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5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7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8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oter9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0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footer11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12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footer13.xml" ContentType="application/vnd.openxmlformats-officedocument.wordprocessingml.foot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footer14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footer15.xml" ContentType="application/vnd.openxmlformats-officedocument.wordprocessingml.foot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footer16.xml" ContentType="application/vnd.openxmlformats-officedocument.wordprocessingml.foot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footer17.xml" ContentType="application/vnd.openxmlformats-officedocument.wordprocessingml.foot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header51.xml" ContentType="application/vnd.openxmlformats-officedocument.wordprocessingml.header+xml"/>
  <Override PartName="/word/footer18.xml" ContentType="application/vnd.openxmlformats-officedocument.wordprocessingml.footer+xml"/>
  <Override PartName="/word/header52.xml" ContentType="application/vnd.openxmlformats-officedocument.wordprocessingml.header+xml"/>
  <Override PartName="/word/header53.xml" ContentType="application/vnd.openxmlformats-officedocument.wordprocessingml.header+xml"/>
  <Override PartName="/word/header54.xml" ContentType="application/vnd.openxmlformats-officedocument.wordprocessingml.header+xml"/>
  <Override PartName="/word/footer19.xml" ContentType="application/vnd.openxmlformats-officedocument.wordprocessingml.footer+xml"/>
  <Override PartName="/word/header55.xml" ContentType="application/vnd.openxmlformats-officedocument.wordprocessingml.header+xml"/>
  <Override PartName="/word/header56.xml" ContentType="application/vnd.openxmlformats-officedocument.wordprocessingml.header+xml"/>
  <Override PartName="/word/header57.xml" ContentType="application/vnd.openxmlformats-officedocument.wordprocessingml.header+xml"/>
  <Override PartName="/word/footer2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15408" w14:textId="343D7307" w:rsidR="00C45DAC" w:rsidRPr="00E10DE5" w:rsidRDefault="000D11A1" w:rsidP="00B34C9A">
      <w:pPr>
        <w:pStyle w:val="Heading1"/>
        <w:tabs>
          <w:tab w:val="clear" w:pos="284"/>
        </w:tabs>
        <w:spacing w:before="400" w:after="0"/>
        <w:ind w:left="851" w:hanging="851"/>
        <w:rPr>
          <w:rFonts w:ascii="Public Sans SemiBold" w:hAnsi="Public Sans SemiBold"/>
          <w:color w:val="002664"/>
        </w:rPr>
      </w:pPr>
      <w:bookmarkStart w:id="0" w:name="_Toc516325299"/>
      <w:r>
        <w:rPr>
          <w:rFonts w:ascii="Public Sans SemiBold" w:hAnsi="Public Sans SemiBold"/>
          <w:color w:val="002664"/>
        </w:rPr>
        <w:t>6</w:t>
      </w:r>
      <w:r w:rsidR="00B83273" w:rsidRPr="00E10DE5">
        <w:rPr>
          <w:rFonts w:ascii="Public Sans SemiBold" w:hAnsi="Public Sans SemiBold"/>
          <w:color w:val="002664"/>
        </w:rPr>
        <w:t>.</w:t>
      </w:r>
      <w:r w:rsidR="00B83273" w:rsidRPr="00E10DE5">
        <w:rPr>
          <w:rFonts w:ascii="Public Sans SemiBold" w:hAnsi="Public Sans SemiBold"/>
          <w:color w:val="002664"/>
        </w:rPr>
        <w:tab/>
      </w:r>
      <w:r w:rsidR="00CF7974">
        <w:rPr>
          <w:rFonts w:ascii="Public Sans SemiBold" w:hAnsi="Public Sans SemiBold"/>
          <w:color w:val="002664"/>
        </w:rPr>
        <w:t xml:space="preserve">Environment and PLANNING </w:t>
      </w:r>
      <w:bookmarkEnd w:id="0"/>
    </w:p>
    <w:p w14:paraId="30153E1A" w14:textId="71953BF1" w:rsidR="002D5C4D" w:rsidRPr="00C21668" w:rsidRDefault="002D5C4D" w:rsidP="00D30F36">
      <w:pPr>
        <w:pStyle w:val="Heading2"/>
        <w:numPr>
          <w:ilvl w:val="1"/>
          <w:numId w:val="82"/>
        </w:numPr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r w:rsidRPr="00C21668">
        <w:rPr>
          <w:rFonts w:ascii="Public Sans SemiBold" w:hAnsi="Public Sans SemiBold"/>
          <w:color w:val="22272B"/>
        </w:rPr>
        <w:t>Agency Expense Summary</w:t>
      </w:r>
    </w:p>
    <w:p w14:paraId="399BC20E" w14:textId="77777777" w:rsidR="009F51B5" w:rsidRPr="00826E9F" w:rsidRDefault="009F51B5" w:rsidP="009F51B5">
      <w:pPr>
        <w:rPr>
          <w:rFonts w:ascii="Arial" w:eastAsiaTheme="minorEastAsia" w:hAnsi="Arial" w:cs="Arial"/>
          <w:sz w:val="10"/>
          <w:szCs w:val="10"/>
          <w:lang w:eastAsia="en-AU"/>
        </w:rPr>
      </w:pPr>
      <w:bookmarkStart w:id="1" w:name="_Toc511765823"/>
      <w:bookmarkStart w:id="2" w:name="_Toc516325304"/>
    </w:p>
    <w:tbl>
      <w:tblPr>
        <w:tblW w:w="9781" w:type="dxa"/>
        <w:tblLayout w:type="fixed"/>
        <w:tblLook w:val="04A0" w:firstRow="1" w:lastRow="0" w:firstColumn="1" w:lastColumn="0" w:noHBand="0" w:noVBand="1"/>
        <w:tblCaption w:val="6. Environment and Planning - Agency Expense Summary   "/>
        <w:tblDescription w:val="6. Environment and Planning - Agency Expense Summary   "/>
      </w:tblPr>
      <w:tblGrid>
        <w:gridCol w:w="4037"/>
        <w:gridCol w:w="939"/>
        <w:gridCol w:w="14"/>
        <w:gridCol w:w="943"/>
        <w:gridCol w:w="13"/>
        <w:gridCol w:w="950"/>
        <w:gridCol w:w="8"/>
        <w:gridCol w:w="950"/>
        <w:gridCol w:w="8"/>
        <w:gridCol w:w="950"/>
        <w:gridCol w:w="8"/>
        <w:gridCol w:w="961"/>
      </w:tblGrid>
      <w:tr w:rsidR="00FD5B01" w:rsidRPr="00643479" w14:paraId="30A0C97C" w14:textId="77777777">
        <w:trPr>
          <w:trHeight w:val="283"/>
        </w:trPr>
        <w:tc>
          <w:tcPr>
            <w:tcW w:w="40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7428E055" w14:textId="2D70E511" w:rsidR="00FD5B01" w:rsidRPr="00643479" w:rsidRDefault="00FD5B01">
            <w:pPr>
              <w:jc w:val="center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Environment </w:t>
            </w:r>
            <w:r w:rsidR="00CF7974">
              <w:rPr>
                <w:rFonts w:ascii="Public Sans" w:hAnsi="Public Sans" w:cs="Arial"/>
                <w:sz w:val="18"/>
                <w:szCs w:val="18"/>
                <w:lang w:eastAsia="en-AU"/>
              </w:rPr>
              <w:t>and Planning</w:t>
            </w:r>
          </w:p>
        </w:tc>
        <w:tc>
          <w:tcPr>
            <w:tcW w:w="285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F330657" w14:textId="77777777" w:rsidR="00FD5B01" w:rsidRPr="00643479" w:rsidRDefault="00FD5B01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xpenses</w:t>
            </w:r>
            <w:r w:rsidRPr="00643479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8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3871797" w14:textId="77777777" w:rsidR="00FD5B01" w:rsidRPr="00643479" w:rsidRDefault="00FD5B01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apital Expenditure</w:t>
            </w:r>
          </w:p>
        </w:tc>
      </w:tr>
      <w:tr w:rsidR="00FD5B01" w:rsidRPr="00643479" w14:paraId="13DBDFB2" w14:textId="77777777" w:rsidTr="00FC67E4">
        <w:trPr>
          <w:trHeight w:val="227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235E546B" w14:textId="77777777" w:rsidR="00FD5B01" w:rsidRPr="00643479" w:rsidRDefault="00FD5B01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4D95373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0636706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07441F3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712C8EA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6B29759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9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C64D8BF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FD5B01" w:rsidRPr="00643479" w14:paraId="53D30A01" w14:textId="77777777" w:rsidTr="00FC67E4">
        <w:trPr>
          <w:trHeight w:val="227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75216E00" w14:textId="77777777" w:rsidR="00FD5B01" w:rsidRPr="00643479" w:rsidRDefault="00FD5B01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E85FB00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4FAF25D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A309892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vAlign w:val="bottom"/>
            <w:hideMark/>
          </w:tcPr>
          <w:p w14:paraId="355A217C" w14:textId="0CF567F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st</w:t>
            </w:r>
            <w:r w:rsidR="001D4334">
              <w:rPr>
                <w:rFonts w:ascii="Public Sans" w:hAnsi="Public Sans" w:cs="Arial"/>
                <w:sz w:val="18"/>
                <w:szCs w:val="18"/>
                <w:lang w:eastAsia="en-AU"/>
              </w:rPr>
              <w:t>.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Actual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DC3630B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BBB8466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</w:tr>
      <w:tr w:rsidR="00FD5B01" w:rsidRPr="00643479" w14:paraId="134FFD38" w14:textId="77777777" w:rsidTr="002D6500">
        <w:trPr>
          <w:trHeight w:val="227"/>
        </w:trPr>
        <w:tc>
          <w:tcPr>
            <w:tcW w:w="4037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6233B71B" w14:textId="77777777" w:rsidR="00FD5B01" w:rsidRPr="00643479" w:rsidRDefault="00FD5B01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7504727A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46A8B332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</w:tcBorders>
            <w:shd w:val="clear" w:color="auto" w:fill="EBEBEB"/>
            <w:hideMark/>
          </w:tcPr>
          <w:p w14:paraId="50EF6F30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C895F1B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D123A0C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61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F498A6C" w14:textId="77777777" w:rsidR="00FD5B01" w:rsidRPr="00643479" w:rsidRDefault="00FD5B01" w:rsidP="000E1857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</w:tr>
      <w:tr w:rsidR="00FD5B01" w:rsidRPr="00643479" w14:paraId="0A730646" w14:textId="77777777">
        <w:trPr>
          <w:trHeight w:val="320"/>
        </w:trPr>
        <w:tc>
          <w:tcPr>
            <w:tcW w:w="4037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B218B8" w14:textId="16436FD0" w:rsidR="00FD5B01" w:rsidRPr="00643479" w:rsidRDefault="00FD5B01" w:rsidP="00735BB0">
            <w:pPr>
              <w:spacing w:before="20" w:after="20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Department of </w:t>
            </w:r>
            <w:r w:rsidR="002D11F8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Planning and Environment 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116B40B6" w14:textId="1AC86137" w:rsidR="00FD5B01" w:rsidRPr="00643479" w:rsidRDefault="00AB2B68" w:rsidP="00735BB0">
            <w:pPr>
              <w:spacing w:before="20" w:after="2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</w:t>
            </w:r>
            <w:r w:rsidR="00173EFA">
              <w:rPr>
                <w:rFonts w:ascii="Public Sans" w:hAnsi="Public Sans" w:cs="Arial"/>
                <w:sz w:val="18"/>
                <w:szCs w:val="18"/>
                <w:lang w:eastAsia="en-AU"/>
              </w:rPr>
              <w:t>,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</w:t>
            </w:r>
            <w:r w:rsidR="002A4242">
              <w:rPr>
                <w:rFonts w:ascii="Public Sans" w:hAnsi="Public Sans" w:cs="Arial"/>
                <w:sz w:val="18"/>
                <w:szCs w:val="18"/>
                <w:lang w:eastAsia="en-AU"/>
              </w:rPr>
              <w:t>56.8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5A9E2EF4" w14:textId="369075D0" w:rsidR="00FD5B01" w:rsidRPr="00643479" w:rsidRDefault="002A4242" w:rsidP="00735BB0">
            <w:pPr>
              <w:spacing w:before="20" w:after="2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</w:t>
            </w:r>
            <w:r w:rsidR="00173EFA">
              <w:rPr>
                <w:rFonts w:ascii="Public Sans" w:hAnsi="Public Sans" w:cs="Arial"/>
                <w:sz w:val="18"/>
                <w:szCs w:val="18"/>
                <w:lang w:eastAsia="en-AU"/>
              </w:rPr>
              <w:t>,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59.5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17C2042" w14:textId="317C525F" w:rsidR="00FD5B01" w:rsidRPr="00643479" w:rsidRDefault="002A4242" w:rsidP="00735BB0">
            <w:pPr>
              <w:spacing w:before="20" w:after="2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9.7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11EE40BF" w14:textId="3493541D" w:rsidR="00FD5B01" w:rsidRPr="00643479" w:rsidRDefault="002A4242" w:rsidP="00735BB0">
            <w:pPr>
              <w:spacing w:before="20" w:after="2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25.3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7C369EC6" w14:textId="4A707A55" w:rsidR="00FD5B01" w:rsidRPr="00643479" w:rsidRDefault="002A4242" w:rsidP="00735BB0">
            <w:pPr>
              <w:spacing w:before="20" w:after="2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43.9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567610E5" w14:textId="0587E3B2" w:rsidR="00FD5B01" w:rsidRPr="00643479" w:rsidRDefault="002A4242" w:rsidP="00735BB0">
            <w:pPr>
              <w:spacing w:before="20" w:after="2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7.9</w:t>
            </w:r>
          </w:p>
        </w:tc>
      </w:tr>
      <w:tr w:rsidR="00FD5B01" w:rsidRPr="00643479" w14:paraId="33F6D822" w14:textId="77777777" w:rsidTr="002D6500">
        <w:trPr>
          <w:trHeight w:val="227"/>
        </w:trPr>
        <w:tc>
          <w:tcPr>
            <w:tcW w:w="403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4602D" w14:textId="3530519C" w:rsidR="00FD5B01" w:rsidRPr="00347BFC" w:rsidRDefault="00347BFC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Funding distribution to agencies</w:t>
            </w:r>
            <w:r w:rsidR="00FD5B01" w:rsidRPr="00347BFC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DAA99C0" w14:textId="376E1720" w:rsidR="00FD5B01" w:rsidRPr="00643479" w:rsidRDefault="00173EFA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863.4</w:t>
            </w:r>
          </w:p>
        </w:tc>
        <w:tc>
          <w:tcPr>
            <w:tcW w:w="95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D96140" w14:textId="236805A3" w:rsidR="00FD5B01" w:rsidRPr="00643479" w:rsidRDefault="00BA2C59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,849.1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748985" w14:textId="18B04D3B" w:rsidR="00FD5B01" w:rsidRPr="00643479" w:rsidRDefault="00BA2C59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06.6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BCCB923" w14:textId="21C7B1AC" w:rsidR="00FD5B01" w:rsidRPr="00643479" w:rsidRDefault="00BA2C59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7E75D70" w14:textId="6531E564" w:rsidR="00FD5B01" w:rsidRPr="00643479" w:rsidRDefault="00BA2C59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1F876EB" w14:textId="7AAD57CB" w:rsidR="00FD5B01" w:rsidRPr="00643479" w:rsidRDefault="00BA2C59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FD5B01" w:rsidRPr="00643479" w14:paraId="32849761" w14:textId="77777777" w:rsidTr="00735BB0">
        <w:trPr>
          <w:trHeight w:val="283"/>
        </w:trPr>
        <w:tc>
          <w:tcPr>
            <w:tcW w:w="403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E6420" w14:textId="77777777" w:rsidR="00FD5B01" w:rsidRPr="00643479" w:rsidRDefault="00FD5B01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Principal 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Department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E3ECF3" w14:textId="468E11C4" w:rsidR="00FD5B01" w:rsidRPr="00643479" w:rsidRDefault="00BA2C59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6,020.2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061181" w14:textId="14B76138" w:rsidR="00FD5B01" w:rsidRPr="00643479" w:rsidRDefault="00BA2C59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8,408.5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A3291" w14:textId="58368AC8" w:rsidR="00FD5B01" w:rsidRPr="00643479" w:rsidRDefault="00BA2C59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39.7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D2C110" w14:textId="45F93FCE" w:rsidR="00FD5B01" w:rsidRPr="00643479" w:rsidRDefault="00BA2C59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425.3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45723C" w14:textId="26AF236B" w:rsidR="00FD5B01" w:rsidRPr="00643479" w:rsidRDefault="00BA2C59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543.9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3C1F2C" w14:textId="2BB66DF9" w:rsidR="00FD5B01" w:rsidRPr="00643479" w:rsidRDefault="000E1234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7.9</w:t>
            </w:r>
          </w:p>
        </w:tc>
      </w:tr>
      <w:tr w:rsidR="00FD5B01" w:rsidRPr="00643479" w14:paraId="2FD0BE94" w14:textId="77777777" w:rsidTr="00735BB0">
        <w:trPr>
          <w:trHeight w:val="283"/>
        </w:trPr>
        <w:tc>
          <w:tcPr>
            <w:tcW w:w="4037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  <w:hideMark/>
          </w:tcPr>
          <w:p w14:paraId="23B02727" w14:textId="5F107CDD" w:rsidR="00FD5B01" w:rsidRPr="00643479" w:rsidRDefault="00FD5B01" w:rsidP="00735BB0">
            <w:pPr>
              <w:spacing w:before="20" w:after="20"/>
              <w:ind w:left="113" w:hanging="113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  <w:r w:rsidRPr="00327F41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>Agencies</w:t>
            </w:r>
            <w:r w:rsidRPr="00643479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7DABE83" w14:textId="77777777" w:rsidR="00FD5B01" w:rsidRPr="00643479" w:rsidRDefault="00FD5B01" w:rsidP="00735BB0">
            <w:pPr>
              <w:spacing w:before="20" w:after="20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95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DCB7C08" w14:textId="77777777" w:rsidR="00FD5B01" w:rsidRPr="00643479" w:rsidRDefault="00FD5B01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6233F1" w14:textId="77777777" w:rsidR="00FD5B01" w:rsidRPr="00643479" w:rsidRDefault="00FD5B01" w:rsidP="00735BB0">
            <w:pPr>
              <w:spacing w:before="20" w:after="2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6C6F9A1C" w14:textId="77777777" w:rsidR="00FD5B01" w:rsidRPr="00643479" w:rsidRDefault="00FD5B01" w:rsidP="00735BB0">
            <w:pPr>
              <w:spacing w:before="20" w:after="2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0782427" w14:textId="77777777" w:rsidR="00FD5B01" w:rsidRPr="00643479" w:rsidRDefault="00FD5B01" w:rsidP="00735BB0">
            <w:pPr>
              <w:spacing w:before="20" w:after="2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0FA8EF" w14:textId="77777777" w:rsidR="00FD5B01" w:rsidRPr="00643479" w:rsidRDefault="00FD5B01" w:rsidP="00735BB0">
            <w:pPr>
              <w:spacing w:before="20" w:after="2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</w:tr>
      <w:tr w:rsidR="00C07EB6" w:rsidRPr="00643479" w14:paraId="195BCB43" w14:textId="77777777" w:rsidTr="00735BB0">
        <w:trPr>
          <w:trHeight w:val="227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762C0104" w14:textId="528C0AB2" w:rsidR="00C07EB6" w:rsidRPr="00643479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Environment Protection Authority 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</w:tcPr>
          <w:p w14:paraId="112FDAB6" w14:textId="177F8BC2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259.2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</w:tcPr>
          <w:p w14:paraId="73E62D17" w14:textId="13214A5A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376.5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605CB54D" w14:textId="7F2E0CFF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45.3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FA4452E" w14:textId="581E55C4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.1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BFED95E" w14:textId="4DBCD62B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9.5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3AE5B4F4" w14:textId="081575EB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5.6</w:t>
            </w:r>
          </w:p>
        </w:tc>
      </w:tr>
      <w:tr w:rsidR="00C07EB6" w:rsidRPr="00643479" w14:paraId="07E17BDD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71917BEA" w14:textId="4BE4DA28" w:rsidR="00C07EB6" w:rsidRPr="00643479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Environmental Trust 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</w:tcPr>
          <w:p w14:paraId="754BB126" w14:textId="1EAD360D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66.5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</w:tcPr>
          <w:p w14:paraId="73D7E36E" w14:textId="75FF5F78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90.9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3C3CF111" w14:textId="60FE7B1F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36.7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8F8E7A1" w14:textId="5BF7394A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4FDAC5C8" w14:textId="24EC72F3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16E26FA3" w14:textId="56BA5B80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C07EB6" w:rsidRPr="00643479" w14:paraId="229E8648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5970E0" w14:textId="75E13D69" w:rsidR="00C07EB6" w:rsidRPr="00643479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NSW Reconstruction Authority</w:t>
            </w:r>
            <w:r w:rsidRPr="00D56E9E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b</w:t>
            </w:r>
            <w:r w:rsidRPr="00D56E9E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</w:tcPr>
          <w:p w14:paraId="324C25EE" w14:textId="5B4A8F6E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1,840.2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</w:tcPr>
          <w:p w14:paraId="2E57EC4F" w14:textId="566D4E92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2,466.7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E116C29" w14:textId="3A6C0830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34.0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D6F5C73" w14:textId="41BDBA1F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.4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43A95D9" w14:textId="517F455C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8.7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4693793A" w14:textId="12C251F1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N/A</w:t>
            </w:r>
          </w:p>
        </w:tc>
      </w:tr>
      <w:tr w:rsidR="00C07EB6" w:rsidRPr="00643479" w14:paraId="3584DA84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6923453" w14:textId="3782A55E" w:rsidR="00C07EB6" w:rsidRPr="00643479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Sydney Olympic Park Authority 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</w:tcPr>
          <w:p w14:paraId="21EE2886" w14:textId="71170696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201.3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</w:tcPr>
          <w:p w14:paraId="48956463" w14:textId="1B64972A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196.5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2638FD49" w14:textId="7D07E4AB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(2.4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359B2C2" w14:textId="45513EF0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7.1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532BA321" w14:textId="5D86AC43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0.5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4C1DFD22" w14:textId="25883729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61.3)</w:t>
            </w:r>
          </w:p>
        </w:tc>
      </w:tr>
      <w:tr w:rsidR="00C07EB6" w:rsidRPr="00643479" w14:paraId="774EE222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44BFD9A3" w14:textId="1E61C3F3" w:rsidR="00C07EB6" w:rsidRPr="00643479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Aboriginal Housing Office 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</w:tcPr>
          <w:p w14:paraId="0F0D1A55" w14:textId="10E919E1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159.2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</w:tcPr>
          <w:p w14:paraId="04B7F9BC" w14:textId="5992890E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185.5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20F46662" w14:textId="65A0C064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16.5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B088335" w14:textId="0B106CAE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69.1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709E7EA3" w14:textId="4A921905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01.4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0B6D331F" w14:textId="390E870B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6.7</w:t>
            </w:r>
          </w:p>
        </w:tc>
      </w:tr>
      <w:tr w:rsidR="00C07EB6" w:rsidRPr="00643479" w14:paraId="37A6F4A1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462332" w14:textId="1F4D05CA" w:rsidR="00C07EB6" w:rsidRPr="00643479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Biodiversity Conservation Trust of NSW 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</w:tcPr>
          <w:p w14:paraId="25C0FDEC" w14:textId="0B086225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49.9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</w:tcPr>
          <w:p w14:paraId="77DA0885" w14:textId="5BA9E2E2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72.9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0285C298" w14:textId="1F71CFD8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46.0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086E076" w14:textId="6FEEE7C2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.6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15E0542" w14:textId="064EF8D6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5.1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7EFC7F27" w14:textId="74118DED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27.1</w:t>
            </w:r>
          </w:p>
        </w:tc>
      </w:tr>
      <w:tr w:rsidR="004D0A86" w:rsidRPr="00643479" w14:paraId="42391F22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0A0EEDB" w14:textId="4ECB85C0" w:rsidR="004D0A86" w:rsidRDefault="004D0A8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8665D9">
              <w:rPr>
                <w:rFonts w:ascii="Public Sans" w:hAnsi="Public Sans" w:cs="Arial"/>
                <w:sz w:val="18"/>
                <w:szCs w:val="18"/>
                <w:lang w:eastAsia="en-AU"/>
              </w:rPr>
              <w:t>Hunter and Central Coast Development Corporation</w:t>
            </w:r>
            <w:r w:rsidRPr="00F61048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08F7FC76" w14:textId="085F191E" w:rsidR="004D0A86" w:rsidRPr="004D0A86" w:rsidRDefault="004D0A86" w:rsidP="00735BB0">
            <w:pPr>
              <w:spacing w:before="20" w:after="20"/>
              <w:jc w:val="right"/>
              <w:rPr>
                <w:rFonts w:ascii="Public Sans" w:hAnsi="Public Sans"/>
                <w:sz w:val="18"/>
                <w:szCs w:val="18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30.0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2C9CF77C" w14:textId="43533C0F" w:rsidR="004D0A86" w:rsidRPr="004D0A86" w:rsidRDefault="004D0A86" w:rsidP="00735BB0">
            <w:pPr>
              <w:spacing w:before="20" w:after="20"/>
              <w:jc w:val="right"/>
              <w:rPr>
                <w:rFonts w:ascii="Public Sans" w:hAnsi="Public Sans"/>
                <w:sz w:val="18"/>
                <w:szCs w:val="18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28.7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CCF27DE" w14:textId="6B33F313" w:rsidR="004D0A86" w:rsidRPr="004D0A86" w:rsidRDefault="004D0A86" w:rsidP="00735BB0">
            <w:pPr>
              <w:spacing w:before="20" w:after="20"/>
              <w:jc w:val="right"/>
              <w:rPr>
                <w:rFonts w:ascii="Public Sans" w:hAnsi="Public Sans"/>
                <w:sz w:val="18"/>
                <w:szCs w:val="18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(4.3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2391EA1" w14:textId="430101C2" w:rsidR="004D0A86" w:rsidRPr="004D0A86" w:rsidRDefault="004D0A86" w:rsidP="00735BB0">
            <w:pPr>
              <w:spacing w:before="20" w:after="20"/>
              <w:jc w:val="right"/>
              <w:rPr>
                <w:rFonts w:ascii="Public Sans" w:hAnsi="Public Sans"/>
                <w:sz w:val="18"/>
                <w:szCs w:val="18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5.1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7458DC0E" w14:textId="18AD5203" w:rsidR="004D0A86" w:rsidRPr="004D0A86" w:rsidRDefault="004D0A86" w:rsidP="00735BB0">
            <w:pPr>
              <w:spacing w:before="20" w:after="20"/>
              <w:jc w:val="right"/>
              <w:rPr>
                <w:rFonts w:ascii="Public Sans" w:hAnsi="Public Sans"/>
                <w:sz w:val="18"/>
                <w:szCs w:val="18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0.5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0FFEEF90" w14:textId="4C2FEB18" w:rsidR="004D0A86" w:rsidRPr="004D0A86" w:rsidRDefault="004D0A86" w:rsidP="00735BB0">
            <w:pPr>
              <w:spacing w:before="20" w:after="20"/>
              <w:jc w:val="right"/>
              <w:rPr>
                <w:rFonts w:ascii="Public Sans" w:hAnsi="Public Sans"/>
                <w:sz w:val="18"/>
                <w:szCs w:val="18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(90.3)</w:t>
            </w:r>
          </w:p>
        </w:tc>
      </w:tr>
      <w:tr w:rsidR="00C07EB6" w:rsidRPr="00643479" w14:paraId="4BAE0187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3C4BAA8C" w14:textId="4F197676" w:rsidR="00C07EB6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0F3586">
              <w:rPr>
                <w:rFonts w:ascii="Public Sans" w:hAnsi="Public Sans" w:cs="Arial"/>
                <w:sz w:val="18"/>
                <w:szCs w:val="18"/>
                <w:lang w:eastAsia="en-AU"/>
              </w:rPr>
              <w:t>Lands Administration Ministerial Corporation</w:t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</w:tcPr>
          <w:p w14:paraId="3DDA8205" w14:textId="1491EC3C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5.8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</w:tcPr>
          <w:p w14:paraId="02BAC666" w14:textId="3D2069AD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5.1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5259DC98" w14:textId="1F82EE50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(12.0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C708D22" w14:textId="775C6D87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.7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64E340FE" w14:textId="3EA03FC6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7D4142D6" w14:textId="55B7835F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100.0)</w:t>
            </w:r>
          </w:p>
        </w:tc>
      </w:tr>
      <w:tr w:rsidR="00C07EB6" w:rsidRPr="00643479" w14:paraId="1A58A16D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6D7D868F" w14:textId="38CBDAA7" w:rsidR="00C07EB6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0F3586">
              <w:rPr>
                <w:rFonts w:ascii="Public Sans" w:hAnsi="Public Sans" w:cs="Arial"/>
                <w:sz w:val="18"/>
                <w:szCs w:val="18"/>
                <w:lang w:eastAsia="en-AU"/>
              </w:rPr>
              <w:t>Planning Ministerial Corporation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</w:tcPr>
          <w:p w14:paraId="03A01915" w14:textId="315C4D23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46.8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</w:tcPr>
          <w:p w14:paraId="2FEEFB4B" w14:textId="3D07FB4D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94.5</w:t>
            </w:r>
          </w:p>
        </w:tc>
        <w:tc>
          <w:tcPr>
            <w:tcW w:w="958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E2B3CB7" w14:textId="76408CAA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101.9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BC53BD4" w14:textId="529D643C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5.2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8951DE4" w14:textId="0A5800A7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59.5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bottom"/>
          </w:tcPr>
          <w:p w14:paraId="4BA8808E" w14:textId="2429A360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73.6</w:t>
            </w:r>
          </w:p>
        </w:tc>
      </w:tr>
      <w:tr w:rsidR="00C07EB6" w:rsidRPr="00643479" w14:paraId="19E141FA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5535A445" w14:textId="55DB88BA" w:rsidR="00C07EB6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5A617E">
              <w:rPr>
                <w:rFonts w:ascii="Public Sans" w:hAnsi="Public Sans" w:cs="Arial"/>
                <w:sz w:val="18"/>
                <w:szCs w:val="18"/>
                <w:lang w:eastAsia="en-AU"/>
              </w:rPr>
              <w:t>Property NS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W</w:t>
            </w:r>
            <w:r w:rsidR="009F33FE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c)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shd w:val="clear" w:color="auto" w:fill="auto"/>
            <w:noWrap/>
          </w:tcPr>
          <w:p w14:paraId="05EBC476" w14:textId="4B20E909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798.1</w:t>
            </w:r>
          </w:p>
        </w:tc>
        <w:tc>
          <w:tcPr>
            <w:tcW w:w="956" w:type="dxa"/>
            <w:gridSpan w:val="2"/>
            <w:shd w:val="clear" w:color="auto" w:fill="auto"/>
            <w:noWrap/>
          </w:tcPr>
          <w:p w14:paraId="40DC8ABB" w14:textId="4898DE41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901.1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7C2F3AF" w14:textId="2B93313E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12.9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3D0B72EA" w14:textId="2FA4AD52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484.4)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7B445BE3" w14:textId="7DC9C4A3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05.0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08860E5A" w14:textId="5764717A" w:rsidR="00C07EB6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183.6)</w:t>
            </w:r>
          </w:p>
        </w:tc>
      </w:tr>
      <w:tr w:rsidR="00C07EB6" w:rsidRPr="00643479" w14:paraId="5BE018F2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3DEBB589" w14:textId="6B0BBA88" w:rsidR="00C07EB6" w:rsidRPr="005A617E" w:rsidRDefault="00C07EB6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5A617E">
              <w:rPr>
                <w:rFonts w:ascii="Public Sans" w:hAnsi="Public Sans" w:cs="Arial"/>
                <w:sz w:val="18"/>
                <w:szCs w:val="18"/>
                <w:lang w:eastAsia="en-AU"/>
              </w:rPr>
              <w:t>Water Administration Ministerial Corporation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shd w:val="clear" w:color="auto" w:fill="auto"/>
            <w:noWrap/>
          </w:tcPr>
          <w:p w14:paraId="16A01A85" w14:textId="3514FDD1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75.6</w:t>
            </w:r>
          </w:p>
        </w:tc>
        <w:tc>
          <w:tcPr>
            <w:tcW w:w="956" w:type="dxa"/>
            <w:gridSpan w:val="2"/>
            <w:shd w:val="clear" w:color="auto" w:fill="auto"/>
            <w:noWrap/>
          </w:tcPr>
          <w:p w14:paraId="17261A50" w14:textId="015A0542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66.3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2BCC392B" w14:textId="75886FA4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sz w:val="18"/>
                <w:szCs w:val="18"/>
              </w:rPr>
              <w:t>(12.3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54B9F2BF" w14:textId="5F332F81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.3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7CA27834" w14:textId="543796ED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0.0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7FEA5587" w14:textId="6ACF2955" w:rsidR="00C07EB6" w:rsidRPr="00643479" w:rsidRDefault="00C07EB6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41.7</w:t>
            </w:r>
          </w:p>
        </w:tc>
      </w:tr>
      <w:tr w:rsidR="00164967" w:rsidRPr="00643479" w14:paraId="17F49B07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75F92691" w14:textId="32A48BB4" w:rsidR="00164967" w:rsidRPr="00770C43" w:rsidRDefault="00164967" w:rsidP="00735BB0">
            <w:pPr>
              <w:spacing w:before="20" w:after="20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  <w:r w:rsidRPr="00770C43"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  <w:t>Agencies transferred from</w:t>
            </w:r>
            <w:r w:rsidR="00770C43" w:rsidRPr="00770C43"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  <w:t xml:space="preserve"> </w:t>
            </w:r>
            <w:r w:rsidRPr="00770C43"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  <w:t>Regional</w:t>
            </w:r>
            <w:r w:rsidR="00865C63"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  <w:t xml:space="preserve"> NSW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72496D87" w14:textId="77777777" w:rsidR="00164967" w:rsidRPr="00643479" w:rsidRDefault="00164967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05FBC0C5" w14:textId="77777777" w:rsidR="00164967" w:rsidRPr="00643479" w:rsidRDefault="00164967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61EE843" w14:textId="77777777" w:rsidR="00164967" w:rsidRPr="00643479" w:rsidRDefault="00164967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0AC109A4" w14:textId="77777777" w:rsidR="00164967" w:rsidRPr="00643479" w:rsidRDefault="00164967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2A9B8E01" w14:textId="77777777" w:rsidR="00164967" w:rsidRPr="00643479" w:rsidRDefault="00164967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61" w:type="dxa"/>
            <w:shd w:val="clear" w:color="auto" w:fill="auto"/>
            <w:vAlign w:val="bottom"/>
          </w:tcPr>
          <w:p w14:paraId="2CA38366" w14:textId="77777777" w:rsidR="00164967" w:rsidRPr="00643479" w:rsidRDefault="00164967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3A673A" w:rsidRPr="00643479" w14:paraId="4B4E214A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3DA97D49" w14:textId="03B3D241" w:rsidR="003A673A" w:rsidRPr="00415D39" w:rsidRDefault="003A673A" w:rsidP="00735BB0">
            <w:pPr>
              <w:spacing w:before="20" w:after="20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  <w:r w:rsidRPr="00F539D1">
              <w:rPr>
                <w:rFonts w:ascii="Public Sans" w:hAnsi="Public Sans" w:cs="Arial"/>
                <w:sz w:val="18"/>
                <w:szCs w:val="18"/>
                <w:lang w:eastAsia="en-AU"/>
              </w:rPr>
              <w:t>Northern Rivers Reconstruction Corporation</w:t>
            </w:r>
            <w:r w:rsidRPr="00F4414C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9012F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d</w:t>
            </w:r>
            <w:r w:rsidRPr="00F4414C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2A381E88" w14:textId="38326E24" w:rsidR="003A673A" w:rsidRPr="00643479" w:rsidRDefault="006E4BC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24.8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45F8060C" w14:textId="2FE457AC" w:rsidR="003A673A" w:rsidRPr="00643479" w:rsidRDefault="006E4BC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02.9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70CCE81" w14:textId="321883DB" w:rsidR="003A673A" w:rsidRPr="00643479" w:rsidRDefault="006E4BC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43.5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215B0408" w14:textId="0E1D1F11" w:rsidR="003A673A" w:rsidRPr="00643479" w:rsidRDefault="006E4BC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9.1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3BB6603A" w14:textId="046254AE" w:rsidR="003A673A" w:rsidRPr="00643479" w:rsidRDefault="006E4BC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42.9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5E96692F" w14:textId="04F55498" w:rsidR="003A673A" w:rsidRPr="00643479" w:rsidRDefault="006E4BC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N/A</w:t>
            </w:r>
          </w:p>
        </w:tc>
      </w:tr>
      <w:tr w:rsidR="00225902" w:rsidRPr="00643479" w14:paraId="563D4BCE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71B74E5E" w14:textId="3CDCEC15" w:rsidR="00225902" w:rsidRPr="00F539D1" w:rsidRDefault="00225902" w:rsidP="00735BB0">
            <w:pPr>
              <w:spacing w:before="20" w:after="20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415D39"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  <w:t xml:space="preserve">Agencies transferred from </w:t>
            </w:r>
            <w:r w:rsidR="00865C63"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  <w:t xml:space="preserve">Jobs and Tourism 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20467233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4997C05B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DBB34E1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71E88310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7FF8E928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61" w:type="dxa"/>
            <w:shd w:val="clear" w:color="auto" w:fill="auto"/>
            <w:vAlign w:val="bottom"/>
          </w:tcPr>
          <w:p w14:paraId="0B15968D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3A673A" w:rsidRPr="00643479" w14:paraId="528F38E2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643E1BAD" w14:textId="6BC34615" w:rsidR="003A673A" w:rsidRPr="00225902" w:rsidRDefault="00225902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F539D1">
              <w:rPr>
                <w:rFonts w:ascii="Public Sans" w:hAnsi="Public Sans" w:cs="Arial"/>
                <w:sz w:val="18"/>
                <w:szCs w:val="18"/>
                <w:lang w:eastAsia="en-AU"/>
              </w:rPr>
              <w:t>Western Parkland City Authority</w:t>
            </w:r>
            <w:r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9012F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e</w:t>
            </w:r>
            <w:r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  <w:r w:rsidR="000F5C5C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="000F5C5C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3DB8B7A2" w14:textId="09FCA591" w:rsidR="003A673A" w:rsidRPr="00643479" w:rsidRDefault="003C73AF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8.1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72698F06" w14:textId="5D049F6C" w:rsidR="003A673A" w:rsidRPr="00643479" w:rsidRDefault="003C73AF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7.7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6A0DCD4" w14:textId="5483BA08" w:rsidR="003A673A" w:rsidRPr="00643479" w:rsidRDefault="003C73AF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0.8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74449065" w14:textId="5D4E7CB1" w:rsidR="003A673A" w:rsidRPr="00643479" w:rsidRDefault="003C73AF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65.1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05647BAA" w14:textId="2C5D5DA2" w:rsidR="003A673A" w:rsidRPr="00643479" w:rsidRDefault="003C73AF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22.6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7AE8DDBB" w14:textId="4376B53A" w:rsidR="003A673A" w:rsidRPr="00643479" w:rsidRDefault="00C61B0C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41.8</w:t>
            </w:r>
          </w:p>
        </w:tc>
      </w:tr>
      <w:tr w:rsidR="00225902" w:rsidRPr="00643479" w14:paraId="279C33C7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543834AC" w14:textId="45866C48" w:rsidR="00225902" w:rsidRPr="00F539D1" w:rsidRDefault="00225902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415D39"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  <w:t xml:space="preserve">Agencies transferred from Transport  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0B499689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2120B666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7F023C78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13D6CA7F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32232A34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61" w:type="dxa"/>
            <w:shd w:val="clear" w:color="auto" w:fill="auto"/>
            <w:vAlign w:val="bottom"/>
          </w:tcPr>
          <w:p w14:paraId="0A16CBFC" w14:textId="77777777" w:rsidR="00225902" w:rsidRPr="00643479" w:rsidRDefault="0022590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E67E4B" w:rsidRPr="00643479" w14:paraId="1A6023B7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4EC59759" w14:textId="50794ADD" w:rsidR="00E67E4B" w:rsidRDefault="00E67E4B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Centennial Park and Moore Park Trust</w:t>
            </w:r>
            <w:r w:rsidRPr="00316DDE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9012F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f</w:t>
            </w:r>
            <w:r w:rsidRPr="00316DDE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0D4C0D33" w14:textId="1AD9C365" w:rsidR="00E67E4B" w:rsidRPr="00643479" w:rsidRDefault="00C61B0C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8.6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39A3052A" w14:textId="41DA16C1" w:rsidR="00E67E4B" w:rsidRPr="00643479" w:rsidRDefault="00C61B0C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7.1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3E09F978" w14:textId="238D3704" w:rsidR="00E67E4B" w:rsidRPr="00643479" w:rsidRDefault="00C61B0C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3.0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1FB448F0" w14:textId="6DF9E6C9" w:rsidR="00E67E4B" w:rsidRPr="00643479" w:rsidRDefault="00CE4DE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9.3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625ED895" w14:textId="76127FED" w:rsidR="00E67E4B" w:rsidRPr="00643479" w:rsidRDefault="00CE4DE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2.7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6BA7AB36" w14:textId="6BCA3761" w:rsidR="00E67E4B" w:rsidRPr="00643479" w:rsidRDefault="00CE4DE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36.4</w:t>
            </w:r>
          </w:p>
        </w:tc>
      </w:tr>
      <w:tr w:rsidR="00225902" w:rsidRPr="00643479" w14:paraId="30F5E615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287281B6" w14:textId="3D647FD3" w:rsidR="00225902" w:rsidRPr="00763AE6" w:rsidRDefault="00225902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Greater Cities Commission</w:t>
            </w:r>
            <w:r w:rsidR="00763AE6" w:rsidRPr="00763AE6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9012F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g</w:t>
            </w:r>
            <w:r w:rsidR="00763AE6" w:rsidRPr="00763AE6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  <w:r w:rsidR="000F5C5C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="000F5C5C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4BE6E295" w14:textId="4C55DA2D" w:rsidR="00225902" w:rsidRPr="00643479" w:rsidRDefault="00CE4DE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6.4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738F4232" w14:textId="694FF2E6" w:rsidR="00225902" w:rsidRPr="00643479" w:rsidRDefault="00CE4DE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42.3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59EB70B9" w14:textId="3CC92808" w:rsidR="00225902" w:rsidRPr="00643479" w:rsidRDefault="00CE4DE2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8.7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38504D16" w14:textId="1DB3250E" w:rsidR="00225902" w:rsidRPr="00643479" w:rsidRDefault="00117E34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7BAA23B3" w14:textId="45E104C2" w:rsidR="00225902" w:rsidRPr="00643479" w:rsidRDefault="00117E34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49287AA5" w14:textId="6629747E" w:rsidR="00225902" w:rsidRPr="00643479" w:rsidRDefault="00117E34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4.3)</w:t>
            </w:r>
          </w:p>
        </w:tc>
      </w:tr>
      <w:tr w:rsidR="00741B8A" w:rsidRPr="00643479" w14:paraId="66C5D690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7DF695FD" w14:textId="7476CD5D" w:rsidR="00741B8A" w:rsidRDefault="00741B8A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8C0ADD">
              <w:rPr>
                <w:rFonts w:ascii="Public Sans" w:hAnsi="Public Sans" w:cs="Arial"/>
                <w:sz w:val="18"/>
                <w:szCs w:val="18"/>
                <w:lang w:eastAsia="en-AU"/>
              </w:rPr>
              <w:t>Greater Sydney Parklands Trust</w:t>
            </w:r>
            <w:r w:rsidRPr="00BA5511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9012F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f</w:t>
            </w:r>
            <w:r w:rsidRPr="00BA5511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77E51201" w14:textId="0718593C" w:rsidR="00741B8A" w:rsidRPr="00643479" w:rsidRDefault="00117E34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29F09D63" w14:textId="06ACD9DE" w:rsidR="00741B8A" w:rsidRPr="00643479" w:rsidRDefault="00117E34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ED29D89" w14:textId="77E8BB59" w:rsidR="00741B8A" w:rsidRPr="00643479" w:rsidRDefault="00117E34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40F23795" w14:textId="1573CFD3" w:rsidR="00741B8A" w:rsidRPr="00643479" w:rsidRDefault="00117E34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274B2C6B" w14:textId="46C913F4" w:rsidR="00741B8A" w:rsidRPr="00643479" w:rsidRDefault="00117E34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09F3BDD2" w14:textId="003B0F6A" w:rsidR="00741B8A" w:rsidRPr="00643479" w:rsidRDefault="00117E34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E67E4B" w:rsidRPr="00643479" w14:paraId="5A88E817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6A7541D9" w14:textId="283B4F4C" w:rsidR="00E67E4B" w:rsidRDefault="00E67E4B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Luna Park Reserve Trust</w:t>
            </w:r>
            <w:r w:rsidRPr="00316DDE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9012F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f</w:t>
            </w:r>
            <w:r w:rsidRPr="00316DDE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  <w:r w:rsidR="000F5C5C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 xml:space="preserve"> </w:t>
            </w:r>
            <w:r w:rsidR="000F5C5C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2F6C0184" w14:textId="1C9FC85C" w:rsidR="00E67E4B" w:rsidRPr="00643479" w:rsidRDefault="006B791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.5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5D82FD11" w14:textId="5F2072BC" w:rsidR="00E67E4B" w:rsidRPr="00643479" w:rsidRDefault="006B791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.9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5336665" w14:textId="7DA306DB" w:rsidR="00E67E4B" w:rsidRPr="00643479" w:rsidRDefault="006B791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26.5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1FEBF5C7" w14:textId="64016619" w:rsidR="00E67E4B" w:rsidRPr="00643479" w:rsidRDefault="006B791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3A4098E7" w14:textId="77C2969F" w:rsidR="00E67E4B" w:rsidRPr="00643479" w:rsidRDefault="006B791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5B36A5F1" w14:textId="41B0D60A" w:rsidR="00E67E4B" w:rsidRPr="00643479" w:rsidRDefault="006B791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3F6247" w:rsidRPr="00643479" w14:paraId="54AC40CC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1379C9C1" w14:textId="0CB160F9" w:rsidR="003F6247" w:rsidRDefault="003F6247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oyal Botanic Gardens and Domain Trust</w:t>
            </w:r>
            <w:r w:rsidRPr="00BA5511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9012F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f</w:t>
            </w:r>
            <w:r w:rsidRPr="00BA5511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423D9FA5" w14:textId="33A52F96" w:rsidR="003F6247" w:rsidRPr="00643479" w:rsidRDefault="006B791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72.2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51224F10" w14:textId="6D1A2C04" w:rsidR="003F6247" w:rsidRPr="00643479" w:rsidRDefault="006B791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76.1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2C3FF5A6" w14:textId="13F2F054" w:rsidR="003F6247" w:rsidRPr="00643479" w:rsidRDefault="007B2AFD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.4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2CBFBD2B" w14:textId="3B7BAEC4" w:rsidR="003F6247" w:rsidRPr="00643479" w:rsidRDefault="007B2AFD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4.5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52C8E89F" w14:textId="3A5F0697" w:rsidR="003F6247" w:rsidRPr="00643479" w:rsidRDefault="007B2AFD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8.8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0090F8FA" w14:textId="68F3B87B" w:rsidR="003F6247" w:rsidRPr="00643479" w:rsidRDefault="007B2AFD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99.3</w:t>
            </w:r>
          </w:p>
        </w:tc>
      </w:tr>
      <w:tr w:rsidR="00741B8A" w:rsidRPr="00643479" w14:paraId="2E62D992" w14:textId="77777777" w:rsidTr="00735BB0">
        <w:trPr>
          <w:trHeight w:val="170"/>
        </w:trPr>
        <w:tc>
          <w:tcPr>
            <w:tcW w:w="4037" w:type="dxa"/>
            <w:tcBorders>
              <w:top w:val="nil"/>
              <w:left w:val="nil"/>
            </w:tcBorders>
            <w:shd w:val="clear" w:color="auto" w:fill="auto"/>
            <w:noWrap/>
            <w:vAlign w:val="bottom"/>
          </w:tcPr>
          <w:p w14:paraId="67C90FE6" w14:textId="0BE1F16C" w:rsidR="00741B8A" w:rsidRDefault="00EF7CF3" w:rsidP="00735BB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Western Sydney Parklands Trust</w:t>
            </w:r>
            <w:r w:rsidR="00741B8A" w:rsidRPr="00BA5511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99012F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f</w:t>
            </w:r>
            <w:r w:rsidR="00741B8A" w:rsidRPr="00BA5511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)</w:t>
            </w:r>
            <w:r w:rsidR="00B360D5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="00B360D5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2773CDD6" w14:textId="12D3B2A8" w:rsidR="00741B8A" w:rsidRPr="00643479" w:rsidRDefault="007B2AFD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3.7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20AC5812" w14:textId="5B455FAD" w:rsidR="00741B8A" w:rsidRPr="00643479" w:rsidRDefault="007B2AFD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8.3</w:t>
            </w:r>
          </w:p>
        </w:tc>
        <w:tc>
          <w:tcPr>
            <w:tcW w:w="958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0EBB6F67" w14:textId="4E112488" w:rsidR="00741B8A" w:rsidRPr="00643479" w:rsidRDefault="007B2AFD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9.0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47AD731F" w14:textId="10ABD207" w:rsidR="00741B8A" w:rsidRPr="00643479" w:rsidRDefault="007B2AFD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3.4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642648A5" w14:textId="4E20C198" w:rsidR="00741B8A" w:rsidRPr="00643479" w:rsidRDefault="007B2AFD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3.0</w:t>
            </w:r>
          </w:p>
        </w:tc>
        <w:tc>
          <w:tcPr>
            <w:tcW w:w="961" w:type="dxa"/>
            <w:shd w:val="clear" w:color="auto" w:fill="auto"/>
            <w:vAlign w:val="bottom"/>
          </w:tcPr>
          <w:p w14:paraId="2BBDE0B9" w14:textId="68501DE3" w:rsidR="00741B8A" w:rsidRPr="00643479" w:rsidRDefault="000A455B" w:rsidP="00735BB0">
            <w:pPr>
              <w:spacing w:before="20" w:after="20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2.7)</w:t>
            </w:r>
          </w:p>
        </w:tc>
      </w:tr>
      <w:tr w:rsidR="00FD5B01" w:rsidRPr="00643479" w14:paraId="472AA582" w14:textId="77777777" w:rsidTr="00735BB0">
        <w:trPr>
          <w:trHeight w:val="283"/>
        </w:trPr>
        <w:tc>
          <w:tcPr>
            <w:tcW w:w="403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6076" w14:textId="6F4ECBD7" w:rsidR="00FD5B01" w:rsidRPr="00643479" w:rsidRDefault="00FD5B01" w:rsidP="00735BB0">
            <w:pPr>
              <w:spacing w:before="40" w:after="40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</w:t>
            </w:r>
            <w:r w:rsidRPr="00327F41">
              <w:rPr>
                <w:rFonts w:ascii="Public Sans" w:hAnsi="Public Sans" w:cs="Arial"/>
                <w:b/>
                <w:sz w:val="18"/>
                <w:szCs w:val="18"/>
                <w:lang w:eastAsia="en-AU"/>
              </w:rPr>
              <w:t>Agencies</w:t>
            </w:r>
            <w:r w:rsidR="00B35773" w:rsidRPr="006F59B4">
              <w:rPr>
                <w:rFonts w:ascii="Public Sans" w:hAnsi="Public Sans" w:cs="Arial"/>
                <w:b/>
                <w:sz w:val="18"/>
                <w:szCs w:val="18"/>
                <w:vertAlign w:val="superscript"/>
                <w:lang w:eastAsia="en-AU"/>
              </w:rPr>
              <w:t>(</w:t>
            </w:r>
            <w:r w:rsidR="0099012F">
              <w:rPr>
                <w:rFonts w:ascii="Public Sans" w:hAnsi="Public Sans" w:cs="Arial"/>
                <w:b/>
                <w:sz w:val="18"/>
                <w:szCs w:val="18"/>
                <w:vertAlign w:val="superscript"/>
                <w:lang w:eastAsia="en-AU"/>
              </w:rPr>
              <w:t>h</w:t>
            </w:r>
            <w:r w:rsidR="008B506A" w:rsidRPr="001C372C">
              <w:rPr>
                <w:rFonts w:ascii="Public Sans" w:hAnsi="Public Sans" w:cs="Arial"/>
                <w:b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4B627D" w14:textId="7966A569" w:rsidR="00FD5B01" w:rsidRPr="00643479" w:rsidRDefault="008665D9" w:rsidP="00735BB0">
            <w:pPr>
              <w:spacing w:before="40" w:after="4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b/>
                <w:bCs/>
                <w:sz w:val="18"/>
                <w:szCs w:val="18"/>
              </w:rPr>
              <w:t>3,908.9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0E2428" w14:textId="71E4B7FC" w:rsidR="00FD5B01" w:rsidRPr="00643479" w:rsidRDefault="008665D9" w:rsidP="00735BB0">
            <w:pPr>
              <w:spacing w:before="40" w:after="4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b/>
                <w:bCs/>
                <w:sz w:val="18"/>
                <w:szCs w:val="18"/>
              </w:rPr>
              <w:t>5,540.9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E0F10" w14:textId="6E732EB6" w:rsidR="00FD5B01" w:rsidRPr="00643479" w:rsidRDefault="008665D9" w:rsidP="00735BB0">
            <w:pPr>
              <w:spacing w:before="40" w:after="4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b/>
                <w:bCs/>
                <w:sz w:val="18"/>
                <w:szCs w:val="18"/>
              </w:rPr>
              <w:t>41.8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E4AE75" w14:textId="53D3F92C" w:rsidR="00FD5B01" w:rsidRPr="00643479" w:rsidRDefault="008665D9" w:rsidP="00735BB0">
            <w:pPr>
              <w:spacing w:before="40" w:after="4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b/>
                <w:bCs/>
                <w:sz w:val="18"/>
                <w:szCs w:val="18"/>
              </w:rPr>
              <w:t>(206.1)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058996" w14:textId="060AECF9" w:rsidR="00FD5B01" w:rsidRPr="00643479" w:rsidRDefault="008665D9" w:rsidP="00735BB0">
            <w:pPr>
              <w:spacing w:before="40" w:after="4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b/>
                <w:bCs/>
                <w:sz w:val="18"/>
                <w:szCs w:val="18"/>
              </w:rPr>
              <w:t>1,300.5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7BF31E" w14:textId="6C31B3B8" w:rsidR="00FD5B01" w:rsidRPr="00643479" w:rsidRDefault="008665D9" w:rsidP="00735BB0">
            <w:pPr>
              <w:spacing w:before="40" w:after="40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EB1F7D">
              <w:rPr>
                <w:rFonts w:ascii="Public Sans" w:hAnsi="Public Sans"/>
                <w:b/>
                <w:bCs/>
                <w:sz w:val="18"/>
                <w:szCs w:val="18"/>
              </w:rPr>
              <w:t>(730.9)</w:t>
            </w:r>
          </w:p>
        </w:tc>
      </w:tr>
    </w:tbl>
    <w:p w14:paraId="455C814A" w14:textId="77777777" w:rsidR="00DA7CDD" w:rsidRPr="00F35364" w:rsidRDefault="00DA7CDD" w:rsidP="0087498B">
      <w:pPr>
        <w:pStyle w:val="ListParagraph"/>
        <w:ind w:left="360"/>
        <w:jc w:val="both"/>
        <w:rPr>
          <w:rFonts w:cs="Arial"/>
          <w:bCs/>
          <w:color w:val="000000"/>
          <w:sz w:val="6"/>
          <w:szCs w:val="6"/>
          <w:lang w:eastAsia="zh-TW"/>
        </w:rPr>
      </w:pPr>
      <w:bookmarkStart w:id="3" w:name="_Hlk10472790"/>
    </w:p>
    <w:p w14:paraId="2CBC97D5" w14:textId="2980AB57" w:rsidR="00CB6EC1" w:rsidRPr="00735BB0" w:rsidRDefault="0087498B" w:rsidP="002214F4">
      <w:pPr>
        <w:pStyle w:val="ListParagraph"/>
        <w:numPr>
          <w:ilvl w:val="0"/>
          <w:numId w:val="80"/>
        </w:numPr>
        <w:spacing w:before="20" w:after="20" w:line="240" w:lineRule="auto"/>
        <w:ind w:left="357" w:hanging="357"/>
        <w:contextualSpacing w:val="0"/>
        <w:rPr>
          <w:rFonts w:ascii="Public Sans" w:hAnsi="Public Sans"/>
          <w:sz w:val="17"/>
          <w:szCs w:val="17"/>
        </w:rPr>
      </w:pPr>
      <w:r w:rsidRPr="00735BB0">
        <w:rPr>
          <w:rFonts w:ascii="Public Sans" w:hAnsi="Public Sans"/>
          <w:sz w:val="17"/>
          <w:szCs w:val="17"/>
        </w:rPr>
        <w:t>This table shows expenses on an uneliminated basis.</w:t>
      </w:r>
    </w:p>
    <w:p w14:paraId="5BB92869" w14:textId="17E6BEBE" w:rsidR="004E786F" w:rsidRPr="00735BB0" w:rsidRDefault="00566FA8" w:rsidP="002214F4">
      <w:pPr>
        <w:pStyle w:val="ListParagraph"/>
        <w:numPr>
          <w:ilvl w:val="0"/>
          <w:numId w:val="80"/>
        </w:numPr>
        <w:spacing w:before="20" w:after="20" w:line="240" w:lineRule="auto"/>
        <w:ind w:left="357" w:hanging="357"/>
        <w:contextualSpacing w:val="0"/>
        <w:rPr>
          <w:rFonts w:ascii="Public Sans" w:hAnsi="Public Sans"/>
          <w:sz w:val="17"/>
          <w:szCs w:val="17"/>
        </w:rPr>
      </w:pPr>
      <w:r w:rsidRPr="00735BB0">
        <w:rPr>
          <w:rFonts w:ascii="Public Sans" w:hAnsi="Public Sans"/>
          <w:sz w:val="17"/>
          <w:szCs w:val="17"/>
        </w:rPr>
        <w:t>Resilience NSW was abolished</w:t>
      </w:r>
      <w:r w:rsidR="00DA305B" w:rsidRPr="00735BB0">
        <w:rPr>
          <w:rFonts w:ascii="Public Sans" w:hAnsi="Public Sans"/>
          <w:sz w:val="17"/>
          <w:szCs w:val="17"/>
        </w:rPr>
        <w:t xml:space="preserve"> </w:t>
      </w:r>
      <w:r w:rsidR="001D3BD7" w:rsidRPr="00735BB0">
        <w:rPr>
          <w:rFonts w:ascii="Public Sans" w:hAnsi="Public Sans"/>
          <w:sz w:val="17"/>
          <w:szCs w:val="17"/>
        </w:rPr>
        <w:t xml:space="preserve">on 16 December 2022 </w:t>
      </w:r>
      <w:r w:rsidR="001C7BE2" w:rsidRPr="00735BB0">
        <w:rPr>
          <w:rFonts w:ascii="Public Sans" w:hAnsi="Public Sans"/>
          <w:sz w:val="17"/>
          <w:szCs w:val="17"/>
        </w:rPr>
        <w:t>and parts were</w:t>
      </w:r>
      <w:r w:rsidR="00BE0BE3" w:rsidRPr="00735BB0">
        <w:rPr>
          <w:rFonts w:ascii="Public Sans" w:hAnsi="Public Sans"/>
          <w:sz w:val="17"/>
          <w:szCs w:val="17"/>
        </w:rPr>
        <w:t xml:space="preserve"> transferred to the </w:t>
      </w:r>
      <w:r w:rsidR="00226196" w:rsidRPr="00735BB0">
        <w:rPr>
          <w:rFonts w:ascii="Public Sans" w:hAnsi="Public Sans"/>
          <w:sz w:val="17"/>
          <w:szCs w:val="17"/>
        </w:rPr>
        <w:t xml:space="preserve">newly established </w:t>
      </w:r>
      <w:r w:rsidR="00BE0BE3" w:rsidRPr="00735BB0">
        <w:rPr>
          <w:rFonts w:ascii="Public Sans" w:hAnsi="Public Sans"/>
          <w:sz w:val="17"/>
          <w:szCs w:val="17"/>
        </w:rPr>
        <w:t xml:space="preserve">NSW Reconstruction Authority, as per the </w:t>
      </w:r>
      <w:r w:rsidR="00BE0BE3" w:rsidRPr="00735BB0">
        <w:rPr>
          <w:rFonts w:ascii="Public Sans" w:hAnsi="Public Sans"/>
          <w:i/>
          <w:sz w:val="17"/>
          <w:szCs w:val="17"/>
        </w:rPr>
        <w:t>Administrative Arrangements (Administrative Changes – Miscellaneous) Order (No.10) 2022,</w:t>
      </w:r>
      <w:r w:rsidR="00BE0BE3" w:rsidRPr="00735BB0">
        <w:rPr>
          <w:rFonts w:ascii="Public Sans" w:hAnsi="Public Sans"/>
          <w:sz w:val="17"/>
          <w:szCs w:val="17"/>
        </w:rPr>
        <w:t xml:space="preserve"> effective 16 December 2022.</w:t>
      </w:r>
      <w:r w:rsidR="008A01B8" w:rsidRPr="00735BB0">
        <w:rPr>
          <w:rFonts w:ascii="Public Sans" w:hAnsi="Public Sans"/>
          <w:sz w:val="17"/>
          <w:szCs w:val="17"/>
        </w:rPr>
        <w:t xml:space="preserve"> </w:t>
      </w:r>
      <w:r w:rsidR="004E786F" w:rsidRPr="00735BB0">
        <w:rPr>
          <w:rFonts w:ascii="Public Sans" w:hAnsi="Public Sans"/>
          <w:sz w:val="17"/>
          <w:szCs w:val="17"/>
        </w:rPr>
        <w:t xml:space="preserve">The Hawkesbury-Nepean Valley Flood Risk Management Directorate in the Infrastructure NSW Staff Agency is transferred to the NSW Reconstruction Authority Staff Agency, as per the </w:t>
      </w:r>
      <w:r w:rsidR="004E786F" w:rsidRPr="00735BB0">
        <w:rPr>
          <w:rFonts w:ascii="Public Sans" w:hAnsi="Public Sans"/>
          <w:i/>
          <w:iCs/>
          <w:sz w:val="17"/>
          <w:szCs w:val="17"/>
        </w:rPr>
        <w:t>Administrative Arrangements (Administrative Changes – Miscellaneous) Order (No.4) 2023</w:t>
      </w:r>
      <w:r w:rsidR="004E786F" w:rsidRPr="00735BB0">
        <w:rPr>
          <w:rFonts w:ascii="Public Sans" w:hAnsi="Public Sans"/>
          <w:sz w:val="17"/>
          <w:szCs w:val="17"/>
        </w:rPr>
        <w:t>, effective 1 July 2023.</w:t>
      </w:r>
      <w:r w:rsidR="003D521C" w:rsidRPr="00735BB0">
        <w:rPr>
          <w:rFonts w:ascii="Public Sans" w:hAnsi="Public Sans"/>
          <w:sz w:val="17"/>
          <w:szCs w:val="17"/>
        </w:rPr>
        <w:t xml:space="preserve"> </w:t>
      </w:r>
    </w:p>
    <w:p w14:paraId="6F7AEB6F" w14:textId="434A08E3" w:rsidR="009F33FE" w:rsidRPr="00735BB0" w:rsidRDefault="00B738DE" w:rsidP="002214F4">
      <w:pPr>
        <w:pStyle w:val="ListParagraph"/>
        <w:numPr>
          <w:ilvl w:val="0"/>
          <w:numId w:val="80"/>
        </w:numPr>
        <w:spacing w:before="20" w:after="20" w:line="240" w:lineRule="auto"/>
        <w:ind w:left="357" w:hanging="357"/>
        <w:contextualSpacing w:val="0"/>
        <w:rPr>
          <w:rFonts w:ascii="Public Sans" w:hAnsi="Public Sans"/>
          <w:sz w:val="17"/>
          <w:szCs w:val="17"/>
        </w:rPr>
      </w:pPr>
      <w:r w:rsidRPr="00735BB0">
        <w:rPr>
          <w:rFonts w:ascii="Public Sans" w:hAnsi="Public Sans"/>
          <w:sz w:val="17"/>
          <w:szCs w:val="17"/>
        </w:rPr>
        <w:t>Movement in Property NSW’s capital expenditure primarily relates to the revaluation of Right-of-Use assets.</w:t>
      </w:r>
    </w:p>
    <w:p w14:paraId="43045848" w14:textId="77777777" w:rsidR="00465D15" w:rsidRPr="00735BB0" w:rsidRDefault="00465D15" w:rsidP="002214F4">
      <w:pPr>
        <w:pStyle w:val="ListParagraph"/>
        <w:numPr>
          <w:ilvl w:val="0"/>
          <w:numId w:val="80"/>
        </w:numPr>
        <w:spacing w:before="20" w:after="20" w:line="240" w:lineRule="auto"/>
        <w:ind w:left="357" w:hanging="357"/>
        <w:contextualSpacing w:val="0"/>
        <w:rPr>
          <w:rFonts w:ascii="Public Sans" w:hAnsi="Public Sans" w:cs="Arial"/>
          <w:color w:val="000000"/>
          <w:sz w:val="17"/>
          <w:szCs w:val="17"/>
          <w:lang w:eastAsia="zh-TW"/>
        </w:rPr>
      </w:pPr>
      <w:r w:rsidRPr="00735BB0">
        <w:rPr>
          <w:rFonts w:ascii="Public Sans" w:hAnsi="Public Sans"/>
          <w:sz w:val="17"/>
          <w:szCs w:val="17"/>
        </w:rPr>
        <w:t xml:space="preserve">The Northern Rivers Reconstruction Corp Division is transferred to the NSW Reconstruction Authority Staff as per the </w:t>
      </w:r>
      <w:r w:rsidRPr="00735BB0">
        <w:rPr>
          <w:rFonts w:ascii="Public Sans" w:hAnsi="Public Sans"/>
          <w:i/>
          <w:iCs/>
          <w:sz w:val="17"/>
          <w:szCs w:val="17"/>
        </w:rPr>
        <w:t>Administrative Arrangements (Administrative Changes – Miscellaneous) Order (No.4) 2023</w:t>
      </w:r>
      <w:r w:rsidRPr="00735BB0">
        <w:rPr>
          <w:rFonts w:ascii="Public Sans" w:hAnsi="Public Sans"/>
          <w:sz w:val="17"/>
          <w:szCs w:val="17"/>
        </w:rPr>
        <w:t>, effective 1 July 2023.</w:t>
      </w:r>
    </w:p>
    <w:p w14:paraId="3E64650F" w14:textId="77777777" w:rsidR="00D86004" w:rsidRPr="00735BB0" w:rsidRDefault="00D86004" w:rsidP="002214F4">
      <w:pPr>
        <w:pStyle w:val="ListParagraph"/>
        <w:numPr>
          <w:ilvl w:val="0"/>
          <w:numId w:val="80"/>
        </w:numPr>
        <w:spacing w:before="20" w:after="20" w:line="240" w:lineRule="auto"/>
        <w:ind w:left="357" w:hanging="357"/>
        <w:contextualSpacing w:val="0"/>
        <w:rPr>
          <w:rFonts w:cs="Arial"/>
          <w:color w:val="000000"/>
          <w:sz w:val="17"/>
          <w:szCs w:val="17"/>
          <w:lang w:eastAsia="zh-TW"/>
        </w:rPr>
      </w:pPr>
      <w:r w:rsidRPr="00735BB0">
        <w:rPr>
          <w:rFonts w:ascii="Public Sans" w:hAnsi="Public Sans"/>
          <w:sz w:val="17"/>
          <w:szCs w:val="17"/>
        </w:rPr>
        <w:t xml:space="preserve">Western Parkland City Authority was transferred from Department of Enterprise, Investment and Trade to the Department of Planning and Environment, as per </w:t>
      </w:r>
      <w:r w:rsidRPr="00735BB0">
        <w:rPr>
          <w:rFonts w:ascii="Public Sans" w:hAnsi="Public Sans"/>
          <w:i/>
          <w:iCs/>
          <w:sz w:val="17"/>
          <w:szCs w:val="17"/>
        </w:rPr>
        <w:t>Administrative Arrangements (Administrative Changes—Miscellaneous) Order (No 2) 2023</w:t>
      </w:r>
      <w:r w:rsidRPr="00735BB0">
        <w:rPr>
          <w:rFonts w:ascii="Public Sans" w:hAnsi="Public Sans"/>
          <w:sz w:val="17"/>
          <w:szCs w:val="17"/>
        </w:rPr>
        <w:t>, effective 5 April 2023.</w:t>
      </w:r>
    </w:p>
    <w:p w14:paraId="5254977E" w14:textId="4955C9B6" w:rsidR="009F38B6" w:rsidRPr="00735BB0" w:rsidRDefault="009F38B6" w:rsidP="002214F4">
      <w:pPr>
        <w:pStyle w:val="ListParagraph"/>
        <w:numPr>
          <w:ilvl w:val="0"/>
          <w:numId w:val="80"/>
        </w:numPr>
        <w:spacing w:before="20" w:after="20" w:line="240" w:lineRule="auto"/>
        <w:ind w:left="357" w:hanging="357"/>
        <w:contextualSpacing w:val="0"/>
        <w:rPr>
          <w:rFonts w:cs="Arial"/>
          <w:color w:val="000000"/>
          <w:sz w:val="17"/>
          <w:szCs w:val="17"/>
          <w:lang w:eastAsia="zh-TW"/>
        </w:rPr>
      </w:pPr>
      <w:r w:rsidRPr="00735BB0">
        <w:rPr>
          <w:rFonts w:ascii="Public Sans" w:hAnsi="Public Sans"/>
          <w:sz w:val="17"/>
          <w:szCs w:val="17"/>
        </w:rPr>
        <w:t xml:space="preserve">Centennial Park and Moore Park Trust, Greater Sydney Parklands Trust, Luna Park Reserve Trust, Royal Botanic Gardens and Domain Trust, Western Sydney Parklands Trust, Parramatta Park </w:t>
      </w:r>
      <w:proofErr w:type="gramStart"/>
      <w:r w:rsidRPr="00735BB0">
        <w:rPr>
          <w:rFonts w:ascii="Public Sans" w:hAnsi="Public Sans"/>
          <w:sz w:val="17"/>
          <w:szCs w:val="17"/>
        </w:rPr>
        <w:t>Trust</w:t>
      </w:r>
      <w:proofErr w:type="gramEnd"/>
      <w:r w:rsidRPr="00735BB0">
        <w:rPr>
          <w:rFonts w:ascii="Public Sans" w:hAnsi="Public Sans"/>
          <w:sz w:val="17"/>
          <w:szCs w:val="17"/>
        </w:rPr>
        <w:t xml:space="preserve"> and Place Management NSW were transferred from Transport for NSW to the Department of Planning and Environment, as per the </w:t>
      </w:r>
      <w:r w:rsidRPr="00735BB0">
        <w:rPr>
          <w:rFonts w:ascii="Public Sans" w:hAnsi="Public Sans"/>
          <w:i/>
          <w:iCs/>
          <w:sz w:val="17"/>
          <w:szCs w:val="17"/>
        </w:rPr>
        <w:t>Administrative Arrangements (Administrative Changes—Miscellaneous) Order (No 5) 2023</w:t>
      </w:r>
      <w:r w:rsidRPr="00735BB0">
        <w:rPr>
          <w:rFonts w:ascii="Public Sans" w:hAnsi="Public Sans"/>
          <w:sz w:val="17"/>
          <w:szCs w:val="17"/>
        </w:rPr>
        <w:t>, effective 1 July 2023.</w:t>
      </w:r>
    </w:p>
    <w:p w14:paraId="13490443" w14:textId="11FC245A" w:rsidR="00907324" w:rsidRPr="00735BB0" w:rsidRDefault="00907324" w:rsidP="002214F4">
      <w:pPr>
        <w:pStyle w:val="ListParagraph"/>
        <w:numPr>
          <w:ilvl w:val="0"/>
          <w:numId w:val="80"/>
        </w:numPr>
        <w:spacing w:before="20" w:after="20" w:line="240" w:lineRule="auto"/>
        <w:ind w:left="357" w:hanging="357"/>
        <w:contextualSpacing w:val="0"/>
        <w:rPr>
          <w:rFonts w:ascii="Public Sans" w:hAnsi="Public Sans"/>
          <w:sz w:val="17"/>
          <w:szCs w:val="17"/>
        </w:rPr>
      </w:pPr>
      <w:r w:rsidRPr="00735BB0">
        <w:rPr>
          <w:rFonts w:ascii="Public Sans" w:hAnsi="Public Sans"/>
          <w:sz w:val="17"/>
          <w:szCs w:val="17"/>
        </w:rPr>
        <w:t xml:space="preserve">Greater Cities Commission were transferred from Transport NSW to the Department of Planning and Environment, as per </w:t>
      </w:r>
      <w:r w:rsidRPr="00735BB0">
        <w:rPr>
          <w:rFonts w:ascii="Public Sans" w:hAnsi="Public Sans"/>
          <w:i/>
          <w:iCs/>
          <w:sz w:val="17"/>
          <w:szCs w:val="17"/>
        </w:rPr>
        <w:t>the Administrative Arrangements (Administrative Changes—Miscellaneous) Order (No 2) 2023</w:t>
      </w:r>
      <w:r w:rsidRPr="00735BB0">
        <w:rPr>
          <w:rFonts w:ascii="Public Sans" w:hAnsi="Public Sans"/>
          <w:sz w:val="17"/>
          <w:szCs w:val="17"/>
        </w:rPr>
        <w:t>, effective 5</w:t>
      </w:r>
      <w:r w:rsidR="002214F4">
        <w:rPr>
          <w:rFonts w:ascii="Public Sans" w:hAnsi="Public Sans"/>
          <w:sz w:val="17"/>
          <w:szCs w:val="17"/>
        </w:rPr>
        <w:t> </w:t>
      </w:r>
      <w:r w:rsidRPr="00735BB0">
        <w:rPr>
          <w:rFonts w:ascii="Public Sans" w:hAnsi="Public Sans"/>
          <w:sz w:val="17"/>
          <w:szCs w:val="17"/>
        </w:rPr>
        <w:t>April</w:t>
      </w:r>
      <w:r w:rsidR="002214F4">
        <w:rPr>
          <w:rFonts w:ascii="Public Sans" w:hAnsi="Public Sans"/>
          <w:sz w:val="17"/>
          <w:szCs w:val="17"/>
        </w:rPr>
        <w:t> </w:t>
      </w:r>
      <w:r w:rsidRPr="00735BB0">
        <w:rPr>
          <w:rFonts w:ascii="Public Sans" w:hAnsi="Public Sans"/>
          <w:sz w:val="17"/>
          <w:szCs w:val="17"/>
        </w:rPr>
        <w:t>2023.</w:t>
      </w:r>
    </w:p>
    <w:p w14:paraId="2F335D7F" w14:textId="7847F7CD" w:rsidR="007518B8" w:rsidRPr="00735BB0" w:rsidRDefault="007518B8" w:rsidP="002214F4">
      <w:pPr>
        <w:pStyle w:val="ListParagraph"/>
        <w:numPr>
          <w:ilvl w:val="0"/>
          <w:numId w:val="80"/>
        </w:numPr>
        <w:spacing w:before="20" w:after="20" w:line="240" w:lineRule="auto"/>
        <w:ind w:left="357" w:hanging="357"/>
        <w:contextualSpacing w:val="0"/>
        <w:rPr>
          <w:rFonts w:ascii="Public Sans" w:hAnsi="Public Sans" w:cs="Arial"/>
          <w:color w:val="000000"/>
          <w:sz w:val="17"/>
          <w:szCs w:val="17"/>
          <w:lang w:eastAsia="zh-TW"/>
        </w:rPr>
      </w:pPr>
      <w:r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>2023-24 Budget totals exclude an additional $</w:t>
      </w:r>
      <w:r w:rsidR="00A60BF3"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>71</w:t>
      </w:r>
      <w:r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>.</w:t>
      </w:r>
      <w:r w:rsidR="00A60BF3"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>4</w:t>
      </w:r>
      <w:r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 xml:space="preserve"> million expenses in other funds</w:t>
      </w:r>
      <w:r w:rsidR="00D238F5"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>,</w:t>
      </w:r>
      <w:r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 xml:space="preserve"> trusts </w:t>
      </w:r>
      <w:r w:rsidR="00D238F5"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 xml:space="preserve">and independent agencies </w:t>
      </w:r>
      <w:r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 xml:space="preserve">within </w:t>
      </w:r>
      <w:r w:rsidR="00D238F5"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>Environment and Planning</w:t>
      </w:r>
      <w:r w:rsidRPr="00735BB0">
        <w:rPr>
          <w:rFonts w:ascii="Public Sans" w:hAnsi="Public Sans" w:cs="Arial"/>
          <w:color w:val="000000" w:themeColor="text1"/>
          <w:sz w:val="17"/>
          <w:szCs w:val="17"/>
          <w:lang w:eastAsia="zh-TW"/>
        </w:rPr>
        <w:t>.</w:t>
      </w:r>
    </w:p>
    <w:p w14:paraId="77D43564" w14:textId="09C7758B" w:rsidR="00826E9F" w:rsidRPr="00826E9F" w:rsidRDefault="009F51B5" w:rsidP="00C422AE">
      <w:pPr>
        <w:pStyle w:val="ListParagraph"/>
        <w:spacing w:before="120" w:after="0" w:line="240" w:lineRule="auto"/>
        <w:ind w:left="0"/>
        <w:contextualSpacing w:val="0"/>
        <w:rPr>
          <w:rFonts w:ascii="Public Sans" w:hAnsi="Public Sans" w:cs="Arial"/>
          <w:sz w:val="2"/>
          <w:szCs w:val="2"/>
        </w:rPr>
      </w:pPr>
      <w:r w:rsidRPr="00735BB0">
        <w:rPr>
          <w:rFonts w:ascii="Public Sans" w:hAnsi="Public Sans" w:cs="Arial"/>
          <w:sz w:val="17"/>
          <w:szCs w:val="17"/>
        </w:rPr>
        <w:t xml:space="preserve">Note: Some sub-totals in this table may not be exactly equal to the sum of agency totals due to rounding. </w:t>
      </w:r>
      <w:bookmarkEnd w:id="3"/>
      <w:r w:rsidR="00826E9F" w:rsidRPr="00826E9F">
        <w:rPr>
          <w:rFonts w:ascii="Public Sans" w:hAnsi="Public Sans" w:cs="Arial"/>
          <w:sz w:val="2"/>
          <w:szCs w:val="2"/>
        </w:rPr>
        <w:br w:type="page"/>
      </w:r>
    </w:p>
    <w:p w14:paraId="0D8FED7A" w14:textId="2E73C14C" w:rsidR="00EA66FB" w:rsidRPr="00735BB0" w:rsidRDefault="00EA66FB">
      <w:pPr>
        <w:rPr>
          <w:rFonts w:ascii="Public Sans SemiBold" w:hAnsi="Public Sans SemiBold"/>
          <w:b/>
          <w:color w:val="22272B"/>
          <w:kern w:val="28"/>
          <w:sz w:val="2"/>
          <w:szCs w:val="2"/>
          <w:highlight w:val="lightGray"/>
        </w:rPr>
      </w:pPr>
    </w:p>
    <w:p w14:paraId="79D55D91" w14:textId="7E2FDF21" w:rsidR="00A85AE8" w:rsidRDefault="007E2022" w:rsidP="00826E9F">
      <w:pPr>
        <w:pStyle w:val="Heading2"/>
        <w:numPr>
          <w:ilvl w:val="1"/>
          <w:numId w:val="82"/>
        </w:numPr>
        <w:pBdr>
          <w:bottom w:val="single" w:sz="4" w:space="4" w:color="22272B"/>
        </w:pBdr>
        <w:ind w:left="851" w:hanging="851"/>
        <w:rPr>
          <w:rFonts w:ascii="Public Sans SemiBold" w:hAnsi="Public Sans SemiBold"/>
          <w:color w:val="22272B"/>
        </w:rPr>
      </w:pPr>
      <w:r w:rsidRPr="00C21668">
        <w:rPr>
          <w:rFonts w:ascii="Public Sans SemiBold" w:hAnsi="Public Sans SemiBold"/>
          <w:color w:val="22272B"/>
        </w:rPr>
        <w:t>Financial Statements</w:t>
      </w:r>
      <w:bookmarkEnd w:id="1"/>
      <w:bookmarkEnd w:id="2"/>
    </w:p>
    <w:p w14:paraId="506DD570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t>Department of Planning and Environment</w:t>
      </w:r>
    </w:p>
    <w:tbl>
      <w:tblPr>
        <w:tblW w:w="5239" w:type="pct"/>
        <w:tblLook w:val="04A0" w:firstRow="1" w:lastRow="0" w:firstColumn="1" w:lastColumn="0" w:noHBand="0" w:noVBand="1"/>
        <w:tblCaption w:val="6.2 Financial Statements - Department of Planning and Environment - Operating Statement"/>
        <w:tblDescription w:val="6.2 Financial Statements - Department of Planning and Environment - Operating Statement"/>
      </w:tblPr>
      <w:tblGrid>
        <w:gridCol w:w="6241"/>
        <w:gridCol w:w="1192"/>
        <w:gridCol w:w="168"/>
        <w:gridCol w:w="1028"/>
        <w:gridCol w:w="224"/>
        <w:gridCol w:w="968"/>
        <w:gridCol w:w="279"/>
      </w:tblGrid>
      <w:tr w:rsidR="004D76DE" w14:paraId="16F0E79A" w14:textId="77777777" w:rsidTr="007A2FB3">
        <w:trPr>
          <w:trHeight w:val="405"/>
        </w:trPr>
        <w:tc>
          <w:tcPr>
            <w:tcW w:w="3090" w:type="pct"/>
            <w:shd w:val="clear" w:color="auto" w:fill="FFFFFF"/>
            <w:noWrap/>
            <w:vAlign w:val="bottom"/>
            <w:hideMark/>
          </w:tcPr>
          <w:p w14:paraId="20A21895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73" w:type="pct"/>
            <w:gridSpan w:val="2"/>
            <w:shd w:val="clear" w:color="auto" w:fill="FFFFFF"/>
            <w:noWrap/>
            <w:vAlign w:val="bottom"/>
            <w:hideMark/>
          </w:tcPr>
          <w:p w14:paraId="0595DF6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20" w:type="pct"/>
            <w:gridSpan w:val="2"/>
            <w:shd w:val="clear" w:color="auto" w:fill="FFFFFF"/>
            <w:noWrap/>
            <w:vAlign w:val="bottom"/>
            <w:hideMark/>
          </w:tcPr>
          <w:p w14:paraId="61A7382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17" w:type="pct"/>
            <w:gridSpan w:val="2"/>
            <w:shd w:val="clear" w:color="auto" w:fill="FFFFFF"/>
            <w:noWrap/>
            <w:vAlign w:val="bottom"/>
            <w:hideMark/>
          </w:tcPr>
          <w:p w14:paraId="6721CE3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A2FB3" w14:paraId="77D02184" w14:textId="77777777" w:rsidTr="007A2FB3">
        <w:trPr>
          <w:gridAfter w:val="1"/>
          <w:wAfter w:w="139" w:type="pct"/>
          <w:trHeight w:val="283"/>
        </w:trPr>
        <w:tc>
          <w:tcPr>
            <w:tcW w:w="3090" w:type="pct"/>
            <w:shd w:val="clear" w:color="auto" w:fill="EBEBEB"/>
            <w:vAlign w:val="center"/>
            <w:hideMark/>
          </w:tcPr>
          <w:p w14:paraId="32F1CDB2" w14:textId="77777777" w:rsidR="004D76DE" w:rsidRPr="007A2FB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2" w:type="pct"/>
            <w:gridSpan w:val="3"/>
            <w:shd w:val="clear" w:color="auto" w:fill="EBEBEB"/>
            <w:vAlign w:val="bottom"/>
            <w:hideMark/>
          </w:tcPr>
          <w:p w14:paraId="016CFBD6" w14:textId="77777777" w:rsidR="004D76DE" w:rsidRPr="007A2FB3" w:rsidRDefault="004D76DE" w:rsidP="007A2FB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590" w:type="pct"/>
            <w:gridSpan w:val="2"/>
            <w:shd w:val="clear" w:color="auto" w:fill="EBEBEB"/>
            <w:vAlign w:val="bottom"/>
            <w:hideMark/>
          </w:tcPr>
          <w:p w14:paraId="4D05EFDF" w14:textId="77777777" w:rsidR="004D76DE" w:rsidRPr="007A2FB3" w:rsidRDefault="004D76DE" w:rsidP="007A2FB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7A2FB3" w14:paraId="1C5A9037" w14:textId="77777777" w:rsidTr="007A2FB3">
        <w:trPr>
          <w:gridAfter w:val="1"/>
          <w:wAfter w:w="138" w:type="pct"/>
          <w:trHeight w:val="225"/>
        </w:trPr>
        <w:tc>
          <w:tcPr>
            <w:tcW w:w="3090" w:type="pct"/>
            <w:shd w:val="clear" w:color="auto" w:fill="EBEBEB"/>
            <w:vAlign w:val="center"/>
            <w:hideMark/>
          </w:tcPr>
          <w:p w14:paraId="06A2B2A7" w14:textId="77777777" w:rsidR="004D76DE" w:rsidRPr="007A2FB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shd w:val="clear" w:color="auto" w:fill="EBEBEB"/>
            <w:vAlign w:val="center"/>
            <w:hideMark/>
          </w:tcPr>
          <w:p w14:paraId="2AAC6126" w14:textId="77777777" w:rsidR="004D76DE" w:rsidRPr="007A2FB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592" w:type="pct"/>
            <w:gridSpan w:val="2"/>
            <w:shd w:val="clear" w:color="auto" w:fill="EBEBEB"/>
            <w:vAlign w:val="center"/>
            <w:hideMark/>
          </w:tcPr>
          <w:p w14:paraId="3217B64A" w14:textId="77777777" w:rsidR="004D76DE" w:rsidRPr="007A2FB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590" w:type="pct"/>
            <w:gridSpan w:val="2"/>
            <w:shd w:val="clear" w:color="auto" w:fill="EBEBEB"/>
            <w:vAlign w:val="center"/>
            <w:hideMark/>
          </w:tcPr>
          <w:p w14:paraId="52B8F34C" w14:textId="77777777" w:rsidR="004D76DE" w:rsidRPr="007A2FB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7A2FB3" w14:paraId="364E0FC8" w14:textId="77777777" w:rsidTr="007A2FB3">
        <w:trPr>
          <w:gridAfter w:val="1"/>
          <w:wAfter w:w="138" w:type="pct"/>
          <w:trHeight w:val="340"/>
        </w:trPr>
        <w:tc>
          <w:tcPr>
            <w:tcW w:w="3090" w:type="pct"/>
            <w:shd w:val="clear" w:color="auto" w:fill="EBEBEB"/>
            <w:vAlign w:val="center"/>
            <w:hideMark/>
          </w:tcPr>
          <w:p w14:paraId="595B4D25" w14:textId="77777777" w:rsidR="004D76DE" w:rsidRPr="007A2FB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shd w:val="clear" w:color="auto" w:fill="EBEBEB"/>
            <w:hideMark/>
          </w:tcPr>
          <w:p w14:paraId="1EAB6301" w14:textId="77777777" w:rsidR="004D76DE" w:rsidRPr="007A2FB3" w:rsidRDefault="004D76DE" w:rsidP="007A2FB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92" w:type="pct"/>
            <w:gridSpan w:val="2"/>
            <w:shd w:val="clear" w:color="auto" w:fill="EBEBEB"/>
            <w:hideMark/>
          </w:tcPr>
          <w:p w14:paraId="3001D9AF" w14:textId="77777777" w:rsidR="004D76DE" w:rsidRPr="007A2FB3" w:rsidRDefault="004D76DE" w:rsidP="007A2FB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590" w:type="pct"/>
            <w:gridSpan w:val="2"/>
            <w:shd w:val="clear" w:color="auto" w:fill="EBEBEB"/>
            <w:hideMark/>
          </w:tcPr>
          <w:p w14:paraId="5208CA84" w14:textId="77777777" w:rsidR="004D76DE" w:rsidRPr="007A2FB3" w:rsidRDefault="004D76DE" w:rsidP="007A2FB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7A2FB3" w14:paraId="3B88C6DC" w14:textId="77777777" w:rsidTr="007A2FB3">
        <w:trPr>
          <w:gridAfter w:val="1"/>
          <w:wAfter w:w="138" w:type="pct"/>
          <w:trHeight w:val="225"/>
        </w:trPr>
        <w:tc>
          <w:tcPr>
            <w:tcW w:w="3090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03FB9" w14:textId="77777777" w:rsidR="004D76DE" w:rsidRPr="007A2FB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590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5994C4" w14:textId="77777777" w:rsidR="004D76DE" w:rsidRPr="007A2FB3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2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AD0716" w14:textId="77777777" w:rsidR="004D76DE" w:rsidRPr="007A2FB3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F58F56" w14:textId="77777777" w:rsidR="004D76DE" w:rsidRPr="007A2FB3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A2FB3" w14:paraId="58EBD801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1BFFD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6F0D20" w14:textId="77777777" w:rsidR="004D76DE" w:rsidRPr="007A2FB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5751A7" w14:textId="77777777" w:rsidR="004D76DE" w:rsidRPr="007A2FB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E44305" w14:textId="77777777" w:rsidR="004D76DE" w:rsidRPr="007A2FB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A2FB3" w14:paraId="234C0431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A7940" w14:textId="77777777" w:rsidR="004D76DE" w:rsidRPr="007A2FB3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A72C0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59,625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11C2B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07,516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29787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585,974</w:t>
            </w:r>
          </w:p>
        </w:tc>
      </w:tr>
      <w:tr w:rsidR="004D76DE" w:rsidRPr="007A2FB3" w14:paraId="60AFD4E0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97FBA" w14:textId="77777777" w:rsidR="004D76DE" w:rsidRPr="007A2FB3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5D7B0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061F7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B1135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A2FB3" w14:paraId="67076D32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67F2C" w14:textId="77777777" w:rsidR="004D76DE" w:rsidRPr="007A2FB3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9A71B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71,663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C94C5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39,204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41ADE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109,506</w:t>
            </w:r>
          </w:p>
        </w:tc>
      </w:tr>
      <w:tr w:rsidR="004D76DE" w:rsidRPr="007A2FB3" w14:paraId="03E55AD2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4F9FF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780FB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709,785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BF2C1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594,453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C9A3A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492,109</w:t>
            </w:r>
          </w:p>
        </w:tc>
      </w:tr>
      <w:tr w:rsidR="004D76DE" w:rsidRPr="007A2FB3" w14:paraId="6228CA48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9E32A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C7091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727E5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23F07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A2FB3" w14:paraId="58697F9B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504B9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2FB81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5,900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77CF2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7,746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13E23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2,757</w:t>
            </w:r>
          </w:p>
        </w:tc>
      </w:tr>
      <w:tr w:rsidR="004D76DE" w:rsidRPr="007A2FB3" w14:paraId="4D1E161B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154AB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A0B85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279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8E0A2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285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E6F3C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530</w:t>
            </w:r>
          </w:p>
        </w:tc>
      </w:tr>
      <w:tr w:rsidR="004D76DE" w:rsidRPr="007A2FB3" w14:paraId="49EF858B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42E453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3E07D1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204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BE913A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D62FAC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670</w:t>
            </w:r>
          </w:p>
        </w:tc>
      </w:tr>
      <w:tr w:rsidR="004D76DE" w:rsidRPr="007A2FB3" w14:paraId="014E3D03" w14:textId="77777777" w:rsidTr="007A2FB3">
        <w:trPr>
          <w:gridAfter w:val="1"/>
          <w:wAfter w:w="138" w:type="pct"/>
          <w:trHeight w:val="225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E2F7D9" w14:textId="77777777" w:rsidR="004D76DE" w:rsidRPr="007A2FB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590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AE4DA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253,456</w:t>
            </w:r>
          </w:p>
        </w:tc>
        <w:tc>
          <w:tcPr>
            <w:tcW w:w="592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A2854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20,205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A1400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408,545</w:t>
            </w:r>
          </w:p>
        </w:tc>
      </w:tr>
      <w:tr w:rsidR="004D76DE" w:rsidRPr="007A2FB3" w14:paraId="1BBF87AE" w14:textId="77777777" w:rsidTr="007A2FB3">
        <w:trPr>
          <w:gridAfter w:val="1"/>
          <w:wAfter w:w="138" w:type="pct"/>
          <w:trHeight w:val="225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75D0E" w14:textId="77777777" w:rsidR="004D76DE" w:rsidRPr="007A2FB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9A812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2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1928B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FB214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A2FB3" w14:paraId="69A81A4B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4CC98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9A768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889,499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7FF80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766,637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A1863F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805,163</w:t>
            </w:r>
          </w:p>
        </w:tc>
      </w:tr>
      <w:tr w:rsidR="004D76DE" w:rsidRPr="007A2FB3" w14:paraId="7230310B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58F4D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777ED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0C226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4F9CD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A2FB3" w14:paraId="2B5D5D29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DD671B3" w14:textId="77777777" w:rsidR="004D76DE" w:rsidRPr="007A2FB3" w:rsidRDefault="004D76DE" w:rsidP="007A2FB3">
            <w:pPr>
              <w:ind w:right="-254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4BFDC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4,249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140FA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,302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6796F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,447</w:t>
            </w:r>
          </w:p>
        </w:tc>
      </w:tr>
      <w:tr w:rsidR="004D76DE" w:rsidRPr="007A2FB3" w14:paraId="33DCC8DE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BAC76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3F80C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F9B47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2,951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4F877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A2FB3" w14:paraId="2CC3BE6D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2CC1C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D1162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44,128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0B3D2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54,511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F4341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12,649</w:t>
            </w:r>
          </w:p>
        </w:tc>
      </w:tr>
      <w:tr w:rsidR="004D76DE" w:rsidRPr="007A2FB3" w14:paraId="70A75F84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D1CB5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3460A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8,924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2B1E4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1,921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F63E0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4,005</w:t>
            </w:r>
          </w:p>
        </w:tc>
      </w:tr>
      <w:tr w:rsidR="004D76DE" w:rsidRPr="007A2FB3" w14:paraId="250B7DB3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82E4E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56125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7,405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C971D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7,566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E2918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6,874</w:t>
            </w:r>
          </w:p>
        </w:tc>
      </w:tr>
      <w:tr w:rsidR="004D76DE" w:rsidRPr="007A2FB3" w14:paraId="42AE0FC5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1F8CB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26980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613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6209A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072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D8A43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662)</w:t>
            </w:r>
          </w:p>
        </w:tc>
      </w:tr>
      <w:tr w:rsidR="004D76DE" w:rsidRPr="007A2FB3" w14:paraId="7966E9B0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9FD3D5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590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8E4EFF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2,627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796473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1,354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0F8B7D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9,796</w:t>
            </w:r>
          </w:p>
        </w:tc>
      </w:tr>
      <w:tr w:rsidR="004D76DE" w:rsidRPr="007A2FB3" w14:paraId="4A262B90" w14:textId="77777777" w:rsidTr="007A2FB3">
        <w:trPr>
          <w:gridAfter w:val="1"/>
          <w:wAfter w:w="138" w:type="pct"/>
          <w:trHeight w:val="340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1FF660" w14:textId="77777777" w:rsidR="004D76DE" w:rsidRPr="007A2FB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590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BC160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586,444</w:t>
            </w:r>
          </w:p>
        </w:tc>
        <w:tc>
          <w:tcPr>
            <w:tcW w:w="592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66D7F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363,314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37117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563,272</w:t>
            </w:r>
          </w:p>
        </w:tc>
      </w:tr>
      <w:tr w:rsidR="004D76DE" w:rsidRPr="007A2FB3" w14:paraId="43141645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21399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697B9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090</w:t>
            </w:r>
          </w:p>
        </w:tc>
        <w:tc>
          <w:tcPr>
            <w:tcW w:w="592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73E18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32,002)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5E6CD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591</w:t>
            </w:r>
          </w:p>
        </w:tc>
      </w:tr>
      <w:tr w:rsidR="004D76DE" w:rsidRPr="007A2FB3" w14:paraId="0DD80380" w14:textId="77777777" w:rsidTr="00DF7CCD">
        <w:trPr>
          <w:gridAfter w:val="1"/>
          <w:wAfter w:w="138" w:type="pct"/>
          <w:trHeight w:val="238"/>
        </w:trPr>
        <w:tc>
          <w:tcPr>
            <w:tcW w:w="3090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A74010" w14:textId="77777777" w:rsidR="004D76DE" w:rsidRPr="007A2FB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518E56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592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CE6212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421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950470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4D76DE" w:rsidRPr="007A2FB3" w14:paraId="203F91C0" w14:textId="77777777" w:rsidTr="007A2FB3">
        <w:trPr>
          <w:gridAfter w:val="1"/>
          <w:wAfter w:w="138" w:type="pct"/>
          <w:trHeight w:val="340"/>
        </w:trPr>
        <w:tc>
          <w:tcPr>
            <w:tcW w:w="3090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0AEB91" w14:textId="77777777" w:rsidR="004D76DE" w:rsidRPr="007A2FB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FBD7A4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1,978</w:t>
            </w:r>
          </w:p>
        </w:tc>
        <w:tc>
          <w:tcPr>
            <w:tcW w:w="5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8C90BD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9,528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995431" w14:textId="77777777" w:rsidR="004D76DE" w:rsidRPr="007A2FB3" w:rsidRDefault="004D76DE" w:rsidP="007A2FB3">
            <w:pPr>
              <w:ind w:left="-260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A2FB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2,218</w:t>
            </w:r>
          </w:p>
        </w:tc>
      </w:tr>
    </w:tbl>
    <w:p w14:paraId="41C74433" w14:textId="77777777" w:rsidR="004D76DE" w:rsidRPr="004D76DE" w:rsidRDefault="004D76DE" w:rsidP="00266248">
      <w:pPr>
        <w:pStyle w:val="ListParagraph"/>
        <w:spacing w:before="360"/>
        <w:ind w:left="420"/>
        <w:rPr>
          <w:rFonts w:asciiTheme="minorHAnsi" w:eastAsiaTheme="minorHAnsi" w:hAnsiTheme="minorHAnsi" w:cstheme="minorBidi"/>
          <w:sz w:val="22"/>
        </w:rPr>
      </w:pPr>
    </w:p>
    <w:p w14:paraId="14901D04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904" w:type="dxa"/>
        <w:tblLook w:val="04A0" w:firstRow="1" w:lastRow="0" w:firstColumn="1" w:lastColumn="0" w:noHBand="0" w:noVBand="1"/>
        <w:tblCaption w:val="6.2 Financial Statements - Department of Planning and Environment - Balance Sheet"/>
        <w:tblDescription w:val="6.2 Financial Statements - Department of Planning and Environment - Balance Sheet"/>
      </w:tblPr>
      <w:tblGrid>
        <w:gridCol w:w="6236"/>
        <w:gridCol w:w="1256"/>
        <w:gridCol w:w="1225"/>
        <w:gridCol w:w="1187"/>
      </w:tblGrid>
      <w:tr w:rsidR="004D76DE" w14:paraId="4BE321B1" w14:textId="77777777" w:rsidTr="00577711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7B5D6AD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5F99BD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5" w:type="dxa"/>
            <w:shd w:val="clear" w:color="auto" w:fill="FFFFFF"/>
            <w:noWrap/>
            <w:vAlign w:val="bottom"/>
            <w:hideMark/>
          </w:tcPr>
          <w:p w14:paraId="23DC5DA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shd w:val="clear" w:color="auto" w:fill="FFFFFF"/>
            <w:noWrap/>
            <w:vAlign w:val="bottom"/>
            <w:hideMark/>
          </w:tcPr>
          <w:p w14:paraId="58017B4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577711" w14:paraId="49461915" w14:textId="77777777" w:rsidTr="00577711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3906767" w14:textId="77777777" w:rsidR="004D76DE" w:rsidRPr="005777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81" w:type="dxa"/>
            <w:gridSpan w:val="2"/>
            <w:shd w:val="clear" w:color="auto" w:fill="EBEBEB"/>
            <w:vAlign w:val="bottom"/>
            <w:hideMark/>
          </w:tcPr>
          <w:p w14:paraId="35DBCE09" w14:textId="77777777" w:rsidR="004D76DE" w:rsidRPr="00577711" w:rsidRDefault="004D76DE" w:rsidP="005777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87" w:type="dxa"/>
            <w:shd w:val="clear" w:color="auto" w:fill="EBEBEB"/>
            <w:vAlign w:val="bottom"/>
            <w:hideMark/>
          </w:tcPr>
          <w:p w14:paraId="4C7BED29" w14:textId="77777777" w:rsidR="004D76DE" w:rsidRPr="00577711" w:rsidRDefault="004D76DE" w:rsidP="005777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577711" w14:paraId="21A6B25F" w14:textId="77777777" w:rsidTr="00577711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13D16A5" w14:textId="77777777" w:rsidR="004D76DE" w:rsidRPr="005777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F9A6D84" w14:textId="77777777" w:rsidR="004D76DE" w:rsidRPr="0057771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5" w:type="dxa"/>
            <w:shd w:val="clear" w:color="auto" w:fill="EBEBEB"/>
            <w:vAlign w:val="center"/>
            <w:hideMark/>
          </w:tcPr>
          <w:p w14:paraId="226835ED" w14:textId="77777777" w:rsidR="004D76DE" w:rsidRPr="0057771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87" w:type="dxa"/>
            <w:shd w:val="clear" w:color="auto" w:fill="EBEBEB"/>
            <w:vAlign w:val="center"/>
            <w:hideMark/>
          </w:tcPr>
          <w:p w14:paraId="12E977D4" w14:textId="77777777" w:rsidR="004D76DE" w:rsidRPr="0057771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577711" w14:paraId="3026BD0F" w14:textId="77777777" w:rsidTr="00577711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3159C63" w14:textId="77777777" w:rsidR="004D76DE" w:rsidRPr="005777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3F1D4C72" w14:textId="77777777" w:rsidR="004D76DE" w:rsidRPr="00577711" w:rsidRDefault="004D76DE" w:rsidP="005777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5" w:type="dxa"/>
            <w:shd w:val="clear" w:color="auto" w:fill="EBEBEB"/>
            <w:hideMark/>
          </w:tcPr>
          <w:p w14:paraId="620A7A05" w14:textId="77777777" w:rsidR="004D76DE" w:rsidRPr="00577711" w:rsidRDefault="004D76DE" w:rsidP="005777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87" w:type="dxa"/>
            <w:shd w:val="clear" w:color="auto" w:fill="EBEBEB"/>
            <w:hideMark/>
          </w:tcPr>
          <w:p w14:paraId="46F7EC08" w14:textId="77777777" w:rsidR="004D76DE" w:rsidRPr="00577711" w:rsidRDefault="004D76DE" w:rsidP="005777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577711" w14:paraId="3F314C80" w14:textId="77777777" w:rsidTr="00577711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FAD3B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15A6E6" w14:textId="77777777" w:rsidR="004D76DE" w:rsidRPr="005777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B07FB2" w14:textId="77777777" w:rsidR="004D76DE" w:rsidRPr="005777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1FCE11" w14:textId="77777777" w:rsidR="004D76DE" w:rsidRPr="005777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577711" w14:paraId="0C9CF421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09AAC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4A9FF5" w14:textId="77777777" w:rsidR="004D76DE" w:rsidRPr="005777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E7744A" w14:textId="77777777" w:rsidR="004D76DE" w:rsidRPr="005777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64FF25" w14:textId="77777777" w:rsidR="004D76DE" w:rsidRPr="005777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577711" w14:paraId="324D31FB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E469D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7F0D1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494,446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E5E75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564,812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ABB3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454,946</w:t>
            </w:r>
          </w:p>
        </w:tc>
      </w:tr>
      <w:tr w:rsidR="004D76DE" w:rsidRPr="00577711" w14:paraId="5A8012FE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832D78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432C8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CE27E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9F2B0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2D511716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577EE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6E79D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58,718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03925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372,43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D0261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384,938</w:t>
            </w:r>
          </w:p>
        </w:tc>
      </w:tr>
      <w:tr w:rsidR="004D76DE" w:rsidRPr="00577711" w14:paraId="1A71A815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F6449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70E5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D5CC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CCA8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09BCA675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9F2B7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11C1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7,621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F6E61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86,404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A58C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45,209</w:t>
            </w:r>
          </w:p>
        </w:tc>
      </w:tr>
      <w:tr w:rsidR="004D76DE" w:rsidRPr="00577711" w14:paraId="5F06FA94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A9A04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3582E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,393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AB68D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,96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A10E6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,960</w:t>
            </w:r>
          </w:p>
        </w:tc>
      </w:tr>
      <w:tr w:rsidR="004D76DE" w:rsidRPr="00577711" w14:paraId="6C3C69B6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7F45B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612CF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C818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26C2B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45B2D2D2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05EE1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4DB8B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(42)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73C5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37F9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</w:tr>
      <w:tr w:rsidR="004D76DE" w:rsidRPr="00577711" w14:paraId="5049AB1D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4E8BA4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500C1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ED7FFD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53E373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0DF418D0" w14:textId="77777777" w:rsidTr="005777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364696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EB42B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3,136</w:t>
            </w:r>
          </w:p>
        </w:tc>
        <w:tc>
          <w:tcPr>
            <w:tcW w:w="122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2C0FE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26,617</w:t>
            </w:r>
          </w:p>
        </w:tc>
        <w:tc>
          <w:tcPr>
            <w:tcW w:w="118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2B55B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8,056</w:t>
            </w:r>
          </w:p>
        </w:tc>
      </w:tr>
      <w:tr w:rsidR="004D76DE" w:rsidRPr="00577711" w14:paraId="2086CC40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8923E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F3496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10CB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1F1D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577711" w14:paraId="391F5006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6673F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3DE5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56C3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59E85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0937454E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DCBD4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128B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25,476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D467E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24,03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3B3D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24,101</w:t>
            </w:r>
          </w:p>
        </w:tc>
      </w:tr>
      <w:tr w:rsidR="004D76DE" w:rsidRPr="00577711" w14:paraId="2EA67DA8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A8107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4AC28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D405E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B14B6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729C9E56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F7378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D897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0,325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FE0B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7,84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CACC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7,848</w:t>
            </w:r>
          </w:p>
        </w:tc>
      </w:tr>
      <w:tr w:rsidR="004D76DE" w:rsidRPr="00577711" w14:paraId="224F6CDC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33FDA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58841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6,976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8FB68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7,17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19DCB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7,178</w:t>
            </w:r>
          </w:p>
        </w:tc>
      </w:tr>
      <w:tr w:rsidR="004D76DE" w:rsidRPr="00577711" w14:paraId="1FD37427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FEDEA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71A7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F867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5B23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3F41A1BF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BB32B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5388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6B74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24B5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577711" w14:paraId="1C1E9A97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7055C" w14:textId="77777777" w:rsidR="004D76DE" w:rsidRPr="005777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C5869E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9,626,516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A405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4,666,61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2A3B1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4,688,050</w:t>
            </w:r>
          </w:p>
        </w:tc>
      </w:tr>
      <w:tr w:rsidR="004D76DE" w:rsidRPr="00577711" w14:paraId="3D845708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D4BCD" w14:textId="77777777" w:rsidR="004D76DE" w:rsidRPr="005777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1D31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34,189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CB8A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47,532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3E20F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82,894</w:t>
            </w:r>
          </w:p>
        </w:tc>
      </w:tr>
      <w:tr w:rsidR="004D76DE" w:rsidRPr="00577711" w14:paraId="734352C1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B91DE" w14:textId="1C8777F3" w:rsidR="004D76DE" w:rsidRPr="00577711" w:rsidRDefault="004D76DE" w:rsidP="0072052C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7C1D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3,307,13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37CC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3,319,332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D63F3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3,623,929</w:t>
            </w:r>
          </w:p>
        </w:tc>
      </w:tr>
      <w:tr w:rsidR="004D76DE" w:rsidRPr="00577711" w14:paraId="65CFE45D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A9E09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DBD1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B5AD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8DB3F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101B84AE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8B3E0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98E6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0,546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8491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4,542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93BE5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1,402</w:t>
            </w:r>
          </w:p>
        </w:tc>
      </w:tr>
      <w:tr w:rsidR="004D76DE" w:rsidRPr="00577711" w14:paraId="2B9EF214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DBB71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C8251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531,19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033F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545,81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6831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557,581</w:t>
            </w:r>
          </w:p>
        </w:tc>
      </w:tr>
      <w:tr w:rsidR="004D76DE" w:rsidRPr="00577711" w14:paraId="33C6B91C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B9A703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48C4F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B98F13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B2A73D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698649A0" w14:textId="77777777" w:rsidTr="005777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B83B04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CEC1B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762,349</w:t>
            </w:r>
          </w:p>
        </w:tc>
        <w:tc>
          <w:tcPr>
            <w:tcW w:w="122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AB7F9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,842,903</w:t>
            </w:r>
          </w:p>
        </w:tc>
        <w:tc>
          <w:tcPr>
            <w:tcW w:w="118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0C871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112,982</w:t>
            </w:r>
          </w:p>
        </w:tc>
      </w:tr>
      <w:tr w:rsidR="004D76DE" w:rsidRPr="00577711" w14:paraId="3760F51C" w14:textId="77777777" w:rsidTr="005777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C37044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B6C52E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545,485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B765CD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869,520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C95F7C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101,038</w:t>
            </w:r>
          </w:p>
        </w:tc>
      </w:tr>
      <w:tr w:rsidR="004D76DE" w:rsidRPr="00577711" w14:paraId="0835D523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7FD94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B7D86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5C5C1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04AE3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577711" w14:paraId="1268ED36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E5E0F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B1DB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0057E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F90F6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577711" w14:paraId="424BDC89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0DACD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6CE6D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A114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596E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11B35356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856D2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7BB70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337,758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E88FD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389,192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A0875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394,674</w:t>
            </w:r>
          </w:p>
        </w:tc>
      </w:tr>
      <w:tr w:rsidR="004D76DE" w:rsidRPr="00577711" w14:paraId="41537C7C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0D433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966B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9,931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6718B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42,666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EAD1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42,941</w:t>
            </w:r>
          </w:p>
        </w:tc>
      </w:tr>
      <w:tr w:rsidR="004D76DE" w:rsidRPr="00577711" w14:paraId="5A00964C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B8A2C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08DC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B01CD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0E36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40EC3CC0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2BE12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2AEEE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2,721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D93A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8,37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5B06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9,029</w:t>
            </w:r>
          </w:p>
        </w:tc>
      </w:tr>
      <w:tr w:rsidR="004D76DE" w:rsidRPr="00577711" w14:paraId="42F1D355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35E7A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C568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70,539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105B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87,92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5E51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92,638</w:t>
            </w:r>
          </w:p>
        </w:tc>
      </w:tr>
      <w:tr w:rsidR="004D76DE" w:rsidRPr="00577711" w14:paraId="0CD0067F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53E05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91876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15,70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DC4E1E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16,58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ADBA46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34,474</w:t>
            </w:r>
          </w:p>
        </w:tc>
      </w:tr>
      <w:tr w:rsidR="004D76DE" w:rsidRPr="00577711" w14:paraId="4D765AEA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5DB61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0DD64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E24AE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60ED25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393061D2" w14:textId="77777777" w:rsidTr="00577711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8A9EDF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D9F02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66,648</w:t>
            </w:r>
          </w:p>
        </w:tc>
        <w:tc>
          <w:tcPr>
            <w:tcW w:w="122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A134D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44,749</w:t>
            </w:r>
          </w:p>
        </w:tc>
        <w:tc>
          <w:tcPr>
            <w:tcW w:w="118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3494F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73,755</w:t>
            </w:r>
          </w:p>
        </w:tc>
      </w:tr>
      <w:tr w:rsidR="004D76DE" w:rsidRPr="00577711" w14:paraId="55710235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59487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FAD5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A12E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45DD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577711" w14:paraId="2E9AFD2C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E83E4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6BD77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F269E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95190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7C8623A1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F3E21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F33D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5376C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7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BDC0F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77</w:t>
            </w:r>
          </w:p>
        </w:tc>
      </w:tr>
      <w:tr w:rsidR="004D76DE" w:rsidRPr="00577711" w14:paraId="00B15BD4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1E52E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1DBC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8E80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A887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6C66377E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C8266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3473D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0DFBE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43F8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15D89D14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BDCFA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93491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8,644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27F08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5,871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04660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0,250</w:t>
            </w:r>
          </w:p>
        </w:tc>
      </w:tr>
      <w:tr w:rsidR="004D76DE" w:rsidRPr="00577711" w14:paraId="3B049344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ED7B1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5697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29,239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B8445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7,93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E3218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8,105</w:t>
            </w:r>
          </w:p>
        </w:tc>
      </w:tr>
      <w:tr w:rsidR="004D76DE" w:rsidRPr="00577711" w14:paraId="0A4380FF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27BA8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EC1B6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963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A2940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D56B0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232F019A" w14:textId="77777777" w:rsidTr="00577711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B86F0E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8963AB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,846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C1936D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885</w:t>
            </w:r>
          </w:p>
        </w:tc>
        <w:tc>
          <w:tcPr>
            <w:tcW w:w="11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41A39F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,432</w:t>
            </w:r>
          </w:p>
        </w:tc>
      </w:tr>
      <w:tr w:rsidR="004D76DE" w:rsidRPr="00577711" w14:paraId="4CE9D45E" w14:textId="77777777" w:rsidTr="005777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5D2791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C3CF79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25,494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FB4114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8,634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FC7A3B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2,187</w:t>
            </w:r>
          </w:p>
        </w:tc>
      </w:tr>
      <w:tr w:rsidR="004D76DE" w:rsidRPr="00577711" w14:paraId="61ECC960" w14:textId="77777777" w:rsidTr="005777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84F70F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06DD48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819,99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63DD0A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080,886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237FDA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288,851</w:t>
            </w:r>
          </w:p>
        </w:tc>
      </w:tr>
      <w:tr w:rsidR="004D76DE" w:rsidRPr="00577711" w14:paraId="29BA6EB4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65964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0324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5F60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B7C40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577711" w14:paraId="7114E326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5C5DB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453ED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1,848,235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47E32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1,823,91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A0880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1,976,071</w:t>
            </w:r>
          </w:p>
        </w:tc>
      </w:tr>
      <w:tr w:rsidR="004D76DE" w:rsidRPr="00577711" w14:paraId="20AAFA6C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B220A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5AF93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1,971,756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D815A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7,256,976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84991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7,312,780</w:t>
            </w:r>
          </w:p>
        </w:tc>
      </w:tr>
      <w:tr w:rsidR="004D76DE" w:rsidRPr="00577711" w14:paraId="40710E09" w14:textId="77777777" w:rsidTr="005777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55C44B" w14:textId="77777777" w:rsidR="004D76DE" w:rsidRPr="005777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5860E4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89D709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0B1D55" w14:textId="77777777" w:rsidR="004D76DE" w:rsidRPr="005777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577711" w14:paraId="222BC46E" w14:textId="77777777" w:rsidTr="005777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344609" w14:textId="77777777" w:rsidR="004D76DE" w:rsidRPr="005777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6FAE26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819,990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78AA58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080,886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2BB0D6" w14:textId="77777777" w:rsidR="004D76DE" w:rsidRPr="005777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5777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288,851</w:t>
            </w:r>
          </w:p>
        </w:tc>
      </w:tr>
    </w:tbl>
    <w:p w14:paraId="2F922F8A" w14:textId="77777777" w:rsidR="00577711" w:rsidRPr="00577711" w:rsidRDefault="00577711">
      <w:pPr>
        <w:rPr>
          <w:rFonts w:asciiTheme="minorHAnsi" w:eastAsiaTheme="minorHAnsi" w:hAnsiTheme="minorHAnsi" w:cstheme="minorBidi"/>
          <w:sz w:val="8"/>
          <w:szCs w:val="6"/>
        </w:rPr>
      </w:pPr>
      <w:r w:rsidRPr="00577711">
        <w:rPr>
          <w:rFonts w:asciiTheme="minorHAnsi" w:eastAsiaTheme="minorHAnsi" w:hAnsiTheme="minorHAnsi" w:cstheme="minorBidi"/>
          <w:sz w:val="8"/>
          <w:szCs w:val="6"/>
        </w:rPr>
        <w:br w:type="page"/>
      </w:r>
    </w:p>
    <w:tbl>
      <w:tblPr>
        <w:tblW w:w="9814" w:type="dxa"/>
        <w:tblLook w:val="04A0" w:firstRow="1" w:lastRow="0" w:firstColumn="1" w:lastColumn="0" w:noHBand="0" w:noVBand="1"/>
        <w:tblCaption w:val="6.2 Financial Statements - Department of Planning and Environment - Cash Flow Statement"/>
        <w:tblDescription w:val="6.2 Financial Statements - Department of Planning and Environment - Cash Flow Statement"/>
      </w:tblPr>
      <w:tblGrid>
        <w:gridCol w:w="6236"/>
        <w:gridCol w:w="1191"/>
        <w:gridCol w:w="65"/>
        <w:gridCol w:w="1131"/>
        <w:gridCol w:w="25"/>
        <w:gridCol w:w="1166"/>
      </w:tblGrid>
      <w:tr w:rsidR="004D76DE" w14:paraId="64E19A11" w14:textId="77777777" w:rsidTr="0072052C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D8E25A6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41471ED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077915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66" w:type="dxa"/>
            <w:shd w:val="clear" w:color="auto" w:fill="FFFFFF"/>
            <w:noWrap/>
            <w:vAlign w:val="bottom"/>
            <w:hideMark/>
          </w:tcPr>
          <w:p w14:paraId="660EE7D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148C5B0E" w14:textId="77777777" w:rsidTr="0072052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DE07264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6691359A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6BC23587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14:paraId="378577C7" w14:textId="77777777" w:rsidTr="0072052C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78DE7D9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4A045FC6" w14:textId="77777777" w:rsidR="004D76DE" w:rsidRPr="0072052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24DB1702" w14:textId="77777777" w:rsidR="004D76DE" w:rsidRPr="0072052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040E66AC" w14:textId="77777777" w:rsidR="004D76DE" w:rsidRPr="0072052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14:paraId="1CBF07F5" w14:textId="77777777" w:rsidTr="0072052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650D5FA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362D92A4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0D5F679C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201690D5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14:paraId="63337768" w14:textId="77777777" w:rsidTr="0072052C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10DE7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9F5732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E0F1CF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A9411A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0EE69CB9" w14:textId="77777777" w:rsidTr="0072052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8BF60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52A39C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5B7A6E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7490E0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36414C01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7134A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BCC8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,315,376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3592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,268,66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FE06B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,539,527</w:t>
            </w:r>
          </w:p>
        </w:tc>
      </w:tr>
      <w:tr w:rsidR="004D76DE" w14:paraId="27734058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D81C2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7963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A924C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B680B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D587B7A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83B5A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994D5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2,607,22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F7E81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3,560,08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4ED83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5,382,990</w:t>
            </w:r>
          </w:p>
        </w:tc>
      </w:tr>
      <w:tr w:rsidR="004D76DE" w14:paraId="3AAFD917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5DCB2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08FBB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3,24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69E2C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441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EE263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2,828</w:t>
            </w:r>
          </w:p>
        </w:tc>
      </w:tr>
      <w:tr w:rsidR="004D76DE" w14:paraId="7A6F38FF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81B34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8572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56FE1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1E15C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99E7B10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EA7FC8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34E829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,005,63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BB31D3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,361,72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73700C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,119,933</w:t>
            </w:r>
          </w:p>
        </w:tc>
      </w:tr>
      <w:tr w:rsidR="004D76DE" w14:paraId="3112A38F" w14:textId="77777777" w:rsidTr="0072052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E3F4A6" w14:textId="77777777" w:rsidR="004D76DE" w:rsidRPr="0072052C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2D43F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931,485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96503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190,91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916D15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045,278</w:t>
            </w:r>
          </w:p>
        </w:tc>
      </w:tr>
      <w:tr w:rsidR="004D76DE" w14:paraId="6839EA40" w14:textId="77777777" w:rsidTr="0072052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97220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3C12E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AE53F5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D7934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1CF010D6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C82D4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3AFDE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3,889,499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EC1F9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4,766,6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43DB5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6,805,163</w:t>
            </w:r>
          </w:p>
        </w:tc>
      </w:tr>
      <w:tr w:rsidR="004D76DE" w14:paraId="15B7AAE6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2B18B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1E622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66884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4525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13B41C78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4047C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CD519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807E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52C5E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372D537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4E70E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0FE84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106A9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97323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24452261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A6E1B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ED475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94D65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ADAB4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10,813)</w:t>
            </w:r>
          </w:p>
        </w:tc>
      </w:tr>
      <w:tr w:rsidR="004D76DE" w14:paraId="2D96CB3C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4A7CD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61EAA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993,39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34CA2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750,36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F936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963,070</w:t>
            </w:r>
          </w:p>
        </w:tc>
      </w:tr>
      <w:tr w:rsidR="004D76DE" w14:paraId="19F7B081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F7718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89355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905E2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39F6C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568BA906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AF62A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2970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8,30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8C55A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34,33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7F76B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6,629</w:t>
            </w:r>
          </w:p>
        </w:tc>
      </w:tr>
      <w:tr w:rsidR="004D76DE" w14:paraId="2074155F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02D43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53444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500,25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2CEC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563,885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35300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543,727</w:t>
            </w:r>
          </w:p>
        </w:tc>
      </w:tr>
      <w:tr w:rsidR="004D76DE" w14:paraId="469513C8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64A66B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51269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92,24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42793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443,56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325289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38,948</w:t>
            </w:r>
          </w:p>
        </w:tc>
      </w:tr>
      <w:tr w:rsidR="004D76DE" w14:paraId="128287EC" w14:textId="77777777" w:rsidTr="0072052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24BA78" w14:textId="77777777" w:rsidR="004D76DE" w:rsidRPr="0072052C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126D20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493,696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1552A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558,786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5D25DD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456,725</w:t>
            </w:r>
          </w:p>
        </w:tc>
      </w:tr>
      <w:tr w:rsidR="004D76DE" w14:paraId="1538322E" w14:textId="77777777" w:rsidTr="0072052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A52D25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C1B810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62,21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BF0C91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7,87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51C67C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1,447</w:t>
            </w:r>
          </w:p>
        </w:tc>
      </w:tr>
      <w:tr w:rsidR="004D76DE" w14:paraId="7859AE7C" w14:textId="77777777" w:rsidTr="0072052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9CBDB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3E4C6D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06D075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77F0B2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37ACFFA5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7B260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2D2E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27,044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2EE4B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15,02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C9A6C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27,044</w:t>
            </w:r>
          </w:p>
        </w:tc>
      </w:tr>
      <w:tr w:rsidR="004D76DE" w14:paraId="2E9CC330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831B0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6F11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632,193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D175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366,78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556B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495,938)</w:t>
            </w:r>
          </w:p>
        </w:tc>
      </w:tr>
      <w:tr w:rsidR="004D76DE" w14:paraId="0B91A22A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8C31B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1C544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98F1B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2,7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3CAA3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A661D76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6DBA7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590ED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5A64C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4,969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96F0D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5C59BEF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52C9A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D1000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B93BD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F74EE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57AA80EE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C18FC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74A72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FDB85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54A91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1672F135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2105A6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E28D51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50,261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54385C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50,338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031CC1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40,794)</w:t>
            </w:r>
          </w:p>
        </w:tc>
      </w:tr>
      <w:tr w:rsidR="004D76DE" w14:paraId="234E86D5" w14:textId="77777777" w:rsidTr="0072052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9C309B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01868B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55,410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937356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04,328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BC993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09,688)</w:t>
            </w:r>
          </w:p>
        </w:tc>
      </w:tr>
      <w:tr w:rsidR="004D76DE" w14:paraId="3A51A9DB" w14:textId="77777777" w:rsidTr="0072052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76788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6B9131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ADD4E6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CD5C10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1DF23CDC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DFA71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DB09E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D88F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D722E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D69DF2F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577D8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394F3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12,725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6154E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13,346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C21D0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(11,625)</w:t>
            </w:r>
          </w:p>
        </w:tc>
      </w:tr>
      <w:tr w:rsidR="004D76DE" w14:paraId="5F86FC55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3F7E0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91222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98051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C4E5D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34B8310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B2BB5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8AEFE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E4A39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2419B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53FC71ED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00003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D4F0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D9484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73EAD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4681871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AB6D56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8E46B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3BEFC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6BD8C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7B58A1A" w14:textId="77777777" w:rsidTr="0072052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7E9232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BB8A1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,725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AD6CD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,346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35882B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1,625)</w:t>
            </w:r>
          </w:p>
        </w:tc>
      </w:tr>
      <w:tr w:rsidR="004D76DE" w14:paraId="2895AB25" w14:textId="77777777" w:rsidTr="0072052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7FCEEE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3255E2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5,924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15754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9,80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40E4C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9,866)</w:t>
            </w:r>
          </w:p>
        </w:tc>
      </w:tr>
      <w:tr w:rsidR="004D76DE" w14:paraId="484290C7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D35FCB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0EAED0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600,37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5520A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614,61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D27E43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564,812</w:t>
            </w:r>
          </w:p>
        </w:tc>
      </w:tr>
      <w:tr w:rsidR="004D76DE" w14:paraId="31E6B04F" w14:textId="77777777" w:rsidTr="0072052C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9043A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3E80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A49C2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C8E29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A1C4E83" w14:textId="77777777" w:rsidTr="0072052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069260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2A583F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884DF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23D7D8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A2AD485" w14:textId="77777777" w:rsidTr="0072052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FCD7A5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E9CFE7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4,446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D9873E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64,812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262373" w14:textId="77777777" w:rsidR="004D76DE" w:rsidRPr="0072052C" w:rsidRDefault="004D76DE" w:rsidP="0072052C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4,946</w:t>
            </w:r>
          </w:p>
        </w:tc>
      </w:tr>
    </w:tbl>
    <w:p w14:paraId="5827DD76" w14:textId="77777777" w:rsidR="004D76DE" w:rsidRPr="004D76DE" w:rsidRDefault="004D76DE" w:rsidP="00266248">
      <w:pPr>
        <w:pStyle w:val="ListParagraph"/>
        <w:spacing w:before="360"/>
        <w:ind w:left="420"/>
        <w:rPr>
          <w:rFonts w:asciiTheme="minorHAnsi" w:eastAsiaTheme="minorHAnsi" w:hAnsiTheme="minorHAnsi" w:cstheme="minorBidi"/>
          <w:sz w:val="22"/>
        </w:rPr>
      </w:pPr>
    </w:p>
    <w:p w14:paraId="30A9BF44" w14:textId="77777777" w:rsidR="0072052C" w:rsidRDefault="0072052C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72052C" w:rsidSect="00735BB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pgNumType w:start="1"/>
          <w:cols w:space="720"/>
          <w:titlePg/>
          <w:docGrid w:linePitch="272"/>
        </w:sectPr>
      </w:pPr>
    </w:p>
    <w:p w14:paraId="0A34ACC5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Environment Protection Authority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Environment Protection Authority - Operating Statement"/>
        <w:tblDescription w:val="6.2 Financial Statements - Environment Protection Authority - Operating Statement"/>
      </w:tblPr>
      <w:tblGrid>
        <w:gridCol w:w="6236"/>
        <w:gridCol w:w="1256"/>
        <w:gridCol w:w="1156"/>
        <w:gridCol w:w="1156"/>
      </w:tblGrid>
      <w:tr w:rsidR="004D76DE" w14:paraId="0A85AE1C" w14:textId="77777777" w:rsidTr="0072052C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1D4AB01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6B109F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0D9642A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EE461B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2052C" w14:paraId="356B8988" w14:textId="77777777" w:rsidTr="0072052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575141E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37919DFA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68663E29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72052C" w14:paraId="4301EAE6" w14:textId="77777777" w:rsidTr="0072052C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987E9B0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6E1D097C" w14:textId="77777777" w:rsidR="004D76DE" w:rsidRPr="0072052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B01C052" w14:textId="77777777" w:rsidR="004D76DE" w:rsidRPr="0072052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D3C07BE" w14:textId="77777777" w:rsidR="004D76DE" w:rsidRPr="0072052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72052C" w14:paraId="63BC2052" w14:textId="77777777" w:rsidTr="0072052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B9D6274" w14:textId="77777777" w:rsidR="004D76DE" w:rsidRPr="0072052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1FD6E15F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190BC33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890BD53" w14:textId="77777777" w:rsidR="004D76DE" w:rsidRPr="0072052C" w:rsidRDefault="004D76DE" w:rsidP="0072052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72052C" w14:paraId="791E908C" w14:textId="77777777" w:rsidTr="0072052C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0DDB4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B61C28" w14:textId="77777777" w:rsidR="004D76DE" w:rsidRPr="0072052C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62F53D" w14:textId="77777777" w:rsidR="004D76DE" w:rsidRPr="0072052C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66DC50" w14:textId="77777777" w:rsidR="004D76DE" w:rsidRPr="0072052C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2052C" w14:paraId="30230824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C4080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6328DF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23B999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93DA1A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2052C" w14:paraId="615AA80D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C07BF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20CD8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4,6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387DF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6,3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041D8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0,063</w:t>
            </w:r>
          </w:p>
        </w:tc>
      </w:tr>
      <w:tr w:rsidR="004D76DE" w:rsidRPr="0072052C" w14:paraId="5ACC018A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DD77B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084F1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8E3BF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5FA31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2052C" w14:paraId="71307273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3FFDF" w14:textId="77777777" w:rsidR="004D76DE" w:rsidRPr="0072052C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BE7B4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3,9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4A820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8,7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2B542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2,236</w:t>
            </w:r>
          </w:p>
        </w:tc>
      </w:tr>
      <w:tr w:rsidR="004D76DE" w:rsidRPr="0072052C" w14:paraId="60D40922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39EEF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52C17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4,7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92C19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,4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D8856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8,287</w:t>
            </w:r>
          </w:p>
        </w:tc>
      </w:tr>
      <w:tr w:rsidR="004D76DE" w:rsidRPr="0072052C" w14:paraId="59443958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F388A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8E225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88161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83B36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2052C" w14:paraId="5C80C028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8BDB0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1BECF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9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1FC0B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38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EFA9A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899</w:t>
            </w:r>
          </w:p>
        </w:tc>
      </w:tr>
      <w:tr w:rsidR="004D76DE" w:rsidRPr="0072052C" w14:paraId="5B026C9E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8B30B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99825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E938A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EF5A4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4D76DE" w:rsidRPr="0072052C" w14:paraId="55D67C4F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0DD3A7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7D5083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8676D3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895032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2052C" w14:paraId="5F29CD93" w14:textId="77777777" w:rsidTr="0072052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6BBCFD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E0B07" w14:textId="77777777" w:rsidR="004D76DE" w:rsidRPr="0072052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9,28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9F292" w14:textId="77777777" w:rsidR="004D76DE" w:rsidRPr="0072052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9,17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B9B84" w14:textId="77777777" w:rsidR="004D76DE" w:rsidRPr="0072052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6,515</w:t>
            </w:r>
          </w:p>
        </w:tc>
      </w:tr>
      <w:tr w:rsidR="004D76DE" w:rsidRPr="0072052C" w14:paraId="0D401EEA" w14:textId="77777777" w:rsidTr="0072052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06A33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712A6" w14:textId="77777777" w:rsidR="004D76DE" w:rsidRPr="0072052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34843" w14:textId="77777777" w:rsidR="004D76DE" w:rsidRPr="0072052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82A01" w14:textId="77777777" w:rsidR="004D76DE" w:rsidRPr="0072052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2052C" w14:paraId="2E3729FF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EB379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81933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B9743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6C818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2052C" w14:paraId="3C5C661E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52D6FC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E2FA1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8,0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6022B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8,5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DD475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2,516</w:t>
            </w:r>
          </w:p>
        </w:tc>
      </w:tr>
      <w:tr w:rsidR="004D76DE" w:rsidRPr="0072052C" w14:paraId="28AC8BC1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FC67007" w14:textId="77777777" w:rsidR="004D76DE" w:rsidRPr="0072052C" w:rsidRDefault="004D76DE" w:rsidP="0072052C">
            <w:pPr>
              <w:ind w:right="-387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4A24C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5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30AB6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36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EBE6F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822</w:t>
            </w:r>
          </w:p>
        </w:tc>
      </w:tr>
      <w:tr w:rsidR="004D76DE" w:rsidRPr="0072052C" w14:paraId="789B2BCD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A465F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AB3DB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2B073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80816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2052C" w14:paraId="737DC411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C4251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91E87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,3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4F9AF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8,8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B83D8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,898</w:t>
            </w:r>
          </w:p>
        </w:tc>
      </w:tr>
      <w:tr w:rsidR="004D76DE" w:rsidRPr="0072052C" w14:paraId="37DF70EB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7AEC5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8994C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0,2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E01BB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7,3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525FF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0,167</w:t>
            </w:r>
          </w:p>
        </w:tc>
      </w:tr>
      <w:tr w:rsidR="004D76DE" w:rsidRPr="0072052C" w14:paraId="3500B704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BB394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4DDD5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ED62C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B2CC1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2052C" w14:paraId="694AF572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9D231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1956B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DE7D6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C3DEE7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75</w:t>
            </w:r>
          </w:p>
        </w:tc>
      </w:tr>
      <w:tr w:rsidR="004D76DE" w:rsidRPr="0072052C" w14:paraId="44FAC7D5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B6F2B9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8A9B05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3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69D360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5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DEEB6F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415</w:t>
            </w:r>
          </w:p>
        </w:tc>
      </w:tr>
      <w:tr w:rsidR="004D76DE" w:rsidRPr="0072052C" w14:paraId="1C08451A" w14:textId="77777777" w:rsidTr="0072052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D10D4B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7EB0F" w14:textId="77777777" w:rsidR="004D76DE" w:rsidRPr="0072052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9,40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17F1B" w14:textId="77777777" w:rsidR="004D76DE" w:rsidRPr="0072052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0,47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7614CA" w14:textId="77777777" w:rsidR="004D76DE" w:rsidRPr="0072052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4,892</w:t>
            </w:r>
          </w:p>
        </w:tc>
      </w:tr>
      <w:tr w:rsidR="004D76DE" w:rsidRPr="0072052C" w14:paraId="33269C63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FC75F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04196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0C234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70CE5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2052C" w14:paraId="49062787" w14:textId="77777777" w:rsidTr="006305B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4A4AB8" w14:textId="77777777" w:rsidR="004D76DE" w:rsidRPr="0072052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215CFF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F968B2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688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324822" w14:textId="77777777" w:rsidR="004D76DE" w:rsidRPr="0072052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2052C" w14:paraId="08A6B5B8" w14:textId="77777777" w:rsidTr="0072052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274475" w14:textId="77777777" w:rsidR="004D76DE" w:rsidRPr="0072052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79EAE2" w14:textId="77777777" w:rsidR="004D76DE" w:rsidRPr="0072052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34CAA7" w14:textId="77777777" w:rsidR="004D76DE" w:rsidRPr="0072052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,385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4F2762" w14:textId="77777777" w:rsidR="004D76DE" w:rsidRPr="0072052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2052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623)</w:t>
            </w:r>
          </w:p>
        </w:tc>
      </w:tr>
    </w:tbl>
    <w:p w14:paraId="7E960285" w14:textId="77777777" w:rsidR="004D76DE" w:rsidRPr="004D76DE" w:rsidRDefault="004D76DE" w:rsidP="00266248">
      <w:pPr>
        <w:pStyle w:val="ListParagraph"/>
        <w:spacing w:before="360"/>
        <w:ind w:left="420"/>
        <w:rPr>
          <w:rFonts w:asciiTheme="minorHAnsi" w:eastAsiaTheme="minorHAnsi" w:hAnsiTheme="minorHAnsi" w:cstheme="minorBidi"/>
          <w:sz w:val="22"/>
        </w:rPr>
      </w:pPr>
    </w:p>
    <w:p w14:paraId="5BEBAEBD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Environment Protection Authority - Balance Sheet"/>
        <w:tblDescription w:val="6.2 Financial Statements - Environment Protection Authority - Balance Sheet"/>
      </w:tblPr>
      <w:tblGrid>
        <w:gridCol w:w="6236"/>
        <w:gridCol w:w="1256"/>
        <w:gridCol w:w="1156"/>
        <w:gridCol w:w="1156"/>
      </w:tblGrid>
      <w:tr w:rsidR="004D76DE" w14:paraId="38A4D7E3" w14:textId="77777777" w:rsidTr="00E43EB7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B9B5D67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25B22F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D5942F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46A9A0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3EB7" w14:paraId="05287D30" w14:textId="77777777" w:rsidTr="00E43EB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6FB0059" w14:textId="77777777" w:rsidR="004D76DE" w:rsidRPr="00E43EB7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6492ADB" w14:textId="77777777" w:rsidR="004D76DE" w:rsidRPr="00E43EB7" w:rsidRDefault="004D76DE" w:rsidP="00E43EB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3FFDC2D7" w14:textId="77777777" w:rsidR="004D76DE" w:rsidRPr="00E43EB7" w:rsidRDefault="004D76DE" w:rsidP="00E43EB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E43EB7" w14:paraId="4475BF7A" w14:textId="77777777" w:rsidTr="00E43EB7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D574E0F" w14:textId="77777777" w:rsidR="004D76DE" w:rsidRPr="00E43EB7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195A9B6C" w14:textId="77777777" w:rsidR="004D76DE" w:rsidRPr="00E43EB7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4094F62" w14:textId="77777777" w:rsidR="004D76DE" w:rsidRPr="00E43EB7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4373194" w14:textId="77777777" w:rsidR="004D76DE" w:rsidRPr="00E43EB7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E43EB7" w14:paraId="508E52C6" w14:textId="77777777" w:rsidTr="00E43EB7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43F7473" w14:textId="77777777" w:rsidR="004D76DE" w:rsidRPr="00E43EB7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41634468" w14:textId="77777777" w:rsidR="004D76DE" w:rsidRPr="00E43EB7" w:rsidRDefault="004D76DE" w:rsidP="00E43EB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8442186" w14:textId="77777777" w:rsidR="004D76DE" w:rsidRPr="00E43EB7" w:rsidRDefault="004D76DE" w:rsidP="00E43EB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8C6E00F" w14:textId="77777777" w:rsidR="004D76DE" w:rsidRPr="00E43EB7" w:rsidRDefault="004D76DE" w:rsidP="00E43EB7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E43EB7" w14:paraId="5D94AA7E" w14:textId="77777777" w:rsidTr="00E43EB7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A6006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12CE2D" w14:textId="77777777" w:rsidR="004D76DE" w:rsidRPr="00E43EB7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7C61E7" w14:textId="77777777" w:rsidR="004D76DE" w:rsidRPr="00E43EB7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C48E52" w14:textId="77777777" w:rsidR="004D76DE" w:rsidRPr="00E43EB7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3EB7" w14:paraId="241B3FF5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5D8149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359B5F" w14:textId="77777777" w:rsidR="004D76DE" w:rsidRPr="00E43EB7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965AC9" w14:textId="77777777" w:rsidR="004D76DE" w:rsidRPr="00E43EB7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25B19A" w14:textId="77777777" w:rsidR="004D76DE" w:rsidRPr="00E43EB7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3EB7" w14:paraId="4AEB05A1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159C5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DA42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2,65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DF078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0,2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03841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5,030</w:t>
            </w:r>
          </w:p>
        </w:tc>
      </w:tr>
      <w:tr w:rsidR="004D76DE" w:rsidRPr="00E43EB7" w14:paraId="326B0712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3E09C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C827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5AEC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ECDD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286553B6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B1B33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F4F51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6,1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29D7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38,0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F72D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38,041</w:t>
            </w:r>
          </w:p>
        </w:tc>
      </w:tr>
      <w:tr w:rsidR="004D76DE" w:rsidRPr="00E43EB7" w14:paraId="1C4F1370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92A08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E6898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6,6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F7A70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9181E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2EB0A89C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96FAE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E1E5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E7E9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B4D49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14651395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14043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B3124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9140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17A1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649E601E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CE518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D726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ACB7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C330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0842EE4B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A512A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8922D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C7AA1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92164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6FC55B2F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BC7B8E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DCB4E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15C6BB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75DDA9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5F963DBE" w14:textId="77777777" w:rsidTr="00E43EB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47FC29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15B87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,41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13171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,309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2BAD4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,071</w:t>
            </w:r>
          </w:p>
        </w:tc>
      </w:tr>
      <w:tr w:rsidR="004D76DE" w:rsidRPr="00E43EB7" w14:paraId="2277CF08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B7D10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99CE4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494A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7522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3EB7" w14:paraId="2B00CF45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E1B1A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2B34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5584D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97F2E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6C2E8B5E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C4F73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0D04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259E1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EE7C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40738DDA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5797A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21F8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1431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754F8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4B24F6E0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5C348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167E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2B5B4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9E7F9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1DCE605A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FCAC9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B371F0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6D3C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6B5EF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2FC10284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31DF6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121D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CD74D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C91C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5A2651B6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A5487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978F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25EDD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E3AE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3EB7" w14:paraId="79447796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989E3" w14:textId="77777777" w:rsidR="004D76DE" w:rsidRPr="00E43EB7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B89F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3,88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924B9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4,5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28C1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4,431</w:t>
            </w:r>
          </w:p>
        </w:tc>
      </w:tr>
      <w:tr w:rsidR="004D76DE" w:rsidRPr="00E43EB7" w14:paraId="5DA93104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CA8A8" w14:textId="77777777" w:rsidR="004D76DE" w:rsidRPr="00E43EB7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F15E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,3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8868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,9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DBEB0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,640</w:t>
            </w:r>
          </w:p>
        </w:tc>
      </w:tr>
      <w:tr w:rsidR="004D76DE" w:rsidRPr="00E43EB7" w14:paraId="0775878A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A4071" w14:textId="6CADE716" w:rsidR="004D76DE" w:rsidRPr="00E43EB7" w:rsidRDefault="004D76DE" w:rsidP="00892F7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70EA8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A3A8B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4B58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5E519A67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D7E24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3D101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EC9C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F8A1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75F6BB9C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D399B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7E77E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58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38B419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4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20F6E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462</w:t>
            </w:r>
          </w:p>
        </w:tc>
      </w:tr>
      <w:tr w:rsidR="004D76DE" w:rsidRPr="00E43EB7" w14:paraId="16EB07AA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848E9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1C23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9,19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4EBA9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9,1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17BE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3,186</w:t>
            </w:r>
          </w:p>
        </w:tc>
      </w:tr>
      <w:tr w:rsidR="004D76DE" w:rsidRPr="00E43EB7" w14:paraId="019AD870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91C7D1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AB8C91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3C893E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69DEF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3D0B8B1D" w14:textId="77777777" w:rsidTr="00E43EB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6DF118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6E63D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,99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B59D6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07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23441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720</w:t>
            </w:r>
          </w:p>
        </w:tc>
      </w:tr>
      <w:tr w:rsidR="004D76DE" w:rsidRPr="00E43EB7" w14:paraId="2487E2A0" w14:textId="77777777" w:rsidTr="00E43EB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E4A7C8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05921A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0,40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C2BF64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,38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355844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2,791</w:t>
            </w:r>
          </w:p>
        </w:tc>
      </w:tr>
      <w:tr w:rsidR="004D76DE" w:rsidRPr="00E43EB7" w14:paraId="1C730D9F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DD744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7F59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569EF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DEBF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3EB7" w14:paraId="5F526D23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E55E5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1F07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2902B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1AF6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3EB7" w14:paraId="61D593C9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1C170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6CAD8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07C5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ECE1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22598B76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365C7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46261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9,3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EE9F8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41,44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2BAEB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41,448</w:t>
            </w:r>
          </w:p>
        </w:tc>
      </w:tr>
      <w:tr w:rsidR="004D76DE" w:rsidRPr="00E43EB7" w14:paraId="7C46DCA7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7E949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D70EF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3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24B62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4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297D1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475</w:t>
            </w:r>
          </w:p>
        </w:tc>
      </w:tr>
      <w:tr w:rsidR="004D76DE" w:rsidRPr="00E43EB7" w14:paraId="3BE59248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BF30F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8566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759A0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62F69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7BDE196E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9A467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94F1D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F7B3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4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77F5E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10</w:t>
            </w:r>
          </w:p>
        </w:tc>
      </w:tr>
      <w:tr w:rsidR="004D76DE" w:rsidRPr="00E43EB7" w14:paraId="1735CF2F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27A77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0D11E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0,54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333F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3,9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DF3FB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3,951</w:t>
            </w:r>
          </w:p>
        </w:tc>
      </w:tr>
      <w:tr w:rsidR="004D76DE" w:rsidRPr="00E43EB7" w14:paraId="43372222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A003D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7E68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4602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98318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1A3042F2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55A47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052D28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A24FC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DBE6C2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6AEB8A22" w14:textId="77777777" w:rsidTr="00E43EB7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8506AB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DB646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41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66156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6,11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10C23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6,084</w:t>
            </w:r>
          </w:p>
        </w:tc>
      </w:tr>
      <w:tr w:rsidR="004D76DE" w:rsidRPr="00E43EB7" w14:paraId="066B9119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F1816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EBE6D2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2F688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89CFE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3EB7" w14:paraId="4325CE20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A10DF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61BF9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BD49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729A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17ED0356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16F2E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2EB1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2823D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B3BAC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46DAB1B4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5C983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0AD89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E3FD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47B4B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6BAA68E4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02ED7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1CFE4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112E0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E0C4B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15EB7D3F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6F642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1E62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4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7CF32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0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4876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69</w:t>
            </w:r>
          </w:p>
        </w:tc>
      </w:tr>
      <w:tr w:rsidR="004D76DE" w:rsidRPr="00E43EB7" w14:paraId="40B812AB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09310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670A2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87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BA396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,3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F75D4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,380</w:t>
            </w:r>
          </w:p>
        </w:tc>
      </w:tr>
      <w:tr w:rsidR="004D76DE" w:rsidRPr="00E43EB7" w14:paraId="6908B11B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0FCFD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67211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2CF44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63C6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03D08FE0" w14:textId="77777777" w:rsidTr="00E43EB7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7F49BB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3C3424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2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A9458A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8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DD674B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49</w:t>
            </w:r>
          </w:p>
        </w:tc>
      </w:tr>
      <w:tr w:rsidR="004D76DE" w:rsidRPr="00E43EB7" w14:paraId="728E4D4E" w14:textId="77777777" w:rsidTr="00E43EB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2C3FF1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9DE9E7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7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230561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,7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92387F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,733</w:t>
            </w:r>
          </w:p>
        </w:tc>
      </w:tr>
      <w:tr w:rsidR="004D76DE" w:rsidRPr="00E43EB7" w14:paraId="3696A750" w14:textId="77777777" w:rsidTr="00E43EB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389C20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CA5BF5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,6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3681CD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68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1E4700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058</w:t>
            </w:r>
          </w:p>
        </w:tc>
      </w:tr>
      <w:tr w:rsidR="004D76DE" w:rsidRPr="00E43EB7" w14:paraId="7E3113F5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D7982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B5B1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1C27D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F266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3EB7" w14:paraId="63C415A0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79657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F56A7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37,3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C36B5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4,67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BA920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3,049</w:t>
            </w:r>
          </w:p>
        </w:tc>
      </w:tr>
      <w:tr w:rsidR="004D76DE" w:rsidRPr="00E43EB7" w14:paraId="057CCE04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E95A1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F4104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1,3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E164A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,0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9D49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2,009</w:t>
            </w:r>
          </w:p>
        </w:tc>
      </w:tr>
      <w:tr w:rsidR="004D76DE" w:rsidRPr="00E43EB7" w14:paraId="4A04D0B3" w14:textId="77777777" w:rsidTr="00E43EB7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F8354A" w14:textId="77777777" w:rsidR="004D76DE" w:rsidRPr="00E43EB7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2121F3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201518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D6298E" w14:textId="77777777" w:rsidR="004D76DE" w:rsidRPr="00E43EB7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3EB7" w14:paraId="59678FFF" w14:textId="77777777" w:rsidTr="00E43EB7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C751FF" w14:textId="77777777" w:rsidR="004D76DE" w:rsidRPr="00E43EB7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A17DDA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,6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65E258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68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A9351E" w14:textId="77777777" w:rsidR="004D76DE" w:rsidRPr="00E43EB7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3EB7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058</w:t>
            </w:r>
          </w:p>
        </w:tc>
      </w:tr>
    </w:tbl>
    <w:p w14:paraId="2266CA2F" w14:textId="77777777" w:rsidR="00E43EB7" w:rsidRPr="00E43EB7" w:rsidRDefault="00E43EB7">
      <w:pPr>
        <w:rPr>
          <w:rFonts w:asciiTheme="minorHAnsi" w:eastAsiaTheme="minorHAnsi" w:hAnsiTheme="minorHAnsi" w:cstheme="minorBidi"/>
          <w:sz w:val="10"/>
          <w:szCs w:val="8"/>
        </w:rPr>
      </w:pPr>
      <w:r w:rsidRPr="00E43EB7">
        <w:rPr>
          <w:rFonts w:asciiTheme="minorHAnsi" w:eastAsiaTheme="minorHAnsi" w:hAnsiTheme="minorHAnsi" w:cstheme="minorBidi"/>
          <w:sz w:val="10"/>
          <w:szCs w:val="8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Environment Protection Authority - Cash Flow Statement"/>
        <w:tblDescription w:val="6.2 Financial Statements - Environment Protection Authority - Cash Flow Statement"/>
      </w:tblPr>
      <w:tblGrid>
        <w:gridCol w:w="6236"/>
        <w:gridCol w:w="1256"/>
        <w:gridCol w:w="1156"/>
        <w:gridCol w:w="1156"/>
      </w:tblGrid>
      <w:tr w:rsidR="004D76DE" w14:paraId="11D41792" w14:textId="77777777" w:rsidTr="002E79BA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9EE057B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B552A0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D395EE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5CFA852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3610C04B" w14:textId="77777777" w:rsidTr="002E79B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098F80F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57711DE1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2994370D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2E79BA" w14:paraId="02931B8C" w14:textId="77777777" w:rsidTr="002E79B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BADDD88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18186D8B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C2F3DBE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B609078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2E79BA" w14:paraId="593B9D8C" w14:textId="77777777" w:rsidTr="002E79B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0947611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3A824A76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36F6B02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468F2E8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2E79BA" w14:paraId="77C07D05" w14:textId="77777777" w:rsidTr="002E79B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7F9F2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5DC9CF2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7DB632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C3848A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076F3F38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90F52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1D82D8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31924E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C67B27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6FEA5D0C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8F5B9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7A4C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28,1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8653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12,66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EE3E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43,241</w:t>
            </w:r>
          </w:p>
        </w:tc>
      </w:tr>
      <w:tr w:rsidR="004D76DE" w:rsidRPr="002E79BA" w14:paraId="20BF8D09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09BC9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51C6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F5F9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037C2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674DF9A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25F12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6242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74,7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67A2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9,4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8558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78,287</w:t>
            </w:r>
          </w:p>
        </w:tc>
      </w:tr>
      <w:tr w:rsidR="004D76DE" w:rsidRPr="002E79BA" w14:paraId="6F27E4B5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2D118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0C376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607F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B71C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0</w:t>
            </w:r>
          </w:p>
        </w:tc>
      </w:tr>
      <w:tr w:rsidR="004D76DE" w:rsidRPr="002E79BA" w14:paraId="63F5B1FF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DEDA9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35A9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81A4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5803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962FC14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BA7DEB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7D8AF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13,92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4A1E5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02,26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7A06C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42,236</w:t>
            </w:r>
          </w:p>
        </w:tc>
      </w:tr>
      <w:tr w:rsidR="004D76DE" w:rsidRPr="002E79BA" w14:paraId="78214319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6D4171" w14:textId="77777777" w:rsidR="004D76DE" w:rsidRPr="002E79BA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744C0A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6,83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95FA1E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4,54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A92C9C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3,795</w:t>
            </w:r>
          </w:p>
        </w:tc>
      </w:tr>
      <w:tr w:rsidR="004D76DE" w:rsidRPr="002E79BA" w14:paraId="51E228F8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7FB89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198E8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7D05F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5AAE6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72C207F9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A93B9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12140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7E34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8041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689FBAA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8D3F2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7A16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8,0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72ED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68,5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C490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32,516</w:t>
            </w:r>
          </w:p>
        </w:tc>
      </w:tr>
      <w:tr w:rsidR="004D76DE" w:rsidRPr="002E79BA" w14:paraId="6561A93A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8811A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D7BD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4C63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040C8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2A882E5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5FE98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4F5F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D028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71AB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322C8E7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26FAC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2E34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6647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A5B7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2DDD52A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23171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F88A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1,3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9546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2,7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75A3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1,898</w:t>
            </w:r>
          </w:p>
        </w:tc>
      </w:tr>
      <w:tr w:rsidR="004D76DE" w:rsidRPr="002E79BA" w14:paraId="47F98699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78187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0E6A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D102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245B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B1FCDD4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AD84DB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EA74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3B02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9708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986577A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81A7A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C99B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80,2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170F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7,3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8C1F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00,167</w:t>
            </w:r>
          </w:p>
        </w:tc>
      </w:tr>
      <w:tr w:rsidR="004D76DE" w:rsidRPr="002E79BA" w14:paraId="02F83A29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D6E458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02FBE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,23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87ABE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6,42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D9CF7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,489</w:t>
            </w:r>
          </w:p>
        </w:tc>
      </w:tr>
      <w:tr w:rsidR="004D76DE" w:rsidRPr="002E79BA" w14:paraId="077F5185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DBE009" w14:textId="77777777" w:rsidR="004D76DE" w:rsidRPr="002E79BA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2E6209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2,88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73B68C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5,09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2EE7CC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8,071</w:t>
            </w:r>
          </w:p>
        </w:tc>
      </w:tr>
      <w:tr w:rsidR="004D76DE" w:rsidRPr="002E79BA" w14:paraId="54712A32" w14:textId="77777777" w:rsidTr="002E79B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671353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5D3B99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C40FAF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,45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9A81C5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276</w:t>
            </w:r>
          </w:p>
        </w:tc>
      </w:tr>
      <w:tr w:rsidR="004D76DE" w:rsidRPr="002E79BA" w14:paraId="702BBF05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CB2E2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173F1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DC885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6808F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0206ED69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C08DE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D15C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920B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84FB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B926C3A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E8506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213A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870F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(146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28D4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094E3B8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ED717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E8E7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BF72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51BB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A53E5DC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0D214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800A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D4FF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1C65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4EDB568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5D701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6100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21ED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5AAF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2080041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5162C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0631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6195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5CF2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63CA1BD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FE7A3C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A4014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(16,066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D0E09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(4,877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44BE1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(9,104)</w:t>
            </w:r>
          </w:p>
        </w:tc>
      </w:tr>
      <w:tr w:rsidR="004D76DE" w:rsidRPr="002E79BA" w14:paraId="27C048A1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15AA66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36E3A0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6,066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C71911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023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194D89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,104)</w:t>
            </w:r>
          </w:p>
        </w:tc>
      </w:tr>
      <w:tr w:rsidR="004D76DE" w:rsidRPr="002E79BA" w14:paraId="3F23ADE2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F0363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21979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C1AFF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89238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51071759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D27C69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BA2A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BF10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B80C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FD85817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783C2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6557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(40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95B3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(329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E4F6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(410)</w:t>
            </w:r>
          </w:p>
        </w:tc>
      </w:tr>
      <w:tr w:rsidR="004D76DE" w:rsidRPr="002E79BA" w14:paraId="362635F7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83D01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9104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14CA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58D3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0703789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1222A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8928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9326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FADE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7E92872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F65D3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22E7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C4FE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2739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6EA6B52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C166EB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96267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4EFFB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B60BA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80971AB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241E93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B5DBEC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0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C2C394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2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D5CC3F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10)</w:t>
            </w:r>
          </w:p>
        </w:tc>
      </w:tr>
      <w:tr w:rsidR="004D76DE" w:rsidRPr="002E79BA" w14:paraId="2C3ECF8B" w14:textId="77777777" w:rsidTr="002E79B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5A6C5D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FBEAF3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413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714AD6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4,802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50D66D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238)</w:t>
            </w:r>
          </w:p>
        </w:tc>
      </w:tr>
      <w:tr w:rsidR="004D76DE" w:rsidRPr="002E79BA" w14:paraId="067749FB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ACC6F7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599F6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3,07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465DE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35,070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8C968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,268</w:t>
            </w:r>
          </w:p>
        </w:tc>
      </w:tr>
      <w:tr w:rsidR="004D76DE" w:rsidRPr="002E79BA" w14:paraId="34DC9C44" w14:textId="77777777" w:rsidTr="002E79BA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DD79C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542B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CD4B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9952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0427C03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63B57F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3685F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BEB48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21017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66A8FA2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9C5EFF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F549A8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65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1796E3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26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0448D3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030</w:t>
            </w:r>
          </w:p>
        </w:tc>
      </w:tr>
    </w:tbl>
    <w:p w14:paraId="6115108B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3D5F5E89" w14:textId="77777777" w:rsidR="002E79BA" w:rsidRDefault="002E79BA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2E79BA" w:rsidSect="000C2204">
          <w:headerReference w:type="even" r:id="rId18"/>
          <w:headerReference w:type="default" r:id="rId19"/>
          <w:headerReference w:type="first" r:id="rId20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D6C5071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Environmental Trust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Environmental Trust - Operating Statement"/>
        <w:tblDescription w:val="6.2 Financial Statements - Environmental Trust - Operating Statement"/>
      </w:tblPr>
      <w:tblGrid>
        <w:gridCol w:w="6236"/>
        <w:gridCol w:w="1256"/>
        <w:gridCol w:w="1156"/>
        <w:gridCol w:w="1156"/>
      </w:tblGrid>
      <w:tr w:rsidR="004D76DE" w14:paraId="2BE83216" w14:textId="77777777" w:rsidTr="002E79BA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F56BD8B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DB2521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D0418F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13EA90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0D3B98D9" w14:textId="77777777" w:rsidTr="002E79B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5D65215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A17AC2D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4934E4D5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2E79BA" w14:paraId="54217F30" w14:textId="77777777" w:rsidTr="002E79B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2636BAA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7B262063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0B568AF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A7DB8A5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2E79BA" w14:paraId="0AFA0564" w14:textId="77777777" w:rsidTr="002E79B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419334C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75D1C2CC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B2B044C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C509893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2E79BA" w14:paraId="25BA7912" w14:textId="77777777" w:rsidTr="002E79B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D7378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338786" w14:textId="77777777" w:rsidR="004D76DE" w:rsidRPr="002E79BA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E32414" w14:textId="77777777" w:rsidR="004D76DE" w:rsidRPr="002E79BA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EBEB9A" w14:textId="77777777" w:rsidR="004D76DE" w:rsidRPr="002E79BA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62B99F50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36068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5670D0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32BF4B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E17106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50A901B4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19962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5E57F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20903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083B1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A9EDEEB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33F83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87EB9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25C0C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1EDDB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53C5BE4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AE105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75C33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5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8F321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2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43AB1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874</w:t>
            </w:r>
          </w:p>
        </w:tc>
      </w:tr>
      <w:tr w:rsidR="004D76DE" w:rsidRPr="002E79BA" w14:paraId="53FB50FD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DE728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9E59C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5,9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A8A16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1,2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01D92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4,049</w:t>
            </w:r>
          </w:p>
        </w:tc>
      </w:tr>
      <w:tr w:rsidR="004D76DE" w:rsidRPr="002E79BA" w14:paraId="64A8C4EE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EE9C7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B5867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B2A7C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979F6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0D28D32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7D440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66369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0638C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7D8BC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BF10E9A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F9C64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F9162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9030A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67772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7BBAEFB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CA2102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611553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7C1BEB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47EF7F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B012FEE" w14:textId="77777777" w:rsidTr="002E79B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34B6D8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71FE9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2,42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00443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6,50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05748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0,923</w:t>
            </w:r>
          </w:p>
        </w:tc>
      </w:tr>
      <w:tr w:rsidR="004D76DE" w:rsidRPr="002E79BA" w14:paraId="5160BCFA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8C84D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9222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F95C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1867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4B75DEEA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EA7AD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35E0F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C207E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760B5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6F174F3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584B6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0FB74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7,1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B79F7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,8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2D711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3,314</w:t>
            </w:r>
          </w:p>
        </w:tc>
      </w:tr>
      <w:tr w:rsidR="004D76DE" w:rsidRPr="002E79BA" w14:paraId="621741C5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8207CF3" w14:textId="77777777" w:rsidR="004D76DE" w:rsidRPr="002E79BA" w:rsidRDefault="004D76DE" w:rsidP="002E79BA">
            <w:pPr>
              <w:ind w:right="-249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6349E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D7009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FCC8F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242C73C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308C5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43E1D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FC27D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51B3D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2FD9E35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1F4A2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2A84B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AF1CFC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7E44A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02E9A5D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B415A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6FB53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4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492FE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6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7ED13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033E08F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4BEED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7D351C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B30B0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7AEA5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CDC16B7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AA803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C61AA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BAA25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B4328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16FE7F1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606BBB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11CB82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69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B92D9E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23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17D5C0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95</w:t>
            </w:r>
          </w:p>
        </w:tc>
      </w:tr>
      <w:tr w:rsidR="004D76DE" w:rsidRPr="002E79BA" w14:paraId="44B44873" w14:textId="77777777" w:rsidTr="002E79B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21BD13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F6867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,24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523D7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5,00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CC2A6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,409</w:t>
            </w:r>
          </w:p>
        </w:tc>
      </w:tr>
      <w:tr w:rsidR="004D76DE" w:rsidRPr="002E79BA" w14:paraId="5623E9A4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C3E37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FBA709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3E30F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A614F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8169EA1" w14:textId="77777777" w:rsidTr="002E79B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C71F88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116DEA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B264C1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98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D0032C" w14:textId="77777777" w:rsidR="004D76DE" w:rsidRPr="002E79B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29D50DC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D052D8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06DF78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181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B7BE83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801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1458BE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86</w:t>
            </w:r>
          </w:p>
        </w:tc>
      </w:tr>
    </w:tbl>
    <w:p w14:paraId="3833C79D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357D94A6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Environmental Trust - Balance Sheet"/>
        <w:tblDescription w:val="6.2 Financial Statements - Environmental Trust - Balance Sheet"/>
      </w:tblPr>
      <w:tblGrid>
        <w:gridCol w:w="6236"/>
        <w:gridCol w:w="1256"/>
        <w:gridCol w:w="1156"/>
        <w:gridCol w:w="1156"/>
      </w:tblGrid>
      <w:tr w:rsidR="004D76DE" w14:paraId="33578E62" w14:textId="77777777" w:rsidTr="002E79BA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DBC6A24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3040A5A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B1F781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14FF42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28FEA5C0" w14:textId="77777777" w:rsidTr="002E79B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0FE213D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704E009E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7B7A96F8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2E79BA" w14:paraId="6D6C67C8" w14:textId="77777777" w:rsidTr="002E79B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C2981C1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6F639C22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B69A814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F61FE79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2E79BA" w14:paraId="10E99944" w14:textId="77777777" w:rsidTr="002E79B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2D65F5C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2515486E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C886F1D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91B8C7E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2E79BA" w14:paraId="21BAC730" w14:textId="77777777" w:rsidTr="002E79B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970DC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5B99BD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25BE34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FEA2DC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77AEABA8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83A42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5FA3D5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1D0283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F63726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76BD5BD6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C39BB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F6B6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,74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888F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6,6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C4DB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0,139</w:t>
            </w:r>
          </w:p>
        </w:tc>
      </w:tr>
      <w:tr w:rsidR="004D76DE" w:rsidRPr="002E79BA" w14:paraId="4AE47B89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9072B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4E22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4AA5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8947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4BB3D19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41C99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9EDA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7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EF1D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6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18F1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625</w:t>
            </w:r>
          </w:p>
        </w:tc>
      </w:tr>
      <w:tr w:rsidR="004D76DE" w:rsidRPr="002E79BA" w14:paraId="6BEADCE9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3B676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B803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1C1E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8762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50CEF1D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9CFF4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BA07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8442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C8D1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A8F7EB1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E03E1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7882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E5F7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0126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66DE537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C34C0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08BA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B7BA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2E59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F7ADC76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F1F76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6B95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1701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6C7C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C96ACCA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685310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476F7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8D171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BB401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5703E9A" w14:textId="77777777" w:rsidTr="002E79B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6F9393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D7893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3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750C8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27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32D709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764</w:t>
            </w:r>
          </w:p>
        </w:tc>
      </w:tr>
      <w:tr w:rsidR="004D76DE" w:rsidRPr="002E79BA" w14:paraId="0808BB4C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E549D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0ED7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3C82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3322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63F2F01F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60902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4669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1B3E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CEC1F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54A10B4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2D097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9304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F1F7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7E1B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ECE66C2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F9537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C584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3EBB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6CDB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AD66094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8D754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9637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AB88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6187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F0BE71E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4008F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D62BE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F922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72D2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6294174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E3B58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2789D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EF1A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9DF5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B428490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0D1DD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FD32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3ED5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4CD3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6B956E11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45543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7DA1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6434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0BB7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7C1A86E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C8333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233A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3D49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ED58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BE14523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75376" w14:textId="60AB30B4" w:rsidR="004D76DE" w:rsidRPr="002E79BA" w:rsidRDefault="004D76DE" w:rsidP="00892F7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9A4F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B76E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DFC9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FA20A10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646B3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32BF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9EAE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5BA1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F1450DE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8B046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F4A9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C6E0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6A63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8399E1F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F4544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11BD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5F4A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7739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FCD463C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7415A7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6F946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9C895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4C726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D616C71" w14:textId="77777777" w:rsidTr="002E79B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0C58D2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82EDB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A54BC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18D96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E6C508D" w14:textId="77777777" w:rsidTr="002E79B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89E053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6FAF9C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3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B0DD66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27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2A50D8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764</w:t>
            </w:r>
          </w:p>
        </w:tc>
      </w:tr>
      <w:tr w:rsidR="004D76DE" w:rsidRPr="002E79BA" w14:paraId="7D57A9D9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B0225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E25E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FD37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FAAC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02FA3EDD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BD8F4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ECA8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B83B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9D19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4D0D3937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A4FD1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4F33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3AA9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38D3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4F1ABE4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8E2B4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DC03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32FD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,1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EC6E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,116</w:t>
            </w:r>
          </w:p>
        </w:tc>
      </w:tr>
      <w:tr w:rsidR="004D76DE" w:rsidRPr="002E79BA" w14:paraId="7FF5F945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5C1C2C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1B5B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5701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931B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66777FD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8D590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D5B4C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50A5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B63F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B1DFB1E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2FCA7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3610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EBCA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96FA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C5D327B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77B72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7C48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BD33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2290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72A3FE3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68E51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EC05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6DB9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3435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1481B2C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1A98D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32680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CCC9D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6881C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EF24222" w14:textId="77777777" w:rsidTr="002E79BA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4712F8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F7F79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A1475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1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F9BA0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16</w:t>
            </w:r>
          </w:p>
        </w:tc>
      </w:tr>
      <w:tr w:rsidR="004D76DE" w:rsidRPr="002E79BA" w14:paraId="0CDB113C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FF99A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76E7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5F68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F08A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355CC834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0F13B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3346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D662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5864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0AF8123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94324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1842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7E8B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6B94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34A9722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9DE1A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A62B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AB79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1E7E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AD48A5D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4C3C0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672C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DB71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370C0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3B556E1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CB8FA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1023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F0F6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F0CA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A2510D4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2EB61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CA29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7014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7F87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CECAFEA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3760D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48CD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AFB5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8915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5B32B53" w14:textId="77777777" w:rsidTr="002E79BA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2580C5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C9DA76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CEB2FC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B570BE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7BBE073" w14:textId="77777777" w:rsidTr="002E79B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91E432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EC3239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7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4F894D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532B95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16</w:t>
            </w:r>
          </w:p>
        </w:tc>
      </w:tr>
      <w:tr w:rsidR="004D76DE" w:rsidRPr="002E79BA" w14:paraId="57CBA1A4" w14:textId="77777777" w:rsidTr="002E79B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9E7637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29FF0A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74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29DB0E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1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C5794E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648</w:t>
            </w:r>
          </w:p>
        </w:tc>
      </w:tr>
      <w:tr w:rsidR="004D76DE" w:rsidRPr="002E79BA" w14:paraId="0B7BF6A2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4F788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8E5E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8FCC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53B2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26CE1A1F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14AB1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B37B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(174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5A2B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5,1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0905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8,648</w:t>
            </w:r>
          </w:p>
        </w:tc>
      </w:tr>
      <w:tr w:rsidR="004D76DE" w:rsidRPr="002E79BA" w14:paraId="0A80F72C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CD9CC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CC4C5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9684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2D20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9F01685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96FA2D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0843C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1BE77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8B2AA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0758E53" w14:textId="77777777" w:rsidTr="002E79B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9CBB98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D57071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74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4757B2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1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FC2DCB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648</w:t>
            </w:r>
          </w:p>
        </w:tc>
      </w:tr>
    </w:tbl>
    <w:p w14:paraId="2CE21F5F" w14:textId="77777777" w:rsidR="002E79BA" w:rsidRPr="002E79BA" w:rsidRDefault="002E79BA">
      <w:pPr>
        <w:rPr>
          <w:rFonts w:asciiTheme="minorHAnsi" w:eastAsiaTheme="minorHAnsi" w:hAnsiTheme="minorHAnsi" w:cstheme="minorBidi"/>
          <w:sz w:val="2"/>
          <w:szCs w:val="2"/>
        </w:rPr>
      </w:pPr>
      <w:r w:rsidRPr="002E79BA">
        <w:rPr>
          <w:rFonts w:asciiTheme="minorHAnsi" w:eastAsiaTheme="minorHAnsi" w:hAnsiTheme="minorHAnsi" w:cstheme="minorBidi"/>
          <w:sz w:val="2"/>
          <w:szCs w:val="2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Environmental Trust - Cash Flow Statement"/>
        <w:tblDescription w:val="6.2 Financial Statements - Environmental Trust - Cash Flow Statement"/>
      </w:tblPr>
      <w:tblGrid>
        <w:gridCol w:w="6236"/>
        <w:gridCol w:w="1256"/>
        <w:gridCol w:w="1156"/>
        <w:gridCol w:w="1156"/>
      </w:tblGrid>
      <w:tr w:rsidR="004D76DE" w14:paraId="3F808361" w14:textId="77777777" w:rsidTr="002E79BA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E7D0C60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E50888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292921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BFB372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3AF3461A" w14:textId="77777777" w:rsidTr="002E79B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03CE566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7B3946A1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5F5780C1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2E79BA" w14:paraId="28976DB6" w14:textId="77777777" w:rsidTr="002E79B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1D5330E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B14713D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A48D9C6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7D745A4" w14:textId="77777777" w:rsidR="004D76DE" w:rsidRPr="002E79B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2E79BA" w14:paraId="391849ED" w14:textId="77777777" w:rsidTr="002E79B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4589D62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669A9044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29D6E79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CA3F5C4" w14:textId="77777777" w:rsidR="004D76DE" w:rsidRPr="002E79BA" w:rsidRDefault="004D76DE" w:rsidP="002E79B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2E79BA" w14:paraId="19C0D882" w14:textId="77777777" w:rsidTr="002E79B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8EE53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3BCF33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88CAD7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DA88D9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4ABA25B7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EA761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A7F7E5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DE0D38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ADEF18" w14:textId="77777777" w:rsidR="004D76DE" w:rsidRPr="002E79B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3B504B28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5A795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AF19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4293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E159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B5AA33F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001A5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BCEB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5152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A0DA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38ACDF5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59115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BD3B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95,9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6859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61,2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F2DC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84,049</w:t>
            </w:r>
          </w:p>
        </w:tc>
      </w:tr>
      <w:tr w:rsidR="004D76DE" w:rsidRPr="002E79BA" w14:paraId="05EA4709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BF41C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0DAA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0CB2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F520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421C146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B3E71C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5D18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4C06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6E3E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B7FD266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0088A7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87298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6,51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524A5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7,58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F9A01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6,874</w:t>
            </w:r>
          </w:p>
        </w:tc>
      </w:tr>
      <w:tr w:rsidR="004D76DE" w:rsidRPr="002E79BA" w14:paraId="12A053AF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B75B70" w14:textId="77777777" w:rsidR="004D76DE" w:rsidRPr="002E79BA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3B9CFF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2,42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02BD27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8,85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F44D3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0,923</w:t>
            </w:r>
          </w:p>
        </w:tc>
      </w:tr>
      <w:tr w:rsidR="004D76DE" w:rsidRPr="002E79BA" w14:paraId="60E05DB8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70BCF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4CD69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D2641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57518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23E8D219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85169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7DC6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EF1D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FEB0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DC3D265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0DF7A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A0F5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77,1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BED3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53,8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57A0E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93,314</w:t>
            </w:r>
          </w:p>
        </w:tc>
      </w:tr>
      <w:tr w:rsidR="004D76DE" w:rsidRPr="002E79BA" w14:paraId="078443DD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B53CB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A6A2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88C4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B504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E071257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C1700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B512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57CF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7FF3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A166424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744E9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B660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6DE8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3F12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F7FDAA9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C9B4E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F049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EBA4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D88A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B65D268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4727D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9113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6ECF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D5BC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07486814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5AAB6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2D42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825D7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8BB5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726407C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D8ED2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CFA0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2,4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10CE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7,6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8C76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9377CB4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84CA3D" w14:textId="77777777" w:rsidR="004D76DE" w:rsidRPr="002E79B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4F3CE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8,69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E16E3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6,00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4D580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1,095</w:t>
            </w:r>
          </w:p>
        </w:tc>
      </w:tr>
      <w:tr w:rsidR="004D76DE" w:rsidRPr="002E79BA" w14:paraId="5D24EAE9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B7F602" w14:textId="77777777" w:rsidR="004D76DE" w:rsidRPr="002E79BA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6584CA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,24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A41FF7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7,47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6AED77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,409</w:t>
            </w:r>
          </w:p>
        </w:tc>
      </w:tr>
      <w:tr w:rsidR="004D76DE" w:rsidRPr="002E79BA" w14:paraId="07DEC0F3" w14:textId="77777777" w:rsidTr="002E79B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54D012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BF442B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181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A6E264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37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47D5B8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86</w:t>
            </w:r>
          </w:p>
        </w:tc>
      </w:tr>
      <w:tr w:rsidR="004D76DE" w:rsidRPr="002E79BA" w14:paraId="6DB675EB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9CDA3C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6CECD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C7B58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8C9ED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485DF9C6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6B415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738E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F0DB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E4C3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BF7B5BA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3F213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AB83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AE73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5B1E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BD317CC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3783D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8839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C2F7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691C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0428B10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4AFCD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8F1E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5587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F27B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A8342A2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DD5E1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2F65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0A2F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8F59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5C8DF543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FF5FA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C495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6806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985C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446302A1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07009B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AF0F0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E1504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D14C2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015B8FB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68B681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2E2870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D225A8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FB771F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C621F22" w14:textId="77777777" w:rsidTr="002E79B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62B0E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8EA8E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F37B3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CAD53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E79BA" w14:paraId="0D16DF27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511CEB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F1461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D78C5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F0BD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1069B91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B81AE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AD7F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CCE5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4B9B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5BF1533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AF8F2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D2BB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2D01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6D10F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6F9D21E4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D1CD2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76F37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28366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7A18B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415B774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A2435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BF32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CCACE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D294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19E31713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2BA020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AAD44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9F5E4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F158A8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3B46183C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F8F8EA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71E7A5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D09F73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81D7F2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25DCCE49" w14:textId="77777777" w:rsidTr="002E79B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1C8DEB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7D14DC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181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96275F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37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712D1F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86</w:t>
            </w:r>
          </w:p>
        </w:tc>
      </w:tr>
      <w:tr w:rsidR="004D76DE" w:rsidRPr="002E79BA" w14:paraId="08DDC035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E2A010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233B9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5,92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B2B98C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8,03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84FCAA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6,653</w:t>
            </w:r>
          </w:p>
        </w:tc>
      </w:tr>
      <w:tr w:rsidR="004D76DE" w:rsidRPr="002E79BA" w14:paraId="59B5B21A" w14:textId="77777777" w:rsidTr="008D0143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35871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4CC50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F18BD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04F849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467B9F0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7E8862" w14:textId="77777777" w:rsidR="004D76DE" w:rsidRPr="002E79B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42DF62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808CE4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9A9DBF3" w14:textId="77777777" w:rsidR="004D76DE" w:rsidRPr="002E79B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E79BA" w14:paraId="7D493F9E" w14:textId="77777777" w:rsidTr="002E79B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552306" w14:textId="77777777" w:rsidR="004D76DE" w:rsidRPr="002E79B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2D7A51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4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BA46CC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65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3AE3FD" w14:textId="77777777" w:rsidR="004D76DE" w:rsidRPr="002E79B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E79B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139</w:t>
            </w:r>
          </w:p>
        </w:tc>
      </w:tr>
    </w:tbl>
    <w:p w14:paraId="7E1A8103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14F063AD" w14:textId="77777777" w:rsidR="008D0143" w:rsidRDefault="008D0143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8D0143" w:rsidSect="00F24F10">
          <w:headerReference w:type="even" r:id="rId21"/>
          <w:headerReference w:type="default" r:id="rId22"/>
          <w:headerReference w:type="first" r:id="rId23"/>
          <w:footerReference w:type="first" r:id="rId24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1249E7A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Greater Cities Commission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Greater Cities Commission - Operating Statement"/>
        <w:tblDescription w:val="6.2 Financial Statements - Greater Cities Commission - Operating Statement"/>
      </w:tblPr>
      <w:tblGrid>
        <w:gridCol w:w="6236"/>
        <w:gridCol w:w="1256"/>
        <w:gridCol w:w="1156"/>
        <w:gridCol w:w="1156"/>
      </w:tblGrid>
      <w:tr w:rsidR="004D76DE" w14:paraId="227C1319" w14:textId="77777777" w:rsidTr="008D0143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34E07E32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3560FC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7A7B69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815416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47209B19" w14:textId="77777777" w:rsidTr="008D014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CF55C69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3BE6CFB5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20BB2900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8D0143" w14:paraId="296CBB8C" w14:textId="77777777" w:rsidTr="008D0143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8EAED77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77A4D0D5" w14:textId="77777777" w:rsidR="004D76DE" w:rsidRPr="008D014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8EC7D15" w14:textId="77777777" w:rsidR="004D76DE" w:rsidRPr="008D014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3875249" w14:textId="77777777" w:rsidR="004D76DE" w:rsidRPr="008D014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8D0143" w14:paraId="1C893CFC" w14:textId="77777777" w:rsidTr="008D014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B63BB9B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4C2109AA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A7CAF3A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C5B1033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8D0143" w14:paraId="233DE7BC" w14:textId="77777777" w:rsidTr="008D0143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55BD3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D0840B" w14:textId="77777777" w:rsidR="004D76DE" w:rsidRPr="008D0143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668465" w14:textId="77777777" w:rsidR="004D76DE" w:rsidRPr="008D0143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F1EDD5" w14:textId="77777777" w:rsidR="004D76DE" w:rsidRPr="008D0143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26E0AEB5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FEBBE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33A6B3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8EF03B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A2BAAF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3E63588A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B1525" w14:textId="77777777" w:rsidR="004D76DE" w:rsidRPr="008D0143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6F98C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,8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01FD1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42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151FE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4D76DE" w:rsidRPr="008D0143" w14:paraId="7BBA959A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86E38" w14:textId="77777777" w:rsidR="004D76DE" w:rsidRPr="008D0143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903C7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2D44A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70369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,747</w:t>
            </w:r>
          </w:p>
        </w:tc>
      </w:tr>
      <w:tr w:rsidR="004D76DE" w:rsidRPr="008D0143" w14:paraId="59763FF9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A3992" w14:textId="77777777" w:rsidR="004D76DE" w:rsidRPr="008D0143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F5CFF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,17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F7CFF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7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B4516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,332</w:t>
            </w:r>
          </w:p>
        </w:tc>
      </w:tr>
      <w:tr w:rsidR="004D76DE" w:rsidRPr="008D0143" w14:paraId="5A98C686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810B46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A51C5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FEE80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D68C3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3A48C234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4D9AC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F70E6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B2A74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88A92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68BEA29C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F2374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FD575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CCBCF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3AA06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1</w:t>
            </w:r>
          </w:p>
        </w:tc>
      </w:tr>
      <w:tr w:rsidR="004D76DE" w:rsidRPr="008D0143" w14:paraId="512E3274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13361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D01FB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1C9D6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8CD70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5686F83F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527423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3E676A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121B5B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B067B2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6C45CB02" w14:textId="77777777" w:rsidTr="008D0143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EE67E6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4A251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4,069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3ED5F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,36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61739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,350</w:t>
            </w:r>
          </w:p>
        </w:tc>
      </w:tr>
      <w:tr w:rsidR="004D76DE" w:rsidRPr="008D0143" w14:paraId="582B6680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9FBBE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B972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2283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E255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4F3DD6FF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82BEC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9B409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C72B1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8DDB2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3097EE13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DCC9B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F133A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,8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16566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,64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BBEEB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7,288</w:t>
            </w:r>
          </w:p>
        </w:tc>
      </w:tr>
      <w:tr w:rsidR="004D76DE" w:rsidRPr="008D0143" w14:paraId="449B9E5C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F952B4A" w14:textId="77777777" w:rsidR="004D76DE" w:rsidRPr="008D0143" w:rsidRDefault="004D76DE" w:rsidP="008D0143">
            <w:pPr>
              <w:ind w:right="-249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A8E4D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1E056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81E34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4D76DE" w:rsidRPr="008D0143" w14:paraId="79FF319C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717B9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5E80E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41E61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E390B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53001A59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F2CF9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D3DAD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3DAEF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2C86F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0146EB05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FA1DF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1C42C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FB5DC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085BA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2</w:t>
            </w:r>
          </w:p>
        </w:tc>
      </w:tr>
      <w:tr w:rsidR="004D76DE" w:rsidRPr="008D0143" w14:paraId="13FCB0AC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2C602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2EE22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63E31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CC9F6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4C0EDE7B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262D7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6C053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D1169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1BA24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6016F45B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79E1A2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D1F298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549D0A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5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197128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1BA40265" w14:textId="77777777" w:rsidTr="008D0143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A92564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C6177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4,26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4010D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96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91C00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560</w:t>
            </w:r>
          </w:p>
        </w:tc>
      </w:tr>
      <w:tr w:rsidR="004D76DE" w:rsidRPr="008D0143" w14:paraId="6387A53D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CA0B9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ED6B6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FE78C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2C11F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4CF273A9" w14:textId="77777777" w:rsidTr="008D014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DB1356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81C5F3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93D0D9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8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BFD8F2" w14:textId="77777777" w:rsidR="004D76DE" w:rsidRPr="008D014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5C576A40" w14:textId="77777777" w:rsidTr="008D0143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4BF9A2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B46A28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59641C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58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626F5E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790)</w:t>
            </w:r>
          </w:p>
        </w:tc>
      </w:tr>
    </w:tbl>
    <w:p w14:paraId="2093F1E4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66B38D18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Greater Cities Commission - Balance Sheet"/>
        <w:tblDescription w:val="6.2 Financial Statements - Greater Cities Commission - Balance Sheet"/>
      </w:tblPr>
      <w:tblGrid>
        <w:gridCol w:w="6236"/>
        <w:gridCol w:w="1256"/>
        <w:gridCol w:w="1156"/>
        <w:gridCol w:w="1156"/>
      </w:tblGrid>
      <w:tr w:rsidR="004D76DE" w14:paraId="7D6F732B" w14:textId="77777777" w:rsidTr="008D0143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138C6AF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A2AEFC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C3E8F9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716B6C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6651C6B0" w14:textId="77777777" w:rsidTr="008D014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7A22844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2EF850E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19D04773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8D0143" w14:paraId="274A81A7" w14:textId="77777777" w:rsidTr="008D0143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A404BD1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FA970C2" w14:textId="77777777" w:rsidR="004D76DE" w:rsidRPr="008D014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257A887" w14:textId="77777777" w:rsidR="004D76DE" w:rsidRPr="008D014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7E92C04" w14:textId="77777777" w:rsidR="004D76DE" w:rsidRPr="008D014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8D0143" w14:paraId="3D64ED4C" w14:textId="77777777" w:rsidTr="008D014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05CA23B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2CC8A4F9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86DC1E5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5B43514" w14:textId="77777777" w:rsidR="004D76DE" w:rsidRPr="008D0143" w:rsidRDefault="004D76DE" w:rsidP="008D014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8D0143" w14:paraId="6D9AA9F2" w14:textId="77777777" w:rsidTr="008D0143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05CD1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25A076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897CE0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A886515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41450771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6A884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2BB6AF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0C0C2C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3BE175" w14:textId="77777777" w:rsidR="004D76DE" w:rsidRPr="008D014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7BC13A51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B4DE6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82DD8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9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3A7A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5,6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2EED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1,000</w:t>
            </w:r>
          </w:p>
        </w:tc>
      </w:tr>
      <w:tr w:rsidR="004D76DE" w:rsidRPr="008D0143" w14:paraId="709A6573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72691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F6D4E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12100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BEAC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4C590920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2DD78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725A1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4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B4DA9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8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EFA6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816</w:t>
            </w:r>
          </w:p>
        </w:tc>
      </w:tr>
      <w:tr w:rsidR="004D76DE" w:rsidRPr="008D0143" w14:paraId="4CB6B056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FF256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07B5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7EDD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BAD5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6BB7D702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7AE22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00E7E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8BDD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767D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249E7E96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04624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F8176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6500E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9E7C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4FD6DD21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B1589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608D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D81C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7DA1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176C6FF8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EE11FC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349F9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BB37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1677F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00E08C80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10483F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B079D8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F2EF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F93E86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68A942D5" w14:textId="77777777" w:rsidTr="008D014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7ABAAE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87730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9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12071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43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644C6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16</w:t>
            </w:r>
          </w:p>
        </w:tc>
      </w:tr>
      <w:tr w:rsidR="004D76DE" w:rsidRPr="008D0143" w14:paraId="09AEBC11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5DC97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C665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E2CFB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0872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131F0D75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18F2D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E714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BEED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7276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6DA87A78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40B16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A0CB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63AB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6885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1F765594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F2EC6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2526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FDF41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4B666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24645730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DBF2C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BBB80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4E00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39E80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02141D55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1993D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099F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F8CA6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36FC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3BC46F36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5F8E7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1AAA8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C1FF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3C97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1262866F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B3F0F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F177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4E5C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F2B08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30B69EA5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C1076" w14:textId="77777777" w:rsidR="004D76DE" w:rsidRPr="008D014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079A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7F89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7F17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3E14BAB4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0FFEC" w14:textId="77777777" w:rsidR="004D76DE" w:rsidRPr="008D014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6F4B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81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73DF1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4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00D2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47</w:t>
            </w:r>
          </w:p>
        </w:tc>
      </w:tr>
      <w:tr w:rsidR="004D76DE" w:rsidRPr="008D0143" w14:paraId="687635BD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B4DDA" w14:textId="3A620572" w:rsidR="004D76DE" w:rsidRPr="008D0143" w:rsidRDefault="004D76DE" w:rsidP="00892F7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6827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F78950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B8E7E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17F19629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875D2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CAAD0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1F03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A259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3E3D7519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A571F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D0AE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7A35E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3457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74993A85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20BC2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A084F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DC20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A303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8</w:t>
            </w:r>
          </w:p>
        </w:tc>
      </w:tr>
      <w:tr w:rsidR="004D76DE" w:rsidRPr="008D0143" w14:paraId="790D8E7B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670085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8BC010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54062B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7D9016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0BD8C39F" w14:textId="77777777" w:rsidTr="008D014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1FF381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D6838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3E358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566E1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5</w:t>
            </w:r>
          </w:p>
        </w:tc>
      </w:tr>
      <w:tr w:rsidR="004D76DE" w:rsidRPr="008D0143" w14:paraId="7CD41704" w14:textId="77777777" w:rsidTr="008D014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D5643C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73117D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20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72AB05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86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17CB04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71</w:t>
            </w:r>
          </w:p>
        </w:tc>
      </w:tr>
      <w:tr w:rsidR="004D76DE" w:rsidRPr="008D0143" w14:paraId="002F80CB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3E7FD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7D8B6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1851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B044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688771E3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CA84A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0EFB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9C0C9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5AF6B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688A4244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8FF63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A3E59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6BDD1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CBA7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7FC3992B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D1F25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08C4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,7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1943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,2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F224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1,618</w:t>
            </w:r>
          </w:p>
        </w:tc>
      </w:tr>
      <w:tr w:rsidR="004D76DE" w:rsidRPr="008D0143" w14:paraId="704DF185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8057A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6E0B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81D6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8BFBF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1D73310A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75D65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6E30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1513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4E57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73491838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D1250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4846B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8D24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83D6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264B8114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32131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D3098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DD7E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,0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000C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,742</w:t>
            </w:r>
          </w:p>
        </w:tc>
      </w:tr>
      <w:tr w:rsidR="004D76DE" w:rsidRPr="008D0143" w14:paraId="07450C97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3B67B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C5AD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1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558888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3732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09496796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0B9FE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EC4DDE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741C9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795F49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375F9C6E" w14:textId="77777777" w:rsidTr="008D0143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17A6D4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7FBD8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59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5455D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359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2EDF5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359</w:t>
            </w:r>
          </w:p>
        </w:tc>
      </w:tr>
      <w:tr w:rsidR="004D76DE" w:rsidRPr="008D0143" w14:paraId="0AF609B9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10C4A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1550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8388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D48FF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3870C055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FC2B2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CDAE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6277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48A0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44834F0B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F4BC7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AF56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5174F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BEF9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3E6CB900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C3501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A69A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473C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B5F89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73E077C4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2119C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A7AFF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D3CB6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EF52C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4140762B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F91CB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8C85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9FF1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C7850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0E359ECA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2390B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34AA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341C7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F6514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55</w:t>
            </w:r>
          </w:p>
        </w:tc>
      </w:tr>
      <w:tr w:rsidR="004D76DE" w:rsidRPr="008D0143" w14:paraId="1DF2C62E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95BCA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314E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57E18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31D95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1314869C" w14:textId="77777777" w:rsidTr="008D0143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A99F84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594565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C8279C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A43F13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5</w:t>
            </w:r>
          </w:p>
        </w:tc>
      </w:tr>
      <w:tr w:rsidR="004D76DE" w:rsidRPr="008D0143" w14:paraId="09DB128C" w14:textId="77777777" w:rsidTr="008D014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7CC5D2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BDD723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6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F34F5B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4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38106E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414</w:t>
            </w:r>
          </w:p>
        </w:tc>
      </w:tr>
      <w:tr w:rsidR="004D76DE" w:rsidRPr="008D0143" w14:paraId="7CAD54D5" w14:textId="77777777" w:rsidTr="008D014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633C62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1045EE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42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579C7F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1B703C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343)</w:t>
            </w:r>
          </w:p>
        </w:tc>
      </w:tr>
      <w:tr w:rsidR="004D76DE" w:rsidRPr="008D0143" w14:paraId="0E930858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C6192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7F0FD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4D050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83B98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D0143" w14:paraId="7359EB86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3CE71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3A0EA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(1,42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0FF03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2,4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3CCEF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(2,343)</w:t>
            </w:r>
          </w:p>
        </w:tc>
      </w:tr>
      <w:tr w:rsidR="004D76DE" w:rsidRPr="008D0143" w14:paraId="755F75ED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D79E0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96C81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45A7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E8921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752D3622" w14:textId="77777777" w:rsidTr="008D014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3BF51D" w14:textId="77777777" w:rsidR="004D76DE" w:rsidRPr="008D014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3748A8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EB16D1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D73C32" w14:textId="77777777" w:rsidR="004D76DE" w:rsidRPr="008D014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D0143" w14:paraId="32DD6CDD" w14:textId="77777777" w:rsidTr="008D014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82ACD0" w14:textId="77777777" w:rsidR="004D76DE" w:rsidRPr="008D014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2C8825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42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6FD274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E96BE8" w14:textId="77777777" w:rsidR="004D76DE" w:rsidRPr="008D014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D014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343)</w:t>
            </w:r>
          </w:p>
        </w:tc>
      </w:tr>
    </w:tbl>
    <w:p w14:paraId="28A0D1D2" w14:textId="77777777" w:rsidR="008D0143" w:rsidRPr="008D0143" w:rsidRDefault="008D0143">
      <w:pPr>
        <w:rPr>
          <w:rFonts w:asciiTheme="minorHAnsi" w:eastAsiaTheme="minorHAnsi" w:hAnsiTheme="minorHAnsi" w:cstheme="minorBidi"/>
          <w:sz w:val="4"/>
          <w:szCs w:val="2"/>
        </w:rPr>
      </w:pPr>
      <w:r w:rsidRPr="008D0143">
        <w:rPr>
          <w:rFonts w:asciiTheme="minorHAnsi" w:eastAsiaTheme="minorHAnsi" w:hAnsiTheme="minorHAnsi" w:cstheme="minorBidi"/>
          <w:sz w:val="4"/>
          <w:szCs w:val="2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Greater Cities Commission - Cash Flow Statement"/>
        <w:tblDescription w:val="6.2 Financial Statements - Greater Cities Commission - Cash Flow Statement"/>
      </w:tblPr>
      <w:tblGrid>
        <w:gridCol w:w="6236"/>
        <w:gridCol w:w="1256"/>
        <w:gridCol w:w="1156"/>
        <w:gridCol w:w="1156"/>
      </w:tblGrid>
      <w:tr w:rsidR="004D76DE" w14:paraId="79A18EC1" w14:textId="77777777" w:rsidTr="007B54D5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468CEAF1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71DE93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1885EE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7AED80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1E68011D" w14:textId="77777777" w:rsidTr="007B54D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5EE6DA3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6F0D2DD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3FD66185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7B54D5" w14:paraId="4B0FFE16" w14:textId="77777777" w:rsidTr="007B54D5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6FF6831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5F4CCB2F" w14:textId="77777777" w:rsidR="004D76DE" w:rsidRPr="007B54D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01BAA6F" w14:textId="77777777" w:rsidR="004D76DE" w:rsidRPr="007B54D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0662E6D" w14:textId="77777777" w:rsidR="004D76DE" w:rsidRPr="007B54D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7B54D5" w14:paraId="751D99E9" w14:textId="77777777" w:rsidTr="007B54D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F9380D0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18C177D8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11F497F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8537789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7B54D5" w14:paraId="6F07B933" w14:textId="77777777" w:rsidTr="007B54D5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66301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30CB73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F9A317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F2788F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32DE3279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58BCA9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4A5EDB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25F1FD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C16F78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2AB1ED3B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32AAB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8AC6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33,7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9B8F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1,6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8B5C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4D76DE" w:rsidRPr="007B54D5" w14:paraId="79EBD42F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6BFC9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8433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7232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C029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17,747</w:t>
            </w:r>
          </w:p>
        </w:tc>
      </w:tr>
      <w:tr w:rsidR="004D76DE" w:rsidRPr="007B54D5" w14:paraId="7E29BD9C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808FB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BD736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117A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618F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4D23F75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BF4E5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ECC5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1BC3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F1E1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F8167BC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942F2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A16C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8BA7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64FD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2AFE16F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756A78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8248E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0,17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A33681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6,15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2CE73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4,332</w:t>
            </w:r>
          </w:p>
        </w:tc>
      </w:tr>
      <w:tr w:rsidR="004D76DE" w:rsidRPr="007B54D5" w14:paraId="76FA4473" w14:textId="77777777" w:rsidTr="007B54D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6823BC" w14:textId="77777777" w:rsidR="004D76DE" w:rsidRPr="007B54D5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2FB6EB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,92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89241F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78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3B8F6E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,079</w:t>
            </w:r>
          </w:p>
        </w:tc>
      </w:tr>
      <w:tr w:rsidR="004D76DE" w:rsidRPr="007B54D5" w14:paraId="5FF9281B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0F9A4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16112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9DA3E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A64D8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58D1AA60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47B82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3130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EB80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7E53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FB1497F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20993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6516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53,8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D9FC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49,64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77A7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37,288</w:t>
            </w:r>
          </w:p>
        </w:tc>
      </w:tr>
      <w:tr w:rsidR="004D76DE" w:rsidRPr="007B54D5" w14:paraId="777FD9E3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D5E10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E45E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BC02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8465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C82BA44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D6C894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9E45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A440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FEF7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DCE0564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09D37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C310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C0CE1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F940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5273E0FD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1A020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8BA7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5AAE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AA47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099A0803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B2480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40D2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8818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E107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E0208DB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214DB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7177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CC8B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BDD3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506EFB42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A81CB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2001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B61A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E2CF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72</w:t>
            </w:r>
          </w:p>
        </w:tc>
      </w:tr>
      <w:tr w:rsidR="004D76DE" w:rsidRPr="007B54D5" w14:paraId="52BA29C2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A9E76C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1FE8E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3701D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,41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4E951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E9C8C7F" w14:textId="77777777" w:rsidTr="007B54D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E0DD3B" w14:textId="77777777" w:rsidR="004D76DE" w:rsidRPr="007B54D5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3ED89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4,11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0C7716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,06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416A6C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560</w:t>
            </w:r>
          </w:p>
        </w:tc>
      </w:tr>
      <w:tr w:rsidR="004D76DE" w:rsidRPr="007B54D5" w14:paraId="03EBA0D2" w14:textId="77777777" w:rsidTr="007B54D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C6C71F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D1A1B6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35BED3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27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E67A38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519)</w:t>
            </w:r>
          </w:p>
        </w:tc>
      </w:tr>
      <w:tr w:rsidR="004D76DE" w:rsidRPr="007B54D5" w14:paraId="3C515D12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5501D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5F285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9CBB6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CF0DC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6EF95EE4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C4F16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2C6C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0743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75D7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6B608F66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A47A9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C21E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(34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D1FA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(107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39B0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(102)</w:t>
            </w:r>
          </w:p>
        </w:tc>
      </w:tr>
      <w:tr w:rsidR="004D76DE" w:rsidRPr="007B54D5" w14:paraId="5739B802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A2D1E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1DBD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BE8B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BF9C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D2CEBBF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4FC77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655F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CE4C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E1B6C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74B55C3D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CCBDD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5B01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0E47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9134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6F6EDBE7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07B01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BD67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F6BD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A1F4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67CB8C7F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F72987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00D63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26E25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C5B55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595833BC" w14:textId="77777777" w:rsidTr="007B54D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D9CA91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3CDBC3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4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C7C5CB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7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FBE3A0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2)</w:t>
            </w:r>
          </w:p>
        </w:tc>
      </w:tr>
      <w:tr w:rsidR="004D76DE" w:rsidRPr="007B54D5" w14:paraId="6A33BAC0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59F7F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8489B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A38B9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2E16F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34E305A6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03A5B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B906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F5CA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1D34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62A597C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C91F7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8705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AC1F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05DC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464ED28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7BABF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3FCE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A7A7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82E4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97C4038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ADF4F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5DA5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683E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E897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AE6304E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881B4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4BCA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6C3B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F03E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66FE843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D7E365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3B895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10747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5008D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0310CE05" w14:textId="77777777" w:rsidTr="007B54D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2E291A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EBD7AF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BE3D8D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4C100E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46AF00DF" w14:textId="77777777" w:rsidTr="007B54D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BC3CA1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6EC9C6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4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3FA73E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1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FFC82B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621)</w:t>
            </w:r>
          </w:p>
        </w:tc>
      </w:tr>
      <w:tr w:rsidR="004D76DE" w:rsidRPr="007B54D5" w14:paraId="57D2C980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C15064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35DCF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1,10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66A413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1,45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54231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5,621</w:t>
            </w:r>
          </w:p>
        </w:tc>
      </w:tr>
      <w:tr w:rsidR="004D76DE" w:rsidRPr="007B54D5" w14:paraId="3C756469" w14:textId="77777777" w:rsidTr="007B54D5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90A6B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1795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81F7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B3E6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88053C3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99E123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5F097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FB80A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82B5A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7CCBB4C7" w14:textId="77777777" w:rsidTr="007B54D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1A363C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9F5FD5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5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2C4586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62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73E2AC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00</w:t>
            </w:r>
          </w:p>
        </w:tc>
      </w:tr>
    </w:tbl>
    <w:p w14:paraId="2DE33466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3901A83F" w14:textId="77777777" w:rsidR="007B54D5" w:rsidRDefault="007B54D5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7B54D5" w:rsidSect="00F24F10">
          <w:headerReference w:type="even" r:id="rId25"/>
          <w:headerReference w:type="default" r:id="rId26"/>
          <w:headerReference w:type="first" r:id="rId27"/>
          <w:footerReference w:type="first" r:id="rId28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0866486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orthern Rivers Reconstruction Corporation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Northern Rivers Reconstruction Corporation - Operating Statement"/>
        <w:tblDescription w:val="6.2 Financial Statements - Northern Rivers Reconstruction Corporation - Operating Statement"/>
      </w:tblPr>
      <w:tblGrid>
        <w:gridCol w:w="6236"/>
        <w:gridCol w:w="1256"/>
        <w:gridCol w:w="1156"/>
        <w:gridCol w:w="1156"/>
      </w:tblGrid>
      <w:tr w:rsidR="004D76DE" w14:paraId="107ED411" w14:textId="77777777" w:rsidTr="007B54D5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ECB284C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2D5B5A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BA619B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E36343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13FF3603" w14:textId="77777777" w:rsidTr="007B54D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C9A43B9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75250F35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29C55FF6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7B54D5" w14:paraId="7E0B214F" w14:textId="77777777" w:rsidTr="007B54D5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0C7DC2B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4E56379C" w14:textId="77777777" w:rsidR="004D76DE" w:rsidRPr="007B54D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CA03B47" w14:textId="77777777" w:rsidR="004D76DE" w:rsidRPr="007B54D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A0F0A4F" w14:textId="77777777" w:rsidR="004D76DE" w:rsidRPr="007B54D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7B54D5" w14:paraId="371B516F" w14:textId="77777777" w:rsidTr="007B54D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C09BEC6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6CE87B22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DC8B2F3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785E7D3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7B54D5" w14:paraId="74269C33" w14:textId="77777777" w:rsidTr="007B54D5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FE99D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820128" w14:textId="77777777" w:rsidR="004D76DE" w:rsidRPr="007B54D5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731C32" w14:textId="77777777" w:rsidR="004D76DE" w:rsidRPr="007B54D5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0D7AA3" w14:textId="77777777" w:rsidR="004D76DE" w:rsidRPr="007B54D5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33C8E90A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33A54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216E47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905164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8F3AA1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747CF5D5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0E11A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86C53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089BC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0EC7B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4135DB2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FF3B2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4F5AB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4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15A4B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8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1B96D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864</w:t>
            </w:r>
          </w:p>
        </w:tc>
      </w:tr>
      <w:tr w:rsidR="004D76DE" w:rsidRPr="007B54D5" w14:paraId="413EAB1D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E3A00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3DEA7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0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17F8B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,18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6A6ED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8,381</w:t>
            </w:r>
          </w:p>
        </w:tc>
      </w:tr>
      <w:tr w:rsidR="004D76DE" w:rsidRPr="007B54D5" w14:paraId="7B608238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74949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32F84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2A50E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5,6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2FC93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35,042</w:t>
            </w:r>
          </w:p>
        </w:tc>
      </w:tr>
      <w:tr w:rsidR="004D76DE" w:rsidRPr="007B54D5" w14:paraId="1A706D9D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090FC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6EA17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F4654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9D36A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E97F887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9ED49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0EDC5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EA01D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17AFC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CD72A3E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62ADB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70F44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17945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6368A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576FDE31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7C6BC2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3EC626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4,7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445D05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B17203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51</w:t>
            </w:r>
          </w:p>
        </w:tc>
      </w:tr>
      <w:tr w:rsidR="004D76DE" w:rsidRPr="007B54D5" w14:paraId="3D7A7435" w14:textId="77777777" w:rsidTr="007B54D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ABD65D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BA273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1,23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3E894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4,77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E1E3A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2,938</w:t>
            </w:r>
          </w:p>
        </w:tc>
      </w:tr>
      <w:tr w:rsidR="004D76DE" w:rsidRPr="007B54D5" w14:paraId="435E13A2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8F221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DA81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74F5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C225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5750D0C0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41841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32665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4ADB0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7E6DF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4D03EF72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54A7D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7771A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8,6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0E42E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2,9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E9A57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4,553</w:t>
            </w:r>
          </w:p>
        </w:tc>
      </w:tr>
      <w:tr w:rsidR="004D76DE" w:rsidRPr="007B54D5" w14:paraId="3002A6D1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B05BB5C" w14:textId="77777777" w:rsidR="004D76DE" w:rsidRPr="007B54D5" w:rsidRDefault="004D76DE" w:rsidP="007B54D5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19530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500F7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2FC38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918B492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67BC9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7C263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906E3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A11C5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639F3E81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3FE36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C27CB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F9035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C0596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55476C69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DD42B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178BF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2,6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20C6F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7,4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3B806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72,020</w:t>
            </w:r>
          </w:p>
        </w:tc>
      </w:tr>
      <w:tr w:rsidR="004D76DE" w:rsidRPr="007B54D5" w14:paraId="5CD0110D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6D4C2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CE8E5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F91E6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D165F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56896471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B180F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6C659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42870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01DF1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FE9C57C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DF1E3C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97E62C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6601EC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648FB5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7977308F" w14:textId="77777777" w:rsidTr="007B54D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49D866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F9D4B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1,23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210BA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0,49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8782C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16,573</w:t>
            </w:r>
          </w:p>
        </w:tc>
      </w:tr>
      <w:tr w:rsidR="004D76DE" w:rsidRPr="007B54D5" w14:paraId="2448DA12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ED276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CE417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71D7F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3747D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6BD1C5A4" w14:textId="77777777" w:rsidTr="007B54D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E2A55B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EE4C1B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EA7C8E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B917C6" w14:textId="77777777" w:rsidR="004D76DE" w:rsidRPr="007B54D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A051B41" w14:textId="77777777" w:rsidTr="007B54D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98260D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F8BC22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561E0C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,72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CB86F4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3,635</w:t>
            </w:r>
          </w:p>
        </w:tc>
      </w:tr>
    </w:tbl>
    <w:p w14:paraId="70F35391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41D9E267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Northern Rivers Reconstruction Corporation - Balance Sheet"/>
        <w:tblDescription w:val="6.2 Financial Statements - Northern Rivers Reconstruction Corporation - Balance Sheet"/>
      </w:tblPr>
      <w:tblGrid>
        <w:gridCol w:w="6236"/>
        <w:gridCol w:w="1256"/>
        <w:gridCol w:w="1156"/>
        <w:gridCol w:w="1156"/>
      </w:tblGrid>
      <w:tr w:rsidR="004D76DE" w14:paraId="05EED164" w14:textId="77777777" w:rsidTr="007B54D5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ECF65A7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57BA88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3FC7233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6B5C26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15C69A77" w14:textId="77777777" w:rsidTr="007B54D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5E3AE1D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7A9B5EA1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358A4D5C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7B54D5" w14:paraId="3E35F72B" w14:textId="77777777" w:rsidTr="007B54D5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F208B1D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1E85C71B" w14:textId="77777777" w:rsidR="004D76DE" w:rsidRPr="007B54D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D341C1F" w14:textId="77777777" w:rsidR="004D76DE" w:rsidRPr="007B54D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327856A" w14:textId="77777777" w:rsidR="004D76DE" w:rsidRPr="007B54D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7B54D5" w14:paraId="1C745018" w14:textId="77777777" w:rsidTr="007B54D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7580749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471C4D1E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3C74A52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F7AFE23" w14:textId="77777777" w:rsidR="004D76DE" w:rsidRPr="007B54D5" w:rsidRDefault="004D76DE" w:rsidP="007B54D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7B54D5" w14:paraId="67F35585" w14:textId="77777777" w:rsidTr="007B54D5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17838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DDCB78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D38D3D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DE446A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04FF2CCA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4C64D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D862E6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56CCD3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FC8821" w14:textId="77777777" w:rsidR="004D76DE" w:rsidRPr="007B54D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603FCECE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65E9D8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8E09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D6BA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1,7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8D63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52,463</w:t>
            </w:r>
          </w:p>
        </w:tc>
      </w:tr>
      <w:tr w:rsidR="004D76DE" w:rsidRPr="007B54D5" w14:paraId="0AB09A86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D9D37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4FB6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E8A7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3F45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6593C261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4CB04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D251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D54FA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117,5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E9C0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37,555</w:t>
            </w:r>
          </w:p>
        </w:tc>
      </w:tr>
      <w:tr w:rsidR="004D76DE" w:rsidRPr="007B54D5" w14:paraId="3D645758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4F248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F955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0F4B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8B63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BF8DEE8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7973F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2224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9E83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D76F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78223215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C3E93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9748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7504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0993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6CC12BF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859CC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9BED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B7F9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9DDB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44131D2F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7EBB3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A025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905B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11,89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E3C1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11,895</w:t>
            </w:r>
          </w:p>
        </w:tc>
      </w:tr>
      <w:tr w:rsidR="004D76DE" w:rsidRPr="007B54D5" w14:paraId="5F878ACA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537914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58C86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0D3D4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F5DF6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4497F70" w14:textId="77777777" w:rsidTr="007B54D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E45F91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32500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F5D6B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1,21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FCBC7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1,913</w:t>
            </w:r>
          </w:p>
        </w:tc>
      </w:tr>
      <w:tr w:rsidR="004D76DE" w:rsidRPr="007B54D5" w14:paraId="5812163C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AC621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F9CA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A9DF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C27D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12FD05CD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BEA8A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19BC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3085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4285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605188CF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43BAE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22A2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7C68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7F0E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7B08CB3E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A6490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0A95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DAEA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1DEA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75A4CF70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A0A7A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0B50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D84B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8482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AA0954D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702A3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CF6D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7595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B75B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78029BA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C62F2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CABB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36D9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0B80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5B71A75A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D87DC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1BAB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5F13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40E9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0CA84997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E0D86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9A1C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F14F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9,1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36BB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152,035</w:t>
            </w:r>
          </w:p>
        </w:tc>
      </w:tr>
      <w:tr w:rsidR="004D76DE" w:rsidRPr="007B54D5" w14:paraId="53633A29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BCDDF" w14:textId="77777777" w:rsidR="004D76DE" w:rsidRPr="007B54D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5AE5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DC4A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E7E6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5CFF4330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B1874" w14:textId="6EA78783" w:rsidR="004D76DE" w:rsidRPr="007B54D5" w:rsidRDefault="004D76DE" w:rsidP="00892F7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5E0A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8173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8FB42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49E86597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16E6A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5BA8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123E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B5FD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775CCE10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E2B51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0BDF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5344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274E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6E5330B5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A228A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BE32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6DD0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0B6CA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AB9A6FE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806FE4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51331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224BE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C6C67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038B0194" w14:textId="77777777" w:rsidTr="007B54D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48223C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627F7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83C91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,10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8810A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2,035</w:t>
            </w:r>
          </w:p>
        </w:tc>
      </w:tr>
      <w:tr w:rsidR="004D76DE" w:rsidRPr="007B54D5" w14:paraId="7677BB13" w14:textId="77777777" w:rsidTr="007B54D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C82CF0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70A012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B9A4D0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0,31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F483F9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3,948</w:t>
            </w:r>
          </w:p>
        </w:tc>
      </w:tr>
      <w:tr w:rsidR="004D76DE" w:rsidRPr="007B54D5" w14:paraId="33FA5755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0BD03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018B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0412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F480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1C13C14D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53338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AAEE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5B42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D383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0511AC67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B568D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4462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4F5D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B88D4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6493E1C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F8E56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4457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8F5D6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94,5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C014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94,591</w:t>
            </w:r>
          </w:p>
        </w:tc>
      </w:tr>
      <w:tr w:rsidR="004D76DE" w:rsidRPr="007B54D5" w14:paraId="4DEE5D93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078B0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2BA7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8992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9891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0870F545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8BF25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9DA1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1650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E676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7D72A01B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E0372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7332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18FF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CF72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022855CB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51F33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AB6E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696E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8DD2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8A081AA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00A8F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520A8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AFA8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A78F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4589F0A0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B24FD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E6A34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138CF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13329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26AB112" w14:textId="77777777" w:rsidTr="007B54D5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E1156C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FAE44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D6556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,59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546D2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,591</w:t>
            </w:r>
          </w:p>
        </w:tc>
      </w:tr>
      <w:tr w:rsidR="004D76DE" w:rsidRPr="007B54D5" w14:paraId="6E6B875C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7BDA8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39FC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4CB7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F5779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22128924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4BC6C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D599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203D1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9313C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8B6293F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3E25A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F59F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1BD05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58C5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BBAF171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9137B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D150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B672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05DC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64D1D323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D3478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2D72D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5D5A8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24EB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8532947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DC2B3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336D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B28C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811E5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7B574A41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34D47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8776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8B53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D6EF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2EAFA761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88CDB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0A77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56E6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8332B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19370CEB" w14:textId="77777777" w:rsidTr="007B54D5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B4F4E7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241263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E26351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8DDF0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02E62884" w14:textId="77777777" w:rsidTr="007B54D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F746D8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65C480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306267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,5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3BE5A8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,591</w:t>
            </w:r>
          </w:p>
        </w:tc>
      </w:tr>
      <w:tr w:rsidR="004D76DE" w:rsidRPr="007B54D5" w14:paraId="7AA4DB10" w14:textId="77777777" w:rsidTr="007B54D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ACF232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D44261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036865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,7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C8A669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9,357</w:t>
            </w:r>
          </w:p>
        </w:tc>
      </w:tr>
      <w:tr w:rsidR="004D76DE" w:rsidRPr="007B54D5" w14:paraId="4C7B4BA3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4FB9C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560D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02744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F206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7B54D5" w14:paraId="0FCB8744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1190D8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E8623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9CB42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45,7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6E71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159,357</w:t>
            </w:r>
          </w:p>
        </w:tc>
      </w:tr>
      <w:tr w:rsidR="004D76DE" w:rsidRPr="007B54D5" w14:paraId="28A2F557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0FA92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6975BA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62D5F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77652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4C61D666" w14:textId="77777777" w:rsidTr="007B54D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AAE45F" w14:textId="77777777" w:rsidR="004D76DE" w:rsidRPr="007B54D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07DB37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71AA7E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A671A0" w14:textId="77777777" w:rsidR="004D76DE" w:rsidRPr="007B54D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7B54D5" w14:paraId="33BDD240" w14:textId="77777777" w:rsidTr="007B54D5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6AE7A3" w14:textId="77777777" w:rsidR="004D76DE" w:rsidRPr="007B54D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45373A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646BD5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,7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89BA52" w14:textId="77777777" w:rsidR="004D76DE" w:rsidRPr="007B54D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7B54D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9,357</w:t>
            </w:r>
          </w:p>
        </w:tc>
      </w:tr>
    </w:tbl>
    <w:p w14:paraId="34617900" w14:textId="77777777" w:rsidR="007B54D5" w:rsidRPr="007B54D5" w:rsidRDefault="007B54D5">
      <w:pPr>
        <w:rPr>
          <w:rFonts w:asciiTheme="minorHAnsi" w:eastAsiaTheme="minorHAnsi" w:hAnsiTheme="minorHAnsi" w:cstheme="minorBidi"/>
          <w:sz w:val="8"/>
          <w:szCs w:val="6"/>
        </w:rPr>
      </w:pPr>
      <w:r w:rsidRPr="007B54D5">
        <w:rPr>
          <w:rFonts w:asciiTheme="minorHAnsi" w:eastAsiaTheme="minorHAnsi" w:hAnsiTheme="minorHAnsi" w:cstheme="minorBidi"/>
          <w:sz w:val="8"/>
          <w:szCs w:val="6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Northern Rivers Reconstruction Corporation - Cash Flow Statement"/>
        <w:tblDescription w:val="6.2 Financial Statements - Northern Rivers Reconstruction Corporation - Cash Flow Statement"/>
      </w:tblPr>
      <w:tblGrid>
        <w:gridCol w:w="6236"/>
        <w:gridCol w:w="1256"/>
        <w:gridCol w:w="1156"/>
        <w:gridCol w:w="1156"/>
      </w:tblGrid>
      <w:tr w:rsidR="004D76DE" w14:paraId="76EE92E0" w14:textId="77777777" w:rsidTr="00CC21C0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3A13E763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8A0A71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6370D4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90604A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C21C0" w14:paraId="2833A396" w14:textId="77777777" w:rsidTr="00CC21C0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9858B65" w14:textId="77777777" w:rsidR="004D76DE" w:rsidRPr="00CC21C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53416A72" w14:textId="77777777" w:rsidR="004D76DE" w:rsidRPr="00CC21C0" w:rsidRDefault="004D76DE" w:rsidP="00CC21C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0F9D7F91" w14:textId="77777777" w:rsidR="004D76DE" w:rsidRPr="00CC21C0" w:rsidRDefault="004D76DE" w:rsidP="00CC21C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CC21C0" w14:paraId="157E04D7" w14:textId="77777777" w:rsidTr="00CC21C0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0177706" w14:textId="77777777" w:rsidR="004D76DE" w:rsidRPr="00CC21C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7F3E1098" w14:textId="77777777" w:rsidR="004D76DE" w:rsidRPr="00CC21C0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B0F9B3F" w14:textId="77777777" w:rsidR="004D76DE" w:rsidRPr="00CC21C0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0C37575" w14:textId="77777777" w:rsidR="004D76DE" w:rsidRPr="00CC21C0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CC21C0" w14:paraId="0B7C8F65" w14:textId="77777777" w:rsidTr="00CC21C0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E8C5EFC" w14:textId="77777777" w:rsidR="004D76DE" w:rsidRPr="00CC21C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0A24A9D7" w14:textId="77777777" w:rsidR="004D76DE" w:rsidRPr="00CC21C0" w:rsidRDefault="004D76DE" w:rsidP="00CC21C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B944ABD" w14:textId="77777777" w:rsidR="004D76DE" w:rsidRPr="00CC21C0" w:rsidRDefault="004D76DE" w:rsidP="00CC21C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4303FFE3" w14:textId="77777777" w:rsidR="004D76DE" w:rsidRPr="00CC21C0" w:rsidRDefault="004D76DE" w:rsidP="00CC21C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CC21C0" w14:paraId="4AB214B3" w14:textId="77777777" w:rsidTr="00CC21C0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5C6B2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F46C90" w14:textId="77777777" w:rsidR="004D76DE" w:rsidRPr="00CC21C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F5983E" w14:textId="77777777" w:rsidR="004D76DE" w:rsidRPr="00CC21C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DE6AC0" w14:textId="77777777" w:rsidR="004D76DE" w:rsidRPr="00CC21C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C21C0" w14:paraId="5BDCFDE4" w14:textId="77777777" w:rsidTr="00CC21C0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105C6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D7423C" w14:textId="77777777" w:rsidR="004D76DE" w:rsidRPr="00CC21C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14F8AD" w14:textId="77777777" w:rsidR="004D76DE" w:rsidRPr="00CC21C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94C881" w14:textId="77777777" w:rsidR="004D76DE" w:rsidRPr="00CC21C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C21C0" w14:paraId="1B40CE72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4FC81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7B131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54D7C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A8018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26458E7D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CA7F5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432DA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15,4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FAEAA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4,8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C5E97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5,864</w:t>
            </w:r>
          </w:p>
        </w:tc>
      </w:tr>
      <w:tr w:rsidR="004D76DE" w:rsidRPr="00CC21C0" w14:paraId="1FC1CF67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81DC3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A9F3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A4DCE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15,7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7AF6E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735,042</w:t>
            </w:r>
          </w:p>
        </w:tc>
      </w:tr>
      <w:tr w:rsidR="004D76DE" w:rsidRPr="00CC21C0" w14:paraId="13C26D82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E5DFC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875E6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FBADF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0A6FA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4EDF80D7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FDFE8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D8C4B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BD7E4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5F39D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24FD654D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5E886D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A4B303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195,770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7445D9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38,57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A83B7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62,032</w:t>
            </w:r>
          </w:p>
        </w:tc>
      </w:tr>
      <w:tr w:rsidR="004D76DE" w:rsidRPr="00CC21C0" w14:paraId="49FF3BD8" w14:textId="77777777" w:rsidTr="00CC21C0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23F498" w14:textId="77777777" w:rsidR="004D76DE" w:rsidRPr="00CC21C0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6B38D9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1,23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709733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9,18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656C79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2,938</w:t>
            </w:r>
          </w:p>
        </w:tc>
      </w:tr>
      <w:tr w:rsidR="004D76DE" w:rsidRPr="00CC21C0" w14:paraId="49D689E3" w14:textId="77777777" w:rsidTr="00CC21C0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797CC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774E24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FD9D88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915E2C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C21C0" w14:paraId="7AA2DABE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4A361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C98E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1C503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FAC54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5A0A7E70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EAF1F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11B17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78,6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9319A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52,9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0982A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244,553</w:t>
            </w:r>
          </w:p>
        </w:tc>
      </w:tr>
      <w:tr w:rsidR="004D76DE" w:rsidRPr="00CC21C0" w14:paraId="4F12CE84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18034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02BD9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EFF5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5BE4F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6B5BECD2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9746C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41E3C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8DD2F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A117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1A00B99C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92D26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5E43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02064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76815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3C3A6568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D5031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A3C5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8EB6F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CCC67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277670AA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12664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A9B79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B664C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403678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1074AB3B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CDFC9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1D413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19D45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B14AB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34472323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9B85E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2E85B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132,6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8CEB7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F0C49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752,020</w:t>
            </w:r>
          </w:p>
        </w:tc>
      </w:tr>
      <w:tr w:rsidR="004D76DE" w:rsidRPr="00CC21C0" w14:paraId="48C0CB33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1BCEA8" w14:textId="77777777" w:rsidR="004D76DE" w:rsidRPr="00CC21C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D3CDCF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8B62AD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17,03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5576F0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52DC3EAD" w14:textId="77777777" w:rsidTr="00CC21C0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4040AA" w14:textId="77777777" w:rsidR="004D76DE" w:rsidRPr="00CC21C0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FD8B21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1,23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CF54DF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0,04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F7A75B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96,573</w:t>
            </w:r>
          </w:p>
        </w:tc>
      </w:tr>
      <w:tr w:rsidR="004D76DE" w:rsidRPr="00CC21C0" w14:paraId="3E3D407E" w14:textId="77777777" w:rsidTr="00CC21C0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5D4CE9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5C6D39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D6F0BD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8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DE2BA6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3,635</w:t>
            </w:r>
          </w:p>
        </w:tc>
      </w:tr>
      <w:tr w:rsidR="004D76DE" w:rsidRPr="00CC21C0" w14:paraId="7A58C31D" w14:textId="77777777" w:rsidTr="00CC21C0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FFCA9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ECC5E7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70CE9C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B3308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C21C0" w14:paraId="3A6E1640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23236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D1311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137A8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128FB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44627A8E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872C3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770B0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B0593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(9,10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1B8FD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(142,935)</w:t>
            </w:r>
          </w:p>
        </w:tc>
      </w:tr>
      <w:tr w:rsidR="004D76DE" w:rsidRPr="00CC21C0" w14:paraId="6A943E12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47FB7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4590F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97C86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B0610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5AC2160B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E2376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352E4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FB351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1F1700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3B6D87C0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482EE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FDAA0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2F0C3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B2B01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4712BA6E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DA80A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478EC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FE826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9E1A9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0FD0203F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86E3FB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E4DBBE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CECD69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AAF043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3D647F87" w14:textId="77777777" w:rsidTr="00CC21C0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71C590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B4F364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EA0126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,10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3ABCA9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42,935)</w:t>
            </w:r>
          </w:p>
        </w:tc>
      </w:tr>
      <w:tr w:rsidR="004D76DE" w:rsidRPr="00CC21C0" w14:paraId="60BE35B1" w14:textId="77777777" w:rsidTr="00CC21C0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D399B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17C7CE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58CACE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6917AE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C21C0" w14:paraId="26662CF7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EAC13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C60DE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D0A2D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C3EE9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37A700AA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7BBAD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79B50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1E202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38A8D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3DE48F47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15180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069E1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A9010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59FEA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793FA111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96446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87DDC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1561C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14D4F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31C2098A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3136C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CCEA9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0D441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B978F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20534E6A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F4BCA2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F59A52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2E2537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567856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7AB5E2C5" w14:textId="77777777" w:rsidTr="00CC21C0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F403D0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430B18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0D6AF8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CD5800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1F322DE8" w14:textId="77777777" w:rsidTr="00CC21C0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C9998D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1484FA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3E1AA0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90419F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700</w:t>
            </w:r>
          </w:p>
        </w:tc>
      </w:tr>
      <w:tr w:rsidR="004D76DE" w:rsidRPr="00CC21C0" w14:paraId="2B620469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17D926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F265AA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3302F4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04F619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1,763</w:t>
            </w:r>
          </w:p>
        </w:tc>
      </w:tr>
      <w:tr w:rsidR="004D76DE" w:rsidRPr="00CC21C0" w14:paraId="13942EEF" w14:textId="77777777" w:rsidTr="00CC21C0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00D21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494CA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CCF24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3760B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060460C5" w14:textId="77777777" w:rsidTr="00CC21C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D93D5F" w14:textId="77777777" w:rsidR="004D76DE" w:rsidRPr="00CC21C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144858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2821D8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A75F6B" w14:textId="77777777" w:rsidR="004D76DE" w:rsidRPr="00CC21C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C21C0" w14:paraId="45BCF090" w14:textId="77777777" w:rsidTr="00CC21C0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011152" w14:textId="77777777" w:rsidR="004D76DE" w:rsidRPr="00CC21C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0279FD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0EBAD8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6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22EBCD" w14:textId="77777777" w:rsidR="004D76DE" w:rsidRPr="00CC21C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C21C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,463</w:t>
            </w:r>
          </w:p>
        </w:tc>
      </w:tr>
    </w:tbl>
    <w:p w14:paraId="7C659D06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48037BA1" w14:textId="77777777" w:rsidR="00285BA3" w:rsidRDefault="00285BA3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285BA3" w:rsidSect="00F24F10">
          <w:headerReference w:type="even" r:id="rId29"/>
          <w:headerReference w:type="default" r:id="rId30"/>
          <w:headerReference w:type="first" r:id="rId31"/>
          <w:footerReference w:type="first" r:id="rId32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3595036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SW Reconstruction Authority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NSW Reconstruction Authority - Operating Statement"/>
        <w:tblDescription w:val="6.2 Financial Statements - NSW Reconstruction Authority - Operating Statement"/>
      </w:tblPr>
      <w:tblGrid>
        <w:gridCol w:w="6236"/>
        <w:gridCol w:w="1256"/>
        <w:gridCol w:w="1156"/>
        <w:gridCol w:w="1156"/>
      </w:tblGrid>
      <w:tr w:rsidR="004D76DE" w14:paraId="1F0F50AB" w14:textId="77777777" w:rsidTr="00285BA3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466F731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D25E8E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526467B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0EBBF1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659C0D1B" w14:textId="77777777" w:rsidTr="00285BA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9966C4A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AC52741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487FB052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285BA3" w14:paraId="2AF1A032" w14:textId="77777777" w:rsidTr="00285BA3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EAFC46A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280ED6CC" w14:textId="77777777" w:rsidR="004D76DE" w:rsidRPr="00285BA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C53241A" w14:textId="77777777" w:rsidR="004D76DE" w:rsidRPr="00285BA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C9CEB09" w14:textId="77777777" w:rsidR="004D76DE" w:rsidRPr="00285BA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285BA3" w14:paraId="2311A2A7" w14:textId="77777777" w:rsidTr="00285BA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29B759C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70FB942C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E704627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4405535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285BA3" w14:paraId="2B5B79E8" w14:textId="77777777" w:rsidTr="00285BA3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9B6AF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024580" w14:textId="77777777" w:rsidR="004D76DE" w:rsidRPr="00285BA3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30DE99" w14:textId="77777777" w:rsidR="004D76DE" w:rsidRPr="00285BA3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D855AB" w14:textId="77777777" w:rsidR="004D76DE" w:rsidRPr="00285BA3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0A7696E4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08BA0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D96ADD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E5964C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C3BEAB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0FEB856B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76A78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C3591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FC975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7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04673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8,744</w:t>
            </w:r>
          </w:p>
        </w:tc>
      </w:tr>
      <w:tr w:rsidR="004D76DE" w:rsidRPr="00285BA3" w14:paraId="6C071C08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A12F7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6774E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BC28D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3858D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3A17E8FE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B4661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7F198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C45CF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75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EFE20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2,187</w:t>
            </w:r>
          </w:p>
        </w:tc>
      </w:tr>
      <w:tr w:rsidR="004D76DE" w:rsidRPr="00285BA3" w14:paraId="231FB643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22A2C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8A1EA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8763B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04,84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CA8AD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375,407</w:t>
            </w:r>
          </w:p>
        </w:tc>
      </w:tr>
      <w:tr w:rsidR="004D76DE" w:rsidRPr="00285BA3" w14:paraId="36FE5A71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FF1C6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AECB5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7A2F0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29A17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2FFA8E6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08514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E3CE8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39F06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1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85DB5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3</w:t>
            </w:r>
          </w:p>
        </w:tc>
      </w:tr>
      <w:tr w:rsidR="004D76DE" w:rsidRPr="00285BA3" w14:paraId="7688514F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FF2DA2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694E3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ABE2D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EABFA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</w:t>
            </w:r>
          </w:p>
        </w:tc>
      </w:tr>
      <w:tr w:rsidR="004D76DE" w:rsidRPr="00285BA3" w14:paraId="0EF626DC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A44C71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158376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611BBB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71DB48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C58183D" w14:textId="77777777" w:rsidTr="00285BA3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3D8743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AD7CE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5B1BB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40,23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0401A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66,650</w:t>
            </w:r>
          </w:p>
        </w:tc>
      </w:tr>
      <w:tr w:rsidR="004D76DE" w:rsidRPr="00285BA3" w14:paraId="507CC336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69A1F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39FC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593B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FFDE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5A4F6BAB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9DA36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54386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C59D3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9ECDF2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463DFA7A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26626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59048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CD0C8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00,6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24C17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550,558</w:t>
            </w:r>
          </w:p>
        </w:tc>
      </w:tr>
      <w:tr w:rsidR="004D76DE" w:rsidRPr="00285BA3" w14:paraId="60A47F77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2BEF848" w14:textId="77777777" w:rsidR="004D76DE" w:rsidRPr="00285BA3" w:rsidRDefault="004D76DE" w:rsidP="00285BA3">
            <w:pPr>
              <w:ind w:right="-387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7B375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C460D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8438F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3</w:t>
            </w:r>
          </w:p>
        </w:tc>
      </w:tr>
      <w:tr w:rsidR="004D76DE" w:rsidRPr="00285BA3" w14:paraId="2F363D5F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AF31E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D8C2F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7A916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E8BCE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2662690E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D2FB1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B6C66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A4964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E4DFA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864</w:t>
            </w:r>
          </w:p>
        </w:tc>
      </w:tr>
      <w:tr w:rsidR="004D76DE" w:rsidRPr="00285BA3" w14:paraId="1AF17300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51408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E377F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3CCA4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9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E90AF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2F932AD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59048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CE65D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E26D9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51AFD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31AB0097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9FDBA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278B1B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0700A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6F252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5AC1526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4281AB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75244E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FEC476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C3D416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1FCF904" w14:textId="77777777" w:rsidTr="00285BA3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B445BF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47C4A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0FCCC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06,029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EF6BF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56,755</w:t>
            </w:r>
          </w:p>
        </w:tc>
      </w:tr>
      <w:tr w:rsidR="004D76DE" w:rsidRPr="00285BA3" w14:paraId="52148C60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A036B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1E819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20B2E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3C68A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426CB012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5A1C9B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1086F6E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A79206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99B976" w14:textId="77777777" w:rsidR="004D76DE" w:rsidRPr="00285BA3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24B0B058" w14:textId="77777777" w:rsidTr="00285BA3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AB71F6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FD8E2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70533C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34,226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35E575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0,105</w:t>
            </w:r>
          </w:p>
        </w:tc>
      </w:tr>
    </w:tbl>
    <w:p w14:paraId="2969D6BE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5C600865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NSW Reconstruction Authority - Balance Sheet"/>
        <w:tblDescription w:val="6.2 Financial Statements - NSW Reconstruction Authority - Balance Sheet"/>
      </w:tblPr>
      <w:tblGrid>
        <w:gridCol w:w="6236"/>
        <w:gridCol w:w="1256"/>
        <w:gridCol w:w="1156"/>
        <w:gridCol w:w="1156"/>
      </w:tblGrid>
      <w:tr w:rsidR="004D76DE" w14:paraId="0CC06C41" w14:textId="77777777" w:rsidTr="00285BA3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B2EEE92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28335C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EB1D100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6ABED6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0CC6A4AB" w14:textId="77777777" w:rsidTr="00285BA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D05C48B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7151D48C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6B53E6B5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285BA3" w14:paraId="7FA95BCA" w14:textId="77777777" w:rsidTr="00285BA3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BA7F1CA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4F398AB" w14:textId="77777777" w:rsidR="004D76DE" w:rsidRPr="00285BA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0349A23" w14:textId="77777777" w:rsidR="004D76DE" w:rsidRPr="00285BA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D09E529" w14:textId="77777777" w:rsidR="004D76DE" w:rsidRPr="00285BA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285BA3" w14:paraId="47439175" w14:textId="77777777" w:rsidTr="00285BA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F335363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0F12D250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601AF644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566792E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285BA3" w14:paraId="37FCAFFB" w14:textId="77777777" w:rsidTr="00285BA3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014BE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986B53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5A5918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18D6FE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6CED28CF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804A0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D6632B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A7119C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5B4EDB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672BC8CB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373C6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D666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E070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648,9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FBB2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251,968</w:t>
            </w:r>
          </w:p>
        </w:tc>
      </w:tr>
      <w:tr w:rsidR="004D76DE" w:rsidRPr="00285BA3" w14:paraId="0879230D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2F6BB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0156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14C5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9485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766547CF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25D80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9BEAE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5087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69,0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3266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69,656</w:t>
            </w:r>
          </w:p>
        </w:tc>
      </w:tr>
      <w:tr w:rsidR="004D76DE" w:rsidRPr="00285BA3" w14:paraId="1054F0E3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0BCD9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992F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9030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5D47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4910927B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A0085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2AFC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F423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CCDD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7320984F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0646F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9BCE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0EE2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DB1F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4A6FCCF1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FF128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3591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D546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B718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74B5D681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62586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A55B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6B3E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518DB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123F1CE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F301D4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9A22A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30CF5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8E1E0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18E995B" w14:textId="77777777" w:rsidTr="00285BA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0022D6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52BA8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8A38C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17,99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711B1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21,624</w:t>
            </w:r>
          </w:p>
        </w:tc>
      </w:tr>
      <w:tr w:rsidR="004D76DE" w:rsidRPr="00285BA3" w14:paraId="06D157D3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DFAD2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C1E1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A022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0C6A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26DD9F8E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2EFC1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4782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192F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F9C5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4D2FAA6E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EDE48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245E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9F746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2291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3281D6BB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A0B96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B5A3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129A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7C9B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4C1A14DE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7A3C4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27C4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5B29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110B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7805D476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F55D4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C5CF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6427E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1DDC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526F8AAE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4A36A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DC66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0BC9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0245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063A50B4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803F7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CCA8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2BF4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050D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4FDA2FA9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6C1E4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8F9A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E73D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F598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55,000</w:t>
            </w:r>
          </w:p>
        </w:tc>
      </w:tr>
      <w:tr w:rsidR="004D76DE" w:rsidRPr="00285BA3" w14:paraId="4DB7A7F7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35944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4244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06F7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4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10EF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2,225</w:t>
            </w:r>
          </w:p>
        </w:tc>
      </w:tr>
      <w:tr w:rsidR="004D76DE" w:rsidRPr="00285BA3" w14:paraId="38F7A54F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39C5A" w14:textId="3852D29F" w:rsidR="004D76DE" w:rsidRPr="00285BA3" w:rsidRDefault="004D76DE" w:rsidP="00892F7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1F89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9C4A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9ABF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C4F918D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D9B79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2274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9C31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DD2D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2078B589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F8E36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F8C1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E9D2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67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FEDF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668</w:t>
            </w:r>
          </w:p>
        </w:tc>
      </w:tr>
      <w:tr w:rsidR="004D76DE" w:rsidRPr="00285BA3" w14:paraId="70EC9760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900F7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6E66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22C7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01D9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376</w:t>
            </w:r>
          </w:p>
        </w:tc>
      </w:tr>
      <w:tr w:rsidR="004D76DE" w:rsidRPr="00285BA3" w14:paraId="5E2FA098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78366F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CD243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F2BD9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60873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5FF82E19" w14:textId="77777777" w:rsidTr="00285BA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30C4BA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F807C9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F794B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2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D12D4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269</w:t>
            </w:r>
          </w:p>
        </w:tc>
      </w:tr>
      <w:tr w:rsidR="004D76DE" w:rsidRPr="00285BA3" w14:paraId="1FEAE747" w14:textId="77777777" w:rsidTr="00285BA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0D622D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C442B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500E12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19,81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38AA52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81,893</w:t>
            </w:r>
          </w:p>
        </w:tc>
      </w:tr>
      <w:tr w:rsidR="004D76DE" w:rsidRPr="00285BA3" w14:paraId="17AC8700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76051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6CEE1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B643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01041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38F50A03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3C85E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A8EE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9C63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69EC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5B835126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DDBE6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9D2F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FCB8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F42D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4060E29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CF6FF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C667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37DD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660,5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F1A71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226,122</w:t>
            </w:r>
          </w:p>
        </w:tc>
      </w:tr>
      <w:tr w:rsidR="004D76DE" w:rsidRPr="00285BA3" w14:paraId="0EDDE2F1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59FBB5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A2D2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37901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5DF8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73FFB793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7EC4C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11B0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6489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B7E0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5DBAA7AB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32702C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625D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7A65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0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538A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094</w:t>
            </w:r>
          </w:p>
        </w:tc>
      </w:tr>
      <w:tr w:rsidR="004D76DE" w:rsidRPr="00285BA3" w14:paraId="6CA539F1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F3F09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2160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421F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4,5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82AF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4,535</w:t>
            </w:r>
          </w:p>
        </w:tc>
      </w:tr>
      <w:tr w:rsidR="004D76DE" w:rsidRPr="00285BA3" w14:paraId="532E8DCF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CC844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B99F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9E7A9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1AEE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8D7E828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30E26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429A6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29352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E9290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28597C97" w14:textId="77777777" w:rsidTr="00285BA3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F2259C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99B721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31E37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66,22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B0AC8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31,751</w:t>
            </w:r>
          </w:p>
        </w:tc>
      </w:tr>
      <w:tr w:rsidR="004D76DE" w:rsidRPr="00285BA3" w14:paraId="62304C79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D6FD8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873C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E8FF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65F3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50FA2CBD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2A954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6E08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0227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6E20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7E2D0057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334B7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A131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9B458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8172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53C49CDF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30D42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0560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FFA3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FF7D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3F1DAA91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2EAB5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2F77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CAF0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28F3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22C01141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5584F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9D48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ADC0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6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850C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616</w:t>
            </w:r>
          </w:p>
        </w:tc>
      </w:tr>
      <w:tr w:rsidR="004D76DE" w:rsidRPr="00285BA3" w14:paraId="0F504A45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2A31C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84CDE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99AC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435C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62</w:t>
            </w:r>
          </w:p>
        </w:tc>
      </w:tr>
      <w:tr w:rsidR="004D76DE" w:rsidRPr="00285BA3" w14:paraId="216400ED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E026D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FBC6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BAD1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BED8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3ABB9771" w14:textId="77777777" w:rsidTr="00285BA3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84565F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F23EEC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64B75A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7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DAECD0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78</w:t>
            </w:r>
          </w:p>
        </w:tc>
      </w:tr>
      <w:tr w:rsidR="004D76DE" w:rsidRPr="00285BA3" w14:paraId="5A8549C1" w14:textId="77777777" w:rsidTr="00285BA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ADA683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D9CEFA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E60910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66,8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F68627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32,429</w:t>
            </w:r>
          </w:p>
        </w:tc>
      </w:tr>
      <w:tr w:rsidR="004D76DE" w:rsidRPr="00285BA3" w14:paraId="620FAFA4" w14:textId="77777777" w:rsidTr="00285BA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6B44CF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3B8EEB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E69F6B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,91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7EA1BD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9,464</w:t>
            </w:r>
          </w:p>
        </w:tc>
      </w:tr>
      <w:tr w:rsidR="004D76DE" w:rsidRPr="00285BA3" w14:paraId="0C174ED6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21A92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520D6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D93BB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52C7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01F3A6A0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82268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CF89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9F98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52,91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556E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49,464</w:t>
            </w:r>
          </w:p>
        </w:tc>
      </w:tr>
      <w:tr w:rsidR="004D76DE" w:rsidRPr="00285BA3" w14:paraId="0F11E2F1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BFF45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CEE4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E267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547D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2D98218F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3BF73E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88C82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72AC8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525BC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7AAE1F52" w14:textId="77777777" w:rsidTr="00285BA3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4C4863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81C4D9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698C3B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,91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356D46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9,464</w:t>
            </w:r>
          </w:p>
        </w:tc>
      </w:tr>
    </w:tbl>
    <w:p w14:paraId="6C7D50C2" w14:textId="77777777" w:rsidR="00285BA3" w:rsidRPr="00285BA3" w:rsidRDefault="00285BA3">
      <w:pPr>
        <w:rPr>
          <w:rFonts w:asciiTheme="minorHAnsi" w:eastAsiaTheme="minorHAnsi" w:hAnsiTheme="minorHAnsi" w:cstheme="minorBidi"/>
          <w:sz w:val="8"/>
          <w:szCs w:val="6"/>
        </w:rPr>
      </w:pPr>
      <w:r w:rsidRPr="00285BA3">
        <w:rPr>
          <w:rFonts w:asciiTheme="minorHAnsi" w:eastAsiaTheme="minorHAnsi" w:hAnsiTheme="minorHAnsi" w:cstheme="minorBidi"/>
          <w:sz w:val="8"/>
          <w:szCs w:val="6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NSW Reconstruction Authority - Cash Flow Statement"/>
        <w:tblDescription w:val="6.2 Financial Statements - NSW Reconstruction Authority - Cash Flow Statement"/>
      </w:tblPr>
      <w:tblGrid>
        <w:gridCol w:w="6236"/>
        <w:gridCol w:w="1256"/>
        <w:gridCol w:w="1156"/>
        <w:gridCol w:w="1156"/>
      </w:tblGrid>
      <w:tr w:rsidR="004D76DE" w14:paraId="07CF0A43" w14:textId="77777777" w:rsidTr="00285BA3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3402C755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9A5DE0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B4447D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58559B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2B336045" w14:textId="77777777" w:rsidTr="00285BA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CC964D6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452E3DEF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1A0ACBA6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285BA3" w14:paraId="6EC7ED35" w14:textId="77777777" w:rsidTr="00285BA3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D00FD0C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59F8A839" w14:textId="77777777" w:rsidR="004D76DE" w:rsidRPr="00285BA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35A7E15" w14:textId="77777777" w:rsidR="004D76DE" w:rsidRPr="00285BA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1A3AA45" w14:textId="77777777" w:rsidR="004D76DE" w:rsidRPr="00285BA3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285BA3" w14:paraId="4CCCB90B" w14:textId="77777777" w:rsidTr="00285BA3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6E409C9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75581D7D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0702A76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A19D9FD" w14:textId="77777777" w:rsidR="004D76DE" w:rsidRPr="00285BA3" w:rsidRDefault="004D76DE" w:rsidP="00285BA3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285BA3" w14:paraId="3ADEB22B" w14:textId="77777777" w:rsidTr="00285BA3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3B7D5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10423F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CA1285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357BE4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4AB6A42F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5FB62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699753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DF11E2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BDF6ED" w14:textId="77777777" w:rsidR="004D76DE" w:rsidRPr="00285BA3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410B58DA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580DB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ED2CF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3170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6,62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69DA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58,411</w:t>
            </w:r>
          </w:p>
        </w:tc>
      </w:tr>
      <w:tr w:rsidR="004D76DE" w:rsidRPr="00285BA3" w14:paraId="002C6339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C71B8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3877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0E88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5460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04E13638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72BAB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30E2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3880D" w14:textId="0620B266" w:rsidR="004D76DE" w:rsidRPr="00285BA3" w:rsidRDefault="009125F2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919,0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71AF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2,375,407</w:t>
            </w:r>
          </w:p>
        </w:tc>
      </w:tr>
      <w:tr w:rsidR="004D76DE" w:rsidRPr="00285BA3" w14:paraId="4896555B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9AB54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E9D1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C701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3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3FC6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0</w:t>
            </w:r>
          </w:p>
        </w:tc>
      </w:tr>
      <w:tr w:rsidR="004D76DE" w:rsidRPr="00285BA3" w14:paraId="4897B9D0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55368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DA45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62BC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9E4B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27025551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C03407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98FE1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584A1E" w14:textId="2F68B525" w:rsidR="004D76DE" w:rsidRPr="00285BA3" w:rsidRDefault="009125F2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81,03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20163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467,272</w:t>
            </w:r>
          </w:p>
        </w:tc>
      </w:tr>
      <w:tr w:rsidR="004D76DE" w:rsidRPr="00285BA3" w14:paraId="5369C97B" w14:textId="77777777" w:rsidTr="00285BA3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8FC385" w14:textId="77777777" w:rsidR="004D76DE" w:rsidRPr="00285BA3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4C768B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6C994C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16,76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41DA8B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01,100</w:t>
            </w:r>
          </w:p>
        </w:tc>
      </w:tr>
      <w:tr w:rsidR="004D76DE" w:rsidRPr="00285BA3" w14:paraId="65BE1628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35C5C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DB05B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783F7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26775E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0BE4E53E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4E189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D18E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1A22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751A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9E66BE5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B2003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47FE8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CB9B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400,6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E7E0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2,550,558</w:t>
            </w:r>
          </w:p>
        </w:tc>
      </w:tr>
      <w:tr w:rsidR="004D76DE" w:rsidRPr="00285BA3" w14:paraId="7B3488AA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632B7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4805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CEFC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7CBD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A53940A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BE87B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280F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9514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EEAD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4A7402C0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33959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9BCC8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1E53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2E26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3A5BB19C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A5338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7728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136B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(66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D5251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5,864</w:t>
            </w:r>
          </w:p>
        </w:tc>
      </w:tr>
      <w:tr w:rsidR="004D76DE" w:rsidRPr="00285BA3" w14:paraId="4372B6DE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992BF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FAAD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AB55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B37A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0EAD71C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E3B24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F9B6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49E1F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F6E6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F36B527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B0C6A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7FDA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B8E0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4,9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51EA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01E0AC51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D07EFF" w14:textId="77777777" w:rsidR="004D76DE" w:rsidRPr="00285BA3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A4D0C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EA61D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(2,728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B7952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531CDB42" w14:textId="77777777" w:rsidTr="00285BA3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3F620A" w14:textId="77777777" w:rsidR="004D76DE" w:rsidRPr="00285BA3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A0DF78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A9D42A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02,82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3D135E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56,423</w:t>
            </w:r>
          </w:p>
        </w:tc>
      </w:tr>
      <w:tr w:rsidR="004D76DE" w:rsidRPr="00285BA3" w14:paraId="78ABAEE4" w14:textId="77777777" w:rsidTr="00285BA3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145237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A2B649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37F219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6,0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4F9249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44,677)</w:t>
            </w:r>
          </w:p>
        </w:tc>
      </w:tr>
      <w:tr w:rsidR="004D76DE" w:rsidRPr="00285BA3" w14:paraId="040F7B42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15FC1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A363E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3D5BD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F8C0F7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3BD05A18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836F1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09C9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3E29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861E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CD587CF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D24A2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3337E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B3E0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(902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7FA9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(57,082)</w:t>
            </w:r>
          </w:p>
        </w:tc>
      </w:tr>
      <w:tr w:rsidR="004D76DE" w:rsidRPr="00285BA3" w14:paraId="3C9B332E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8144C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F8A7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EDAEE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1BA0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293AED7D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736DE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09D3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D2F0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1579D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F7D7558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5AAE0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944BE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F000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189B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6AC0725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B839E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5054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8A6E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79641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3EF91644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9ACD83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CB07D6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F8702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F2CEE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(1,664)</w:t>
            </w:r>
          </w:p>
        </w:tc>
      </w:tr>
      <w:tr w:rsidR="004D76DE" w:rsidRPr="00285BA3" w14:paraId="596C3522" w14:textId="77777777" w:rsidTr="00285BA3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D80312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FAB79C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62AF11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02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E2FF63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8,746)</w:t>
            </w:r>
          </w:p>
        </w:tc>
      </w:tr>
      <w:tr w:rsidR="004D76DE" w:rsidRPr="00285BA3" w14:paraId="3FCC9504" w14:textId="77777777" w:rsidTr="00285BA3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F2DBA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C9F0E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2C31A1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78A13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85BA3" w14:paraId="5CF4B0D4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D877B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3490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59F7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32664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023B000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0A170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E192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7FAB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(87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9D029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52E0EAC0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23DA9F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6F1CE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7693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8B524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4B54354D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AA9FC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7E10B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13B2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8724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5EC0A27D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DB751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E914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8AF40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835B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4DB047A6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26716D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DA182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DE24F3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3C7DB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A23A47F" w14:textId="77777777" w:rsidTr="00285BA3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B9878A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91A9FA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32A494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7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E0838E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18B238E1" w14:textId="77777777" w:rsidTr="00285BA3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6A61AB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31CC8A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80A7CA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5,06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B1F288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03,423)</w:t>
            </w:r>
          </w:p>
        </w:tc>
      </w:tr>
      <w:tr w:rsidR="004D76DE" w:rsidRPr="00285BA3" w14:paraId="7CBE0555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3CD1C1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0478D91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0EACD8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09CB0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648,951</w:t>
            </w:r>
          </w:p>
        </w:tc>
      </w:tr>
      <w:tr w:rsidR="004D76DE" w:rsidRPr="00285BA3" w14:paraId="1A99F026" w14:textId="77777777" w:rsidTr="00285BA3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DF8697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B1A4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D1F2C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17F9F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85BA3" w14:paraId="65CB332F" w14:textId="77777777" w:rsidTr="00285BA3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9E9F2C" w14:textId="77777777" w:rsidR="004D76DE" w:rsidRPr="00285BA3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4D2BC2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9483FA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1,263,88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97C0C5" w14:textId="77777777" w:rsidR="004D76DE" w:rsidRPr="00285BA3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sz w:val="18"/>
                <w:szCs w:val="18"/>
                <w:lang w:eastAsia="en-AU"/>
              </w:rPr>
              <w:t>6,440</w:t>
            </w:r>
          </w:p>
        </w:tc>
      </w:tr>
      <w:tr w:rsidR="004D76DE" w:rsidRPr="00285BA3" w14:paraId="363E3EF5" w14:textId="77777777" w:rsidTr="00285BA3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778863" w14:textId="77777777" w:rsidR="004D76DE" w:rsidRPr="00285BA3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B81089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5F380E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48,95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F63439" w14:textId="77777777" w:rsidR="004D76DE" w:rsidRPr="00285BA3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85BA3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51,968</w:t>
            </w:r>
          </w:p>
        </w:tc>
      </w:tr>
    </w:tbl>
    <w:p w14:paraId="0D020517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69C46B1B" w14:textId="77777777" w:rsidR="00285BA3" w:rsidRDefault="00285BA3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285BA3" w:rsidSect="00F24F10">
          <w:headerReference w:type="even" r:id="rId33"/>
          <w:headerReference w:type="default" r:id="rId34"/>
          <w:headerReference w:type="first" r:id="rId35"/>
          <w:footerReference w:type="first" r:id="rId36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34DEC61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Royal Botanic Gardens and Domain Trust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Royal Botanic Gardens and Domain Trust - Operating Statement"/>
        <w:tblDescription w:val="6.2 Financial Statements - Royal Botanic Gardens and Domain Trust - Operating Statement"/>
      </w:tblPr>
      <w:tblGrid>
        <w:gridCol w:w="6236"/>
        <w:gridCol w:w="1256"/>
        <w:gridCol w:w="1156"/>
        <w:gridCol w:w="1156"/>
      </w:tblGrid>
      <w:tr w:rsidR="004D76DE" w14:paraId="16A87E39" w14:textId="77777777" w:rsidTr="00EA6181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F722DC4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A527A9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935CA2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F98DEC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A6181" w14:paraId="28836349" w14:textId="77777777" w:rsidTr="00EA6181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8FF0E12" w14:textId="77777777" w:rsidR="004D76DE" w:rsidRPr="00EA618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4BCBBFAD" w14:textId="77777777" w:rsidR="004D76DE" w:rsidRPr="00EA6181" w:rsidRDefault="004D76DE" w:rsidP="00EA618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62852258" w14:textId="77777777" w:rsidR="004D76DE" w:rsidRPr="00EA6181" w:rsidRDefault="004D76DE" w:rsidP="00EA618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EA6181" w14:paraId="47318B4C" w14:textId="77777777" w:rsidTr="00EA6181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384AEC7" w14:textId="77777777" w:rsidR="004D76DE" w:rsidRPr="00EA618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2431D82B" w14:textId="77777777" w:rsidR="004D76DE" w:rsidRPr="00EA618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73EB53A" w14:textId="77777777" w:rsidR="004D76DE" w:rsidRPr="00EA618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BBB301D" w14:textId="77777777" w:rsidR="004D76DE" w:rsidRPr="00EA618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EA6181" w14:paraId="5BC548B2" w14:textId="77777777" w:rsidTr="00EA6181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2B9B661" w14:textId="77777777" w:rsidR="004D76DE" w:rsidRPr="00EA618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399683ED" w14:textId="77777777" w:rsidR="004D76DE" w:rsidRPr="00EA6181" w:rsidRDefault="004D76DE" w:rsidP="00EA618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E4FE906" w14:textId="77777777" w:rsidR="004D76DE" w:rsidRPr="00EA6181" w:rsidRDefault="004D76DE" w:rsidP="00EA618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AAB616C" w14:textId="77777777" w:rsidR="004D76DE" w:rsidRPr="00EA6181" w:rsidRDefault="004D76DE" w:rsidP="00EA618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EA6181" w14:paraId="0C58EE53" w14:textId="77777777" w:rsidTr="00EA6181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2B40C" w14:textId="77777777" w:rsidR="004D76DE" w:rsidRPr="00EA618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4212F7" w14:textId="77777777" w:rsidR="004D76DE" w:rsidRPr="00EA6181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DE6911" w14:textId="77777777" w:rsidR="004D76DE" w:rsidRPr="00EA6181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7719B1F" w14:textId="77777777" w:rsidR="004D76DE" w:rsidRPr="00EA6181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A6181" w14:paraId="4E5E3CD8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B9582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636E47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8A494D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2AC897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A6181" w14:paraId="06620225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10B34" w14:textId="77777777" w:rsidR="004D76DE" w:rsidRPr="00EA6181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7907A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E4FD7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9DBCC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A6181" w14:paraId="13253CE2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F90188" w14:textId="77777777" w:rsidR="004D76DE" w:rsidRPr="00EA6181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CB22D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4,2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C0DE2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,9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D9761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5,513</w:t>
            </w:r>
          </w:p>
        </w:tc>
      </w:tr>
      <w:tr w:rsidR="004D76DE" w:rsidRPr="00EA6181" w14:paraId="2FA0EF05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D5902" w14:textId="77777777" w:rsidR="004D76DE" w:rsidRPr="00EA6181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C7054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1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E0EBF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2,6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89320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302</w:t>
            </w:r>
          </w:p>
        </w:tc>
      </w:tr>
      <w:tr w:rsidR="004D76DE" w:rsidRPr="00EA6181" w14:paraId="3EC033BE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E55BA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BB0A9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53968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827EB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A6181" w14:paraId="4F1BD2B8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DE3E6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CF3A0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B31BD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02016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A6181" w14:paraId="13032642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FB7E1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E272D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5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1CDAD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4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C4800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,267</w:t>
            </w:r>
          </w:p>
        </w:tc>
      </w:tr>
      <w:tr w:rsidR="004D76DE" w:rsidRPr="00EA6181" w14:paraId="7C6468F2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F67FF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5A06A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7E93C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B7DC3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4D76DE" w:rsidRPr="00EA6181" w14:paraId="5B9CE67B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1AF437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17B5D4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A7434F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CDF781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A6181" w14:paraId="4C6E238A" w14:textId="77777777" w:rsidTr="00EA6181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42D5A0" w14:textId="77777777" w:rsidR="004D76DE" w:rsidRPr="00EA618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A25E6" w14:textId="77777777" w:rsidR="004D76DE" w:rsidRPr="00EA618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6,86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CF366" w14:textId="77777777" w:rsidR="004D76DE" w:rsidRPr="00EA618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2,16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259DB" w14:textId="77777777" w:rsidR="004D76DE" w:rsidRPr="00EA618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6,086</w:t>
            </w:r>
          </w:p>
        </w:tc>
      </w:tr>
      <w:tr w:rsidR="004D76DE" w:rsidRPr="00EA6181" w14:paraId="3629CE8E" w14:textId="77777777" w:rsidTr="00EA618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63E13" w14:textId="77777777" w:rsidR="004D76DE" w:rsidRPr="00EA618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829AE" w14:textId="77777777" w:rsidR="004D76DE" w:rsidRPr="00EA618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3DCB0" w14:textId="77777777" w:rsidR="004D76DE" w:rsidRPr="00EA618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63C08" w14:textId="77777777" w:rsidR="004D76DE" w:rsidRPr="00EA618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A6181" w14:paraId="060AC073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5FAA5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D7CB6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613D4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39153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A6181" w14:paraId="7EBAE243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59E18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EDFE6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,1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06AF3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,4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3B170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019</w:t>
            </w:r>
          </w:p>
        </w:tc>
      </w:tr>
      <w:tr w:rsidR="004D76DE" w:rsidRPr="00EA6181" w14:paraId="01ACE6C1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287169B" w14:textId="77777777" w:rsidR="004D76DE" w:rsidRPr="00EA6181" w:rsidRDefault="004D76DE" w:rsidP="00EA6181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B124B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9CD38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2AE7F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A6181" w14:paraId="77533F4C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1D1876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046FF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0788F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DCA35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A6181" w14:paraId="652826B0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043F7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C3039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47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2DE37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,08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39FDA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,184</w:t>
            </w:r>
          </w:p>
        </w:tc>
      </w:tr>
      <w:tr w:rsidR="004D76DE" w:rsidRPr="00EA6181" w14:paraId="7DE8F3F8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12C7E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4AF99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8,1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1418B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9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C5DD8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0,906</w:t>
            </w:r>
          </w:p>
        </w:tc>
      </w:tr>
      <w:tr w:rsidR="004D76DE" w:rsidRPr="00EA6181" w14:paraId="14E613B0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45C63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9465E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D3620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24962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71</w:t>
            </w:r>
          </w:p>
        </w:tc>
      </w:tr>
      <w:tr w:rsidR="004D76DE" w:rsidRPr="00EA6181" w14:paraId="76B69B11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E0DAB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F44F2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4BA01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073C8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4</w:t>
            </w:r>
          </w:p>
        </w:tc>
      </w:tr>
      <w:tr w:rsidR="004D76DE" w:rsidRPr="00EA6181" w14:paraId="642320D1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67CC17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0D845E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9BE736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49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01CD05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</w:t>
            </w:r>
          </w:p>
        </w:tc>
      </w:tr>
      <w:tr w:rsidR="004D76DE" w:rsidRPr="00EA6181" w14:paraId="1D39DFBA" w14:textId="77777777" w:rsidTr="00EA6181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AED043" w14:textId="77777777" w:rsidR="004D76DE" w:rsidRPr="00EA618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8681D" w14:textId="77777777" w:rsidR="004D76DE" w:rsidRPr="00EA618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7,91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F0F34" w14:textId="77777777" w:rsidR="004D76DE" w:rsidRPr="00EA618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,459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722AB" w14:textId="77777777" w:rsidR="004D76DE" w:rsidRPr="00EA618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,645</w:t>
            </w:r>
          </w:p>
        </w:tc>
      </w:tr>
      <w:tr w:rsidR="004D76DE" w:rsidRPr="00EA6181" w14:paraId="5178E00F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8A1BC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187DC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5BF3D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34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66977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A6181" w14:paraId="7C1B69B1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387385" w14:textId="77777777" w:rsidR="004D76DE" w:rsidRPr="00EA6181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B48784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BF9066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134A70" w14:textId="77777777" w:rsidR="004D76DE" w:rsidRPr="00EA6181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A6181" w14:paraId="10A3046B" w14:textId="77777777" w:rsidTr="00EA6181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B2930A" w14:textId="77777777" w:rsidR="004D76DE" w:rsidRPr="00EA618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BFBFDF" w14:textId="77777777" w:rsidR="004D76DE" w:rsidRPr="00EA618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04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30B4A9" w14:textId="77777777" w:rsidR="004D76DE" w:rsidRPr="00EA618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56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8FB1C0" w14:textId="77777777" w:rsidR="004D76DE" w:rsidRPr="00EA618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A618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559</w:t>
            </w:r>
          </w:p>
        </w:tc>
      </w:tr>
    </w:tbl>
    <w:p w14:paraId="58ED4567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218C53AA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Royal Botanic Gardens and Domain Trust - Balance Sheet"/>
        <w:tblDescription w:val="6.2 Financial Statements - Royal Botanic Gardens and Domain Trust - Balance Sheet"/>
      </w:tblPr>
      <w:tblGrid>
        <w:gridCol w:w="6236"/>
        <w:gridCol w:w="1256"/>
        <w:gridCol w:w="1156"/>
        <w:gridCol w:w="1156"/>
      </w:tblGrid>
      <w:tr w:rsidR="004D76DE" w14:paraId="3648FC6A" w14:textId="77777777" w:rsidTr="00B15BBC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F727308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4B3BE5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E98FD0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E30841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5CA6246F" w14:textId="77777777" w:rsidTr="00B15BB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9084AF9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3E30EB7A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75C689EC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14:paraId="5F1D7278" w14:textId="77777777" w:rsidTr="00B15BBC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CD0A058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1AA450FF" w14:textId="77777777" w:rsidR="004D76DE" w:rsidRPr="00B15BB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CC41863" w14:textId="77777777" w:rsidR="004D76DE" w:rsidRPr="00B15BB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9E847F5" w14:textId="77777777" w:rsidR="004D76DE" w:rsidRPr="00B15BB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14:paraId="2F106117" w14:textId="77777777" w:rsidTr="00B15BB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7BD582A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05EBEC53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46D5CDF2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34A93AF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14:paraId="108ACAC4" w14:textId="77777777" w:rsidTr="00B15BBC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971E5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431D0E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BE8B23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EC8A84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01BC9A3E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16864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5E9E17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E3C96D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B311BF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37079C41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5E56F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FB3E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5,2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5C14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6,85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5374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6,951</w:t>
            </w:r>
          </w:p>
        </w:tc>
      </w:tr>
      <w:tr w:rsidR="004D76DE" w14:paraId="61BDE1DA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23930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8BC8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57BE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0411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0C821B6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E4183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41CD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,2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39E0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1,1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158C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,113</w:t>
            </w:r>
          </w:p>
        </w:tc>
      </w:tr>
      <w:tr w:rsidR="004D76DE" w14:paraId="27F2BF0C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22559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FA63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77DF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94B1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988658C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7F558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BFD7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7CFE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F3BD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61</w:t>
            </w:r>
          </w:p>
        </w:tc>
      </w:tr>
      <w:tr w:rsidR="004D76DE" w14:paraId="66041B9E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CAB2B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F351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55E9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BCAE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DD2C05D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46779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2561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D6E9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9A16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A519D07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AB3F6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6B34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81BC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FA17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7770D46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021718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3CCFB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FA14D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FF83F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2EF5BB92" w14:textId="77777777" w:rsidTr="00B15BB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450F25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2DAAE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,52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C0FB0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,02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A2C1E7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124</w:t>
            </w:r>
          </w:p>
        </w:tc>
      </w:tr>
      <w:tr w:rsidR="004D76DE" w14:paraId="13603D76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9A53C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4B66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7664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CE87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6444C704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28BDD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C9FB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8D24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7C59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567500C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3D104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6589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0DC3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0,0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DEC1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9,959</w:t>
            </w:r>
          </w:p>
        </w:tc>
      </w:tr>
      <w:tr w:rsidR="004D76DE" w14:paraId="362036C6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6DBD1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B935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0C6E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B524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B561EC5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220C6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0136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587E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C4E5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79303E2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74A33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6704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D2C6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D4D8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5326F95E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8F3E2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0E57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EFE13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F024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13AE3EBB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95EFF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E19E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5894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FCC5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4809F62E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956B7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0689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511,4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97F5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93,9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5EFB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514,136</w:t>
            </w:r>
          </w:p>
        </w:tc>
      </w:tr>
      <w:tr w:rsidR="004D76DE" w14:paraId="5DB10ACC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60D1D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1F98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09,1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EDB1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33,29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8689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42,485</w:t>
            </w:r>
          </w:p>
        </w:tc>
      </w:tr>
      <w:tr w:rsidR="004D76DE" w14:paraId="42B4DD7B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818D0" w14:textId="0DD39594" w:rsidR="004D76DE" w:rsidRPr="00B15BBC" w:rsidRDefault="004D76DE" w:rsidP="00892F7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CC23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19,9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2E1E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28,3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0A69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42,463</w:t>
            </w:r>
          </w:p>
        </w:tc>
      </w:tr>
      <w:tr w:rsidR="004D76DE" w14:paraId="7A65C18D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188AF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5629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4EDF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ACB4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125BB303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F3F1A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48C1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0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FC27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5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46D8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92</w:t>
            </w:r>
          </w:p>
        </w:tc>
      </w:tr>
      <w:tr w:rsidR="004D76DE" w14:paraId="1CB9B82E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F2612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4724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6,0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103A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6,79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6132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6,446</w:t>
            </w:r>
          </w:p>
        </w:tc>
      </w:tr>
      <w:tr w:rsidR="004D76DE" w14:paraId="6914CD02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DB7D9A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6E3BF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9,4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FF1CF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0800D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1406D81F" w14:textId="77777777" w:rsidTr="00B15BB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09B990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0C279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56,41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16AC9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72,64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A57CA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15,681</w:t>
            </w:r>
          </w:p>
        </w:tc>
      </w:tr>
      <w:tr w:rsidR="004D76DE" w14:paraId="48BD0E0D" w14:textId="77777777" w:rsidTr="00B15BB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9DDAED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E4A2BE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73,93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443B67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10,67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A792F1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35,806</w:t>
            </w:r>
          </w:p>
        </w:tc>
      </w:tr>
      <w:tr w:rsidR="004D76DE" w14:paraId="22D5D9C6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0F526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95FE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154D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FDAB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4C78571A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0451E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84E9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CB82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16A4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5B1C7879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26AC5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6D7B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F552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1F3A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5DCE4CD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6A600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B4B5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,7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6B78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9,3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C7FB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,487</w:t>
            </w:r>
          </w:p>
        </w:tc>
      </w:tr>
      <w:tr w:rsidR="004D76DE" w14:paraId="61CC63BB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26B55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C741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,8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DA85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7,9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0B8C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8,222</w:t>
            </w:r>
          </w:p>
        </w:tc>
      </w:tr>
      <w:tr w:rsidR="004D76DE" w14:paraId="3D404D97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AEFCC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E506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F83D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0C13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D858A24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D7D0F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3952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0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E81F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CB76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13</w:t>
            </w:r>
          </w:p>
        </w:tc>
      </w:tr>
      <w:tr w:rsidR="004D76DE" w14:paraId="5286AA38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1741A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FC80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,4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8E84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,0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355F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,145</w:t>
            </w:r>
          </w:p>
        </w:tc>
      </w:tr>
      <w:tr w:rsidR="004D76DE" w14:paraId="04A88EEE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D01FC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1D9A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,7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7522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2,19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7796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,592</w:t>
            </w:r>
          </w:p>
        </w:tc>
      </w:tr>
      <w:tr w:rsidR="004D76DE" w14:paraId="43E37F09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7FEA45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4B408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F7E86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9C152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FFCE789" w14:textId="77777777" w:rsidTr="00B15BBC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8D5344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006C3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,85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01D04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,72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5E271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,559</w:t>
            </w:r>
          </w:p>
        </w:tc>
      </w:tr>
      <w:tr w:rsidR="004D76DE" w14:paraId="74D5A647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B4E7B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EAB1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736A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76FB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5BD6A502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8FA16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F076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C5D2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E6D5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0DEE523D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53337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A97A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7BC6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2944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4D76DE" w14:paraId="21E5A9E8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5B2B9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361E6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,5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91BE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,4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12A0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,456</w:t>
            </w:r>
          </w:p>
        </w:tc>
      </w:tr>
      <w:tr w:rsidR="004D76DE" w14:paraId="3ADC9E1B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3E394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E646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DBF3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EB4D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4AAF3E5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A5145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C874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E860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7E50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82</w:t>
            </w:r>
          </w:p>
        </w:tc>
      </w:tr>
      <w:tr w:rsidR="004D76DE" w14:paraId="61830C96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B7FAA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D971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9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B252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2C248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78</w:t>
            </w:r>
          </w:p>
        </w:tc>
      </w:tr>
      <w:tr w:rsidR="004D76DE" w14:paraId="5A74E6C6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6CEC0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68A0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AB03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747A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55</w:t>
            </w:r>
          </w:p>
        </w:tc>
      </w:tr>
      <w:tr w:rsidR="004D76DE" w14:paraId="11A6EF5B" w14:textId="77777777" w:rsidTr="00B15BBC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C6259A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9D5F76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6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63F587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2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CF16B5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71</w:t>
            </w:r>
          </w:p>
        </w:tc>
      </w:tr>
      <w:tr w:rsidR="004D76DE" w14:paraId="18220D05" w14:textId="77777777" w:rsidTr="00B15BB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39221E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DEAB3F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9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5C5B43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,5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260F33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330</w:t>
            </w:r>
          </w:p>
        </w:tc>
      </w:tr>
      <w:tr w:rsidR="004D76DE" w14:paraId="45E0B570" w14:textId="77777777" w:rsidTr="00B15BB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5A2519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4E1756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59,0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E1FD68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76,11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C35D57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16,476</w:t>
            </w:r>
          </w:p>
        </w:tc>
      </w:tr>
      <w:tr w:rsidR="004D76DE" w14:paraId="246AAF52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D5391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BBF4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5422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C7EA0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0B3BF456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491EA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EE8F8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598,7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51FD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583,43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4116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605,998</w:t>
            </w:r>
          </w:p>
        </w:tc>
      </w:tr>
      <w:tr w:rsidR="004D76DE" w14:paraId="6960B856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933E7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8E24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60,3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DDB4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92,67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29EB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510,477</w:t>
            </w:r>
          </w:p>
        </w:tc>
      </w:tr>
      <w:tr w:rsidR="004D76DE" w14:paraId="3C139142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8CA8DD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36F629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8E4E8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66428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10997571" w14:textId="77777777" w:rsidTr="00B15BB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B864BF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FDD013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59,0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2436D4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76,11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583942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16,476</w:t>
            </w:r>
          </w:p>
        </w:tc>
      </w:tr>
    </w:tbl>
    <w:p w14:paraId="707DC0FA" w14:textId="77777777" w:rsidR="00B15BBC" w:rsidRPr="00B15BBC" w:rsidRDefault="00B15BBC">
      <w:pPr>
        <w:rPr>
          <w:rFonts w:asciiTheme="minorHAnsi" w:eastAsiaTheme="minorHAnsi" w:hAnsiTheme="minorHAnsi" w:cstheme="minorBidi"/>
          <w:sz w:val="4"/>
          <w:szCs w:val="2"/>
        </w:rPr>
      </w:pPr>
      <w:r w:rsidRPr="00B15BBC">
        <w:rPr>
          <w:rFonts w:asciiTheme="minorHAnsi" w:eastAsiaTheme="minorHAnsi" w:hAnsiTheme="minorHAnsi" w:cstheme="minorBidi"/>
          <w:sz w:val="4"/>
          <w:szCs w:val="2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Royal Botanic Gardens and Domain Trust - Cash Flow Statement"/>
        <w:tblDescription w:val="6.2 Financial Statements - Royal Botanic Gardens and Domain Trust - Cash Flow Statement"/>
      </w:tblPr>
      <w:tblGrid>
        <w:gridCol w:w="6236"/>
        <w:gridCol w:w="1256"/>
        <w:gridCol w:w="1156"/>
        <w:gridCol w:w="1156"/>
      </w:tblGrid>
      <w:tr w:rsidR="004D76DE" w14:paraId="6CCD9DD2" w14:textId="77777777" w:rsidTr="00B15BBC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AA37A24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C91B8C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D6A945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CC8C229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15BBC" w14:paraId="7B06FE47" w14:textId="77777777" w:rsidTr="00B15BB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72C761B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FBBA42D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0C963F4C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B15BBC" w14:paraId="5064E68A" w14:textId="77777777" w:rsidTr="00B15BBC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655E86C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8C2502D" w14:textId="77777777" w:rsidR="004D76DE" w:rsidRPr="00B15BB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118A9921" w14:textId="77777777" w:rsidR="004D76DE" w:rsidRPr="00B15BB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D21451B" w14:textId="77777777" w:rsidR="004D76DE" w:rsidRPr="00B15BB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B15BBC" w14:paraId="6CE803CC" w14:textId="77777777" w:rsidTr="00B15BB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9ED0BC8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25E9D4B8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6926140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8A995E4" w14:textId="77777777" w:rsidR="004D76DE" w:rsidRPr="00B15BBC" w:rsidRDefault="004D76DE" w:rsidP="00B15BB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B15BBC" w14:paraId="633AA6BF" w14:textId="77777777" w:rsidTr="00B15BBC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69D40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2B68B4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5CB409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736D73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15BBC" w14:paraId="6E5E3419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1BE2A6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D2DE69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AB2F66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4619F1" w14:textId="77777777" w:rsidR="004D76DE" w:rsidRPr="00B15BB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15BBC" w14:paraId="59228991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1A589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8356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4EEC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,1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9440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22E04362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46A27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911E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4,2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11D3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9,9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BA83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5,513</w:t>
            </w:r>
          </w:p>
        </w:tc>
      </w:tr>
      <w:tr w:rsidR="004D76DE" w:rsidRPr="00B15BBC" w14:paraId="66B17B69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5C971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DA86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3362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1B7B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54EE4E35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8511F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CF44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3C50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A355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4</w:t>
            </w:r>
          </w:p>
        </w:tc>
      </w:tr>
      <w:tr w:rsidR="004D76DE" w:rsidRPr="00B15BBC" w14:paraId="3E9908BD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B3925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C1DE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3079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8322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74472200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F11D32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F9B52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9,34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A820B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6,29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FAF99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9,251</w:t>
            </w:r>
          </w:p>
        </w:tc>
      </w:tr>
      <w:tr w:rsidR="004D76DE" w:rsidRPr="00B15BBC" w14:paraId="22B29EBB" w14:textId="77777777" w:rsidTr="00B15BB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F040A6" w14:textId="77777777" w:rsidR="004D76DE" w:rsidRPr="00B15BBC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ED1AD1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3,56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2A76BA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7,48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199D40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4,769</w:t>
            </w:r>
          </w:p>
        </w:tc>
      </w:tr>
      <w:tr w:rsidR="004D76DE" w:rsidRPr="00B15BBC" w14:paraId="2C37AD8C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036CA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6C2A87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C5C93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C49FE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15BBC" w14:paraId="3FBEA12A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9B005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299B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EE81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B0E4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5F98DCBD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9A206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98AE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6,1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1DD9C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1,4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F9DE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0,019</w:t>
            </w:r>
          </w:p>
        </w:tc>
      </w:tr>
      <w:tr w:rsidR="004D76DE" w:rsidRPr="00B15BBC" w14:paraId="59BA3526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91F65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162C4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D575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B88C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718B0D31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5C5E6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5F34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1D14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5F09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3A9FA038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6102D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7867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E16F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2C65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0D6C8CC1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24935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F26F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2,4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6616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2,1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311B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4,214</w:t>
            </w:r>
          </w:p>
        </w:tc>
      </w:tr>
      <w:tr w:rsidR="004D76DE" w:rsidRPr="00B15BBC" w14:paraId="229F9483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07CB7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D3F9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D45C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B509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183A508B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12F65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40C4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7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90BA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5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05D5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671</w:t>
            </w:r>
          </w:p>
        </w:tc>
      </w:tr>
      <w:tr w:rsidR="004D76DE" w:rsidRPr="00B15BBC" w14:paraId="20523680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09640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0E01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34,8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A230E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9,5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A86C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3,796</w:t>
            </w:r>
          </w:p>
        </w:tc>
      </w:tr>
      <w:tr w:rsidR="004D76DE" w:rsidRPr="00B15BBC" w14:paraId="2AC80253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017FAE" w14:textId="77777777" w:rsidR="004D76DE" w:rsidRPr="00B15BB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8BEC0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7,37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E9F29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0,56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0CCAA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7,071</w:t>
            </w:r>
          </w:p>
        </w:tc>
      </w:tr>
      <w:tr w:rsidR="004D76DE" w:rsidRPr="00B15BBC" w14:paraId="01A50FD9" w14:textId="77777777" w:rsidTr="00B15BB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0DFBD3" w14:textId="77777777" w:rsidR="004D76DE" w:rsidRPr="00B15BBC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82A70A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0,82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4F1F39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,26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6D9976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5,771</w:t>
            </w:r>
          </w:p>
        </w:tc>
      </w:tr>
      <w:tr w:rsidR="004D76DE" w:rsidRPr="00B15BBC" w14:paraId="18618623" w14:textId="77777777" w:rsidTr="00B15BB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5DB25A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8FFB38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,25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A54E1F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7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B2FB5A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003</w:t>
            </w:r>
          </w:p>
        </w:tc>
      </w:tr>
      <w:tr w:rsidR="004D76DE" w:rsidRPr="00B15BBC" w14:paraId="4B4BB1FA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3A967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66D99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B560F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560D5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15BBC" w14:paraId="2B669000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7B410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3A76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9C8E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C048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2E9F2915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F2BA4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9EBA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(29,769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30F0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(9,083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589A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(30,770)</w:t>
            </w:r>
          </w:p>
        </w:tc>
      </w:tr>
      <w:tr w:rsidR="004D76DE" w:rsidRPr="00B15BBC" w14:paraId="2595A188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7DACE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1D1F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02B3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607C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5D9D6076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2AD61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24D4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CBF4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27F6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61FEFC60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8A7FDB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7F17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7344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D5DA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1CC368E2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4E2DE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0190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C9B6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275F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3803BFF3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9B60C6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DC480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(1,350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C3DB9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(2,093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CBAEF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7C63BBDD" w14:textId="77777777" w:rsidTr="00B15BB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E7AA0B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731688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1,11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340B2B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1,08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9D3E17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0,770)</w:t>
            </w:r>
          </w:p>
        </w:tc>
      </w:tr>
      <w:tr w:rsidR="004D76DE" w:rsidRPr="00B15BBC" w14:paraId="1D14632E" w14:textId="77777777" w:rsidTr="00B15BB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B0061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BA3CB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B80A2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6A538F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15BBC" w14:paraId="05757E9F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D8C9A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7CA93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3245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5B88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3D226F21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7503D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DE9A8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(12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9C66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(139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CEDF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(132)</w:t>
            </w:r>
          </w:p>
        </w:tc>
      </w:tr>
      <w:tr w:rsidR="004D76DE" w:rsidRPr="00B15BBC" w14:paraId="7763CA69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E20A0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6799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332D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2BA5A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6927C772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9156E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7FD65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0DCC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2133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1C0DF190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1B4F89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6FC8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3BFD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4207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3662356F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F8D89C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9AB476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09D9E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F92DE4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6F629064" w14:textId="77777777" w:rsidTr="00B15BB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A8ADE5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241844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8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C395BD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542D82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2)</w:t>
            </w:r>
          </w:p>
        </w:tc>
      </w:tr>
      <w:tr w:rsidR="004D76DE" w:rsidRPr="00B15BBC" w14:paraId="1C82B833" w14:textId="77777777" w:rsidTr="00B15BB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4A4710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94F8AB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98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149961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5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4CEF3C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,899)</w:t>
            </w:r>
          </w:p>
        </w:tc>
      </w:tr>
      <w:tr w:rsidR="004D76DE" w:rsidRPr="00B15BBC" w14:paraId="45BAEFF9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E1497A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CCBC11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19,22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579D7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1,29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417890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26,850</w:t>
            </w:r>
          </w:p>
        </w:tc>
      </w:tr>
      <w:tr w:rsidR="004D76DE" w:rsidRPr="00B15BBC" w14:paraId="234A05CF" w14:textId="77777777" w:rsidTr="00B15BBC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4FE1F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5BCDD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B165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50052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049B284C" w14:textId="77777777" w:rsidTr="00B15BB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CD9CA1" w14:textId="77777777" w:rsidR="004D76DE" w:rsidRPr="00B15BB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FEC2CE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84050B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2C25747" w14:textId="77777777" w:rsidR="004D76DE" w:rsidRPr="00B15BB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15BBC" w14:paraId="02A15A6E" w14:textId="77777777" w:rsidTr="00B15BB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65957E" w14:textId="77777777" w:rsidR="004D76DE" w:rsidRPr="00B15BB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24F139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24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46C125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85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6C6D13" w14:textId="77777777" w:rsidR="004D76DE" w:rsidRPr="00B15BB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15BB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951</w:t>
            </w:r>
          </w:p>
        </w:tc>
      </w:tr>
    </w:tbl>
    <w:p w14:paraId="0316F05A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1649902A" w14:textId="77777777" w:rsidR="0093515D" w:rsidRDefault="0093515D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93515D" w:rsidSect="00F24F10">
          <w:headerReference w:type="even" r:id="rId37"/>
          <w:headerReference w:type="default" r:id="rId38"/>
          <w:headerReference w:type="first" r:id="rId39"/>
          <w:footerReference w:type="first" r:id="rId40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287A50D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Sydney Olympic Park Authority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Sydney Olympic Park Authority - Operating Statement"/>
        <w:tblDescription w:val="6.2 Financial Statements - Sydney Olympic Park Authority - Operating Statement"/>
      </w:tblPr>
      <w:tblGrid>
        <w:gridCol w:w="6236"/>
        <w:gridCol w:w="1256"/>
        <w:gridCol w:w="1156"/>
        <w:gridCol w:w="1156"/>
      </w:tblGrid>
      <w:tr w:rsidR="004D76DE" w14:paraId="186F5715" w14:textId="77777777" w:rsidTr="0093515D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8D3C56D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F49E16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059217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66554B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5EF1AB21" w14:textId="77777777" w:rsidTr="0093515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26C845E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181EC56B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6F886759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93515D" w14:paraId="6E876B97" w14:textId="77777777" w:rsidTr="0093515D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83EFD1B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2380F922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5E25ECD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85BA2F4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93515D" w14:paraId="77EC439B" w14:textId="77777777" w:rsidTr="0093515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C3770EC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55F3EB52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9977D9D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3BA94D4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93515D" w14:paraId="5C5FA1F7" w14:textId="77777777" w:rsidTr="0093515D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A9329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1C5D7D" w14:textId="77777777" w:rsidR="004D76DE" w:rsidRPr="0093515D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3B7D32" w14:textId="77777777" w:rsidR="004D76DE" w:rsidRPr="0093515D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3EB983" w14:textId="77777777" w:rsidR="004D76DE" w:rsidRPr="0093515D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6B2EA20C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57697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337458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03269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ED3C4A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6FA087E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B84EA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70E34" w14:textId="5EFA07DC" w:rsidR="004D76DE" w:rsidRPr="0093515D" w:rsidRDefault="00B5445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8AAD9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EF0505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637269F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98E43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3A424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10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CC00A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,2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FF3A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2,126</w:t>
            </w:r>
          </w:p>
        </w:tc>
      </w:tr>
      <w:tr w:rsidR="004D76DE" w:rsidRPr="0093515D" w14:paraId="59B5C70F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6FF18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50C9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7,3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FF024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3,7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C6A47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1,181</w:t>
            </w:r>
          </w:p>
        </w:tc>
      </w:tr>
      <w:tr w:rsidR="004D76DE" w:rsidRPr="0093515D" w14:paraId="6F19439E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27D2A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8919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740A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9045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4D76DE" w:rsidRPr="0093515D" w14:paraId="5F98A9DF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3EA74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86324A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42C09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9FF01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1EF7529A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9A80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70E4F9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2,7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CEDD1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9,1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C17B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3,114</w:t>
            </w:r>
          </w:p>
        </w:tc>
      </w:tr>
      <w:tr w:rsidR="004D76DE" w:rsidRPr="0093515D" w14:paraId="3F01E28F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8A67B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7699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E9B1F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C7BAF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4D76DE" w:rsidRPr="0093515D" w14:paraId="5E2CE80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5D56B3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D3E733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593EA9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C59689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342937D7" w14:textId="77777777" w:rsidTr="0093515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CD26DB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89E1E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0,30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6906E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1,28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FBA41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6,451</w:t>
            </w:r>
          </w:p>
        </w:tc>
      </w:tr>
      <w:tr w:rsidR="004D76DE" w:rsidRPr="0093515D" w14:paraId="4F72B36E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FFFFC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C27F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5D1C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E594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43440877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A723A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D1128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80F9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9CDA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4D898CE5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593E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8A4A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6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1149A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6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0167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614</w:t>
            </w:r>
          </w:p>
        </w:tc>
      </w:tr>
      <w:tr w:rsidR="004D76DE" w:rsidRPr="0093515D" w14:paraId="01C23C8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0EF0E99" w14:textId="77777777" w:rsidR="004D76DE" w:rsidRPr="0093515D" w:rsidRDefault="004D76DE" w:rsidP="0093515D">
            <w:pPr>
              <w:ind w:right="-387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FE284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1C11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A433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7BE0DA5A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7BCF7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9132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F977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19FE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3A13EB37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5A2AE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EF44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5,7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F415B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1,22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B24EA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4,213</w:t>
            </w:r>
          </w:p>
        </w:tc>
      </w:tr>
      <w:tr w:rsidR="004D76DE" w:rsidRPr="0093515D" w14:paraId="08DBC67E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37E64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47AE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13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BA8B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21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4422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,137</w:t>
            </w:r>
          </w:p>
        </w:tc>
      </w:tr>
      <w:tr w:rsidR="004D76DE" w:rsidRPr="0093515D" w14:paraId="4A10CF82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A72E9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75C1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5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5ADF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78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F7FA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370</w:t>
            </w:r>
          </w:p>
        </w:tc>
      </w:tr>
      <w:tr w:rsidR="004D76DE" w:rsidRPr="0093515D" w14:paraId="1044C396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57DA8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237D3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4706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5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9B6C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8</w:t>
            </w:r>
          </w:p>
        </w:tc>
      </w:tr>
      <w:tr w:rsidR="004D76DE" w:rsidRPr="0093515D" w14:paraId="3BD1465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10112F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6FFAB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67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F0F7C5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77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5E257F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541</w:t>
            </w:r>
          </w:p>
        </w:tc>
      </w:tr>
      <w:tr w:rsidR="004D76DE" w:rsidRPr="0093515D" w14:paraId="0B7F336A" w14:textId="77777777" w:rsidTr="0093515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834859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B5DA4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6,30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43836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2,41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D7571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3,483</w:t>
            </w:r>
          </w:p>
        </w:tc>
      </w:tr>
      <w:tr w:rsidR="004D76DE" w:rsidRPr="0093515D" w14:paraId="41986527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4284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ACDB1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1D039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DFB25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522FB782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6D512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CFF42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D75177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5D2A6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4A8EC381" w14:textId="77777777" w:rsidTr="0093515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9FE220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B2AEAF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3,99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E426DF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8,854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B414CC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2,968)</w:t>
            </w:r>
          </w:p>
        </w:tc>
      </w:tr>
    </w:tbl>
    <w:p w14:paraId="61EF0D32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2ADA0F22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Sydney Olympic Park Authority - Balance Sheet"/>
        <w:tblDescription w:val="6.2 Financial Statements - Sydney Olympic Park Authority - Balance Sheet"/>
      </w:tblPr>
      <w:tblGrid>
        <w:gridCol w:w="6236"/>
        <w:gridCol w:w="1256"/>
        <w:gridCol w:w="1156"/>
        <w:gridCol w:w="1156"/>
      </w:tblGrid>
      <w:tr w:rsidR="004D76DE" w14:paraId="6B6BE644" w14:textId="77777777" w:rsidTr="0093515D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0A834846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9784C6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717838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C1E8F49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3A97FC5F" w14:textId="77777777" w:rsidTr="0093515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56DBD8F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7E0DDE5A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751826DE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93515D" w14:paraId="7F80C40A" w14:textId="77777777" w:rsidTr="0093515D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3B9ADBD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54B14B6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1C665712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1D2715EC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93515D" w14:paraId="102C8C79" w14:textId="77777777" w:rsidTr="0093515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9EDB483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7F32C93F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A5F76E9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B61C0C2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93515D" w14:paraId="238BE4C2" w14:textId="77777777" w:rsidTr="0093515D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5C810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A8D9F1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BDBB01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BC0802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0965D732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3AA83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413ABA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76FB4B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931A54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343E6631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D4201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9D39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82,8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98112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16,88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75E0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07,290</w:t>
            </w:r>
          </w:p>
        </w:tc>
      </w:tr>
      <w:tr w:rsidR="004D76DE" w:rsidRPr="0093515D" w14:paraId="160F8C9E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33C31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90E3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291A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B307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7AB173C6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24A22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2F82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8,4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6EF7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,46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DBFB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,469</w:t>
            </w:r>
          </w:p>
        </w:tc>
      </w:tr>
      <w:tr w:rsidR="004D76DE" w:rsidRPr="0093515D" w14:paraId="3E58DAF0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36307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AACD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51E1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7,30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FAFD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7,303</w:t>
            </w:r>
          </w:p>
        </w:tc>
      </w:tr>
      <w:tr w:rsidR="004D76DE" w:rsidRPr="0093515D" w14:paraId="73500F0A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4063F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08FA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3E1B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81B6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</w:t>
            </w:r>
          </w:p>
        </w:tc>
      </w:tr>
      <w:tr w:rsidR="004D76DE" w:rsidRPr="0093515D" w14:paraId="69590CD1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DDD8E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9723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08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F9BD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99A1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860</w:t>
            </w:r>
          </w:p>
        </w:tc>
      </w:tr>
      <w:tr w:rsidR="004D76DE" w:rsidRPr="0093515D" w14:paraId="0767E5D3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D8B10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CB62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50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60CF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5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BCB6E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511</w:t>
            </w:r>
          </w:p>
        </w:tc>
      </w:tr>
      <w:tr w:rsidR="004D76DE" w:rsidRPr="0093515D" w14:paraId="05E0C467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87F3C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5E16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45C7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C48C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57826E21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DB492F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93588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B825A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8A80F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49478F7E" w14:textId="77777777" w:rsidTr="0093515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C7BF21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C3858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3,89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A5C44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0,17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25D70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1,437</w:t>
            </w:r>
          </w:p>
        </w:tc>
      </w:tr>
      <w:tr w:rsidR="004D76DE" w:rsidRPr="0093515D" w14:paraId="43F11814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8ADA3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A306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F2E9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A3A0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1CB01BE5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582B9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4A35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9FF1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B023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129EB2F4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AF10A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DE61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,2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1224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,8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CC56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,800</w:t>
            </w:r>
          </w:p>
        </w:tc>
      </w:tr>
      <w:tr w:rsidR="004D76DE" w:rsidRPr="0093515D" w14:paraId="7225BB6C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3F1A3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9E07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6195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7EB9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447840FF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40796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3C7F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AB9E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CA99B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6F2EDFF5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25AF7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897E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77,1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7B75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77,1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1FA5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77,180</w:t>
            </w:r>
          </w:p>
        </w:tc>
      </w:tr>
      <w:tr w:rsidR="004D76DE" w:rsidRPr="0093515D" w14:paraId="4DB8ED40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2A4D9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B19F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EBE7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8DB07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2EFD1365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2866B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B8C5E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4AF4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58C1E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4C34469C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DE1E2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F6CE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,346,4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2811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,733,7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E08C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,667,511</w:t>
            </w:r>
          </w:p>
        </w:tc>
      </w:tr>
      <w:tr w:rsidR="004D76DE" w:rsidRPr="0093515D" w14:paraId="4283A73D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5B9F9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C3D2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36,8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1F34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1,6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DDD6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1,142</w:t>
            </w:r>
          </w:p>
        </w:tc>
      </w:tr>
      <w:tr w:rsidR="004D76DE" w:rsidRPr="0093515D" w14:paraId="6B4801E8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39B70" w14:textId="403F91F8" w:rsidR="004D76DE" w:rsidRPr="0093515D" w:rsidRDefault="004D76DE" w:rsidP="00892F7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EEE1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21,71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05FA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37,5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2D3E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11,812</w:t>
            </w:r>
          </w:p>
        </w:tc>
      </w:tr>
      <w:tr w:rsidR="004D76DE" w:rsidRPr="0093515D" w14:paraId="711497D4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E1BF0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2AD5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1A73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7FDE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6B0A690A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18518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BC4E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18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DD44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03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61D2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918</w:t>
            </w:r>
          </w:p>
        </w:tc>
      </w:tr>
      <w:tr w:rsidR="004D76DE" w:rsidRPr="0093515D" w14:paraId="5F1CE1EC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CA417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FB8C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0B3D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0EBA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5782E137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13F16C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21C28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,5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2FBBE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,6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47B1F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,602</w:t>
            </w:r>
          </w:p>
        </w:tc>
      </w:tr>
      <w:tr w:rsidR="004D76DE" w:rsidRPr="0093515D" w14:paraId="5737B8C3" w14:textId="77777777" w:rsidTr="0093515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06D352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5D08C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91,05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E69F1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77,59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32FA5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184,965</w:t>
            </w:r>
          </w:p>
        </w:tc>
      </w:tr>
      <w:tr w:rsidR="004D76DE" w:rsidRPr="0093515D" w14:paraId="7E2AF5C7" w14:textId="77777777" w:rsidTr="0093515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B7F94B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E36DAB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84,94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F2EE2B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07,77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A7D889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306,402</w:t>
            </w:r>
          </w:p>
        </w:tc>
      </w:tr>
      <w:tr w:rsidR="004D76DE" w:rsidRPr="0093515D" w14:paraId="06FD66D3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3D6CB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3FB3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871A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CC7E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51090C67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E5CD5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C295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B309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41B5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08AAB7E0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DAFAC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934A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6867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2921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6B353BFB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CBF1B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C212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3,9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0FE2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5,53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228D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7,233</w:t>
            </w:r>
          </w:p>
        </w:tc>
      </w:tr>
      <w:tr w:rsidR="004D76DE" w:rsidRPr="0093515D" w14:paraId="62CFE6B3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B0CD5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842E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CB8E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6,2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DFC9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6,222</w:t>
            </w:r>
          </w:p>
        </w:tc>
      </w:tr>
      <w:tr w:rsidR="004D76DE" w:rsidRPr="0093515D" w14:paraId="194746BF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2438E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6995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4A67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4297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2F5B8A39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1CDAC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C39D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3DEB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0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33A9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34</w:t>
            </w:r>
          </w:p>
        </w:tc>
      </w:tr>
      <w:tr w:rsidR="004D76DE" w:rsidRPr="0093515D" w14:paraId="6E3D4DE1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27E9A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FC83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,9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1B46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,5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206D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,545</w:t>
            </w:r>
          </w:p>
        </w:tc>
      </w:tr>
      <w:tr w:rsidR="004D76DE" w:rsidRPr="0093515D" w14:paraId="69CE7CA4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1A088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85B8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,0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CD10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3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2C5BE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392</w:t>
            </w:r>
          </w:p>
        </w:tc>
      </w:tr>
      <w:tr w:rsidR="004D76DE" w:rsidRPr="0093515D" w14:paraId="2873E63D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0839C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15BDF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25220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96CE4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531802C3" w14:textId="77777777" w:rsidTr="0093515D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547C58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2E8B4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14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605BA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,79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688BA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626</w:t>
            </w:r>
          </w:p>
        </w:tc>
      </w:tr>
      <w:tr w:rsidR="004D76DE" w:rsidRPr="0093515D" w14:paraId="36391A7B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EDFB6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9200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EC7B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0BE8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162FFD3E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9AAB6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6F3A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DA72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2757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2AA66FCC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2E5C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6BEBE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04D9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EBB5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01C45813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BA180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F94C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B51A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7AEA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02BFEF01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379B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2214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3748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B94F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09C2C344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0B037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4DFF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1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0B0C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99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A253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764</w:t>
            </w:r>
          </w:p>
        </w:tc>
      </w:tr>
      <w:tr w:rsidR="004D76DE" w:rsidRPr="0093515D" w14:paraId="31DF89D0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9CD2A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0865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BEBFC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F042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17</w:t>
            </w:r>
          </w:p>
        </w:tc>
      </w:tr>
      <w:tr w:rsidR="004D76DE" w:rsidRPr="0093515D" w14:paraId="744BBC3B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6C022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5D4CE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1D7B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DBBD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1BE5340B" w14:textId="77777777" w:rsidTr="0093515D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812C2E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88A738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6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83E643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1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2566CB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82</w:t>
            </w:r>
          </w:p>
        </w:tc>
      </w:tr>
      <w:tr w:rsidR="004D76DE" w:rsidRPr="0093515D" w14:paraId="6FD75721" w14:textId="77777777" w:rsidTr="0093515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0A499C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B6C7AD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8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17282B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,2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6CB7E4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808</w:t>
            </w:r>
          </w:p>
        </w:tc>
      </w:tr>
      <w:tr w:rsidR="004D76DE" w:rsidRPr="0093515D" w14:paraId="5E09A621" w14:textId="77777777" w:rsidTr="0093515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367AC2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10425C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61,1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CEB41E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369,5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E09D91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76,594</w:t>
            </w:r>
          </w:p>
        </w:tc>
      </w:tr>
      <w:tr w:rsidR="004D76DE" w:rsidRPr="0093515D" w14:paraId="1597C674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733C1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93EF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0767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EC2E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7BD09792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4FBE5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0836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501,0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D6F4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509,88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C258A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416,921</w:t>
            </w:r>
          </w:p>
        </w:tc>
      </w:tr>
      <w:tr w:rsidR="004D76DE" w:rsidRPr="0093515D" w14:paraId="74C167C5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3BB1F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E4A2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560,0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EEB3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859,6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1A5C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859,673</w:t>
            </w:r>
          </w:p>
        </w:tc>
      </w:tr>
      <w:tr w:rsidR="004D76DE" w:rsidRPr="0093515D" w14:paraId="71C0D75F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B6F318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8A36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C09AE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03618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4D41BB67" w14:textId="77777777" w:rsidTr="0093515D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135039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F9662A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61,1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D1095D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369,5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60FFCA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76,594</w:t>
            </w:r>
          </w:p>
        </w:tc>
      </w:tr>
    </w:tbl>
    <w:p w14:paraId="1634ED1F" w14:textId="77777777" w:rsidR="0093515D" w:rsidRPr="0093515D" w:rsidRDefault="0093515D">
      <w:pPr>
        <w:rPr>
          <w:rFonts w:asciiTheme="minorHAnsi" w:eastAsiaTheme="minorHAnsi" w:hAnsiTheme="minorHAnsi" w:cstheme="minorBidi"/>
          <w:sz w:val="8"/>
          <w:szCs w:val="6"/>
        </w:rPr>
      </w:pPr>
      <w:r w:rsidRPr="0093515D">
        <w:rPr>
          <w:rFonts w:asciiTheme="minorHAnsi" w:eastAsiaTheme="minorHAnsi" w:hAnsiTheme="minorHAnsi" w:cstheme="minorBidi"/>
          <w:sz w:val="8"/>
          <w:szCs w:val="6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Sydney Olympic Park Authority - Cash Flow Statement"/>
        <w:tblDescription w:val="6.2 Financial Statements - Sydney Olympic Park Authority - Cash Flow Statement"/>
      </w:tblPr>
      <w:tblGrid>
        <w:gridCol w:w="6236"/>
        <w:gridCol w:w="1256"/>
        <w:gridCol w:w="1156"/>
        <w:gridCol w:w="1156"/>
      </w:tblGrid>
      <w:tr w:rsidR="004D76DE" w14:paraId="3EE2A22A" w14:textId="77777777" w:rsidTr="0093515D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D597C93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D0D0C69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8A1FF6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9CFAB1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2FAEC581" w14:textId="77777777" w:rsidTr="0093515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773E9D2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54DDD87B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5DC6D38E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93515D" w14:paraId="3CDD5C90" w14:textId="77777777" w:rsidTr="0093515D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EDBB450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2DA141B9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1E6315D3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A48FB4B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93515D" w14:paraId="4678674E" w14:textId="77777777" w:rsidTr="0093515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334E4DF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6F3CE958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ED0C6DD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A69C35B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93515D" w14:paraId="3169E871" w14:textId="77777777" w:rsidTr="0093515D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FEEE2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1C1BE2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668764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64DC72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26DBABB7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70786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B87CAA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7936F8F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2B86B5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35121C94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75CC7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F1B34" w14:textId="390C5E56" w:rsidR="004D76DE" w:rsidRPr="0093515D" w:rsidRDefault="00737FA7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37CB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48F1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63186F84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DF2E96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AFBA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0,10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4C9E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8,2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2580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2,126</w:t>
            </w:r>
          </w:p>
        </w:tc>
      </w:tr>
      <w:tr w:rsidR="004D76DE" w:rsidRPr="0093515D" w14:paraId="7823EB6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B0CC5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5B80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91FC4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7DC8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0</w:t>
            </w:r>
          </w:p>
        </w:tc>
      </w:tr>
      <w:tr w:rsidR="004D76DE" w:rsidRPr="0093515D" w14:paraId="5B9A0C5C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9B4E5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D61C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CC5B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8EC3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</w:t>
            </w:r>
          </w:p>
        </w:tc>
      </w:tr>
      <w:tr w:rsidR="004D76DE" w:rsidRPr="0093515D" w14:paraId="594164D7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D9094D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6ADB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1DCD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18B1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4CD0C818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C67F7F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15FA7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7,67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374E9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56,183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CF1E7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69,481</w:t>
            </w:r>
          </w:p>
        </w:tc>
      </w:tr>
      <w:tr w:rsidR="004D76DE" w:rsidRPr="0093515D" w14:paraId="25EC6611" w14:textId="77777777" w:rsidTr="0093515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992D25" w14:textId="77777777" w:rsidR="004D76DE" w:rsidRPr="0093515D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65918D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7,88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8D8F09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,82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B5362E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1,637</w:t>
            </w:r>
          </w:p>
        </w:tc>
      </w:tr>
      <w:tr w:rsidR="004D76DE" w:rsidRPr="0093515D" w14:paraId="2CB660A9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46E78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DED8B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2BFC1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7370A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65E98935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6F5A1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A113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2F18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78DD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6FCF3E4B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1AC1E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4CA0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0,6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71AD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0,6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CF7E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3,614</w:t>
            </w:r>
          </w:p>
        </w:tc>
      </w:tr>
      <w:tr w:rsidR="004D76DE" w:rsidRPr="0093515D" w14:paraId="471B1417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95BA3B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6545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F08B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D3BC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0536E42C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E852D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812D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7E04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3EEA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11E7B021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C1040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83DC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766B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C6FBE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28B963E7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CAF3E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B9B6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55,7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60CB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65,7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61F32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64,213</w:t>
            </w:r>
          </w:p>
        </w:tc>
      </w:tr>
      <w:tr w:rsidR="004D76DE" w:rsidRPr="0093515D" w14:paraId="091B45EF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A54C1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2670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7353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11EE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7804D498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69659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2BAD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44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669CE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,15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5B10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,509</w:t>
            </w:r>
          </w:p>
        </w:tc>
      </w:tr>
      <w:tr w:rsidR="004D76DE" w:rsidRPr="0093515D" w14:paraId="4AC69C2D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CCBDE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05FF3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,13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C5BF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6,21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0BFB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0,137</w:t>
            </w:r>
          </w:p>
        </w:tc>
      </w:tr>
      <w:tr w:rsidR="004D76DE" w:rsidRPr="0093515D" w14:paraId="456D25FC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625100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CA40F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,31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2C41D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4,73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E7A33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3,149</w:t>
            </w:r>
          </w:p>
        </w:tc>
      </w:tr>
      <w:tr w:rsidR="004D76DE" w:rsidRPr="0093515D" w14:paraId="2C77B569" w14:textId="77777777" w:rsidTr="0093515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570673" w14:textId="77777777" w:rsidR="004D76DE" w:rsidRPr="0093515D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9F0B59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5,22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831731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0,48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1DA60B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2,623</w:t>
            </w:r>
          </w:p>
        </w:tc>
      </w:tr>
      <w:tr w:rsidR="004D76DE" w:rsidRPr="0093515D" w14:paraId="0EA978A0" w14:textId="77777777" w:rsidTr="0093515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774694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DB4F8C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,3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874EAD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6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E2321D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6</w:t>
            </w:r>
          </w:p>
        </w:tc>
      </w:tr>
      <w:tr w:rsidR="004D76DE" w:rsidRPr="0093515D" w14:paraId="17D5819C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54FCB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52E50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2925E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A0832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44B0AB4A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A07D9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C094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D46A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C6EB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0A27F53C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807EE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50B5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(21,11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0758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(27,225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87D3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(10,485)</w:t>
            </w:r>
          </w:p>
        </w:tc>
      </w:tr>
      <w:tr w:rsidR="004D76DE" w:rsidRPr="0093515D" w14:paraId="7A26FFEA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7A65C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5EDA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B6F3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696E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355DC1C7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4AD77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F9902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D8EF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(151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3284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2DC645ED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FC4C9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D368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194E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6A8D9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2E1106BB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562C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C13C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0D507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92585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4A25894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3BFC3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48ABDE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F6393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FDDD7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4C222AEA" w14:textId="77777777" w:rsidTr="0093515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0F3B7C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69D8B7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1,11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ABC810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7,376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26D0B9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485)</w:t>
            </w:r>
          </w:p>
        </w:tc>
      </w:tr>
      <w:tr w:rsidR="004D76DE" w:rsidRPr="0093515D" w14:paraId="7ACF8828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52773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575BD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6A302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C5155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7378A0C2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76E88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7FE9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EE6F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01C4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1</w:t>
            </w:r>
          </w:p>
        </w:tc>
      </w:tr>
      <w:tr w:rsidR="004D76DE" w:rsidRPr="0093515D" w14:paraId="3261ADDB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C26B1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253A94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(73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5175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DE4D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(121)</w:t>
            </w:r>
          </w:p>
        </w:tc>
      </w:tr>
      <w:tr w:rsidR="004D76DE" w:rsidRPr="0093515D" w14:paraId="702BD86D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76D8B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2562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80A64F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8F3C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14C63DB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AB8F8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6E72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F5E1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9BA2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0CA5435B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9372C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6493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449C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E4B8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015EDE38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15B973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783DE1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EAB70E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7D778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7560050C" w14:textId="77777777" w:rsidTr="0093515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7FC71D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0662ED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0DF6B4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BE1607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0)</w:t>
            </w:r>
          </w:p>
        </w:tc>
      </w:tr>
      <w:tr w:rsidR="004D76DE" w:rsidRPr="0093515D" w14:paraId="55D3E08D" w14:textId="77777777" w:rsidTr="0093515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AE9CF5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C87017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817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8123C1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71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45978E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,599)</w:t>
            </w:r>
          </w:p>
        </w:tc>
      </w:tr>
      <w:tr w:rsidR="004D76DE" w:rsidRPr="0093515D" w14:paraId="0A7978CC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5A6361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A35820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86,61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78C64C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18,60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5C496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116,889</w:t>
            </w:r>
          </w:p>
        </w:tc>
      </w:tr>
      <w:tr w:rsidR="004D76DE" w:rsidRPr="0093515D" w14:paraId="54F8A10E" w14:textId="77777777" w:rsidTr="0093515D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BE54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8A7D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8BE076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EE44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48BB88CF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477C70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7DB32D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4F7AB3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22E518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02C616CC" w14:textId="77777777" w:rsidTr="0093515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7C44CA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67E030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2,80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104D01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6,88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6708B6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7,290</w:t>
            </w:r>
          </w:p>
        </w:tc>
      </w:tr>
    </w:tbl>
    <w:p w14:paraId="04653A13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4A690C1F" w14:textId="77777777" w:rsidR="0093515D" w:rsidRDefault="0093515D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93515D" w:rsidSect="002B71B4">
          <w:headerReference w:type="even" r:id="rId41"/>
          <w:headerReference w:type="default" r:id="rId42"/>
          <w:headerReference w:type="first" r:id="rId43"/>
          <w:footerReference w:type="first" r:id="rId44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237EA87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Western Parkland City Authority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Western Parkland City Authority - Operating Statement"/>
        <w:tblDescription w:val="6.2 Financial Statements - Western Parkland City Authority - Operating Statement"/>
      </w:tblPr>
      <w:tblGrid>
        <w:gridCol w:w="6236"/>
        <w:gridCol w:w="1256"/>
        <w:gridCol w:w="1156"/>
        <w:gridCol w:w="1156"/>
      </w:tblGrid>
      <w:tr w:rsidR="004D76DE" w14:paraId="116C5CA1" w14:textId="77777777" w:rsidTr="0093515D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62D1011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9CE198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2B6BA4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714BB9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254128F5" w14:textId="77777777" w:rsidTr="0093515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52A53C0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43DB9643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5A2053F1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93515D" w14:paraId="19416165" w14:textId="77777777" w:rsidTr="0093515D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FCD01C4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6C98FFA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DA52024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2CEF95E" w14:textId="77777777" w:rsidR="004D76DE" w:rsidRPr="0093515D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93515D" w14:paraId="01201D9D" w14:textId="77777777" w:rsidTr="0093515D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C4215C9" w14:textId="77777777" w:rsidR="004D76DE" w:rsidRPr="0093515D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0E4AC5C5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6591D2E2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6540A69" w14:textId="77777777" w:rsidR="004D76DE" w:rsidRPr="0093515D" w:rsidRDefault="004D76DE" w:rsidP="0093515D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93515D" w14:paraId="760E2381" w14:textId="77777777" w:rsidTr="0093515D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CBDBE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A7F439" w14:textId="77777777" w:rsidR="004D76DE" w:rsidRPr="0093515D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50F79C" w14:textId="77777777" w:rsidR="004D76DE" w:rsidRPr="0093515D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3811C3" w14:textId="77777777" w:rsidR="004D76DE" w:rsidRPr="0093515D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4600CC6A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4F883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6E7BC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8E5D81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A5CEF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20FAB37C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EE8D5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7038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,50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01FB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,1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CEA07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4D76DE" w:rsidRPr="0093515D" w14:paraId="52E48BC9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C46494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35503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1265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9823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527</w:t>
            </w:r>
          </w:p>
        </w:tc>
      </w:tr>
      <w:tr w:rsidR="004D76DE" w:rsidRPr="0093515D" w14:paraId="7AB62AB1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36CC5" w14:textId="77777777" w:rsidR="004D76DE" w:rsidRPr="0093515D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097B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,4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9DCCA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,0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814E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412</w:t>
            </w:r>
          </w:p>
        </w:tc>
      </w:tr>
      <w:tr w:rsidR="004D76DE" w:rsidRPr="0093515D" w14:paraId="0ED98351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0CD99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C45D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,6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F3798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7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4A5C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305</w:t>
            </w:r>
          </w:p>
        </w:tc>
      </w:tr>
      <w:tr w:rsidR="004D76DE" w:rsidRPr="0093515D" w14:paraId="69894611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F65BC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EB6B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34C2B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DB30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12FF16A7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1DB0F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DA2F8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5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1D9B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AF2B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402</w:t>
            </w:r>
          </w:p>
        </w:tc>
      </w:tr>
      <w:tr w:rsidR="004D76DE" w:rsidRPr="0093515D" w14:paraId="23D64F52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4BDE9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68B28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54C8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4DBEF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50956B0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ADBB0D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EDDFC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ADB6A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45A9F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4D76DE" w:rsidRPr="0093515D" w14:paraId="7D58E47C" w14:textId="77777777" w:rsidTr="0093515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36C0C9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E9412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3,94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34117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,10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5054B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,652</w:t>
            </w:r>
          </w:p>
        </w:tc>
      </w:tr>
      <w:tr w:rsidR="004D76DE" w:rsidRPr="0093515D" w14:paraId="7B7B0E57" w14:textId="77777777" w:rsidTr="0093515D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426BDF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1298B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3AA09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F14BA" w14:textId="77777777" w:rsidR="004D76DE" w:rsidRPr="0093515D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93515D" w14:paraId="5AE3E3B6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219AA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F648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14E3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34BE7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4D76DE" w:rsidRPr="0093515D" w14:paraId="4919199F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3B4A0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5537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0,3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FC11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9,25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F666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0,980</w:t>
            </w:r>
          </w:p>
        </w:tc>
      </w:tr>
      <w:tr w:rsidR="004D76DE" w:rsidRPr="0093515D" w14:paraId="160CE828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2F8C12D" w14:textId="77777777" w:rsidR="004D76DE" w:rsidRPr="0093515D" w:rsidRDefault="004D76DE" w:rsidP="0093515D">
            <w:pPr>
              <w:ind w:right="-281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7C21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D2DD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564E7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2959CBE3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3124A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1468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A570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92F5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757ECB93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F8E8A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C447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C28B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3660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60E8272D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4B1DA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7BDF3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2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F179B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8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94064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0</w:t>
            </w:r>
          </w:p>
        </w:tc>
      </w:tr>
      <w:tr w:rsidR="004D76DE" w:rsidRPr="0093515D" w14:paraId="336A4272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3C3F0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098D0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36078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8ADA3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0D06BFE5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3EF67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3E9A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898F2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04293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7E0D108C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FC7A66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F07C76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E399C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902CA1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65</w:t>
            </w:r>
          </w:p>
        </w:tc>
      </w:tr>
      <w:tr w:rsidR="004D76DE" w:rsidRPr="0093515D" w14:paraId="51292A06" w14:textId="77777777" w:rsidTr="0093515D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40D8EC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EBE90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1,53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15235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8,339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BA86D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2,306</w:t>
            </w:r>
          </w:p>
        </w:tc>
      </w:tr>
      <w:tr w:rsidR="004D76DE" w:rsidRPr="0093515D" w14:paraId="43DC9F4F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E0C83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2B961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EBC7E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58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D20A28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564A5420" w14:textId="77777777" w:rsidTr="0093515D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D8806E" w14:textId="77777777" w:rsidR="004D76DE" w:rsidRPr="0093515D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C3B08F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594B6D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AF472C" w14:textId="77777777" w:rsidR="004D76DE" w:rsidRPr="0093515D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93515D" w14:paraId="23668040" w14:textId="77777777" w:rsidTr="0093515D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8A341A" w14:textId="77777777" w:rsidR="004D76DE" w:rsidRPr="0093515D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FDB989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7,59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C3B2C9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17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AE7FB8" w14:textId="77777777" w:rsidR="004D76DE" w:rsidRPr="0093515D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93515D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4,654</w:t>
            </w:r>
          </w:p>
        </w:tc>
      </w:tr>
    </w:tbl>
    <w:p w14:paraId="2E52D8E3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3B575ACD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Western Parkland City Authority - Balance Sheet"/>
        <w:tblDescription w:val="6.2 Financial Statements - Western Parkland City Authority - Balance Sheet"/>
      </w:tblPr>
      <w:tblGrid>
        <w:gridCol w:w="6236"/>
        <w:gridCol w:w="1256"/>
        <w:gridCol w:w="1156"/>
        <w:gridCol w:w="1156"/>
      </w:tblGrid>
      <w:tr w:rsidR="004D76DE" w14:paraId="5F93D19A" w14:textId="77777777" w:rsidTr="00C22D82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1433840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AD1B78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A7BA74A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4CDA08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385FB54A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4DCDF21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868DB30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19ADB75A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C22D82" w14:paraId="0179E4FC" w14:textId="77777777" w:rsidTr="00C22D8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ABA9732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734745A8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10483ED6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E9F5482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C22D82" w14:paraId="70B93D23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C523E49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3A2C4CD7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08C9CA3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D61EC76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C22D82" w14:paraId="624F6739" w14:textId="77777777" w:rsidTr="00C22D8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B527E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48591A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8F3688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C2BAB16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51ACBEFD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7D5D8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1374AB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6F9C9D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D7FA5E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0E062DBC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7DDC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319E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9,4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5258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0,1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CB26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5,634</w:t>
            </w:r>
          </w:p>
        </w:tc>
      </w:tr>
      <w:tr w:rsidR="004D76DE" w:rsidRPr="00C22D82" w14:paraId="07F8877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53DD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34CC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66EE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9554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035C50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0B20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A5DF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7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3484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,4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9E36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,485</w:t>
            </w:r>
          </w:p>
        </w:tc>
      </w:tr>
      <w:tr w:rsidR="004D76DE" w:rsidRPr="00C22D82" w14:paraId="375CFB7D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D56D7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4939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E03C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2FA6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E0FD8C6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8BB7D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D4C0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B7DE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A692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2D7BFD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C103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6606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DFEA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F2A5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2C7F26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7877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439A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433E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6F66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6FB64B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B7EE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17A0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3624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DB0F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B778355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5306D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3B0BF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47386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4CC03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7345E31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F61CEF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0E8DF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00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28A00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3,63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51DC8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119</w:t>
            </w:r>
          </w:p>
        </w:tc>
      </w:tr>
      <w:tr w:rsidR="004D76DE" w:rsidRPr="00C22D82" w14:paraId="79B95635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E6427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50AA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6846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163A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1424E22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D2D5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1F0E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27BA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F351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07F7B7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5364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F430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ABD6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1073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9BC7BF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F4E1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33FA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E33E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D9E1E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0B54D79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B8D4A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8275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9740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4A7C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97881E9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9C13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5F0D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949ED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DEC2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43ABEA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C8BE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008F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4C2B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F08A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108C54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13FC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760E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7C26B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66DA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18065C5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8618EE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722E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64,1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2B37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42,18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C856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28,744</w:t>
            </w:r>
          </w:p>
        </w:tc>
      </w:tr>
      <w:tr w:rsidR="004D76DE" w:rsidRPr="00C22D82" w14:paraId="75A95B62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25279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2BB0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,3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D076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,5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1E5C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6,304</w:t>
            </w:r>
          </w:p>
        </w:tc>
      </w:tr>
      <w:tr w:rsidR="004D76DE" w:rsidRPr="00C22D82" w14:paraId="36DAC0E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3B91B" w14:textId="0B0F7257" w:rsidR="004D76DE" w:rsidRPr="00C22D82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1406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4,30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90E2E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3,6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C5FF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27,454</w:t>
            </w:r>
          </w:p>
        </w:tc>
      </w:tr>
      <w:tr w:rsidR="004D76DE" w:rsidRPr="00C22D82" w14:paraId="6D1D59E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282C6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C18E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4133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1D3F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448829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0104D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E11C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D7EF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C00D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5</w:t>
            </w:r>
          </w:p>
        </w:tc>
      </w:tr>
      <w:tr w:rsidR="004D76DE" w:rsidRPr="00C22D82" w14:paraId="2E815206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759F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4050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2517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AF26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1A04059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34816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55225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140A6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DECE6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D4E899C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D15964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F40F9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8,79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C683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3,37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63AE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12,546</w:t>
            </w:r>
          </w:p>
        </w:tc>
      </w:tr>
      <w:tr w:rsidR="004D76DE" w:rsidRPr="00C22D82" w14:paraId="55EC4729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01E97C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66FC49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18,79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E945E0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7,01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2A758B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41,665</w:t>
            </w:r>
          </w:p>
        </w:tc>
      </w:tr>
      <w:tr w:rsidR="004D76DE" w:rsidRPr="00C22D82" w14:paraId="53E2E33D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2DEDD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C9E8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962A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0A657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362B734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47BAB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9272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03A2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366C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5BC70C4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25C76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D1E36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D934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8C33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3EE87D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F933A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00D3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9,3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69A5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2,7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AF1E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2,049</w:t>
            </w:r>
          </w:p>
        </w:tc>
      </w:tr>
      <w:tr w:rsidR="004D76DE" w:rsidRPr="00C22D82" w14:paraId="098F0E72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E33B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31A4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3AFA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619F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D4EAE9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9ECAD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98AB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AFDC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65B6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2C6218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D3EC3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D792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CF35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FBF9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5</w:t>
            </w:r>
          </w:p>
        </w:tc>
      </w:tr>
      <w:tr w:rsidR="004D76DE" w:rsidRPr="00C22D82" w14:paraId="4323C15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0324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65EC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6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E077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,44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0B1D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,186</w:t>
            </w:r>
          </w:p>
        </w:tc>
      </w:tr>
      <w:tr w:rsidR="004D76DE" w:rsidRPr="00C22D82" w14:paraId="4DCDBB3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C71C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5DD5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E8808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8CBC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550732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378A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898D4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FE472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FD1D0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53D074F" w14:textId="77777777" w:rsidTr="00C22D8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5EB3E6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86DBF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99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7278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27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3681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270</w:t>
            </w:r>
          </w:p>
        </w:tc>
      </w:tr>
      <w:tr w:rsidR="004D76DE" w:rsidRPr="00C22D82" w14:paraId="29036B6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E2A14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12CF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5CDB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1360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757EB495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B869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614B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642A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E7965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F144296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2AE7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AF7B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D4EE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94C6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8</w:t>
            </w:r>
          </w:p>
        </w:tc>
      </w:tr>
      <w:tr w:rsidR="004D76DE" w:rsidRPr="00C22D82" w14:paraId="1745FF52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B5F6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98472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DFDA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7E34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042252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0A3E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DFC0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ADAF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FB6B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F6FEDA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962A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A6DC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1F4E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C658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AE0E68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D9C1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A694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504A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1832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11</w:t>
            </w:r>
          </w:p>
        </w:tc>
      </w:tr>
      <w:tr w:rsidR="004D76DE" w:rsidRPr="00C22D82" w14:paraId="544902A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98D5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FD51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F8E4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2245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EA8CCE2" w14:textId="77777777" w:rsidTr="00C22D8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F8CEC4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20EAD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DE8922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2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3FB25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20</w:t>
            </w:r>
          </w:p>
        </w:tc>
      </w:tr>
      <w:tr w:rsidR="004D76DE" w:rsidRPr="00C22D82" w14:paraId="255A5BE2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C8AC73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8CBA6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0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D6E5C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09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3A6C52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090</w:t>
            </w:r>
          </w:p>
        </w:tc>
      </w:tr>
      <w:tr w:rsidR="004D76DE" w:rsidRPr="00C22D82" w14:paraId="0CB5A7BD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83BBA1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C1D0C0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7,7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72379B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0,9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CC17B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25,575</w:t>
            </w:r>
          </w:p>
        </w:tc>
      </w:tr>
      <w:tr w:rsidR="004D76DE" w:rsidRPr="00C22D82" w14:paraId="2E0AF49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0A73F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CEE7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4DEC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3AE8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328395E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526C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CB04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07,7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3588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40,9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715F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25,575</w:t>
            </w:r>
          </w:p>
        </w:tc>
      </w:tr>
      <w:tr w:rsidR="004D76DE" w:rsidRPr="00C22D82" w14:paraId="42B6662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A96A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29FC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8226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CC17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56CA8FD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7A501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5F85B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99343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74019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D9F7EC6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9BA3D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E83B5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7,7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39CEE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0,9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C33A47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25,575</w:t>
            </w:r>
          </w:p>
        </w:tc>
      </w:tr>
    </w:tbl>
    <w:p w14:paraId="5E7372B8" w14:textId="77777777" w:rsidR="00C22D82" w:rsidRPr="00C22D82" w:rsidRDefault="00C22D82">
      <w:pPr>
        <w:rPr>
          <w:rFonts w:asciiTheme="minorHAnsi" w:eastAsiaTheme="minorHAnsi" w:hAnsiTheme="minorHAnsi" w:cstheme="minorBidi"/>
          <w:sz w:val="10"/>
          <w:szCs w:val="8"/>
        </w:rPr>
      </w:pPr>
      <w:r w:rsidRPr="00C22D82">
        <w:rPr>
          <w:rFonts w:asciiTheme="minorHAnsi" w:eastAsiaTheme="minorHAnsi" w:hAnsiTheme="minorHAnsi" w:cstheme="minorBidi"/>
          <w:sz w:val="10"/>
          <w:szCs w:val="8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Western Parkland City Authority - Cash Flow Statement"/>
        <w:tblDescription w:val="6.2 Financial Statements - Western Parkland City Authority - Cash Flow Statement"/>
      </w:tblPr>
      <w:tblGrid>
        <w:gridCol w:w="6236"/>
        <w:gridCol w:w="1256"/>
        <w:gridCol w:w="1156"/>
        <w:gridCol w:w="1156"/>
      </w:tblGrid>
      <w:tr w:rsidR="004D76DE" w14:paraId="5D4F3634" w14:textId="77777777" w:rsidTr="00C22D82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D21DBAB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6F51C2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5445760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7CCF7E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458F800E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2DF4833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AE1A82B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0DFD32B8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C22D82" w14:paraId="27420B46" w14:textId="77777777" w:rsidTr="00C22D8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D30704E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651244C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1EA47C8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3D0AB21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C22D82" w14:paraId="02E535C3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BB740B1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30398BFC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ABC198A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D2C988E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C22D82" w14:paraId="0EBE5FE3" w14:textId="77777777" w:rsidTr="00C22D8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4C39D4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535881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771937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0F3058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64A2500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1389E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95E53B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87EE7D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D4F405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06E7517D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46805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754F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1,50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4718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6,3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55A5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4D76DE" w:rsidRPr="00C22D82" w14:paraId="333ACF2F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DDD62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92E28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A0F1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0E2D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3,527</w:t>
            </w:r>
          </w:p>
        </w:tc>
      </w:tr>
      <w:tr w:rsidR="004D76DE" w:rsidRPr="00C22D82" w14:paraId="5FA717A1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B14B0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5A33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6,6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44C6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7,93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2EA6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1,305</w:t>
            </w:r>
          </w:p>
        </w:tc>
      </w:tr>
      <w:tr w:rsidR="004D76DE" w:rsidRPr="00C22D82" w14:paraId="54230691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26DC1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95F0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F682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CA85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0AE4D24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BFD745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24FC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C4E3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1F05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0235564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D22A80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B57B3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4,22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43E90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1,21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4FB6C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9,418</w:t>
            </w:r>
          </w:p>
        </w:tc>
      </w:tr>
      <w:tr w:rsidR="004D76DE" w:rsidRPr="00C22D82" w14:paraId="5DAFDE3F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8FD584" w14:textId="77777777" w:rsidR="004D76DE" w:rsidRPr="00C22D82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FEE9EB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2,39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60A25B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5,52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414990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4,250</w:t>
            </w:r>
          </w:p>
        </w:tc>
      </w:tr>
      <w:tr w:rsidR="004D76DE" w:rsidRPr="00C22D82" w14:paraId="13DFC93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DF4EC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D9DA0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8D0AC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E3CA9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54CE0A1F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70BF7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2B30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C265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85E1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4D76DE" w:rsidRPr="00C22D82" w14:paraId="5AA4106B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72478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F0E4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50,3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4597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49,25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82A1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40,980</w:t>
            </w:r>
          </w:p>
        </w:tc>
      </w:tr>
      <w:tr w:rsidR="004D76DE" w:rsidRPr="00C22D82" w14:paraId="481543ED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16C524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5E1F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AFCE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3FB1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DD21D6F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BC45F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95DA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BCF1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3F74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1AC8768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FFF79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877C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D72D2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C560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11D12BD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38436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3E6E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D28B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FF2A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12AD92B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4B23B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6458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6C39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AF08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E36EA14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A03D7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211F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7254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E607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47D20B1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ED3FD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758C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1,2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5387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9,1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3D7D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60</w:t>
            </w:r>
          </w:p>
        </w:tc>
      </w:tr>
      <w:tr w:rsidR="004D76DE" w:rsidRPr="00C22D82" w14:paraId="2F3F77B2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5BCCE3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D00F3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E44FE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,21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DB119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965</w:t>
            </w:r>
          </w:p>
        </w:tc>
      </w:tr>
      <w:tr w:rsidR="004D76DE" w:rsidRPr="00C22D82" w14:paraId="5F657112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DFC254" w14:textId="77777777" w:rsidR="004D76DE" w:rsidRPr="00C22D82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2EE21E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1,53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A544F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3,61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533D5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2,306</w:t>
            </w:r>
          </w:p>
        </w:tc>
      </w:tr>
      <w:tr w:rsidR="004D76DE" w:rsidRPr="00C22D82" w14:paraId="1B0131E5" w14:textId="77777777" w:rsidTr="00C22D8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AFB567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CEFF8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9,1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2E4A2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,08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DF2E54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8,056</w:t>
            </w:r>
          </w:p>
        </w:tc>
      </w:tr>
      <w:tr w:rsidR="004D76DE" w:rsidRPr="00C22D82" w14:paraId="6FF58AD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3EED1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4D8C7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13529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054CAD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72BC424E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C4EE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C6E1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8C86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C823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927E2BB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8B1B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7357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170,709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AEA9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63,734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6DDC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222,573)</w:t>
            </w:r>
          </w:p>
        </w:tc>
      </w:tr>
      <w:tr w:rsidR="004D76DE" w:rsidRPr="00C22D82" w14:paraId="497E4C8B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1F11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A819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ADC0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774F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B3C3337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B482A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C3AA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3699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5C96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B32CD29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5715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9DE7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8361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13A9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505BCA5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59136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08CF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DFE4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1F73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110FD1E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22BA3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4FAE2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D7ADB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2EE4E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00A6B8D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CB113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5F152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70,70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BAB59D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3,734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D6370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22,573)</w:t>
            </w:r>
          </w:p>
        </w:tc>
      </w:tr>
      <w:tr w:rsidR="004D76DE" w:rsidRPr="00C22D82" w14:paraId="5B3B8435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CCFCC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4C9B3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EAE86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E3122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1FADE15C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BC7A3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67EA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5764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B66E3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3C0727C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B498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1C33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A43A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52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3675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BA0028A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4DEE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743C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0855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8E04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F02F3D8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E5BA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FB2E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FCEB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936A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77BD2EB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1885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99BB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7E1A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958A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26F4EAE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5754B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58E38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1E0BC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B6F20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9919EEF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2A5123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779A1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5F06D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2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959568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EB18755" w14:textId="77777777" w:rsidTr="00C22D8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8AFCBC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0E7DD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4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FE1D6F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,30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BC08FC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4,517)</w:t>
            </w:r>
          </w:p>
        </w:tc>
      </w:tr>
      <w:tr w:rsidR="004D76DE" w:rsidRPr="00C22D82" w14:paraId="3C55F14D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A1B54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B41FC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1,00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3353C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5,84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22E91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0,151</w:t>
            </w:r>
          </w:p>
        </w:tc>
      </w:tr>
      <w:tr w:rsidR="004D76DE" w:rsidRPr="00C22D82" w14:paraId="60754682" w14:textId="77777777" w:rsidTr="00C22D82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6E2CD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7A56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1D6A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3D9B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3AF0D57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1EC61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A12FA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AECDD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1BDB0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8C89F11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9F7C0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64EB1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43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9B71B9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15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66B207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634</w:t>
            </w:r>
          </w:p>
        </w:tc>
      </w:tr>
    </w:tbl>
    <w:p w14:paraId="738B37FF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708031BB" w14:textId="77777777" w:rsidR="00C22D82" w:rsidRDefault="00C22D82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C22D82" w:rsidSect="002B71B4">
          <w:headerReference w:type="even" r:id="rId45"/>
          <w:headerReference w:type="default" r:id="rId46"/>
          <w:headerReference w:type="first" r:id="rId47"/>
          <w:footerReference w:type="first" r:id="rId48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05E6F4D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Aboriginal Housing Office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Aboriginal Housing Office - Operating Statement"/>
        <w:tblDescription w:val="6.2 Financial Statements - Aboriginal Housing Office - Operating Statement"/>
      </w:tblPr>
      <w:tblGrid>
        <w:gridCol w:w="6236"/>
        <w:gridCol w:w="1256"/>
        <w:gridCol w:w="1156"/>
        <w:gridCol w:w="1156"/>
      </w:tblGrid>
      <w:tr w:rsidR="004D76DE" w14:paraId="210E652C" w14:textId="77777777" w:rsidTr="00C22D82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1E090F9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F267C8A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284C36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A49174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3A301B95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04C0ED1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40E14CDB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1E4E3ABD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C22D82" w14:paraId="5AC6071A" w14:textId="77777777" w:rsidTr="00C22D8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29F0270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92D5E54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C88759D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A14CB40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C22D82" w14:paraId="22D53C42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A0B5AC4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20A607BE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C83C54A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6346361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C22D82" w14:paraId="09A304C3" w14:textId="77777777" w:rsidTr="00C22D8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57668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4C6A17" w14:textId="77777777" w:rsidR="004D76DE" w:rsidRPr="00C22D82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8EED4A" w14:textId="77777777" w:rsidR="004D76DE" w:rsidRPr="00C22D82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32102A" w14:textId="77777777" w:rsidR="004D76DE" w:rsidRPr="00C22D82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00B1D899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A56B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DDE5A7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C0077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EB4B39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549A5803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F280B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00C42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31240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FE5A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D1C7130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F6034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A810E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9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5F1F2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8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F8E22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,523</w:t>
            </w:r>
          </w:p>
        </w:tc>
      </w:tr>
      <w:tr w:rsidR="004D76DE" w:rsidRPr="00C22D82" w14:paraId="6F8D1555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F24AE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EE819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4,2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AEC76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9,6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E3B7D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0,046</w:t>
            </w:r>
          </w:p>
        </w:tc>
      </w:tr>
      <w:tr w:rsidR="004D76DE" w:rsidRPr="00C22D82" w14:paraId="57341B54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83F7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67259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4,68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D7ED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2,4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72ADC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8,856</w:t>
            </w:r>
          </w:p>
        </w:tc>
      </w:tr>
      <w:tr w:rsidR="004D76DE" w:rsidRPr="00C22D82" w14:paraId="58F7DA15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9447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3CEF0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769AE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0DE2B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7CB9C70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635E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E32A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,85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963A4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,2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06EE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067</w:t>
            </w:r>
          </w:p>
        </w:tc>
      </w:tr>
      <w:tr w:rsidR="004D76DE" w:rsidRPr="00C22D82" w14:paraId="2603DC52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D4C9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FA614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31EB7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E16F7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5AE911D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8006A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A4DF6B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1BB78F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5D9874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37D049CD" w14:textId="77777777" w:rsidTr="00C22D8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020789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7F24D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8,72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76484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9,16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7EF34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5,492</w:t>
            </w:r>
          </w:p>
        </w:tc>
      </w:tr>
      <w:tr w:rsidR="004D76DE" w:rsidRPr="00C22D82" w14:paraId="2086CB5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C01E2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10EB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E9DF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E964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03F386EE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3F4B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FF316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D6E54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E7677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4E95858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C07D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4AEFA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5,3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95C5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9,8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7BC2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7,781</w:t>
            </w:r>
          </w:p>
        </w:tc>
      </w:tr>
      <w:tr w:rsidR="004D76DE" w:rsidRPr="00C22D82" w14:paraId="3CADBAB7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6EEE257" w14:textId="77777777" w:rsidR="004D76DE" w:rsidRPr="00C22D82" w:rsidRDefault="004D76DE" w:rsidP="00C22D82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DEA30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E1152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AB677C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39B510F8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0E0E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22497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280C2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26C64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F719633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8CF5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7F162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,1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42B46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5,5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CDAC6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6,514</w:t>
            </w:r>
          </w:p>
        </w:tc>
      </w:tr>
      <w:tr w:rsidR="004D76DE" w:rsidRPr="00C22D82" w14:paraId="3B67B698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C0C2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BF8AF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4,7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01F6D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1,1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267DE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0,236</w:t>
            </w:r>
          </w:p>
        </w:tc>
      </w:tr>
      <w:tr w:rsidR="004D76DE" w:rsidRPr="00C22D82" w14:paraId="5C3E36C6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4C44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BAB12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E96FF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39D17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1753005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8255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D6B85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2C341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96ADA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8BEB8E7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C00F5A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19B9E0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1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FC997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5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987B4B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438</w:t>
            </w:r>
          </w:p>
        </w:tc>
      </w:tr>
      <w:tr w:rsidR="004D76DE" w:rsidRPr="00C22D82" w14:paraId="02177FD8" w14:textId="77777777" w:rsidTr="00C22D8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C8226E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D856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3,44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32659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4,06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2CFB7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6,968</w:t>
            </w:r>
          </w:p>
        </w:tc>
      </w:tr>
      <w:tr w:rsidR="004D76DE" w:rsidRPr="00C22D82" w14:paraId="2B1D3737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0253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054BF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002D9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,506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A020C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D5C8265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DBFCF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8379BA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7,525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E195AF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816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382E7E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7,774)</w:t>
            </w:r>
          </w:p>
        </w:tc>
      </w:tr>
      <w:tr w:rsidR="004D76DE" w:rsidRPr="00C22D82" w14:paraId="45299ACD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0348BC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0A51CD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18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F108D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58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EC8150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3,703</w:t>
            </w:r>
          </w:p>
        </w:tc>
      </w:tr>
    </w:tbl>
    <w:p w14:paraId="682481E9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5B98C6DF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Aboriginal Housing Office - Balance Sheet"/>
        <w:tblDescription w:val="6.2 Financial Statements - Aboriginal Housing Office - Balance Sheet"/>
      </w:tblPr>
      <w:tblGrid>
        <w:gridCol w:w="6236"/>
        <w:gridCol w:w="1256"/>
        <w:gridCol w:w="1156"/>
        <w:gridCol w:w="1156"/>
      </w:tblGrid>
      <w:tr w:rsidR="004D76DE" w14:paraId="1DDCEF1E" w14:textId="77777777" w:rsidTr="00C22D82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0F124330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AA84AA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545983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9ECD610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164A5F75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FCE1A6E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0D8C134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7678E086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C22D82" w14:paraId="261E3A5C" w14:textId="77777777" w:rsidTr="00C22D8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E3CB8D6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A8BBF76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1E3CE3EB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1005DE1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C22D82" w14:paraId="69148824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0B1A90C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6AAF1217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955E960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4FE6ECBA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C22D82" w14:paraId="55C119D2" w14:textId="77777777" w:rsidTr="00C22D8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7AE7C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ADA9FB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5EE158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F7BAAB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4B83DD3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8761D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A814CC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329D12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C06F8B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257660B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A904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CB81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1,88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FF708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8,8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D800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0,400</w:t>
            </w:r>
          </w:p>
        </w:tc>
      </w:tr>
      <w:tr w:rsidR="004D76DE" w:rsidRPr="00C22D82" w14:paraId="196EE42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93F3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A3E8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D80F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90E8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B49E8A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36BD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D998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77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7E29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,1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D12E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,554</w:t>
            </w:r>
          </w:p>
        </w:tc>
      </w:tr>
      <w:tr w:rsidR="004D76DE" w:rsidRPr="00C22D82" w14:paraId="7E74DE8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E266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3326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25BB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42B7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359F7B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9E0D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4A05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898A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D41C9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11F597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0208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CFC7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D386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A31A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B45D154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B6F70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2EA89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7ABA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057D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A0D5C3C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C6CA3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0A36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A49F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4599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3B58E4B5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9818C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FB5FD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99656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D3B1C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7C44356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4AC86C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7BAD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65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6A6C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,06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86194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954</w:t>
            </w:r>
          </w:p>
        </w:tc>
      </w:tr>
      <w:tr w:rsidR="004D76DE" w:rsidRPr="00C22D82" w14:paraId="5E00DB1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7E22F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CD16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B572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C60F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47E1A662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1E8C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B276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46F5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0484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8FFE10C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B8C83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655F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D29C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91FA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3274E2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9569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C82E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7997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6214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5CC368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CF75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9BD0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5185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2E1C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A47D7A2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5C65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5FE5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C606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AF36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5F446E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85B5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3D06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EA5B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7E3A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CE8627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17E63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A6DB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FBF7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1759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15FB392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1655D0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6B33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,232,53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6876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,278,0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35FB6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,612,174</w:t>
            </w:r>
          </w:p>
        </w:tc>
      </w:tr>
      <w:tr w:rsidR="004D76DE" w:rsidRPr="00C22D82" w14:paraId="199E7B4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B40C3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0654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08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98EC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8826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915</w:t>
            </w:r>
          </w:p>
        </w:tc>
      </w:tr>
      <w:tr w:rsidR="004D76DE" w:rsidRPr="00C22D82" w14:paraId="388B057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C7443" w14:textId="3568F4A3" w:rsidR="004D76DE" w:rsidRPr="00C22D82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518E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8A1B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FEC5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45AFFDC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EB9F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0467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C1D0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12D7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1E0F144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6608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2116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E3828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244A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28</w:t>
            </w:r>
          </w:p>
        </w:tc>
      </w:tr>
      <w:tr w:rsidR="004D76DE" w:rsidRPr="00C22D82" w14:paraId="2838778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4B0C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F359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78D2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F5DA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C3AE7A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4E682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FEB8D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0723E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F8DCC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0431038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D4F8D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9F79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33,62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B2B6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79,01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CCAF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613,317</w:t>
            </w:r>
          </w:p>
        </w:tc>
      </w:tr>
      <w:tr w:rsidR="004D76DE" w:rsidRPr="00C22D82" w14:paraId="475A4430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D1E771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A8D59B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67,28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17896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314,07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FE2190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651,271</w:t>
            </w:r>
          </w:p>
        </w:tc>
      </w:tr>
      <w:tr w:rsidR="004D76DE" w:rsidRPr="00C22D82" w14:paraId="6CD24EA6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6CC16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0625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9E1F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FE28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294D0BE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02F03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877E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CD5C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00F1E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12385776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D6C0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58E8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A7A6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7CB8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454DC4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FF3C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6FB3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,3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F7CF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9,2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9D45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9,425</w:t>
            </w:r>
          </w:p>
        </w:tc>
      </w:tr>
      <w:tr w:rsidR="004D76DE" w:rsidRPr="00C22D82" w14:paraId="37EB0BD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4AB7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2321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7A77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072A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550E9A6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31B0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03A5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B56A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7205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3C5D9E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04DB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11E3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2316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E001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3</w:t>
            </w:r>
          </w:p>
        </w:tc>
      </w:tr>
      <w:tr w:rsidR="004D76DE" w:rsidRPr="00C22D82" w14:paraId="7EB4A6F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6510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07ED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0035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DABC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86134D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766D9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6BFC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7F64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F07F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9F0A6B9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613F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A808F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6C2A8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A8EF4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2702EB0" w14:textId="77777777" w:rsidTr="00C22D8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38F3EE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2BA84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31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A379D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,34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45DD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,488</w:t>
            </w:r>
          </w:p>
        </w:tc>
      </w:tr>
      <w:tr w:rsidR="004D76DE" w:rsidRPr="00C22D82" w14:paraId="34C46502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BD0E8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A2C3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90502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04F0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67F2110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3D0A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9333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FCCE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5A68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CC61265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556F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759B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99C9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9484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012B4D4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CA7A6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867E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7695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095E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3A63CF3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FE59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66FC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BBE9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AE29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FB573B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13D56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AC33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0E17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7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55D3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71</w:t>
            </w:r>
          </w:p>
        </w:tc>
      </w:tr>
      <w:tr w:rsidR="004D76DE" w:rsidRPr="00C22D82" w14:paraId="74F6C7A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5664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0DAF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1,4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C887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C6EE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42</w:t>
            </w:r>
          </w:p>
        </w:tc>
      </w:tr>
      <w:tr w:rsidR="004D76DE" w:rsidRPr="00C22D82" w14:paraId="3C95EE4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5BBDD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4ECA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C83EB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B40E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13</w:t>
            </w:r>
          </w:p>
        </w:tc>
      </w:tr>
      <w:tr w:rsidR="004D76DE" w:rsidRPr="00C22D82" w14:paraId="783786BB" w14:textId="77777777" w:rsidTr="00C22D8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E40113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0A0E77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64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D9DFE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6F26FD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6</w:t>
            </w:r>
          </w:p>
        </w:tc>
      </w:tr>
      <w:tr w:rsidR="004D76DE" w:rsidRPr="00C22D82" w14:paraId="38F08874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38B77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E1EEC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9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91E66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,8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414B3F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014</w:t>
            </w:r>
          </w:p>
        </w:tc>
      </w:tr>
      <w:tr w:rsidR="004D76DE" w:rsidRPr="00C22D82" w14:paraId="40D19CCA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AF987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77F9C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35,3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B5E8C9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74,20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B0484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611,257</w:t>
            </w:r>
          </w:p>
        </w:tc>
      </w:tr>
      <w:tr w:rsidR="004D76DE" w:rsidRPr="00C22D82" w14:paraId="32B2244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8D8DC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443D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B79B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9C0B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264E863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5EFA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71D2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429,7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5377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527,8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D4D6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787,291</w:t>
            </w:r>
          </w:p>
        </w:tc>
      </w:tr>
      <w:tr w:rsidR="004D76DE" w:rsidRPr="00C22D82" w14:paraId="79A284A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EB44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6132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805,55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8B9F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746,40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2548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823,966</w:t>
            </w:r>
          </w:p>
        </w:tc>
      </w:tr>
      <w:tr w:rsidR="004D76DE" w:rsidRPr="00C22D82" w14:paraId="6283AAE4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C8F0C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CA265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2C961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85DD3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E23A879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3FE3F6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194D3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35,3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B48377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74,20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241418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611,257</w:t>
            </w:r>
          </w:p>
        </w:tc>
      </w:tr>
    </w:tbl>
    <w:p w14:paraId="78F08524" w14:textId="77777777" w:rsidR="00C22D82" w:rsidRPr="00C22D82" w:rsidRDefault="00C22D82">
      <w:pPr>
        <w:rPr>
          <w:rFonts w:asciiTheme="minorHAnsi" w:eastAsiaTheme="minorHAnsi" w:hAnsiTheme="minorHAnsi" w:cstheme="minorBidi"/>
          <w:sz w:val="8"/>
          <w:szCs w:val="6"/>
        </w:rPr>
      </w:pPr>
      <w:r w:rsidRPr="00C22D82">
        <w:rPr>
          <w:rFonts w:asciiTheme="minorHAnsi" w:eastAsiaTheme="minorHAnsi" w:hAnsiTheme="minorHAnsi" w:cstheme="minorBidi"/>
          <w:sz w:val="8"/>
          <w:szCs w:val="6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Aboriginal Housing Office - Cash Flow Statement"/>
        <w:tblDescription w:val="6.2 Financial Statements - Aboriginal Housing Office - Cash Flow Statement"/>
      </w:tblPr>
      <w:tblGrid>
        <w:gridCol w:w="6236"/>
        <w:gridCol w:w="1256"/>
        <w:gridCol w:w="1156"/>
        <w:gridCol w:w="1156"/>
      </w:tblGrid>
      <w:tr w:rsidR="004D76DE" w14:paraId="1AB1EF2D" w14:textId="77777777" w:rsidTr="00C22D82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1A1B2B4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3519E4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D31B91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795D8F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03C58B7D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7314A98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79077A5D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2EEE3720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C22D82" w14:paraId="1531B95F" w14:textId="77777777" w:rsidTr="00C22D8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C84EB1D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223C93ED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9039D27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AB0A187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C22D82" w14:paraId="7781B6EC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FA1389F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5705EDB3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97CBFE0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61D9B1AA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C22D82" w14:paraId="7A55E0C4" w14:textId="77777777" w:rsidTr="00C22D8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378B7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4ADD6D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1D4303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A0AE92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4B2950A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CB537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E0DC1E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693C46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3A06F3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265DCF9A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6D462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E674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DDB8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C7D4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3763934A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20821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EDB3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3,9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D99B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9,8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FB4B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6,523</w:t>
            </w:r>
          </w:p>
        </w:tc>
      </w:tr>
      <w:tr w:rsidR="004D76DE" w:rsidRPr="00C22D82" w14:paraId="7C3B0BA1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63F13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E706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4,68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BEC1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2,19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D7E8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8,856</w:t>
            </w:r>
          </w:p>
        </w:tc>
      </w:tr>
      <w:tr w:rsidR="004D76DE" w:rsidRPr="00C22D82" w14:paraId="3E609030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A077E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E24B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4812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BFEF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D6D3473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8481A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2BC9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936E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3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C448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7CD2893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81F7F8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12B6E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3,38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00165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0,35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65A73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0,075</w:t>
            </w:r>
          </w:p>
        </w:tc>
      </w:tr>
      <w:tr w:rsidR="004D76DE" w:rsidRPr="00C22D82" w14:paraId="60317470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9A5457" w14:textId="77777777" w:rsidR="004D76DE" w:rsidRPr="00C22D82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A24547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2,00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488D0E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2,35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58513E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5,454</w:t>
            </w:r>
          </w:p>
        </w:tc>
      </w:tr>
      <w:tr w:rsidR="004D76DE" w:rsidRPr="00C22D82" w14:paraId="120AB1F6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CE06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48AE1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4BCC2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E3AA5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02EB5CCB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9E27D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2B11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1D8B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2BD7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3C12935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39411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40C2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5,3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1D7B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9,8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DEBF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07,781</w:t>
            </w:r>
          </w:p>
        </w:tc>
      </w:tr>
      <w:tr w:rsidR="004D76DE" w:rsidRPr="00C22D82" w14:paraId="1DAF2C0F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6C85B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0F88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BA9C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D743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F57A0C1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9EE06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D4D5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3C274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B4BC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AD34845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F0F9C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6CB7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9188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EF3F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D167AF1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82F3F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955D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1,1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FA7D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5,5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6076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6,514</w:t>
            </w:r>
          </w:p>
        </w:tc>
      </w:tr>
      <w:tr w:rsidR="004D76DE" w:rsidRPr="00C22D82" w14:paraId="10AC061D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753CF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6E12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93EE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277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02A8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DB49F16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33930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65B83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7C36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1436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F14B6DB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7FDD0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0E0E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04,7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14E5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0,8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8529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80,236</w:t>
            </w:r>
          </w:p>
        </w:tc>
      </w:tr>
      <w:tr w:rsidR="004D76DE" w:rsidRPr="00C22D82" w14:paraId="095167C7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B7C727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5FE39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2,23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AB933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,37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3C749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0,409</w:t>
            </w:r>
          </w:p>
        </w:tc>
      </w:tr>
      <w:tr w:rsidR="004D76DE" w:rsidRPr="00C22D82" w14:paraId="3DE6B41C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06E349" w14:textId="77777777" w:rsidR="004D76DE" w:rsidRPr="00C22D82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4A1E8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3,54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81943B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3,40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2072F2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4,939</w:t>
            </w:r>
          </w:p>
        </w:tc>
      </w:tr>
      <w:tr w:rsidR="004D76DE" w:rsidRPr="00C22D82" w14:paraId="30C2EEAA" w14:textId="77777777" w:rsidTr="00C22D8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87C4C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E55F8E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,5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8F8C4D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1,04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624E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9,486</w:t>
            </w:r>
          </w:p>
        </w:tc>
      </w:tr>
      <w:tr w:rsidR="004D76DE" w:rsidRPr="00C22D82" w14:paraId="6F3ECC1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AB87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9281D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8D120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F9F52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6198B274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91A3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FE4A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,2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2F23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,2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3203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,285</w:t>
            </w:r>
          </w:p>
        </w:tc>
      </w:tr>
      <w:tr w:rsidR="004D76DE" w:rsidRPr="00C22D82" w14:paraId="64BB9476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2F45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5870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90,396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9D8F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60,002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4F87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(101,246)</w:t>
            </w:r>
          </w:p>
        </w:tc>
      </w:tr>
      <w:tr w:rsidR="004D76DE" w:rsidRPr="00C22D82" w14:paraId="5FF80396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B606A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E8B6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7313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8887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5FB6C5D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E80E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4484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6B41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8F6A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BB03E1A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903C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1C00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0C03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5B82A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EF61BEB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B217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FD10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2207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3DD1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87DB613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99C84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A6528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B9822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C2DBF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24F1363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BECFD8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385C3F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7,143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37C15E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8,78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01FCE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7,961)</w:t>
            </w:r>
          </w:p>
        </w:tc>
      </w:tr>
      <w:tr w:rsidR="004D76DE" w:rsidRPr="00C22D82" w14:paraId="32977BB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79A07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CCC8F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45D3E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DF965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50C57F93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316B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A690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B29F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7055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26541E7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C0C7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7C1F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9278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E371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70D133E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E2A1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2634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7F60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67D2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4B769B19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820F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49B4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6224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DC0B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D4D07CE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28E28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723B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2190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37949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A1E30AF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31293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07632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74654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5F1E6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6752455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3E6631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E33D9E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BFABBD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2C6D98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3E265811" w14:textId="77777777" w:rsidTr="00C22D8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FF889F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29415C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601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BD3B2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2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93A4CE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25</w:t>
            </w:r>
          </w:p>
        </w:tc>
      </w:tr>
      <w:tr w:rsidR="004D76DE" w:rsidRPr="00C22D82" w14:paraId="0E6DB6F2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0D46D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64591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7,483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BA81C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6,61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12630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8,875</w:t>
            </w:r>
          </w:p>
        </w:tc>
      </w:tr>
      <w:tr w:rsidR="004D76DE" w:rsidRPr="00C22D82" w14:paraId="2D55CDBB" w14:textId="77777777" w:rsidTr="00C22D82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02C9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C86E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0667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8E56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0321C1E3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C2379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DB0EE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D730C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76DDA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30D1632F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17C4C2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E40F29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88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2669B8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87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B278CF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400</w:t>
            </w:r>
          </w:p>
        </w:tc>
      </w:tr>
    </w:tbl>
    <w:p w14:paraId="6BD6CE93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2DAE6755" w14:textId="77777777" w:rsidR="00C22D82" w:rsidRDefault="00C22D82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C22D82" w:rsidSect="002B71B4">
          <w:headerReference w:type="even" r:id="rId49"/>
          <w:headerReference w:type="default" r:id="rId50"/>
          <w:headerReference w:type="first" r:id="rId51"/>
          <w:footerReference w:type="first" r:id="rId52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1A835911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Biodiversity Conservation Trust of NSW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Biodiversity Conservation Trust of NSW - Operating Statement"/>
        <w:tblDescription w:val="6.2 Financial Statements - Biodiversity Conservation Trust of NSW - Operating Statement"/>
      </w:tblPr>
      <w:tblGrid>
        <w:gridCol w:w="6236"/>
        <w:gridCol w:w="1256"/>
        <w:gridCol w:w="1156"/>
        <w:gridCol w:w="1156"/>
      </w:tblGrid>
      <w:tr w:rsidR="004D76DE" w14:paraId="3E87314A" w14:textId="77777777" w:rsidTr="00C22D82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3BFC9314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63A33F0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8B6DF4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AA1069A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2CC14FC6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37ABA93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7654794F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21BEB8B9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C22D82" w14:paraId="33C9BD3F" w14:textId="77777777" w:rsidTr="00C22D8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F1E2C1C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138EE519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BF7A906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171C4D2F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C22D82" w14:paraId="7F184B6D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D6DE410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5BD33345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062C8C3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8BCD3DA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C22D82" w14:paraId="0E2495D2" w14:textId="77777777" w:rsidTr="00C22D8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290E7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4DD4F1" w14:textId="77777777" w:rsidR="004D76DE" w:rsidRPr="00C22D82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EF1863" w14:textId="77777777" w:rsidR="004D76DE" w:rsidRPr="00C22D82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876B1A" w14:textId="77777777" w:rsidR="004D76DE" w:rsidRPr="00C22D82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02FA922A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456C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D2FB8B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08F41D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89D699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07063485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5FBEB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E5C17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F902F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4B2CE5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A0F0292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9984D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48E7A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,1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AA342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8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5D2A6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284</w:t>
            </w:r>
          </w:p>
        </w:tc>
      </w:tr>
      <w:tr w:rsidR="004D76DE" w:rsidRPr="00C22D82" w14:paraId="0A107A3A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273D5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26F3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,6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1A411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,54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FE92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4,184</w:t>
            </w:r>
          </w:p>
        </w:tc>
      </w:tr>
      <w:tr w:rsidR="004D76DE" w:rsidRPr="00C22D82" w14:paraId="3F7CCFE2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DBC9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9C00F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97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9BDF1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9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88CC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308</w:t>
            </w:r>
          </w:p>
        </w:tc>
      </w:tr>
      <w:tr w:rsidR="004D76DE" w:rsidRPr="00C22D82" w14:paraId="0F63498C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3FF00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E8686D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B11A9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16819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1596DE93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937C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CD44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8C106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1C81D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7</w:t>
            </w:r>
          </w:p>
        </w:tc>
      </w:tr>
      <w:tr w:rsidR="004D76DE" w:rsidRPr="00C22D82" w14:paraId="460142A4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E55F4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60C21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C0AD4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853BC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4D76DE" w:rsidRPr="00C22D82" w14:paraId="4507748E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66644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218AFA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DD5F7B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A4B02D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54FCFF4" w14:textId="77777777" w:rsidTr="00C22D8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0F4CFE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098B3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6,92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E4F6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,91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9633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2,885</w:t>
            </w:r>
          </w:p>
        </w:tc>
      </w:tr>
      <w:tr w:rsidR="004D76DE" w:rsidRPr="00C22D82" w14:paraId="643EEF3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E9AC78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A2F9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F9B7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B797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C22D82" w14:paraId="4ABAE956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B106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124F1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3367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DA2C9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32CF8C80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966CC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89ECF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,12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136CD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68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03AE0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,838</w:t>
            </w:r>
          </w:p>
        </w:tc>
      </w:tr>
      <w:tr w:rsidR="004D76DE" w:rsidRPr="00C22D82" w14:paraId="11E76D35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F4DDE58" w14:textId="77777777" w:rsidR="004D76DE" w:rsidRPr="00C22D82" w:rsidRDefault="004D76DE" w:rsidP="00C22D82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7B9A0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8F8EE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29914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204DFF04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5550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BF86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64B7C5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AD72E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7208FFA6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D073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B46EA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EC48D0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B22A2D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4D76DE" w:rsidRPr="00C22D82" w14:paraId="5E111F3C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4748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36FDD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1,27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B4EDAE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0,69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F1E7C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2,904</w:t>
            </w:r>
          </w:p>
        </w:tc>
      </w:tr>
      <w:tr w:rsidR="004D76DE" w:rsidRPr="00C22D82" w14:paraId="05051E26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836B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8A06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85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DEADB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,9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794D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658</w:t>
            </w:r>
          </w:p>
        </w:tc>
      </w:tr>
      <w:tr w:rsidR="004D76DE" w:rsidRPr="00C22D82" w14:paraId="6D7DA48B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253D3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68C16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8F7F2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CAB1E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4D76DE" w:rsidRPr="00C22D82" w14:paraId="66B60C99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1E5213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3F53D5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8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7FDD4F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4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59EBC0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185</w:t>
            </w:r>
          </w:p>
        </w:tc>
      </w:tr>
      <w:tr w:rsidR="004D76DE" w:rsidRPr="00C22D82" w14:paraId="48F2ECD2" w14:textId="77777777" w:rsidTr="00C22D8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0E407E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D05B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7,13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19666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6,86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39B1F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,585</w:t>
            </w:r>
          </w:p>
        </w:tc>
      </w:tr>
      <w:tr w:rsidR="004D76DE" w:rsidRPr="00C22D82" w14:paraId="58F302B7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4181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D2876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6053E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3F537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5C15E1F3" w14:textId="77777777" w:rsidTr="00C22D8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BC081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900E03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765C0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,264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B5A208" w14:textId="77777777" w:rsidR="004D76DE" w:rsidRPr="00C22D8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C22D82" w14:paraId="6E581DD0" w14:textId="77777777" w:rsidTr="00C22D8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8A0756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4842D7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21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38E85B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4,81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36B20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700</w:t>
            </w:r>
          </w:p>
        </w:tc>
      </w:tr>
    </w:tbl>
    <w:p w14:paraId="457CB703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5C85D112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Biodiversity Conservation Trust of NSW - Balance Sheet"/>
        <w:tblDescription w:val="6.2 Financial Statements - Biodiversity Conservation Trust of NSW - Balance Sheet"/>
      </w:tblPr>
      <w:tblGrid>
        <w:gridCol w:w="6236"/>
        <w:gridCol w:w="1256"/>
        <w:gridCol w:w="1156"/>
        <w:gridCol w:w="1156"/>
      </w:tblGrid>
      <w:tr w:rsidR="004D76DE" w14:paraId="1688B6EE" w14:textId="77777777" w:rsidTr="00C22D82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4B2775C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D99B36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C844BF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A63ED0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689FB5E2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5DE8156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14146E8D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6EE1D470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14:paraId="6819D7CE" w14:textId="77777777" w:rsidTr="00C22D8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211A034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93BC376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4C62DCE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1D80A8E" w14:textId="77777777" w:rsidR="004D76DE" w:rsidRPr="00C22D8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14:paraId="16770378" w14:textId="77777777" w:rsidTr="00C22D8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278DB18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3179F8B8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F476BE2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62028A0D" w14:textId="77777777" w:rsidR="004D76DE" w:rsidRPr="00C22D82" w:rsidRDefault="004D76DE" w:rsidP="00C22D8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14:paraId="1DFB7B37" w14:textId="77777777" w:rsidTr="00C22D8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CCD7E6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83936E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BBCCFC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B3BA36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4653D49D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2BF67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65A4C5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6EBE94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9229A1" w14:textId="77777777" w:rsidR="004D76DE" w:rsidRPr="00C22D8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3EFC0626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05DA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6C37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46,8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56B3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38,2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0208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63,993</w:t>
            </w:r>
          </w:p>
        </w:tc>
      </w:tr>
      <w:tr w:rsidR="004D76DE" w14:paraId="1237E86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4C15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AD34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8BB2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108B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E6D3735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BEA2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1894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BE60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4326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91</w:t>
            </w:r>
          </w:p>
        </w:tc>
      </w:tr>
      <w:tr w:rsidR="004D76DE" w14:paraId="587927A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BDE2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60EE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594B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64B0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03951FAC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22E6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AA98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5,6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6EC9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6,66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F7EE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6,669</w:t>
            </w:r>
          </w:p>
        </w:tc>
      </w:tr>
      <w:tr w:rsidR="004D76DE" w14:paraId="6FEF2359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CB2C6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30CA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69,4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846E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37,63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480D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37,631</w:t>
            </w:r>
          </w:p>
        </w:tc>
      </w:tr>
      <w:tr w:rsidR="004D76DE" w14:paraId="2ACEA88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C017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1476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D79C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5EA6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FCE5B7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4B3A3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C579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8505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EB40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8100726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98F76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573D8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8,8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E1009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,0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E1A8A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,042</w:t>
            </w:r>
          </w:p>
        </w:tc>
      </w:tr>
      <w:tr w:rsidR="004D76DE" w14:paraId="6BDEE24A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EF4002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7424E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0,92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3758F2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0,11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BEEA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5,826</w:t>
            </w:r>
          </w:p>
        </w:tc>
      </w:tr>
      <w:tr w:rsidR="004D76DE" w14:paraId="6CBF77A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C337B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FE69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E718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5D16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011C21A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EC2C0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1FB5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33BC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9039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2728C3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312E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8F39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6051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E370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3AD776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A176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0F38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B80D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9DF0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7C9780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B0AF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1011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44D61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6AD7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E7E7DF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EDEE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9A0B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6E4F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BC8A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5679F42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38D3A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DC6E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48E2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DEF7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B00CA1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5A5A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1E40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6600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F955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64DF326D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51FD5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2FB8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953D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C3715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58526AD5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E5F0E" w14:textId="77777777" w:rsidR="004D76DE" w:rsidRPr="00C22D8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1912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947D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5434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18</w:t>
            </w:r>
          </w:p>
        </w:tc>
      </w:tr>
      <w:tr w:rsidR="004D76DE" w14:paraId="388B28F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95321" w14:textId="0AABC1F8" w:rsidR="004D76DE" w:rsidRPr="00C22D82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70C7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5948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00FC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587B0788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FE22D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4ACA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FF6A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748A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21F5FD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CD69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0D45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4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FE38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47B60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35</w:t>
            </w:r>
          </w:p>
        </w:tc>
      </w:tr>
      <w:tr w:rsidR="004D76DE" w14:paraId="07A4188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DB75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0645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6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5691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,9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D864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,935</w:t>
            </w:r>
          </w:p>
        </w:tc>
      </w:tr>
      <w:tr w:rsidR="004D76DE" w14:paraId="0C9CA189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4C926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998A8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653D3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E9E90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57847E1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EDB3E6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B6210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2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DBBAD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9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65E112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488</w:t>
            </w:r>
          </w:p>
        </w:tc>
      </w:tr>
      <w:tr w:rsidR="004D76DE" w14:paraId="0C8BE5AE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6A627F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518139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2,15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D72E7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3,60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1D6A8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9,314</w:t>
            </w:r>
          </w:p>
        </w:tc>
      </w:tr>
      <w:tr w:rsidR="004D76DE" w14:paraId="5135828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6FFA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99EE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1CE7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AC78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745E2FB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C3707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7C8C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F68B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030D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171D449F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AA09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03BA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CDA8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8E9C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577B641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E4C9F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E46D4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,3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00F6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,6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3BBAD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5,666</w:t>
            </w:r>
          </w:p>
        </w:tc>
      </w:tr>
      <w:tr w:rsidR="004D76DE" w14:paraId="097E7F3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C463D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F514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CDBD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AADE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738</w:t>
            </w:r>
          </w:p>
        </w:tc>
      </w:tr>
      <w:tr w:rsidR="004D76DE" w14:paraId="68213A99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323F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7A36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49D1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BE3D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9A62037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D1EAF4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F77A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DC91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82A2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16</w:t>
            </w:r>
          </w:p>
        </w:tc>
      </w:tr>
      <w:tr w:rsidR="004D76DE" w14:paraId="523A85B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EB61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CA7E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04,1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3674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59,31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DAE0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159,319</w:t>
            </w:r>
          </w:p>
        </w:tc>
      </w:tr>
      <w:tr w:rsidR="004D76DE" w14:paraId="7EE0818D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93785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43A1F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9407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C11B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2165BFCB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709F8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A6196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2A5C7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2B04D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279471E5" w14:textId="77777777" w:rsidTr="00C22D8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7B82BF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3B579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6,85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5C5DC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5,84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48023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5,839</w:t>
            </w:r>
          </w:p>
        </w:tc>
      </w:tr>
      <w:tr w:rsidR="004D76DE" w14:paraId="725A9CD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213FE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5BAC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B7DB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3E23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0734233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EDE49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260C7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765F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00A7D9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B4F2C1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8110E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32DA3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AA14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908B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C722691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C4F3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6F1E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B025D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65C5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681C1B0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3E524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66FB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7983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8632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0850EB64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05EF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733D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DB03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2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D8B9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38</w:t>
            </w:r>
          </w:p>
        </w:tc>
      </w:tr>
      <w:tr w:rsidR="004D76DE" w14:paraId="5F4431F2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3030B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87AD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C51C8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A45C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8</w:t>
            </w:r>
          </w:p>
        </w:tc>
      </w:tr>
      <w:tr w:rsidR="004D76DE" w14:paraId="63D7587E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CE967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3021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4E961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9F5C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0AEAEC84" w14:textId="77777777" w:rsidTr="00C22D8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6ABB41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9E9284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67ACFE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645A5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6</w:t>
            </w:r>
          </w:p>
        </w:tc>
      </w:tr>
      <w:tr w:rsidR="004D76DE" w14:paraId="523622B8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8031CE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03B25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7,2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DD4284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6,1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4DA16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6,115</w:t>
            </w:r>
          </w:p>
        </w:tc>
      </w:tr>
      <w:tr w:rsidR="004D76DE" w14:paraId="79F9F2F3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DEC410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145DC5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4,90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5E451B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7,4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8DF4EC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3,198</w:t>
            </w:r>
          </w:p>
        </w:tc>
      </w:tr>
      <w:tr w:rsidR="004D76DE" w14:paraId="1E64E27A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A3FCE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E682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0D667F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1EBEE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06A00F53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13412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47508A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244,90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E961E0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37,4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C9A8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363,198</w:t>
            </w:r>
          </w:p>
        </w:tc>
      </w:tr>
      <w:tr w:rsidR="004D76DE" w14:paraId="6949C96C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88911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F279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DD012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4400B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C192A25" w14:textId="77777777" w:rsidTr="00C22D8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C135DC" w14:textId="77777777" w:rsidR="004D76DE" w:rsidRPr="00C22D8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3C1BE6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0744BC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E4B5A5" w14:textId="77777777" w:rsidR="004D76DE" w:rsidRPr="00C22D8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0B03EC9A" w14:textId="77777777" w:rsidTr="00C22D8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72B7EB" w14:textId="77777777" w:rsidR="004D76DE" w:rsidRPr="00C22D8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066A3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4,90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24C001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7,4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E6B6EA" w14:textId="77777777" w:rsidR="004D76DE" w:rsidRPr="00C22D8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C22D8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3,198</w:t>
            </w:r>
          </w:p>
        </w:tc>
      </w:tr>
    </w:tbl>
    <w:p w14:paraId="2D2CC338" w14:textId="77777777" w:rsidR="00C22D82" w:rsidRPr="00C22D82" w:rsidRDefault="00C22D82">
      <w:pPr>
        <w:rPr>
          <w:sz w:val="8"/>
          <w:szCs w:val="8"/>
        </w:rPr>
      </w:pPr>
      <w:r w:rsidRPr="00C22D82">
        <w:rPr>
          <w:sz w:val="8"/>
          <w:szCs w:val="8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Biodiversity Conservation Trust of NSW - Cash Flow Statement"/>
        <w:tblDescription w:val="6.2 Financial Statements - Biodiversity Conservation Trust of NSW - Cash Flow Statement"/>
      </w:tblPr>
      <w:tblGrid>
        <w:gridCol w:w="6236"/>
        <w:gridCol w:w="1256"/>
        <w:gridCol w:w="1156"/>
        <w:gridCol w:w="1156"/>
      </w:tblGrid>
      <w:tr w:rsidR="004D76DE" w14:paraId="63312589" w14:textId="77777777" w:rsidTr="00003B05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7BCDA77" w14:textId="764416D4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315EFB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B9A37F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661DB9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2633206E" w14:textId="77777777" w:rsidTr="00003B0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F79ED21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338B0E90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78BA82A6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003B05" w14:paraId="2D4F4BB4" w14:textId="77777777" w:rsidTr="00003B05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26FD4D6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6744C40C" w14:textId="77777777" w:rsidR="004D76DE" w:rsidRPr="00003B0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421E3F0" w14:textId="77777777" w:rsidR="004D76DE" w:rsidRPr="00003B0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3325763" w14:textId="77777777" w:rsidR="004D76DE" w:rsidRPr="00003B0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003B05" w14:paraId="1582A099" w14:textId="77777777" w:rsidTr="00003B0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61810F4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744F554D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288640F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65735B4E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003B05" w14:paraId="38E58F59" w14:textId="77777777" w:rsidTr="00003B05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7B837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42FD61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BFF658D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E7C10B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30A843F7" w14:textId="77777777" w:rsidTr="00003B0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926B1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0E3A94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EA1748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8C04FD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2FA52B81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41D58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67EC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B636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1339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3C857E7B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2D32B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C1AA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8,1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6254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9,8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919EC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9,284</w:t>
            </w:r>
          </w:p>
        </w:tc>
      </w:tr>
      <w:tr w:rsidR="004D76DE" w:rsidRPr="00003B05" w14:paraId="0498A133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1F904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CB017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1,97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42B7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1,9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44A0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9,308</w:t>
            </w:r>
          </w:p>
        </w:tc>
      </w:tr>
      <w:tr w:rsidR="004D76DE" w:rsidRPr="00003B05" w14:paraId="5A339371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CCCE9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DE70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3DB9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D167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2</w:t>
            </w:r>
          </w:p>
        </w:tc>
      </w:tr>
      <w:tr w:rsidR="004D76DE" w:rsidRPr="00003B05" w14:paraId="4DF0C468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C4972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A436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8879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87205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15DF56E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ABADF6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3D8A9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6,68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FA7CA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43,231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8BE1B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4,184</w:t>
            </w:r>
          </w:p>
        </w:tc>
      </w:tr>
      <w:tr w:rsidR="004D76DE" w:rsidRPr="00003B05" w14:paraId="6DA4DAEB" w14:textId="77777777" w:rsidTr="00003B0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9D444B" w14:textId="77777777" w:rsidR="004D76DE" w:rsidRPr="00003B05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51C817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6,82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75E1D6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1,407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65B386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2,788</w:t>
            </w:r>
          </w:p>
        </w:tc>
      </w:tr>
      <w:tr w:rsidR="004D76DE" w:rsidRPr="00003B05" w14:paraId="4644758D" w14:textId="77777777" w:rsidTr="00003B0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F4EE6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32AC3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04971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25052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0079C179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E72C5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5D38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07AF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B4EC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5456A37E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FF3A1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25BE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1,12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D82B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3,68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D7F3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7,838</w:t>
            </w:r>
          </w:p>
        </w:tc>
      </w:tr>
      <w:tr w:rsidR="004D76DE" w:rsidRPr="00003B05" w14:paraId="272C9D97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B074C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39F0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81CF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C18B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B5D0A7D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6686B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0C46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7BCD9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A940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EFDC6C2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81754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3DB0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5F8B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2D97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07AF52B0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EDC1D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0F23F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4B0D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14C0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4D76DE" w:rsidRPr="00003B05" w14:paraId="470B9B87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3D3BF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F2DD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F4B4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7D46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DD40508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A6169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7CB0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1,85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52CE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6,1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9685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4,658</w:t>
            </w:r>
          </w:p>
        </w:tc>
      </w:tr>
      <w:tr w:rsidR="004D76DE" w:rsidRPr="00003B05" w14:paraId="036FEE58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D1C551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BA43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71,27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7D27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65,38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2A63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62,904</w:t>
            </w:r>
          </w:p>
        </w:tc>
      </w:tr>
      <w:tr w:rsidR="004D76DE" w:rsidRPr="00003B05" w14:paraId="171609D9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174F53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4B2D8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,88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1F1A3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9,31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3D9F5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3,185</w:t>
            </w:r>
          </w:p>
        </w:tc>
      </w:tr>
      <w:tr w:rsidR="004D76DE" w:rsidRPr="00003B05" w14:paraId="602D8A15" w14:textId="77777777" w:rsidTr="00003B0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848361" w14:textId="77777777" w:rsidR="004D76DE" w:rsidRPr="00003B05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B0E6E5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7,13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96C40C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4,61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EBC692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,585</w:t>
            </w:r>
          </w:p>
        </w:tc>
      </w:tr>
      <w:tr w:rsidR="004D76DE" w:rsidRPr="00003B05" w14:paraId="1D671EC3" w14:textId="77777777" w:rsidTr="00003B0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172690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2F4178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30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EF8CA8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6,02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F3F0BC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797</w:t>
            </w:r>
          </w:p>
        </w:tc>
      </w:tr>
      <w:tr w:rsidR="004D76DE" w:rsidRPr="00003B05" w14:paraId="53D33C99" w14:textId="77777777" w:rsidTr="00003B0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3D6BD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21D77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53E30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391B2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478F3E47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89178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1AB4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5,0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4478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,3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88577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5,000</w:t>
            </w:r>
          </w:p>
        </w:tc>
      </w:tr>
      <w:tr w:rsidR="004D76DE" w:rsidRPr="00003B05" w14:paraId="3AE7AC0D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4F46C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1A9C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15,00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B094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119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F449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15,000)</w:t>
            </w:r>
          </w:p>
        </w:tc>
      </w:tr>
      <w:tr w:rsidR="004D76DE" w:rsidRPr="00003B05" w14:paraId="3EF42645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03BF9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9A3B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A584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3A845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3A9EA7E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CFA1C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3E43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7800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39,726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97692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48B56D88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597C6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C630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F735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9614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BB9C642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37CF99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40E9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0101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72C4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3C2599B4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F78321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6E68D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B8265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1,308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A3C0B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3BF1BE4" w14:textId="77777777" w:rsidTr="00003B0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866B15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C6AC32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C8AA0B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9,821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304475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D520571" w14:textId="77777777" w:rsidTr="00003B0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DB611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5EABE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F49A6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D415B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3460644F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79279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AFE4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AC1B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658F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3ACA539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4FD58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A8003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83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D49E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134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7CE9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(84)</w:t>
            </w:r>
          </w:p>
        </w:tc>
      </w:tr>
      <w:tr w:rsidR="004D76DE" w:rsidRPr="00003B05" w14:paraId="3AD68975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B4669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907A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785E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7FE6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146E201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42C83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C83B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5F36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85E5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526AC751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90A05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22A7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52B5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BB2E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310B3989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56D5D3E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9F062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BC4FA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487DB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42CE872" w14:textId="77777777" w:rsidTr="00003B0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AB10C2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AE9E75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3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01C4A3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4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E16002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4)</w:t>
            </w:r>
          </w:p>
        </w:tc>
      </w:tr>
      <w:tr w:rsidR="004D76DE" w:rsidRPr="00003B05" w14:paraId="02D674DC" w14:textId="77777777" w:rsidTr="00003B0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DE2E56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A479AE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2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DCB2EC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6,07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C8CFBE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713</w:t>
            </w:r>
          </w:p>
        </w:tc>
      </w:tr>
      <w:tr w:rsidR="004D76DE" w:rsidRPr="00003B05" w14:paraId="1B84412B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4DBE50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8AEB3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16,653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6E79F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52,20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49E28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38,280</w:t>
            </w:r>
          </w:p>
        </w:tc>
      </w:tr>
      <w:tr w:rsidR="004D76DE" w:rsidRPr="00003B05" w14:paraId="2A3D1968" w14:textId="77777777" w:rsidTr="00003B05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4C638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523A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5277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8C93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5F7BE107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046202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30952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D7F73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344D0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A7B7AC0" w14:textId="77777777" w:rsidTr="00003B0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74C16E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2D646A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6,87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720CF9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8,28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689DD3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3,993</w:t>
            </w:r>
          </w:p>
        </w:tc>
      </w:tr>
    </w:tbl>
    <w:p w14:paraId="5E20DC15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5C35AC30" w14:textId="77777777" w:rsidR="00003B05" w:rsidRDefault="00003B05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003B05" w:rsidSect="002B71B4">
          <w:headerReference w:type="even" r:id="rId53"/>
          <w:headerReference w:type="default" r:id="rId54"/>
          <w:headerReference w:type="first" r:id="rId55"/>
          <w:footerReference w:type="first" r:id="rId56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1C700D0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Centennial Park and Moore Park Trust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Centennial Park and Moore Park Trust - Operating Statement"/>
        <w:tblDescription w:val="6.2 Financial Statements - Centennial Park and Moore Park Trust - Operating Statement"/>
      </w:tblPr>
      <w:tblGrid>
        <w:gridCol w:w="6236"/>
        <w:gridCol w:w="1256"/>
        <w:gridCol w:w="1156"/>
        <w:gridCol w:w="1156"/>
      </w:tblGrid>
      <w:tr w:rsidR="004D76DE" w14:paraId="11219ABC" w14:textId="77777777" w:rsidTr="00003B05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A77015A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27BD91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4437FA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C84E3B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54A97C6E" w14:textId="77777777" w:rsidTr="00003B0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139E674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354AC6E9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10BD9929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003B05" w14:paraId="78676204" w14:textId="77777777" w:rsidTr="00003B05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5176D31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6EC4B37C" w14:textId="77777777" w:rsidR="004D76DE" w:rsidRPr="00003B0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B268F37" w14:textId="77777777" w:rsidR="004D76DE" w:rsidRPr="00003B0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150EB7F" w14:textId="77777777" w:rsidR="004D76DE" w:rsidRPr="00003B0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003B05" w14:paraId="08120623" w14:textId="77777777" w:rsidTr="00003B05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1282F76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6DB18D05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4F7BD9C6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D5E5C91" w14:textId="77777777" w:rsidR="004D76DE" w:rsidRPr="00003B05" w:rsidRDefault="004D76DE" w:rsidP="00003B05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003B05" w14:paraId="2214F931" w14:textId="77777777" w:rsidTr="00003B05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22FED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756E51" w14:textId="77777777" w:rsidR="004D76DE" w:rsidRPr="00003B05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15DD63" w14:textId="77777777" w:rsidR="004D76DE" w:rsidRPr="00003B05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DAEF24" w14:textId="77777777" w:rsidR="004D76DE" w:rsidRPr="00003B05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68F3A040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8A0B9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2A9D77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E7CA46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47DCF0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2E30BC7D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7B8E0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C4C5A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A16DF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7C64B8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7D923841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BD27E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6DF67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9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52BAA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1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8E9E7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647</w:t>
            </w:r>
          </w:p>
        </w:tc>
      </w:tr>
      <w:tr w:rsidR="004D76DE" w:rsidRPr="00003B05" w14:paraId="74C7B15C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500AF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82925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,31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F35BF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,6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DE144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,568</w:t>
            </w:r>
          </w:p>
        </w:tc>
      </w:tr>
      <w:tr w:rsidR="004D76DE" w:rsidRPr="00003B05" w14:paraId="6CAF08C9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EC1773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C6887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2BD09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AF2BD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D2C45E8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0F5D7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40575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236DD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FA291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59DD8DEA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295B8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695C7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4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CB647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,76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9AA78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912</w:t>
            </w:r>
          </w:p>
        </w:tc>
      </w:tr>
      <w:tr w:rsidR="004D76DE" w:rsidRPr="00003B05" w14:paraId="7C705984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A3F6C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FDDE9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11F05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FC187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4D76DE" w:rsidRPr="00003B05" w14:paraId="4C5B16FB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7185B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DE618E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516038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E54A2A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07854B52" w14:textId="77777777" w:rsidTr="00003B0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8D8056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14553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,72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D5213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,57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28355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129</w:t>
            </w:r>
          </w:p>
        </w:tc>
      </w:tr>
      <w:tr w:rsidR="004D76DE" w:rsidRPr="00003B05" w14:paraId="22168457" w14:textId="77777777" w:rsidTr="00003B05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72A6F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3AD2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6A04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FF8B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499E0BCB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DFC5FC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B4038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B7EDB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E8195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DAF1C92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73C58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2CE65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84A4AD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5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AE4C3A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90</w:t>
            </w:r>
          </w:p>
        </w:tc>
      </w:tr>
      <w:tr w:rsidR="004D76DE" w:rsidRPr="00003B05" w14:paraId="0D5405B4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1E7DC29" w14:textId="77777777" w:rsidR="004D76DE" w:rsidRPr="00003B05" w:rsidRDefault="004D76DE" w:rsidP="00003B05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F609E8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E6CA2B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6B8FF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21A8AFC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B6FA1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A657E5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6AEF3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F29A6A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351C774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29B0B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12E95C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5,95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F4BB6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7,1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83E10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7,970</w:t>
            </w:r>
          </w:p>
        </w:tc>
      </w:tr>
      <w:tr w:rsidR="004D76DE" w:rsidRPr="00003B05" w14:paraId="554EDA5D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D663C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7F55E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,5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D14BB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67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10DE5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638</w:t>
            </w:r>
          </w:p>
        </w:tc>
      </w:tr>
      <w:tr w:rsidR="004D76DE" w:rsidRPr="00003B05" w14:paraId="50C3397B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C0943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C2342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18599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F2AA0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08</w:t>
            </w:r>
          </w:p>
        </w:tc>
      </w:tr>
      <w:tr w:rsidR="004D76DE" w:rsidRPr="00003B05" w14:paraId="1EF367B2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0F92D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416DB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D8B6E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AB375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5</w:t>
            </w:r>
          </w:p>
        </w:tc>
      </w:tr>
      <w:tr w:rsidR="004D76DE" w:rsidRPr="00003B05" w14:paraId="6D5DC56B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DDE97C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532160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8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3425EF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3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A0154B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83</w:t>
            </w:r>
          </w:p>
        </w:tc>
      </w:tr>
      <w:tr w:rsidR="004D76DE" w:rsidRPr="00003B05" w14:paraId="7C5E0EB7" w14:textId="77777777" w:rsidTr="00003B05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6B9EA5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1F4AF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,75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04C81F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,77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E3257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404</w:t>
            </w:r>
          </w:p>
        </w:tc>
      </w:tr>
      <w:tr w:rsidR="004D76DE" w:rsidRPr="00003B05" w14:paraId="79E0EF8A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77DE3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54D9A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533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8EC224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881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ADDEE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546)</w:t>
            </w:r>
          </w:p>
        </w:tc>
      </w:tr>
      <w:tr w:rsidR="004D76DE" w:rsidRPr="00003B05" w14:paraId="226E51BD" w14:textId="77777777" w:rsidTr="00003B05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552798B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0D9F71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AA72A4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FCC715" w14:textId="77777777" w:rsidR="004D76DE" w:rsidRPr="00003B05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D0613C1" w14:textId="77777777" w:rsidTr="00003B05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4282B8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9DBC7C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0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54D3C2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4CBD46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729</w:t>
            </w:r>
          </w:p>
        </w:tc>
      </w:tr>
    </w:tbl>
    <w:p w14:paraId="0D30871E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19BC3FA0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Centennial Park and Moore Park Trust - Balance Sheet"/>
        <w:tblDescription w:val="6.2 Financial Statements - Centennial Park and Moore Park Trust - Balance Sheet"/>
      </w:tblPr>
      <w:tblGrid>
        <w:gridCol w:w="6236"/>
        <w:gridCol w:w="1256"/>
        <w:gridCol w:w="1156"/>
        <w:gridCol w:w="1156"/>
      </w:tblGrid>
      <w:tr w:rsidR="004D76DE" w14:paraId="00EF1E14" w14:textId="77777777" w:rsidTr="00EB429A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5E199AA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AD105F9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5FDED48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28D472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782F8270" w14:textId="77777777" w:rsidTr="00EB429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0618B41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92830F8" w14:textId="77777777" w:rsidR="004D76DE" w:rsidRPr="00003B05" w:rsidRDefault="004D76DE" w:rsidP="0025465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45EB8A90" w14:textId="77777777" w:rsidR="004D76DE" w:rsidRPr="00003B05" w:rsidRDefault="004D76DE" w:rsidP="0025465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003B05" w14:paraId="32F5896F" w14:textId="77777777" w:rsidTr="00EB429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1ABF181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4C5CD494" w14:textId="77777777" w:rsidR="004D76DE" w:rsidRPr="00003B0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0540F21" w14:textId="77777777" w:rsidR="004D76DE" w:rsidRPr="00003B0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3D524E7" w14:textId="77777777" w:rsidR="004D76DE" w:rsidRPr="00003B05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003B05" w14:paraId="58CAB581" w14:textId="77777777" w:rsidTr="00EB429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0A64729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5604AF95" w14:textId="77777777" w:rsidR="004D76DE" w:rsidRPr="00003B05" w:rsidRDefault="004D76DE" w:rsidP="0025465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CD0D01B" w14:textId="77777777" w:rsidR="004D76DE" w:rsidRPr="00003B05" w:rsidRDefault="004D76DE" w:rsidP="0025465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41CC61A4" w14:textId="77777777" w:rsidR="004D76DE" w:rsidRPr="00003B05" w:rsidRDefault="004D76DE" w:rsidP="0025465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003B05" w14:paraId="2F41661C" w14:textId="77777777" w:rsidTr="00EB429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A20966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4F91B5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9585C6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39DF8A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37172D51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703C1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57FD2B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9856C7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45E963" w14:textId="77777777" w:rsidR="004D76DE" w:rsidRPr="00003B05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67BD0405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3258AA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803C3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7,5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3B8C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31,98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24116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8,919</w:t>
            </w:r>
          </w:p>
        </w:tc>
      </w:tr>
      <w:tr w:rsidR="004D76DE" w:rsidRPr="00003B05" w14:paraId="04506319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501EF6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0B9D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5DA8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D1EB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69E12165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658ED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E415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,1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D2D6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,9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4767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,976</w:t>
            </w:r>
          </w:p>
        </w:tc>
      </w:tr>
      <w:tr w:rsidR="004D76DE" w:rsidRPr="00003B05" w14:paraId="14FB361E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B170C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0352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2D99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1CB2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7F2476C2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7D121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E834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9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FE2B2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A6F8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17</w:t>
            </w:r>
          </w:p>
        </w:tc>
      </w:tr>
      <w:tr w:rsidR="004D76DE" w:rsidRPr="00003B05" w14:paraId="736E274E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ECFAF2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3E32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EA68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6CAC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568C7373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6D491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5BAF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3162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5063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027FFA72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5EC33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3502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7742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124D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0DD50C8D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B797D2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4813C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2C9F5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EAD40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2E5C1712" w14:textId="77777777" w:rsidTr="00EB429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4F484D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58BF7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97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73BFA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30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4B6F9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,311</w:t>
            </w:r>
          </w:p>
        </w:tc>
      </w:tr>
      <w:tr w:rsidR="004D76DE" w:rsidRPr="00003B05" w14:paraId="2F18FDD5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DD240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7AA6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02FD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92F5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0DBC12DE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EB230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6C52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69B1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49DD4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5FE6206F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C8919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42B4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CCFD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E001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83895EF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7375D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3B9F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2D22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5520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5AF8F5C2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CBEED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5606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0A5F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AC37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5C53C53B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8EB5F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A517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C3ED5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400E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3E1E401B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25981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0610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67DF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A55E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33129C63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E26B3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F612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F74A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C0AA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13CEDF48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6605F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C179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963,3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12F30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982,2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1F2D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,001,514</w:t>
            </w:r>
          </w:p>
        </w:tc>
      </w:tr>
      <w:tr w:rsidR="004D76DE" w:rsidRPr="00003B05" w14:paraId="37F7567C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87C37" w14:textId="77777777" w:rsidR="004D76DE" w:rsidRPr="00003B05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2002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,3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CBE8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,8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5E9C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,578</w:t>
            </w:r>
          </w:p>
        </w:tc>
      </w:tr>
      <w:tr w:rsidR="004D76DE" w:rsidRPr="00003B05" w14:paraId="4865A325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BD93F0" w14:textId="30FEF931" w:rsidR="004D76DE" w:rsidRPr="00003B05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E11D3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532,55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A248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537,77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7A08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546,606</w:t>
            </w:r>
          </w:p>
        </w:tc>
      </w:tr>
      <w:tr w:rsidR="004D76DE" w:rsidRPr="00003B05" w14:paraId="357A8D34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0AF4F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266F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F579A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481C8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31D24496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7E5E6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B728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4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B4C9C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DCE5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12</w:t>
            </w:r>
          </w:p>
        </w:tc>
      </w:tr>
      <w:tr w:rsidR="004D76DE" w:rsidRPr="00003B05" w14:paraId="2BFBB0CE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E0BED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C705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6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EB35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70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3D6F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547</w:t>
            </w:r>
          </w:p>
        </w:tc>
      </w:tr>
      <w:tr w:rsidR="004D76DE" w:rsidRPr="00003B05" w14:paraId="421E9EE4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BAA334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13EFF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,5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E983C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,7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70B00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6,507</w:t>
            </w:r>
          </w:p>
        </w:tc>
      </w:tr>
      <w:tr w:rsidR="004D76DE" w:rsidRPr="00003B05" w14:paraId="61FAC75D" w14:textId="77777777" w:rsidTr="00EB429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C26533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11D3B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02,63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B5A1E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30,40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D0A24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59,865</w:t>
            </w:r>
          </w:p>
        </w:tc>
      </w:tr>
      <w:tr w:rsidR="004D76DE" w:rsidRPr="00003B05" w14:paraId="6A508356" w14:textId="77777777" w:rsidTr="00EB429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BF3524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6697AA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24,60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D5630C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67,71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459ACD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94,176</w:t>
            </w:r>
          </w:p>
        </w:tc>
      </w:tr>
      <w:tr w:rsidR="004D76DE" w:rsidRPr="00003B05" w14:paraId="7C42AD3A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B646B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81F1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E3E8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1944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71399E08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C7BD0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6AA3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CB6A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8FB9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165A5CE7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09D9B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B112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E212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B4F3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071689AD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AC9AF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8082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3,8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DA83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7,0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C37D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7,169</w:t>
            </w:r>
          </w:p>
        </w:tc>
      </w:tr>
      <w:tr w:rsidR="004D76DE" w:rsidRPr="00003B05" w14:paraId="1DD6C509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C542B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5B07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3,2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EA91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,4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94FC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,507</w:t>
            </w:r>
          </w:p>
        </w:tc>
      </w:tr>
      <w:tr w:rsidR="004D76DE" w:rsidRPr="00003B05" w14:paraId="550E873E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1BD24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1E3E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FBB0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6CD4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737E6A26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73CED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91D0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C441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D854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53</w:t>
            </w:r>
          </w:p>
        </w:tc>
      </w:tr>
      <w:tr w:rsidR="004D76DE" w:rsidRPr="00003B05" w14:paraId="4E7DBE62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B3C19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D748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9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B688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99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50F6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,010</w:t>
            </w:r>
          </w:p>
        </w:tc>
      </w:tr>
      <w:tr w:rsidR="004D76DE" w:rsidRPr="00003B05" w14:paraId="18B101E5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DA41F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E1B7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,2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18FA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,07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0120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4,086</w:t>
            </w:r>
          </w:p>
        </w:tc>
      </w:tr>
      <w:tr w:rsidR="004D76DE" w:rsidRPr="00003B05" w14:paraId="4797840A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2761F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9A6B7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1A674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F9434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1F639AF6" w14:textId="77777777" w:rsidTr="00EB429A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B14DC6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16C1D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,319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D5D72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63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687C6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825</w:t>
            </w:r>
          </w:p>
        </w:tc>
      </w:tr>
      <w:tr w:rsidR="004D76DE" w:rsidRPr="00003B05" w14:paraId="72B6E9F9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C95B9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8C98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8FCE9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B7CF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2FC12CE7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ADD28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3305B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2F16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37D7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6E1ADD66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45843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ABA9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5DC52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21420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93</w:t>
            </w:r>
          </w:p>
        </w:tc>
      </w:tr>
      <w:tr w:rsidR="004D76DE" w:rsidRPr="00003B05" w14:paraId="7097B883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C80BA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31DF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23226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AC155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01079083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E633E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1F97E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D4AE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FBB7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5AA5B3D2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FA19F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814C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2B8C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68FC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59</w:t>
            </w:r>
          </w:p>
        </w:tc>
      </w:tr>
      <w:tr w:rsidR="004D76DE" w:rsidRPr="00003B05" w14:paraId="4A66E37D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05336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502E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C376D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3,2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7013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13,285</w:t>
            </w:r>
          </w:p>
        </w:tc>
      </w:tr>
      <w:tr w:rsidR="004D76DE" w:rsidRPr="00003B05" w14:paraId="6ABC583B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20EF2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44044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24F2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4C02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477D110A" w14:textId="77777777" w:rsidTr="00EB429A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1B4E3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D5400F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073FE3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31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2AC966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538</w:t>
            </w:r>
          </w:p>
        </w:tc>
      </w:tr>
      <w:tr w:rsidR="004D76DE" w:rsidRPr="00003B05" w14:paraId="7656598B" w14:textId="77777777" w:rsidTr="00EB429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03954F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83C806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,69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9D5D3B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,94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0E6C1C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363</w:t>
            </w:r>
          </w:p>
        </w:tc>
      </w:tr>
      <w:tr w:rsidR="004D76DE" w:rsidRPr="00003B05" w14:paraId="2AA1FBE4" w14:textId="77777777" w:rsidTr="00EB429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B60E7F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5718A6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14,9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594B1C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39,7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A32A7E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65,813</w:t>
            </w:r>
          </w:p>
        </w:tc>
      </w:tr>
      <w:tr w:rsidR="004D76DE" w:rsidRPr="00003B05" w14:paraId="08190882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924AF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112A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5A301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B2D63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03B05" w14:paraId="676B5816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81906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4E50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809,24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416C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810,07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C036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812,800</w:t>
            </w:r>
          </w:p>
        </w:tc>
      </w:tr>
      <w:tr w:rsidR="004D76DE" w:rsidRPr="00003B05" w14:paraId="51C8ED2D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F43BF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6C49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705,6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6186CA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729,6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CBF6F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753,013</w:t>
            </w:r>
          </w:p>
        </w:tc>
      </w:tr>
      <w:tr w:rsidR="004D76DE" w:rsidRPr="00003B05" w14:paraId="53744664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3FA7BF" w14:textId="77777777" w:rsidR="004D76DE" w:rsidRPr="00003B05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132068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CEFD57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D9B7FC" w14:textId="77777777" w:rsidR="004D76DE" w:rsidRPr="00003B05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03B05" w14:paraId="43EE8C95" w14:textId="77777777" w:rsidTr="00EB429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BD504F" w14:textId="77777777" w:rsidR="004D76DE" w:rsidRPr="00003B05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BEA258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14,9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66D3EC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39,7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DCE949" w14:textId="77777777" w:rsidR="004D76DE" w:rsidRPr="00003B05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03B05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65,813</w:t>
            </w:r>
          </w:p>
        </w:tc>
      </w:tr>
    </w:tbl>
    <w:p w14:paraId="1CFAA770" w14:textId="77777777" w:rsidR="00EB429A" w:rsidRPr="00EB429A" w:rsidRDefault="00EB429A">
      <w:pPr>
        <w:rPr>
          <w:sz w:val="12"/>
          <w:szCs w:val="12"/>
        </w:rPr>
      </w:pPr>
      <w:r w:rsidRPr="00EB429A">
        <w:rPr>
          <w:sz w:val="12"/>
          <w:szCs w:val="12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Centennial Park and Moore Park Trust -Cash Flow Statement"/>
        <w:tblDescription w:val="6.2 Financial Statements - Centennial Park and Moore Park Trust -Cash Flow Statement"/>
      </w:tblPr>
      <w:tblGrid>
        <w:gridCol w:w="6236"/>
        <w:gridCol w:w="1256"/>
        <w:gridCol w:w="1156"/>
        <w:gridCol w:w="1156"/>
      </w:tblGrid>
      <w:tr w:rsidR="004D76DE" w14:paraId="34FF6478" w14:textId="77777777" w:rsidTr="00EB429A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152A3978" w14:textId="37F71558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FEB777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575356B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3328AB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27FCE3F8" w14:textId="77777777" w:rsidTr="00EB429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4BE23F7" w14:textId="77777777" w:rsidR="004D76DE" w:rsidRPr="00EB429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4D768270" w14:textId="77777777" w:rsidR="004D76DE" w:rsidRPr="00EB429A" w:rsidRDefault="004D76DE" w:rsidP="00EB429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5676D602" w14:textId="77777777" w:rsidR="004D76DE" w:rsidRPr="00EB429A" w:rsidRDefault="004D76DE" w:rsidP="00EB429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14:paraId="02B1F3FF" w14:textId="77777777" w:rsidTr="00EB429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BC26162" w14:textId="77777777" w:rsidR="004D76DE" w:rsidRPr="00EB429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5B1EC098" w14:textId="77777777" w:rsidR="004D76DE" w:rsidRPr="00EB429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5CF78CF" w14:textId="77777777" w:rsidR="004D76DE" w:rsidRPr="00EB429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35A8520" w14:textId="77777777" w:rsidR="004D76DE" w:rsidRPr="00EB429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14:paraId="20874B96" w14:textId="77777777" w:rsidTr="00EB429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FEA292B" w14:textId="77777777" w:rsidR="004D76DE" w:rsidRPr="00EB429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553A44EB" w14:textId="77777777" w:rsidR="004D76DE" w:rsidRPr="00EB429A" w:rsidRDefault="004D76DE" w:rsidP="00EB429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772C450" w14:textId="77777777" w:rsidR="004D76DE" w:rsidRPr="00EB429A" w:rsidRDefault="004D76DE" w:rsidP="00EB429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48E1FBD7" w14:textId="77777777" w:rsidR="004D76DE" w:rsidRPr="00EB429A" w:rsidRDefault="004D76DE" w:rsidP="00EB429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14:paraId="0F3325F3" w14:textId="77777777" w:rsidTr="00EB429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B833A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95F15C" w14:textId="77777777" w:rsidR="004D76DE" w:rsidRPr="00EB429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590D1F" w14:textId="77777777" w:rsidR="004D76DE" w:rsidRPr="00EB429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59342C" w14:textId="77777777" w:rsidR="004D76DE" w:rsidRPr="00EB429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54125C21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383F7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2A6669" w14:textId="77777777" w:rsidR="004D76DE" w:rsidRPr="00EB429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A78F28" w14:textId="77777777" w:rsidR="004D76DE" w:rsidRPr="00EB429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2BB02D" w14:textId="77777777" w:rsidR="004D76DE" w:rsidRPr="00EB429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44459C74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53727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1B2DA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72D4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D220EB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121246EA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FFA1D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AFA8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7,9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B197E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8,1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DAC93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8,647</w:t>
            </w:r>
          </w:p>
        </w:tc>
      </w:tr>
      <w:tr w:rsidR="004D76DE" w14:paraId="6BF5AD19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74BBC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14522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62162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BAC82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06E02B23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E88EC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7B4DB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1F758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AD73D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</w:tr>
      <w:tr w:rsidR="004D76DE" w14:paraId="3BDA595D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38760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D476B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989AB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34EF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CD2AF53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A31EA0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DAB1CD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6,17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E3B881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6,65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29D4B9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5,271</w:t>
            </w:r>
          </w:p>
        </w:tc>
      </w:tr>
      <w:tr w:rsidR="004D76DE" w14:paraId="7AD348CC" w14:textId="77777777" w:rsidTr="00EB429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9CCF21" w14:textId="77777777" w:rsidR="004D76DE" w:rsidRPr="00EB429A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C305DF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15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C51089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83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18070C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920</w:t>
            </w:r>
          </w:p>
        </w:tc>
      </w:tr>
      <w:tr w:rsidR="004D76DE" w14:paraId="350E47B1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9CBA9D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AFE04B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3C6D1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3309DE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59109917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1140F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B7D94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D99F7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2874AC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6FBDCFA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DE071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84E21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A2439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4,5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C8F8D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90</w:t>
            </w:r>
          </w:p>
        </w:tc>
      </w:tr>
      <w:tr w:rsidR="004D76DE" w14:paraId="71D5E34C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94AF9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DF883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3B36D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71D8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67B6C2F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DBE1D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340C4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87E11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90400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399A21A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22E67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AEB66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59AEB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514B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00781FA6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C9A8F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234FE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5,90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7D454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7,2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C99578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7,942</w:t>
            </w:r>
          </w:p>
        </w:tc>
      </w:tr>
      <w:tr w:rsidR="004D76DE" w14:paraId="456521D4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2CAF2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05CC3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388AE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F69A7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9E9285B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FAD16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30147C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EBDAE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7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F6D83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1,008</w:t>
            </w:r>
          </w:p>
        </w:tc>
      </w:tr>
      <w:tr w:rsidR="004D76DE" w14:paraId="71E36823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E2F3C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6D429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,9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5E7B0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5,54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B61228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6,582</w:t>
            </w:r>
          </w:p>
        </w:tc>
      </w:tr>
      <w:tr w:rsidR="004D76DE" w14:paraId="0EBC3AF5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1EFE3A" w14:textId="77777777" w:rsidR="004D76DE" w:rsidRPr="00EB429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0BC620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7,32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BC5EF1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10,95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93088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7,637</w:t>
            </w:r>
          </w:p>
        </w:tc>
      </w:tr>
      <w:tr w:rsidR="004D76DE" w14:paraId="1D7D7C13" w14:textId="77777777" w:rsidTr="00EB429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2E76C8" w14:textId="77777777" w:rsidR="004D76DE" w:rsidRPr="00EB429A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8FD630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25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18A8C1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9,01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0EF299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,558</w:t>
            </w:r>
          </w:p>
        </w:tc>
      </w:tr>
      <w:tr w:rsidR="004D76DE" w14:paraId="0E48DA7F" w14:textId="77777777" w:rsidTr="00EB429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0DA9FC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3F1486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1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03026A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18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807D04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,638</w:t>
            </w:r>
          </w:p>
        </w:tc>
      </w:tr>
      <w:tr w:rsidR="004D76DE" w14:paraId="14FAB4B0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2FE06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07F562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5D9C33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3E2413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1E587E74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277DC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D2E68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A0C72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5C41E2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43F35A7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7EBA7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83266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(13,049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22688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(13,545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D0113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(12,635)</w:t>
            </w:r>
          </w:p>
        </w:tc>
      </w:tr>
      <w:tr w:rsidR="004D76DE" w14:paraId="607E7622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FA3C55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95BAD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ECAAC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2059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8F8B926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6DA3A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EE825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CC9DB2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A8FBA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7D17F3AC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3B3E9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9A19A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394E03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2A45A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6F9C5429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C0BAB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84E19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91103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E8AB6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4A031D8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55A666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DD7A7B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B0C24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(3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1B33D5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172FA5C9" w14:textId="77777777" w:rsidTr="00EB429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A4FF8A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EC2354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,04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143152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,526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B4EE87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,635)</w:t>
            </w:r>
          </w:p>
        </w:tc>
      </w:tr>
      <w:tr w:rsidR="004D76DE" w14:paraId="1AA30262" w14:textId="77777777" w:rsidTr="00EB429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7C37F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13B0C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72CE96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6C4514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14:paraId="280EDCFD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F35A7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A2F85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DD1DD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8EF3E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2279430A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0A9FA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5D462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(7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71710C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(6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0A8ABE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(72)</w:t>
            </w:r>
          </w:p>
        </w:tc>
      </w:tr>
      <w:tr w:rsidR="004D76DE" w14:paraId="7331A4D2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D89F6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2661B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3D515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22DBE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A6661F5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CF21E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13D0C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FFA828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30C94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44DC3F8F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8C5D3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A16FB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0612A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C7B1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23CCA047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7F2EFC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3A51D0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A61715A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466CE7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2C2A2DB2" w14:textId="77777777" w:rsidTr="00EB429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2D8CC5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7E5E9E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00D9BE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AE4217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2)</w:t>
            </w:r>
          </w:p>
        </w:tc>
      </w:tr>
      <w:tr w:rsidR="004D76DE" w14:paraId="396832E3" w14:textId="77777777" w:rsidTr="00EB429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27C820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3551E3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017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933846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9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E2A1DB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069)</w:t>
            </w:r>
          </w:p>
        </w:tc>
      </w:tr>
      <w:tr w:rsidR="004D76DE" w14:paraId="61FB443A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75109E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0B7BA7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27,580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93920E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1,39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56FB80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31,988</w:t>
            </w:r>
          </w:p>
        </w:tc>
      </w:tr>
      <w:tr w:rsidR="004D76DE" w14:paraId="56AF7258" w14:textId="77777777" w:rsidTr="00EB429A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54008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66060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C2B3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41110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06C0C93" w14:textId="77777777" w:rsidTr="00EB429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3C28A83" w14:textId="77777777" w:rsidR="004D76DE" w:rsidRPr="00EB429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4896AF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C9A245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632416" w14:textId="77777777" w:rsidR="004D76DE" w:rsidRPr="00EB429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14:paraId="330A3DF5" w14:textId="77777777" w:rsidTr="00EB429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2B402B" w14:textId="77777777" w:rsidR="004D76DE" w:rsidRPr="00EB429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497727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,56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6D0296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98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091226" w14:textId="77777777" w:rsidR="004D76DE" w:rsidRPr="00EB429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B429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919</w:t>
            </w:r>
          </w:p>
        </w:tc>
      </w:tr>
    </w:tbl>
    <w:p w14:paraId="2AF7A71D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62A058EE" w14:textId="77777777" w:rsidR="00044F9C" w:rsidRDefault="00044F9C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044F9C" w:rsidSect="002B71B4">
          <w:headerReference w:type="even" r:id="rId57"/>
          <w:headerReference w:type="default" r:id="rId58"/>
          <w:headerReference w:type="first" r:id="rId59"/>
          <w:footerReference w:type="first" r:id="rId60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5EE86CE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Hunter and Central Coast Development Corporation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Hunter and Central Coast Developent Corporation - Operating Statement"/>
        <w:tblDescription w:val="6.2 Financial Statements - Hunter and Central Coast Developent Corporation - Operating Statement"/>
      </w:tblPr>
      <w:tblGrid>
        <w:gridCol w:w="6236"/>
        <w:gridCol w:w="1256"/>
        <w:gridCol w:w="1156"/>
        <w:gridCol w:w="1156"/>
      </w:tblGrid>
      <w:tr w:rsidR="004D76DE" w14:paraId="0FEE0CB9" w14:textId="77777777" w:rsidTr="00044F9C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4AB64A34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E497DAA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466B540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34457E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4CA3340D" w14:textId="77777777" w:rsidTr="00044F9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A6ABEB8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2C236473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64D14DD1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044F9C" w14:paraId="121A3F60" w14:textId="77777777" w:rsidTr="00044F9C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C10AA7E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16698076" w14:textId="77777777" w:rsidR="004D76DE" w:rsidRPr="00044F9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871FCCA" w14:textId="77777777" w:rsidR="004D76DE" w:rsidRPr="00044F9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7FBCDFC" w14:textId="77777777" w:rsidR="004D76DE" w:rsidRPr="00044F9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044F9C" w14:paraId="62000737" w14:textId="77777777" w:rsidTr="00044F9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3FDFF0C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122E398B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262363B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CC739C4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044F9C" w14:paraId="26CD39C1" w14:textId="77777777" w:rsidTr="00044F9C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1C237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248DC6" w14:textId="77777777" w:rsidR="004D76DE" w:rsidRPr="00044F9C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5FBDF2" w14:textId="77777777" w:rsidR="004D76DE" w:rsidRPr="00044F9C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06BEAA" w14:textId="77777777" w:rsidR="004D76DE" w:rsidRPr="00044F9C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247D306A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D6B38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770F79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995D6A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A177C9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1EC8EBE0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7168A" w14:textId="77777777" w:rsidR="004D76DE" w:rsidRPr="00044F9C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8A9A4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0B5A5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55635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</w:t>
            </w:r>
          </w:p>
        </w:tc>
      </w:tr>
      <w:tr w:rsidR="004D76DE" w:rsidRPr="00044F9C" w14:paraId="7AAD12B5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DA1D5" w14:textId="77777777" w:rsidR="004D76DE" w:rsidRPr="00044F9C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6175C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4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AF9FE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7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54961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711</w:t>
            </w:r>
          </w:p>
        </w:tc>
      </w:tr>
      <w:tr w:rsidR="004D76DE" w:rsidRPr="00044F9C" w14:paraId="2A12453B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B3AF5A" w14:textId="77777777" w:rsidR="004D76DE" w:rsidRPr="00044F9C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AE470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2,4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A873C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,2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2EE06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388</w:t>
            </w:r>
          </w:p>
        </w:tc>
      </w:tr>
      <w:tr w:rsidR="004D76DE" w:rsidRPr="00044F9C" w14:paraId="22A26062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6B563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995F59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0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B9EA5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1D417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500</w:t>
            </w:r>
          </w:p>
        </w:tc>
      </w:tr>
      <w:tr w:rsidR="004D76DE" w:rsidRPr="00044F9C" w14:paraId="6AC95F15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843E7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1C684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98861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19D39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15A50EE0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19E7E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A16F9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902813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E1DAB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94</w:t>
            </w:r>
          </w:p>
        </w:tc>
      </w:tr>
      <w:tr w:rsidR="004D76DE" w:rsidRPr="00044F9C" w14:paraId="0603E8E0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87479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942A4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E4AA5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27734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5</w:t>
            </w:r>
          </w:p>
        </w:tc>
      </w:tr>
      <w:tr w:rsidR="004D76DE" w:rsidRPr="00044F9C" w14:paraId="54154BB6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098AD3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1FBC5D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89EAFE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08D663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3418FA49" w14:textId="77777777" w:rsidTr="00044F9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06645A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4A55E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85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8C45E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00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E20CFD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718</w:t>
            </w:r>
          </w:p>
        </w:tc>
      </w:tr>
      <w:tr w:rsidR="004D76DE" w:rsidRPr="00044F9C" w14:paraId="78B4AC88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69B16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8694B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C34F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8D5F4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211709B8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BD4C4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E4AAD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3C922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7E19C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147ECF8D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CAED7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C1D29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0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78A6F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68451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500</w:t>
            </w:r>
          </w:p>
        </w:tc>
      </w:tr>
      <w:tr w:rsidR="004D76DE" w:rsidRPr="00044F9C" w14:paraId="0C85A510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5FED0992" w14:textId="77777777" w:rsidR="004D76DE" w:rsidRPr="00044F9C" w:rsidRDefault="004D76DE" w:rsidP="00044F9C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950C78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C16AF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F0F2A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14622ABF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1A1261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FFC96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9EF51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ED4AF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171C9F3E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EADE4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1C8C2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1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FBEDF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8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A6FB6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477</w:t>
            </w:r>
          </w:p>
        </w:tc>
      </w:tr>
      <w:tr w:rsidR="004D76DE" w:rsidRPr="00044F9C" w14:paraId="2FFA7244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5C665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8E55D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57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3DE01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88F34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461</w:t>
            </w:r>
          </w:p>
        </w:tc>
      </w:tr>
      <w:tr w:rsidR="004D76DE" w:rsidRPr="00044F9C" w14:paraId="042713FC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FE7345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8EC5D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0A4DE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1C6DF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4</w:t>
            </w:r>
          </w:p>
        </w:tc>
      </w:tr>
      <w:tr w:rsidR="004D76DE" w:rsidRPr="00044F9C" w14:paraId="6496735F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65C26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A0116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87651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FECA6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36C8D5DF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D4DFE5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9E52F8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E1DAD1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948541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6</w:t>
            </w:r>
          </w:p>
        </w:tc>
      </w:tr>
      <w:tr w:rsidR="004D76DE" w:rsidRPr="00044F9C" w14:paraId="6FD78798" w14:textId="77777777" w:rsidTr="00044F9C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C19BE2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861F12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,23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2B395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97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01DE3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818</w:t>
            </w:r>
          </w:p>
        </w:tc>
      </w:tr>
      <w:tr w:rsidR="004D76DE" w:rsidRPr="00044F9C" w14:paraId="11664394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79D56B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D45CE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BEB2C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29A9DD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210C8C8A" w14:textId="77777777" w:rsidTr="00044F9C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3B3266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093E48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A73816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1F54FE" w14:textId="77777777" w:rsidR="004D76DE" w:rsidRPr="00044F9C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6D0E67EE" w14:textId="77777777" w:rsidTr="00044F9C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7842B3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A3D28D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6,624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D13913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,423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875D2E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,899)</w:t>
            </w:r>
          </w:p>
        </w:tc>
      </w:tr>
    </w:tbl>
    <w:p w14:paraId="5CB5F478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4B7085B8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Hunter and Central Coast Developent Corporation - Balance Sheet"/>
        <w:tblDescription w:val="6.2 Financial Statements - Hunter and Central Coast Developent Corporation - Balance Sheet"/>
      </w:tblPr>
      <w:tblGrid>
        <w:gridCol w:w="6236"/>
        <w:gridCol w:w="1256"/>
        <w:gridCol w:w="1156"/>
        <w:gridCol w:w="1156"/>
      </w:tblGrid>
      <w:tr w:rsidR="004D76DE" w14:paraId="679EC16C" w14:textId="77777777" w:rsidTr="00044F9C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36C6D3CA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4B7AE19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59EB406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46D13D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46F785D8" w14:textId="77777777" w:rsidTr="00044F9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06F2D6A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542E2BE6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0A570215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044F9C" w14:paraId="293CB690" w14:textId="77777777" w:rsidTr="00044F9C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0D67B60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5F47C56D" w14:textId="77777777" w:rsidR="004D76DE" w:rsidRPr="00044F9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F6DBF3C" w14:textId="77777777" w:rsidR="004D76DE" w:rsidRPr="00044F9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104E5C6F" w14:textId="77777777" w:rsidR="004D76DE" w:rsidRPr="00044F9C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044F9C" w14:paraId="0358B7D4" w14:textId="77777777" w:rsidTr="00044F9C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9347A8C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0D4E043C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5052E31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2C9D0B6" w14:textId="77777777" w:rsidR="004D76DE" w:rsidRPr="00044F9C" w:rsidRDefault="004D76DE" w:rsidP="00044F9C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044F9C" w14:paraId="73B30BC7" w14:textId="77777777" w:rsidTr="00044F9C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0EE18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0B03C2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9BF8D4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A59E34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31AFE0D1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7B7CC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B2D32C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5BEC17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7D1588" w14:textId="77777777" w:rsidR="004D76DE" w:rsidRPr="00044F9C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751927B2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086AB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B38AC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21,6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9DD3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26,8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7C8A5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8,777</w:t>
            </w:r>
          </w:p>
        </w:tc>
      </w:tr>
      <w:tr w:rsidR="004D76DE" w:rsidRPr="00044F9C" w14:paraId="731F8261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14DBFC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84A5B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96FE9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6F204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6EEA1654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9B7E7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70EBB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,48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F9A4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9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F7F79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734</w:t>
            </w:r>
          </w:p>
        </w:tc>
      </w:tr>
      <w:tr w:rsidR="004D76DE" w:rsidRPr="00044F9C" w14:paraId="43890FA4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77866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82997B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6AE8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A2E070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7DBB0C7B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9D014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096BC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33,3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393B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1,99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6E990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45,932</w:t>
            </w:r>
          </w:p>
        </w:tc>
      </w:tr>
      <w:tr w:rsidR="004D76DE" w:rsidRPr="00044F9C" w14:paraId="68DE61A3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ABC5A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8914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B112F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F2C96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39371F16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4A0AD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4ED5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32941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86D54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3AE03D1F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0543B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C089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35D2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1A87FF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154A55F2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958EED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98EA9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6BC00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B28FFB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042279A3" w14:textId="77777777" w:rsidTr="00044F9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CFDC82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B5EE3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6,49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40761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,77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BD0B4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5,443</w:t>
            </w:r>
          </w:p>
        </w:tc>
      </w:tr>
      <w:tr w:rsidR="004D76DE" w:rsidRPr="00044F9C" w14:paraId="6E9E2B85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11970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9B281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1F06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0F9A46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1251043C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F88115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CCE89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C115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14F6F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1CCFB580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C1A08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F9380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A733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3A78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38B6488B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2AAD7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0F4E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9083A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89FC6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5D4136AA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9DFA0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D4E2E1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35,1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09ED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58,87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AA746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26,869</w:t>
            </w:r>
          </w:p>
        </w:tc>
      </w:tr>
      <w:tr w:rsidR="004D76DE" w:rsidRPr="00044F9C" w14:paraId="38D8179F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AF306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9E9CC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B0EE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86F71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6C1C516A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EF2DF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8331F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E0B7F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BDBC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20B715BF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C38B6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8527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18456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ECC0F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243A9AE7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A0001" w14:textId="77777777" w:rsidR="004D76DE" w:rsidRPr="00044F9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EE20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55,07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130AF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61,4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567C3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60,611</w:t>
            </w:r>
          </w:p>
        </w:tc>
      </w:tr>
      <w:tr w:rsidR="004D76DE" w:rsidRPr="00044F9C" w14:paraId="30226E7F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55B71" w14:textId="77777777" w:rsidR="004D76DE" w:rsidRPr="00044F9C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201D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42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DCF2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1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0E58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314</w:t>
            </w:r>
          </w:p>
        </w:tc>
      </w:tr>
      <w:tr w:rsidR="004D76DE" w:rsidRPr="00044F9C" w14:paraId="356B6CC0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F5D1AF" w14:textId="65EB63E7" w:rsidR="004D76DE" w:rsidRPr="00044F9C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9EE5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46,9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9F35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49,2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9728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49,907</w:t>
            </w:r>
          </w:p>
        </w:tc>
      </w:tr>
      <w:tr w:rsidR="004D76DE" w:rsidRPr="00044F9C" w14:paraId="60486EA2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7D511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5ECC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97504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B1BDB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6AF52545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92108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50421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C1FC1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B3109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1</w:t>
            </w:r>
          </w:p>
        </w:tc>
      </w:tr>
      <w:tr w:rsidR="004D76DE" w:rsidRPr="00044F9C" w14:paraId="4A09A0AB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3C3B2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778C6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14076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2C48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63092BF0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659A42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DBC385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E8B4BB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6A6DF5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69D80D3E" w14:textId="77777777" w:rsidTr="00044F9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E79184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67468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7,56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C9292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9,64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FCE3E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7,712</w:t>
            </w:r>
          </w:p>
        </w:tc>
      </w:tr>
      <w:tr w:rsidR="004D76DE" w:rsidRPr="00044F9C" w14:paraId="030AE588" w14:textId="77777777" w:rsidTr="00044F9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80F2DE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F20558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4,05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C3BA84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9,42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D7209D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3,155</w:t>
            </w:r>
          </w:p>
        </w:tc>
      </w:tr>
      <w:tr w:rsidR="004D76DE" w:rsidRPr="00044F9C" w14:paraId="4013DBF7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43240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8A2A9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4FCF9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98C30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45740525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A6AFF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17916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2E5C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A6D63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7DCA41FA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63323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147F43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2F400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7627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5D9A09DD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21B97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94ECB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,0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07A8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2,4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9F433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5,113</w:t>
            </w:r>
          </w:p>
        </w:tc>
      </w:tr>
      <w:tr w:rsidR="004D76DE" w:rsidRPr="00044F9C" w14:paraId="521C2B67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94C1B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9AC6F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8E549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62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0D585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626</w:t>
            </w:r>
          </w:p>
        </w:tc>
      </w:tr>
      <w:tr w:rsidR="004D76DE" w:rsidRPr="00044F9C" w14:paraId="2CD351BB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9F153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BCE01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AAF7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BA3D6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4B0644E1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34DE6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037A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436B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31E8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5</w:t>
            </w:r>
          </w:p>
        </w:tc>
      </w:tr>
      <w:tr w:rsidR="004D76DE" w:rsidRPr="00044F9C" w14:paraId="75A50B39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D5C0E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169A4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43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E894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40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B5345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404</w:t>
            </w:r>
          </w:p>
        </w:tc>
      </w:tr>
      <w:tr w:rsidR="004D76DE" w:rsidRPr="00044F9C" w14:paraId="22F16CF9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C76F4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C4230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63F339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7685A3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6C83BAC2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EE4D1F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116EBC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D1FF4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3B56F4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49A96832" w14:textId="77777777" w:rsidTr="00044F9C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A0A8CE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891EB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9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2CF39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52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47215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158</w:t>
            </w:r>
          </w:p>
        </w:tc>
      </w:tr>
      <w:tr w:rsidR="004D76DE" w:rsidRPr="00044F9C" w14:paraId="54DEC00F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F1478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90EBF3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8B77F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47B66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13157A77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AEEA6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1F8B3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EACD1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89F5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7FA35A76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07E100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F9890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CA4C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B3A2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36689661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24ECA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560D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1008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F2984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01CF06DA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DD097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182A63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F09A1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1546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47053F28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6851A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D213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04BF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8F2EDB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5,000</w:t>
            </w:r>
          </w:p>
        </w:tc>
      </w:tr>
      <w:tr w:rsidR="004D76DE" w:rsidRPr="00044F9C" w14:paraId="6BA49830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4B2D4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5D4BE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37,9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6A5E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30,39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88655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30,399</w:t>
            </w:r>
          </w:p>
        </w:tc>
      </w:tr>
      <w:tr w:rsidR="004D76DE" w:rsidRPr="00044F9C" w14:paraId="5D322BDD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F649F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3F2E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ADBF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56E3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05C3C5E8" w14:textId="77777777" w:rsidTr="00044F9C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C9AF19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4F4EEA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92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933203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39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F2701D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,399</w:t>
            </w:r>
          </w:p>
        </w:tc>
      </w:tr>
      <w:tr w:rsidR="004D76DE" w:rsidRPr="00044F9C" w14:paraId="5367B76E" w14:textId="77777777" w:rsidTr="00044F9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8BFFB1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DCFBCD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,4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B49A6D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9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950EDB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,557</w:t>
            </w:r>
          </w:p>
        </w:tc>
      </w:tr>
      <w:tr w:rsidR="004D76DE" w:rsidRPr="00044F9C" w14:paraId="02A42608" w14:textId="77777777" w:rsidTr="00044F9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F4E8ED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98B080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4,6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B8079F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5,49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0958E4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1,597</w:t>
            </w:r>
          </w:p>
        </w:tc>
      </w:tr>
      <w:tr w:rsidR="004D76DE" w:rsidRPr="00044F9C" w14:paraId="33CCF55D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3B67A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C61A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B33D6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06F5D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44F9C" w14:paraId="56B4023B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EDBB90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167CB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11,04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7A079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22,9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437F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109,086</w:t>
            </w:r>
          </w:p>
        </w:tc>
      </w:tr>
      <w:tr w:rsidR="004D76DE" w:rsidRPr="00044F9C" w14:paraId="383BFC27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662CE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95CB8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43,58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6B732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52,5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E9D0E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52,511</w:t>
            </w:r>
          </w:p>
        </w:tc>
      </w:tr>
      <w:tr w:rsidR="004D76DE" w:rsidRPr="00044F9C" w14:paraId="3B2F0422" w14:textId="77777777" w:rsidTr="00044F9C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452461" w14:textId="77777777" w:rsidR="004D76DE" w:rsidRPr="00044F9C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9190A1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663FD7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ABDC4A" w14:textId="77777777" w:rsidR="004D76DE" w:rsidRPr="00044F9C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44F9C" w14:paraId="5952786E" w14:textId="77777777" w:rsidTr="00044F9C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BE72EE" w14:textId="77777777" w:rsidR="004D76DE" w:rsidRPr="00044F9C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4BE17D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4,6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647C2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5,49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CBC507" w14:textId="77777777" w:rsidR="004D76DE" w:rsidRPr="00044F9C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44F9C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1,597</w:t>
            </w:r>
          </w:p>
        </w:tc>
      </w:tr>
    </w:tbl>
    <w:p w14:paraId="39C4DDDE" w14:textId="77777777" w:rsidR="00044F9C" w:rsidRPr="00371597" w:rsidRDefault="00044F9C">
      <w:pPr>
        <w:rPr>
          <w:sz w:val="12"/>
          <w:szCs w:val="12"/>
        </w:rPr>
      </w:pPr>
      <w:r w:rsidRPr="00371597">
        <w:rPr>
          <w:sz w:val="12"/>
          <w:szCs w:val="12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Hunter and Central Coast Developent Corporation - Cash Flow Statement"/>
        <w:tblDescription w:val="6.2 Financial Statements - Hunter and Central Coast Developent Corporation - Cash Flow Statement"/>
      </w:tblPr>
      <w:tblGrid>
        <w:gridCol w:w="6236"/>
        <w:gridCol w:w="1256"/>
        <w:gridCol w:w="1156"/>
        <w:gridCol w:w="1156"/>
      </w:tblGrid>
      <w:tr w:rsidR="004D76DE" w14:paraId="3EECD2FB" w14:textId="77777777" w:rsidTr="00472002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DAF6D49" w14:textId="06CB2130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2E00835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4BBFAD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A941B6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5BC7261E" w14:textId="77777777" w:rsidTr="0047200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E66AB5F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3C91A3A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34FFFE2F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472002" w14:paraId="173325CC" w14:textId="77777777" w:rsidTr="0047200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20E2CF6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74DF8798" w14:textId="77777777" w:rsidR="004D76DE" w:rsidRPr="0047200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E61D532" w14:textId="77777777" w:rsidR="004D76DE" w:rsidRPr="0047200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A3CBD33" w14:textId="77777777" w:rsidR="004D76DE" w:rsidRPr="0047200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472002" w14:paraId="1823D1DE" w14:textId="77777777" w:rsidTr="0047200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03DB58A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7A6A2BF9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625DC2D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57C99C5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472002" w14:paraId="44AB1D6B" w14:textId="77777777" w:rsidTr="0047200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6E713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4B8AF0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1DD428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60DA7F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30F0638E" w14:textId="77777777" w:rsidTr="0047200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45F32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14EC64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BD691C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76142A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138A4627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7FF54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7AEA98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6A215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4E9CD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1</w:t>
            </w:r>
          </w:p>
        </w:tc>
      </w:tr>
      <w:tr w:rsidR="004D76DE" w:rsidRPr="00472002" w14:paraId="630880E9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1F034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8D0E8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5,4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34234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3,7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F8A4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4,711</w:t>
            </w:r>
          </w:p>
        </w:tc>
      </w:tr>
      <w:tr w:rsidR="004D76DE" w:rsidRPr="00472002" w14:paraId="0FE78E58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6508C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8CE5E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11,0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C76A1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10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FE2A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5,500</w:t>
            </w:r>
          </w:p>
        </w:tc>
      </w:tr>
      <w:tr w:rsidR="004D76DE" w:rsidRPr="00472002" w14:paraId="78A6FDC3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C7FBD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D5139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1D033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8CFBD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125</w:t>
            </w:r>
          </w:p>
        </w:tc>
      </w:tr>
      <w:tr w:rsidR="004D76DE" w:rsidRPr="00472002" w14:paraId="72AF20AE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20FAF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009182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ACF0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58FE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21983398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85AC25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29E7DF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5,45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B14D73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4,72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F4FCF0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11,027</w:t>
            </w:r>
          </w:p>
        </w:tc>
      </w:tr>
      <w:tr w:rsidR="004D76DE" w:rsidRPr="00472002" w14:paraId="7896B138" w14:textId="77777777" w:rsidTr="0047200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000EBB" w14:textId="77777777" w:rsidR="004D76DE" w:rsidRPr="00472002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4204D6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,99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C0449B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60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14D75B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363</w:t>
            </w:r>
          </w:p>
        </w:tc>
      </w:tr>
      <w:tr w:rsidR="004D76DE" w:rsidRPr="00472002" w14:paraId="53ABD34F" w14:textId="77777777" w:rsidTr="0047200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9B884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C86D82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1DC7A1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803631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2464E68C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671EB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CED49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87C3BE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D1FA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718C488F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ED536A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5D915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11,0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5D0B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517B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5,500</w:t>
            </w:r>
          </w:p>
        </w:tc>
      </w:tr>
      <w:tr w:rsidR="004D76DE" w:rsidRPr="00472002" w14:paraId="435EC468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877E2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BDC29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A008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37A7C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59CB83C2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1B00F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C06F7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41190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B2A75D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5C13A21F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A95AC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CCC6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5ACBC2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7B5B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17A452AB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F5B45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D685E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19,1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9B330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16,1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C3EDC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6,477</w:t>
            </w:r>
          </w:p>
        </w:tc>
      </w:tr>
      <w:tr w:rsidR="004D76DE" w:rsidRPr="00472002" w14:paraId="5F54A2E4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042E4F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14B6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6FC9F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634CE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32BF6D23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F9FFEF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C5E60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1D479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9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046F8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304</w:t>
            </w:r>
          </w:p>
        </w:tc>
      </w:tr>
      <w:tr w:rsidR="004D76DE" w:rsidRPr="00472002" w14:paraId="646BA325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AB7C5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8FB87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,57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6205E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4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48414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,461</w:t>
            </w:r>
          </w:p>
        </w:tc>
      </w:tr>
      <w:tr w:rsidR="004D76DE" w:rsidRPr="00472002" w14:paraId="63704F64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5E9EE8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02E34E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1,45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ED6E395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6,71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E5801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76</w:t>
            </w:r>
          </w:p>
        </w:tc>
      </w:tr>
      <w:tr w:rsidR="004D76DE" w:rsidRPr="00472002" w14:paraId="35405879" w14:textId="77777777" w:rsidTr="0047200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A2A962" w14:textId="77777777" w:rsidR="004D76DE" w:rsidRPr="00472002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4910B0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,23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11DB9F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04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2338A1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818</w:t>
            </w:r>
          </w:p>
        </w:tc>
      </w:tr>
      <w:tr w:rsidR="004D76DE" w:rsidRPr="00472002" w14:paraId="689130A5" w14:textId="77777777" w:rsidTr="0047200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8EE7A9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59FFBC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,769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B491C2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555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48A93B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,545)</w:t>
            </w:r>
          </w:p>
        </w:tc>
      </w:tr>
      <w:tr w:rsidR="004D76DE" w:rsidRPr="00472002" w14:paraId="34D9D23F" w14:textId="77777777" w:rsidTr="0047200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41FA8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3F3138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500C3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F219EF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4CF0E58E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38E6F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5C001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CE61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42234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2B6B4B91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3490F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6A170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(6,959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DC0921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(5,149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6D661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(500)</w:t>
            </w:r>
          </w:p>
        </w:tc>
      </w:tr>
      <w:tr w:rsidR="004D76DE" w:rsidRPr="00472002" w14:paraId="1F6D9220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EBBB0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329C0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58A49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6DCB2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4305FCF3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8B99F6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E3F0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475B0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3B6B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76746D56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5C806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76E89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86E3D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9E64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07358A48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36EE1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1AAA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C4DFD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8B8C8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78CDAECE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06936C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52509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EB10E4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F3D8B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71F1AC7D" w14:textId="77777777" w:rsidTr="0047200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B81C3C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1FE5F8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,95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C60919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149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57F228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00)</w:t>
            </w:r>
          </w:p>
        </w:tc>
      </w:tr>
      <w:tr w:rsidR="004D76DE" w:rsidRPr="00472002" w14:paraId="1270FAAF" w14:textId="77777777" w:rsidTr="0047200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32DF2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B6848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0783FD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5F634B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5FDC769A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DB52A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BB878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08D83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1C417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2B7DE745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EE064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32C20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0B29F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(3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1664A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(1,000)</w:t>
            </w:r>
          </w:p>
        </w:tc>
      </w:tr>
      <w:tr w:rsidR="004D76DE" w:rsidRPr="00472002" w14:paraId="3DC6D48F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E195C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FA959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0ADC0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6603D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5B2A8CCB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547F8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6BCA7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0180D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78C35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7CA88A0F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822CA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B4718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347E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A16C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6334F2AB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C5635F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823283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D8C738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5FA47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0841A246" w14:textId="77777777" w:rsidTr="0047200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4E85FB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76AB53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77163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E5A6EC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000)</w:t>
            </w:r>
          </w:p>
        </w:tc>
      </w:tr>
      <w:tr w:rsidR="004D76DE" w:rsidRPr="00472002" w14:paraId="0E04AB44" w14:textId="77777777" w:rsidTr="0047200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FB188B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E9606B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4,72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24AD22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,707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12B708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045)</w:t>
            </w:r>
          </w:p>
        </w:tc>
      </w:tr>
      <w:tr w:rsidR="004D76DE" w:rsidRPr="00472002" w14:paraId="7B67C67A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2AFEC2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7C3503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36,33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0A9A72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36,52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D3BF88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6,822</w:t>
            </w:r>
          </w:p>
        </w:tc>
      </w:tr>
      <w:tr w:rsidR="004D76DE" w:rsidRPr="00472002" w14:paraId="2420625E" w14:textId="77777777" w:rsidTr="00472002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6431C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96EB3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D8A795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2082C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6F39DCAD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96A7696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540214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E08BD6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617107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76D53C53" w14:textId="77777777" w:rsidTr="0047200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D3CF77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CAC0F3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60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591760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,82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E28355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,777</w:t>
            </w:r>
          </w:p>
        </w:tc>
      </w:tr>
    </w:tbl>
    <w:p w14:paraId="6D784472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27CCAFC2" w14:textId="77777777" w:rsidR="00472002" w:rsidRDefault="00472002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472002" w:rsidSect="002B71B4">
          <w:headerReference w:type="even" r:id="rId61"/>
          <w:headerReference w:type="default" r:id="rId62"/>
          <w:headerReference w:type="first" r:id="rId63"/>
          <w:footerReference w:type="first" r:id="rId64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6267AB75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Lands Administration Ministerial Corporation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Lands Administration Ministerial Corporation - Operating Statement"/>
        <w:tblDescription w:val="6.2 Financial Statements - Lands Administration Ministerial Corporation - Operating Statement"/>
      </w:tblPr>
      <w:tblGrid>
        <w:gridCol w:w="6236"/>
        <w:gridCol w:w="1256"/>
        <w:gridCol w:w="1156"/>
        <w:gridCol w:w="1156"/>
      </w:tblGrid>
      <w:tr w:rsidR="004D76DE" w14:paraId="1E052CA1" w14:textId="77777777" w:rsidTr="00472002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3E29A10A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E13C7E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7EA0AB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8AA081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6C5F113F" w14:textId="77777777" w:rsidTr="0047200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78DE0E6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28F9AB2D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0D28AC1A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472002" w14:paraId="50E12547" w14:textId="77777777" w:rsidTr="0047200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62599BF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B87F19B" w14:textId="77777777" w:rsidR="004D76DE" w:rsidRPr="0047200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94C8A24" w14:textId="77777777" w:rsidR="004D76DE" w:rsidRPr="0047200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85C882E" w14:textId="77777777" w:rsidR="004D76DE" w:rsidRPr="0047200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472002" w14:paraId="4827C048" w14:textId="77777777" w:rsidTr="0047200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85FE317" w14:textId="77777777" w:rsidR="004D76DE" w:rsidRPr="0047200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4197E271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AD6D0E7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E19358A" w14:textId="77777777" w:rsidR="004D76DE" w:rsidRPr="00472002" w:rsidRDefault="004D76DE" w:rsidP="0047200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472002" w14:paraId="65AF8E60" w14:textId="77777777" w:rsidTr="0047200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85922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503210" w14:textId="77777777" w:rsidR="004D76DE" w:rsidRPr="00472002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9D58F2" w14:textId="77777777" w:rsidR="004D76DE" w:rsidRPr="00472002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69FA2D" w14:textId="77777777" w:rsidR="004D76DE" w:rsidRPr="00472002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558E6DFD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F5E6CC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6A3E57E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A7F442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E524785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2D79EF71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E7759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57583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9F6D0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E4355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4E130B11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39A8B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C8DD3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9D4D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7C37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6E3D3299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9C6CA8" w14:textId="77777777" w:rsidR="004D76DE" w:rsidRPr="00472002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14EEF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4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3E01DE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5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A495C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543</w:t>
            </w:r>
          </w:p>
        </w:tc>
      </w:tr>
      <w:tr w:rsidR="004D76DE" w:rsidRPr="00472002" w14:paraId="3D35801F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CB122A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4B564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F98E4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093B52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820</w:t>
            </w:r>
          </w:p>
        </w:tc>
      </w:tr>
      <w:tr w:rsidR="004D76DE" w:rsidRPr="00472002" w14:paraId="0F66622B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0FC1A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45F4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87EAA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FFEFE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2C7938BA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0C3E4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7EB7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18582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62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B8C10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34</w:t>
            </w:r>
          </w:p>
        </w:tc>
      </w:tr>
      <w:tr w:rsidR="004D76DE" w:rsidRPr="00472002" w14:paraId="67489A62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1F529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70B93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3CC88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A7E36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0DF050A0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57875A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F07B29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B1AA36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DBBD0C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6642924F" w14:textId="77777777" w:rsidTr="0047200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51C6BE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23ED6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8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19373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79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2786B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097</w:t>
            </w:r>
          </w:p>
        </w:tc>
      </w:tr>
      <w:tr w:rsidR="004D76DE" w:rsidRPr="00472002" w14:paraId="1BCF453B" w14:textId="77777777" w:rsidTr="0047200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3E134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34F14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D54CE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B58EC" w14:textId="77777777" w:rsidR="004D76DE" w:rsidRPr="0047200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472002" w14:paraId="04062FB6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FA6B2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AF8B1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38C39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72C2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1539EBE8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611488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DA72F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2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380A1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3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A700F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3D273CA8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A1BF1E1" w14:textId="77777777" w:rsidR="004D76DE" w:rsidRPr="00472002" w:rsidRDefault="004D76DE" w:rsidP="00472002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B3355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D219E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F66CA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3E7F5CDF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4EDAD1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2D38F9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F9960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92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BC773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4D76DE" w:rsidRPr="00472002" w14:paraId="69A75E07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AA58A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D6066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7E48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7B13D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1</w:t>
            </w:r>
          </w:p>
        </w:tc>
      </w:tr>
      <w:tr w:rsidR="004D76DE" w:rsidRPr="00472002" w14:paraId="57C6C63D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F2FD2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A801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1461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B396D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47F1312D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00279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BE6E0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04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4F039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5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0942C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055</w:t>
            </w:r>
          </w:p>
        </w:tc>
      </w:tr>
      <w:tr w:rsidR="004D76DE" w:rsidRPr="00472002" w14:paraId="3ADD48E3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87959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3F151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DB427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4FC3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16AB994F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42040E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A273E3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44AD66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BCE50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2A31C280" w14:textId="77777777" w:rsidTr="0047200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253C06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C813B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37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6801D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38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D9D8C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185</w:t>
            </w:r>
          </w:p>
        </w:tc>
      </w:tr>
      <w:tr w:rsidR="004D76DE" w:rsidRPr="00472002" w14:paraId="05FEC8AF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F7CA5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D9F1B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DAE7F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BEFE4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472002" w14:paraId="0200ED07" w14:textId="77777777" w:rsidTr="0047200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65A6A9" w14:textId="77777777" w:rsidR="004D76DE" w:rsidRPr="00472002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B76701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F76163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54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5FEC81" w14:textId="77777777" w:rsidR="004D76DE" w:rsidRPr="00472002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4D76DE" w:rsidRPr="00472002" w14:paraId="1002EE13" w14:textId="77777777" w:rsidTr="0047200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91E90D" w14:textId="77777777" w:rsidR="004D76DE" w:rsidRPr="0047200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A68AD1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8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283E7A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12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F1C443" w14:textId="77777777" w:rsidR="004D76DE" w:rsidRPr="0047200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47200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12)</w:t>
            </w:r>
          </w:p>
        </w:tc>
      </w:tr>
    </w:tbl>
    <w:p w14:paraId="5B73F711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0ADA1F72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Lands Administration Ministerial Corporation - Balance Sheet"/>
        <w:tblDescription w:val="6.2 Financial Statements - Lands Administration Ministerial Corporation - Balance Sheet"/>
      </w:tblPr>
      <w:tblGrid>
        <w:gridCol w:w="6236"/>
        <w:gridCol w:w="1256"/>
        <w:gridCol w:w="1156"/>
        <w:gridCol w:w="1156"/>
      </w:tblGrid>
      <w:tr w:rsidR="004D76DE" w14:paraId="1DDFF8AD" w14:textId="77777777" w:rsidTr="000A2F72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CF50AD7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FADBD50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7446C6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700343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1F5F0DA6" w14:textId="77777777" w:rsidTr="000A2F7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453BE65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BBBEF5A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43DA0E30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0A2F72" w14:paraId="51776E3F" w14:textId="77777777" w:rsidTr="000A2F7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C9B545A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DFFB945" w14:textId="77777777" w:rsidR="004D76DE" w:rsidRPr="000A2F7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67344DD" w14:textId="77777777" w:rsidR="004D76DE" w:rsidRPr="000A2F7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F259FFD" w14:textId="77777777" w:rsidR="004D76DE" w:rsidRPr="000A2F7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0A2F72" w14:paraId="4868F200" w14:textId="77777777" w:rsidTr="000A2F7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DCD4FB5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7877D760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88E6B32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AB33799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0A2F72" w14:paraId="65FDBB3F" w14:textId="77777777" w:rsidTr="000A2F7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18C8EE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E157FC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F92C65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291453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55E9A403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54CE8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644523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BD15ED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DFEE025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4F82D817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5E63F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EF2F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51,6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DB3C0D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51,1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9BAE8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53,662</w:t>
            </w:r>
          </w:p>
        </w:tc>
      </w:tr>
      <w:tr w:rsidR="004D76DE" w:rsidRPr="000A2F72" w14:paraId="6889DB90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8D7E6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F81D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44B6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C85E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0678E220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90BB1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239C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,8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E5A4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,34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A6CB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,348</w:t>
            </w:r>
          </w:p>
        </w:tc>
      </w:tr>
      <w:tr w:rsidR="004D76DE" w:rsidRPr="000A2F72" w14:paraId="5744CCB0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7A9F5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00F0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D05B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006E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6D31BDA5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D6BCF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CD9EF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576CF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C7C1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41A932B1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558BB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9C61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8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1371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0C872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8</w:t>
            </w:r>
          </w:p>
        </w:tc>
      </w:tr>
      <w:tr w:rsidR="004D76DE" w:rsidRPr="000A2F72" w14:paraId="3CE3C9F0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0A7636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5BB2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9903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EB85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0872B1CD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6C339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C1CAD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4F0D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73ED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1436C90D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1BBAF9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E0B07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DE55B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8B25D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4577C2B" w14:textId="77777777" w:rsidTr="000A2F7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CBB072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CCC25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,66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09343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,57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E59CA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6,058</w:t>
            </w:r>
          </w:p>
        </w:tc>
      </w:tr>
      <w:tr w:rsidR="004D76DE" w:rsidRPr="000A2F72" w14:paraId="2DC7DD9A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332AC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BBB0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33E3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B64D7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3A186C2D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D15F7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0875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4C99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61CB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6EEC9497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AD011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CEE3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8,0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BD69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1,90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3A56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1,862</w:t>
            </w:r>
          </w:p>
        </w:tc>
      </w:tr>
      <w:tr w:rsidR="004D76DE" w:rsidRPr="000A2F72" w14:paraId="58B7D23E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D4598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33788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31E7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3C19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6571D67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97A81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D628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8DF2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6CC4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475D3EFE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FC3F1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CF85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,2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05BA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8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8F00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868</w:t>
            </w:r>
          </w:p>
        </w:tc>
      </w:tr>
      <w:tr w:rsidR="004D76DE" w:rsidRPr="000A2F72" w14:paraId="32B82464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67941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68A6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9734D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94CE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78D2BCD5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8EE70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01DE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8BB6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4A41F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4FE80AF9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A3387B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A9F5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52,8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F086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85,89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2E5D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83,395</w:t>
            </w:r>
          </w:p>
        </w:tc>
      </w:tr>
      <w:tr w:rsidR="004D76DE" w:rsidRPr="000A2F72" w14:paraId="18A54BCE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9D032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4CA8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B92D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DE3B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5</w:t>
            </w:r>
          </w:p>
        </w:tc>
      </w:tr>
      <w:tr w:rsidR="004D76DE" w:rsidRPr="000A2F72" w14:paraId="70627EA9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9E864" w14:textId="2721CCF3" w:rsidR="004D76DE" w:rsidRPr="000A2F72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513E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0,1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95B0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9,20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5509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9,151</w:t>
            </w:r>
          </w:p>
        </w:tc>
      </w:tr>
      <w:tr w:rsidR="004D76DE" w:rsidRPr="000A2F72" w14:paraId="5BBBAB92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1FB41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0A8C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7D50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4354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68C9FB70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1D947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95F7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F6C6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EC35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75C23204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FE60F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9964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710E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0A2C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117DA5DC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05AF5A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24D8C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9C1B6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D466E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13A528E0" w14:textId="77777777" w:rsidTr="000A2F7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50A3E5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C39CB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2,42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20406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7,89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14DDE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5,301</w:t>
            </w:r>
          </w:p>
        </w:tc>
      </w:tr>
      <w:tr w:rsidR="004D76DE" w:rsidRPr="000A2F72" w14:paraId="1B152206" w14:textId="77777777" w:rsidTr="000A2F7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1DCA14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DE3DA8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6,08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F00815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1,47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72F45A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1,358</w:t>
            </w:r>
          </w:p>
        </w:tc>
      </w:tr>
      <w:tr w:rsidR="004D76DE" w:rsidRPr="000A2F72" w14:paraId="01A7EC46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70771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5239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216E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5F36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2C08F980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FE6D7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77C6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D616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DF7D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6A6D48F5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85E8A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2FD96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B5303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6C2D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0130FF95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4C833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14DA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,96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BF22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,47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4B14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,470</w:t>
            </w:r>
          </w:p>
        </w:tc>
      </w:tr>
      <w:tr w:rsidR="004D76DE" w:rsidRPr="000A2F72" w14:paraId="62EC89F2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998FF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F4C6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21C6B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1D53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F31D5B0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4FE41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AC85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F3E14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66BC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08F8C765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F8859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7E75C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93D0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26A79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0C6A6A44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61853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00F8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1878B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9818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192</w:t>
            </w:r>
          </w:p>
        </w:tc>
      </w:tr>
      <w:tr w:rsidR="004D76DE" w:rsidRPr="000A2F72" w14:paraId="5337A5F1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7B66ED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8831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7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9DFE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3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F4C8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334</w:t>
            </w:r>
          </w:p>
        </w:tc>
      </w:tr>
      <w:tr w:rsidR="004D76DE" w:rsidRPr="000A2F72" w14:paraId="1F1A85F8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5F2A8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9AE44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34826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7BD15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634FB4E9" w14:textId="77777777" w:rsidTr="000A2F7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9237B6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018EF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83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795E2B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9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E6D31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97</w:t>
            </w:r>
          </w:p>
        </w:tc>
      </w:tr>
      <w:tr w:rsidR="004D76DE" w:rsidRPr="000A2F72" w14:paraId="42AB33F7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C2CC2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DC75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5760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4CC19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7AEC4051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56578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2852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B443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7404E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1C535614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6C6B0C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37C8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C563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E3CD9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A9770F4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9FB88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3681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4C684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A7C8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3606B5FC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4FF6F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8010B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CD3E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ABEC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0DE13619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05386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11006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8C57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BFE2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533FA4FD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50519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1436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3D6E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7576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70D41DE9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950B5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9FE9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850E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47F4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6DD83EF4" w14:textId="77777777" w:rsidTr="000A2F72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8C604B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56DF68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C58187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0715B3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6E83212A" w14:textId="77777777" w:rsidTr="000A2F7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F4090F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0C4602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8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E6B874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9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3F328E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97</w:t>
            </w:r>
          </w:p>
        </w:tc>
      </w:tr>
      <w:tr w:rsidR="004D76DE" w:rsidRPr="000A2F72" w14:paraId="0EB5CDD5" w14:textId="77777777" w:rsidTr="000A2F7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9C2F36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CBF445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3,2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66EA1D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8,4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301581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8,362</w:t>
            </w:r>
          </w:p>
        </w:tc>
      </w:tr>
      <w:tr w:rsidR="004D76DE" w:rsidRPr="000A2F72" w14:paraId="4E90E622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6214B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82DE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7150B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F446D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35062C53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D98CB5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7B3E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37,1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C741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31,90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E566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31,792</w:t>
            </w:r>
          </w:p>
        </w:tc>
      </w:tr>
      <w:tr w:rsidR="004D76DE" w:rsidRPr="000A2F72" w14:paraId="3BAC67FF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DF43BE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6B6D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6,0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09E9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36,56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0A37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36,569</w:t>
            </w:r>
          </w:p>
        </w:tc>
      </w:tr>
      <w:tr w:rsidR="004D76DE" w:rsidRPr="000A2F72" w14:paraId="2F5A5B70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1E71F5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06B96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04098D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EF2B3B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00049EE0" w14:textId="77777777" w:rsidTr="000A2F72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72ABD5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36E38C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3,2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C42B2E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8,4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B95BD4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8,362</w:t>
            </w:r>
          </w:p>
        </w:tc>
      </w:tr>
    </w:tbl>
    <w:p w14:paraId="3C56AA3E" w14:textId="77777777" w:rsidR="000A2F72" w:rsidRPr="00371597" w:rsidRDefault="000A2F72">
      <w:pPr>
        <w:rPr>
          <w:sz w:val="12"/>
          <w:szCs w:val="12"/>
        </w:rPr>
      </w:pPr>
      <w:r w:rsidRPr="00371597">
        <w:rPr>
          <w:sz w:val="12"/>
          <w:szCs w:val="12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Lands Administration Ministerial Corporation - Cash Flow Statement"/>
        <w:tblDescription w:val="6.2 Financial Statements - Lands Administration Ministerial Corporation - Cash Flow Statement"/>
      </w:tblPr>
      <w:tblGrid>
        <w:gridCol w:w="6236"/>
        <w:gridCol w:w="1256"/>
        <w:gridCol w:w="1156"/>
        <w:gridCol w:w="1156"/>
      </w:tblGrid>
      <w:tr w:rsidR="004D76DE" w14:paraId="0A40C942" w14:textId="77777777" w:rsidTr="000A2F72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43E02B2" w14:textId="390CD510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9FA1E2F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B64E1C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835FD3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34D3E835" w14:textId="77777777" w:rsidTr="000A2F7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2759003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2322B548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05915E1B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0A2F72" w14:paraId="4A1B06F0" w14:textId="77777777" w:rsidTr="000A2F72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0800E26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BAB99EE" w14:textId="77777777" w:rsidR="004D76DE" w:rsidRPr="000A2F7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13CF5EF" w14:textId="77777777" w:rsidR="004D76DE" w:rsidRPr="000A2F7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AB3ADB0" w14:textId="77777777" w:rsidR="004D76DE" w:rsidRPr="000A2F72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0A2F72" w14:paraId="755B3004" w14:textId="77777777" w:rsidTr="000A2F72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9E60267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57F6DB65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44B9173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217C7DC" w14:textId="77777777" w:rsidR="004D76DE" w:rsidRPr="000A2F72" w:rsidRDefault="004D76DE" w:rsidP="000A2F72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0A2F72" w14:paraId="2D5444C4" w14:textId="77777777" w:rsidTr="000A2F72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DF546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C766F5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C58763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E7DE9E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36078A78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EE64D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35DC4F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518F5A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F54291" w14:textId="77777777" w:rsidR="004D76DE" w:rsidRPr="000A2F72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0B2F7801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7F69B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C906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D393B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956B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5DB8C4F4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B7E94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3C0CB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7FB1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8AF4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5D3032FE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8AB38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D506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11BD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8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6AE7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500</w:t>
            </w:r>
          </w:p>
        </w:tc>
      </w:tr>
      <w:tr w:rsidR="004D76DE" w:rsidRPr="000A2F72" w14:paraId="32980D5E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212EB7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9E04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E97D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3802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D01EB9C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5A7A4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D05E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8927D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88CE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59438705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DB87EFD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EC760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3,46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795E7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,080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28AB6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,543</w:t>
            </w:r>
          </w:p>
        </w:tc>
      </w:tr>
      <w:tr w:rsidR="004D76DE" w:rsidRPr="000A2F72" w14:paraId="3C575159" w14:textId="77777777" w:rsidTr="000A2F7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9FC268" w14:textId="77777777" w:rsidR="004D76DE" w:rsidRPr="000A2F72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1BF5D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96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47135F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56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BF1362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43</w:t>
            </w:r>
          </w:p>
        </w:tc>
      </w:tr>
      <w:tr w:rsidR="004D76DE" w:rsidRPr="000A2F72" w14:paraId="0D766761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D88664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A899F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27B1C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DD2F9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4102424B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8B355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4751B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D739D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9099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42018E97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61FED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3710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,2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51B8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,3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CC94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0B0A2B5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817BD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3822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5F45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C122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73934047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EB300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5D82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41F8C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1D55D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35AC2D56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5C86B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6AEF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37B4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(12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7CE6B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(100)</w:t>
            </w:r>
          </w:p>
        </w:tc>
      </w:tr>
      <w:tr w:rsidR="004D76DE" w:rsidRPr="000A2F72" w14:paraId="59A639C5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405D3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0315E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,3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2A21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3,80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B1160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,352</w:t>
            </w:r>
          </w:p>
        </w:tc>
      </w:tr>
      <w:tr w:rsidR="004D76DE" w:rsidRPr="000A2F72" w14:paraId="13A041EB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31BBF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C5EC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CE3D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C958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0C6AF3B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D95F0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DC93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72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C2EB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,3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850F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734</w:t>
            </w:r>
          </w:p>
        </w:tc>
      </w:tr>
      <w:tr w:rsidR="004D76DE" w:rsidRPr="000A2F72" w14:paraId="0C98E733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D3750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FB97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FB46C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5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6196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18AF65C6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EA4925" w14:textId="77777777" w:rsidR="004D76DE" w:rsidRPr="000A2F72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05046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87D0B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(422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5E034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0</w:t>
            </w:r>
          </w:p>
        </w:tc>
      </w:tr>
      <w:tr w:rsidR="004D76DE" w:rsidRPr="000A2F72" w14:paraId="6F7C2E9C" w14:textId="77777777" w:rsidTr="000A2F7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E02743" w14:textId="77777777" w:rsidR="004D76DE" w:rsidRPr="000A2F72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4EF003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21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5A5F2F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58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025B7A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025</w:t>
            </w:r>
          </w:p>
        </w:tc>
      </w:tr>
      <w:tr w:rsidR="004D76DE" w:rsidRPr="000A2F72" w14:paraId="7CB8B124" w14:textId="77777777" w:rsidTr="000A2F7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1507F8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DF5AC8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AA9283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,0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C355A0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83</w:t>
            </w:r>
          </w:p>
        </w:tc>
      </w:tr>
      <w:tr w:rsidR="004D76DE" w:rsidRPr="000A2F72" w14:paraId="47159D63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09FFF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B6E57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8DA1F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8AEF9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1B2283D0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3C7A4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EAEE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8A2F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0CFD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500</w:t>
            </w:r>
          </w:p>
        </w:tc>
      </w:tr>
      <w:tr w:rsidR="004D76DE" w:rsidRPr="000A2F72" w14:paraId="499A7649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77D3C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C22E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(1,20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3523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(3,715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66D4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33D39533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8AB48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FBE0D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ACAD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2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C49D4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50AF5023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F9387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B7F4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DB8F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D486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9E199D4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A23BE2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E03FE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FF22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F9CAB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5F7E84AB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73654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C05F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D993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BAD9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74FB0A4C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B46AAB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6CCDB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1D4DD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3FC87C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43659148" w14:textId="77777777" w:rsidTr="000A2F7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C6E9DD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069EA0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0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0023B6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457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66D0D0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0</w:t>
            </w:r>
          </w:p>
        </w:tc>
      </w:tr>
      <w:tr w:rsidR="004D76DE" w:rsidRPr="000A2F72" w14:paraId="01288983" w14:textId="77777777" w:rsidTr="000A2F72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34934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9C25C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61637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31737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A2F72" w14:paraId="77754606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006D0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2111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D64ED3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9ABDE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D43B06B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C49F7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E774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B1A90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DE554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0E9BB273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3B7BD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C905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A732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FC02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41E2BC65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9992F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6446B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B7405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EB1AB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374C007A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24F46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80F7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C521D0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F1881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7AFC4C9C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BB2CA5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ACBE7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138CE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B118A8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249C871A" w14:textId="77777777" w:rsidTr="000A2F7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13E845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C2729C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B3B8D1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C60438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370D5590" w14:textId="77777777" w:rsidTr="000A2F72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F7B11D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5266A5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38C23A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5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7FEF55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83</w:t>
            </w:r>
          </w:p>
        </w:tc>
      </w:tr>
      <w:tr w:rsidR="004D76DE" w:rsidRPr="000A2F72" w14:paraId="2E05A684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984C4F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B421C2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9,08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7FC5A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48,62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CE57A8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51,179</w:t>
            </w:r>
          </w:p>
        </w:tc>
      </w:tr>
      <w:tr w:rsidR="004D76DE" w:rsidRPr="000A2F72" w14:paraId="48CE8865" w14:textId="77777777" w:rsidTr="000A2F72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1F1AB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0ED2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80987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257C9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0F9A6AFF" w14:textId="77777777" w:rsidTr="000A2F72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536462" w14:textId="77777777" w:rsidR="004D76DE" w:rsidRPr="000A2F72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3EC756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720FDF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D7D1DA" w14:textId="77777777" w:rsidR="004D76DE" w:rsidRPr="000A2F72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A2F72" w14:paraId="70A79221" w14:textId="77777777" w:rsidTr="000A2F72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076119" w14:textId="77777777" w:rsidR="004D76DE" w:rsidRPr="000A2F72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24D937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1,62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AE0AB8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1,17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DDF25C" w14:textId="77777777" w:rsidR="004D76DE" w:rsidRPr="000A2F72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A2F72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,662</w:t>
            </w:r>
          </w:p>
        </w:tc>
      </w:tr>
    </w:tbl>
    <w:p w14:paraId="679DF81B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74BABDCC" w14:textId="3B103611" w:rsidR="000769CF" w:rsidRDefault="000769CF" w:rsidP="00266248">
      <w:pPr>
        <w:rPr>
          <w:sz w:val="24"/>
          <w:szCs w:val="24"/>
          <w:lang w:eastAsia="en-AU"/>
        </w:rPr>
        <w:sectPr w:rsidR="000769CF" w:rsidSect="002B71B4">
          <w:headerReference w:type="even" r:id="rId65"/>
          <w:headerReference w:type="default" r:id="rId66"/>
          <w:headerReference w:type="first" r:id="rId67"/>
          <w:footerReference w:type="first" r:id="rId68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7A5811C" w14:textId="0A5C475A" w:rsidR="004D76DE" w:rsidRPr="00266248" w:rsidRDefault="004D76DE" w:rsidP="00266248">
      <w:pPr>
        <w:rPr>
          <w:rFonts w:ascii="Arial" w:hAnsi="Arial"/>
          <w:szCs w:val="22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Luna Park Reserve Trust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Luna Park Reserve Trust - Operating Statement"/>
        <w:tblDescription w:val="6.2 Financial Statements - Luna Park Reserve Trust - Operating Statement"/>
      </w:tblPr>
      <w:tblGrid>
        <w:gridCol w:w="6236"/>
        <w:gridCol w:w="1256"/>
        <w:gridCol w:w="1156"/>
        <w:gridCol w:w="1156"/>
      </w:tblGrid>
      <w:tr w:rsidR="004D76DE" w14:paraId="0D4E1C8E" w14:textId="77777777" w:rsidTr="000769CF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356FC58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B1B887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A4F4EE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5F925ED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769CF" w14:paraId="34081C14" w14:textId="77777777" w:rsidTr="000769CF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8AA2604" w14:textId="77777777" w:rsidR="004D76DE" w:rsidRPr="000769C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281244D" w14:textId="77777777" w:rsidR="004D76DE" w:rsidRPr="000769CF" w:rsidRDefault="004D76DE" w:rsidP="000769C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2F5A3DF8" w14:textId="77777777" w:rsidR="004D76DE" w:rsidRPr="000769CF" w:rsidRDefault="004D76DE" w:rsidP="000769C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0769CF" w14:paraId="1460A19B" w14:textId="77777777" w:rsidTr="000769CF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629F299" w14:textId="77777777" w:rsidR="004D76DE" w:rsidRPr="000769C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24CAE6E" w14:textId="77777777" w:rsidR="004D76DE" w:rsidRPr="000769CF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2CC5314" w14:textId="77777777" w:rsidR="004D76DE" w:rsidRPr="000769CF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39C0B0D" w14:textId="77777777" w:rsidR="004D76DE" w:rsidRPr="000769CF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0769CF" w14:paraId="5CA3CDB5" w14:textId="77777777" w:rsidTr="000769CF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A246D68" w14:textId="77777777" w:rsidR="004D76DE" w:rsidRPr="000769C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42860E2A" w14:textId="77777777" w:rsidR="004D76DE" w:rsidRPr="000769CF" w:rsidRDefault="004D76DE" w:rsidP="000769C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BDA43DD" w14:textId="77777777" w:rsidR="004D76DE" w:rsidRPr="000769CF" w:rsidRDefault="004D76DE" w:rsidP="000769C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6F6A509F" w14:textId="77777777" w:rsidR="004D76DE" w:rsidRPr="000769CF" w:rsidRDefault="004D76DE" w:rsidP="000769C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0769CF" w14:paraId="33FF7433" w14:textId="77777777" w:rsidTr="000769CF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792F7" w14:textId="77777777" w:rsidR="004D76DE" w:rsidRPr="000769C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6DCB07" w14:textId="77777777" w:rsidR="004D76DE" w:rsidRPr="000769CF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126EFC" w14:textId="77777777" w:rsidR="004D76DE" w:rsidRPr="000769CF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38902A" w14:textId="77777777" w:rsidR="004D76DE" w:rsidRPr="000769CF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769CF" w14:paraId="260C9659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9934E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34FBD0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AD4AA7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415DEAF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769CF" w14:paraId="046723ED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0A5B4" w14:textId="77777777" w:rsidR="004D76DE" w:rsidRPr="000769CF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11CE45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30BC7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79B8D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3EEC3E70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9FB51" w14:textId="77777777" w:rsidR="004D76DE" w:rsidRPr="000769CF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AF916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2B6B4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7FEF1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2EBBA304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43531" w14:textId="77777777" w:rsidR="004D76DE" w:rsidRPr="000769CF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195EDB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8F165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8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170A8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46</w:t>
            </w:r>
          </w:p>
        </w:tc>
      </w:tr>
      <w:tr w:rsidR="004D76DE" w:rsidRPr="000769CF" w14:paraId="7426C33F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99CF4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727F0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40039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0962F9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1F77D6AD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D2B18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AFE14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20E40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A95D93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092F13ED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37181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646B8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3C70D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81F22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6</w:t>
            </w:r>
          </w:p>
        </w:tc>
      </w:tr>
      <w:tr w:rsidR="004D76DE" w:rsidRPr="000769CF" w14:paraId="7E588ECC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C23E4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9D5E4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F739A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2CABC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6489D484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6B15BB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2D76E1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368EAC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0C3CEC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71CF16D9" w14:textId="77777777" w:rsidTr="000769C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AAC14B" w14:textId="77777777" w:rsidR="004D76DE" w:rsidRPr="000769C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61EF5" w14:textId="77777777" w:rsidR="004D76DE" w:rsidRPr="000769C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2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9E6622" w14:textId="77777777" w:rsidR="004D76DE" w:rsidRPr="000769C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3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10AFA" w14:textId="77777777" w:rsidR="004D76DE" w:rsidRPr="000769C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62</w:t>
            </w:r>
          </w:p>
        </w:tc>
      </w:tr>
      <w:tr w:rsidR="004D76DE" w:rsidRPr="000769CF" w14:paraId="3582F237" w14:textId="77777777" w:rsidTr="000769C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C70C1" w14:textId="77777777" w:rsidR="004D76DE" w:rsidRPr="000769C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E6192" w14:textId="77777777" w:rsidR="004D76DE" w:rsidRPr="000769C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2067D" w14:textId="77777777" w:rsidR="004D76DE" w:rsidRPr="000769C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FCB31" w14:textId="77777777" w:rsidR="004D76DE" w:rsidRPr="000769C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769CF" w14:paraId="10B57DCD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2F288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F4158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AA335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42B14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1545D6E5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7EBA7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838C3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67B8A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E29C9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38599B61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351BE9F" w14:textId="77777777" w:rsidR="004D76DE" w:rsidRPr="000769CF" w:rsidRDefault="004D76DE" w:rsidP="000769CF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AB2C6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94E0A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3B5FD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2F7C9FDF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AA470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3527A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FDA7B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DD5116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6D6CA149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DF09F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4EFF5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66EEF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6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A9400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70</w:t>
            </w:r>
          </w:p>
        </w:tc>
      </w:tr>
      <w:tr w:rsidR="004D76DE" w:rsidRPr="000769CF" w14:paraId="3E9C68A3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44CD3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43CA7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7B234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C3F12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16F4C84E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6F98D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062E0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DFE3E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F8CAF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2</w:t>
            </w:r>
          </w:p>
        </w:tc>
      </w:tr>
      <w:tr w:rsidR="004D76DE" w:rsidRPr="000769CF" w14:paraId="017704FB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50AB0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7DE2E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32ED4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E8439E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2CB2A732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06B8F8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F2ED3D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843F15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7507A2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2031357C" w14:textId="77777777" w:rsidTr="000769C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C4FEBB" w14:textId="77777777" w:rsidR="004D76DE" w:rsidRPr="000769C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6D3669" w14:textId="77777777" w:rsidR="004D76DE" w:rsidRPr="000769C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0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D11E4" w14:textId="77777777" w:rsidR="004D76DE" w:rsidRPr="000769C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66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43710" w14:textId="77777777" w:rsidR="004D76DE" w:rsidRPr="000769C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52</w:t>
            </w:r>
          </w:p>
        </w:tc>
      </w:tr>
      <w:tr w:rsidR="004D76DE" w:rsidRPr="000769CF" w14:paraId="12F3DD12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D9344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75A8A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093ADF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45594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6ED1E0E8" w14:textId="77777777" w:rsidTr="000769C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74A7E6" w14:textId="77777777" w:rsidR="004D76DE" w:rsidRPr="000769C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59EA6A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829F67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2A036B" w14:textId="77777777" w:rsidR="004D76DE" w:rsidRPr="000769C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769CF" w14:paraId="7FE998AA" w14:textId="77777777" w:rsidTr="000769CF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AE179A" w14:textId="77777777" w:rsidR="004D76DE" w:rsidRPr="000769C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CC110A" w14:textId="77777777" w:rsidR="004D76DE" w:rsidRPr="000769C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B678E9" w14:textId="77777777" w:rsidR="004D76DE" w:rsidRPr="000769C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49590A" w14:textId="77777777" w:rsidR="004D76DE" w:rsidRPr="000769C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769C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0</w:t>
            </w:r>
          </w:p>
        </w:tc>
      </w:tr>
    </w:tbl>
    <w:p w14:paraId="3F92AF43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795A80C4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Luna Park Reserve Trust - Balance Sheet"/>
        <w:tblDescription w:val="6.2 Financial Statements - Luna Park Reserve Trust - Balance Sheet"/>
      </w:tblPr>
      <w:tblGrid>
        <w:gridCol w:w="6236"/>
        <w:gridCol w:w="1256"/>
        <w:gridCol w:w="1156"/>
        <w:gridCol w:w="1156"/>
      </w:tblGrid>
      <w:tr w:rsidR="004D76DE" w14:paraId="0EA02719" w14:textId="77777777" w:rsidTr="00BE051B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00AE0D5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C60082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B25593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2DBA04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702E4434" w14:textId="77777777" w:rsidTr="00BE051B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108AE1E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350C8C0B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3D653EFD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D26B6B" w14:paraId="2955A46C" w14:textId="77777777" w:rsidTr="00BE051B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9FB65FE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7C8498B6" w14:textId="77777777" w:rsidR="004D76DE" w:rsidRPr="00D26B6B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5E37D59" w14:textId="77777777" w:rsidR="004D76DE" w:rsidRPr="00D26B6B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34C834C" w14:textId="77777777" w:rsidR="004D76DE" w:rsidRPr="00D26B6B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D26B6B" w14:paraId="6F76BEC3" w14:textId="77777777" w:rsidTr="00BE051B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5918459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4A8F3541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2FAE02B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D76BE7F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D26B6B" w14:paraId="7B0490E7" w14:textId="77777777" w:rsidTr="00BE051B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813A9F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B2C24D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D4C3F6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6E92DB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1E4F1F0A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7FAB4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99D747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E4C3CA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38061C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7C8AC776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68551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5679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7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3ECA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5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B034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669</w:t>
            </w:r>
          </w:p>
        </w:tc>
      </w:tr>
      <w:tr w:rsidR="004D76DE" w:rsidRPr="00D26B6B" w14:paraId="749A2DD6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2EB15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1702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C854D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ACF2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683D1952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D51B1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3E35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50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4897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8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AA1C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893</w:t>
            </w:r>
          </w:p>
        </w:tc>
      </w:tr>
      <w:tr w:rsidR="004D76DE" w:rsidRPr="00D26B6B" w14:paraId="3302DC39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14A51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CABA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17E7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E0E9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16A21390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C74BFB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BA846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76EB7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411F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24E5305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54531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C466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518C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4A22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0BE0EAC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3A2E9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D920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8B93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6556C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C5CABB2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586D2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1F1D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6C7D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E3ED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0954C09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33A85A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E529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44740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2326D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6C8616CD" w14:textId="77777777" w:rsidTr="00BE051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92D7E1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087B7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23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133B10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5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DCEDF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562</w:t>
            </w:r>
          </w:p>
        </w:tc>
      </w:tr>
      <w:tr w:rsidR="004D76DE" w:rsidRPr="00D26B6B" w14:paraId="141B35C5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5B5D9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E3DF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B26F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362A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5877D8CD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A8F65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C105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A9D9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D4DA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74C964E3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51CF9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5308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3B47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4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EF1A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408</w:t>
            </w:r>
          </w:p>
        </w:tc>
      </w:tr>
      <w:tr w:rsidR="004D76DE" w:rsidRPr="00D26B6B" w14:paraId="44435A14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3054C5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30F09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AC7C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E8E3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2BD3F27A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399A4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A036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0F2D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1D27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2DE2CCC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A0497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EFFA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1972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1BBC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C8AA588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93D9E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D900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AF47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0911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197DE97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D3739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C5B9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91F66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6019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4E41F348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30D82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A3F7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32,8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10BEC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38,2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37AF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37,732</w:t>
            </w:r>
          </w:p>
        </w:tc>
      </w:tr>
      <w:tr w:rsidR="004D76DE" w:rsidRPr="00D26B6B" w14:paraId="4942DEDE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EF3E9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01AE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58B1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552B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3285CABE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CC0D1" w14:textId="4904742C" w:rsidR="004D76DE" w:rsidRPr="00D26B6B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2DE76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7,39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3D75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8,3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A601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8,062</w:t>
            </w:r>
          </w:p>
        </w:tc>
      </w:tr>
      <w:tr w:rsidR="004D76DE" w:rsidRPr="00D26B6B" w14:paraId="18579D53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FBA2E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566AC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B15A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9AA5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7E519256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B3FF5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18CC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532C1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CEB70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7B9EF183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7EFFF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6EBBC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6158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4FF9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F5B023E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A439E2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4D605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7640F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A6857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A79D1F5" w14:textId="77777777" w:rsidTr="00BE051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71E076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CE3D6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27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D61D6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,01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F0119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202</w:t>
            </w:r>
          </w:p>
        </w:tc>
      </w:tr>
      <w:tr w:rsidR="004D76DE" w:rsidRPr="00D26B6B" w14:paraId="33887D66" w14:textId="77777777" w:rsidTr="00BE051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786E7C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3353A7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50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1D07E2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47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C43740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764</w:t>
            </w:r>
          </w:p>
        </w:tc>
      </w:tr>
      <w:tr w:rsidR="004D76DE" w:rsidRPr="00D26B6B" w14:paraId="64F149AF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F8228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0F2A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AAEE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424B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7C2EC5AF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A4AA2D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12D8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C823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B45B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1FD24D50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2D7F7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3EF4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F5AB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49371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6607F950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CAA23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7E3C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9DB5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0DCE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1</w:t>
            </w:r>
          </w:p>
        </w:tc>
      </w:tr>
      <w:tr w:rsidR="004D76DE" w:rsidRPr="00D26B6B" w14:paraId="5347281A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45916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A97D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F7D0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B52E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263B414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DA4748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D8D3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E6A5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267C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008D53E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02FFF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3DFD1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4133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01B1A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6B5923FF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E97E3E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9CFEB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5A05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59B0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6AE56D7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6E047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96DA5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2E73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CF7E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8D42BFC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4669B7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529C1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3B466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0960D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3150EAF8" w14:textId="77777777" w:rsidTr="00BE051B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A83843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835ABF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D4D9F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78688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</w:t>
            </w:r>
          </w:p>
        </w:tc>
      </w:tr>
      <w:tr w:rsidR="004D76DE" w:rsidRPr="00D26B6B" w14:paraId="79930B0C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30496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3B5D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3368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E6DB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5E35C841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1BC3D9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5124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C163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BC708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7F4EF504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03DF4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5996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ABD2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6D4D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6962E2B7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1AA945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C77A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66B3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B6C3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04ED777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06425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E94D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11CFA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9278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3D500F3E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CC427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DD06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61D1A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47DF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6E995E9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59A0F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417C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1F1F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CC1FB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22227C7C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8E1BE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8DE2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098B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EECE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0BE1275" w14:textId="77777777" w:rsidTr="00BE051B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0E677B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A4A9A1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0C7E6C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5AD584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3022C89" w14:textId="77777777" w:rsidTr="00BE051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D6BC64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061069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B06772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7D53BC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</w:t>
            </w:r>
          </w:p>
        </w:tc>
      </w:tr>
      <w:tr w:rsidR="004D76DE" w:rsidRPr="00D26B6B" w14:paraId="4D1D5B28" w14:textId="77777777" w:rsidTr="00BE051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736A6C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C6853A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4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F1F3AA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4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1D8251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752</w:t>
            </w:r>
          </w:p>
        </w:tc>
      </w:tr>
      <w:tr w:rsidR="004D76DE" w:rsidRPr="00D26B6B" w14:paraId="6B5BC1CF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EDF93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406A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F54F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7C231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73C424AE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71DD5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0432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6,1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0C1F2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6,5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14170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6,831</w:t>
            </w:r>
          </w:p>
        </w:tc>
      </w:tr>
      <w:tr w:rsidR="004D76DE" w:rsidRPr="00D26B6B" w14:paraId="2EFAABD8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02FCE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6D0C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37,3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B3F4B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43,9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0514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43,922</w:t>
            </w:r>
          </w:p>
        </w:tc>
      </w:tr>
      <w:tr w:rsidR="004D76DE" w:rsidRPr="00D26B6B" w14:paraId="3D532176" w14:textId="77777777" w:rsidTr="00BE051B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9F46E6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6FBFB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19D6D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540BB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62C6350A" w14:textId="77777777" w:rsidTr="00BE051B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377081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E3C707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4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5719EE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46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8A96C0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752</w:t>
            </w:r>
          </w:p>
        </w:tc>
      </w:tr>
    </w:tbl>
    <w:p w14:paraId="1A1B6BB2" w14:textId="77777777" w:rsidR="00D26B6B" w:rsidRPr="00371597" w:rsidRDefault="00D26B6B">
      <w:pPr>
        <w:rPr>
          <w:sz w:val="12"/>
          <w:szCs w:val="12"/>
        </w:rPr>
      </w:pPr>
      <w:r w:rsidRPr="00371597">
        <w:rPr>
          <w:sz w:val="12"/>
          <w:szCs w:val="12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Luna Park Reserve Trust - Cash Flow Statement"/>
        <w:tblDescription w:val="6.2 Financial Statements - Luna Park Reserve Trust - Cash Flow Statement"/>
      </w:tblPr>
      <w:tblGrid>
        <w:gridCol w:w="6236"/>
        <w:gridCol w:w="1256"/>
        <w:gridCol w:w="1156"/>
        <w:gridCol w:w="1156"/>
      </w:tblGrid>
      <w:tr w:rsidR="004D76DE" w14:paraId="7C7AA89E" w14:textId="77777777" w:rsidTr="00902F9E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01FABB37" w14:textId="3C72C5CF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AECD70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B018A79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52A228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6584B8D7" w14:textId="77777777" w:rsidTr="00902F9E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8A3BBF9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C6EFBA1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18B7FD7F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D26B6B" w14:paraId="5D9C372A" w14:textId="77777777" w:rsidTr="00902F9E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FB409CA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28E863A0" w14:textId="77777777" w:rsidR="004D76DE" w:rsidRPr="00D26B6B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642B169" w14:textId="77777777" w:rsidR="004D76DE" w:rsidRPr="00D26B6B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79D0380" w14:textId="77777777" w:rsidR="004D76DE" w:rsidRPr="00D26B6B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D26B6B" w14:paraId="07B2D02B" w14:textId="77777777" w:rsidTr="00902F9E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CFD353A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28EFCC49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27CDAAC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ADDBD44" w14:textId="77777777" w:rsidR="004D76DE" w:rsidRPr="00D26B6B" w:rsidRDefault="004D76DE" w:rsidP="00D26B6B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D26B6B" w14:paraId="03FE80D8" w14:textId="77777777" w:rsidTr="00902F9E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8BBC3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78263F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6002DA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5A0F01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6D33347C" w14:textId="77777777" w:rsidTr="00902F9E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18C19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888CAD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898A69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8FB582" w14:textId="77777777" w:rsidR="004D76DE" w:rsidRPr="00D26B6B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1C9DBA80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16757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65CD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4244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FB98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73A239E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89265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51AF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91DC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801C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78EFAEC2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50777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C3A5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815B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5169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7E6220E0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1052DF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7FB5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3347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819C9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5CA78AE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43C85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E279A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101F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5FAF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D64300E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3846A9A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FA630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00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B699A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2,28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32654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046</w:t>
            </w:r>
          </w:p>
        </w:tc>
      </w:tr>
      <w:tr w:rsidR="004D76DE" w:rsidRPr="00D26B6B" w14:paraId="490D1034" w14:textId="77777777" w:rsidTr="00902F9E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46C12" w14:textId="77777777" w:rsidR="004D76DE" w:rsidRPr="00D26B6B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029FFE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0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C0A89D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28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118AF7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46</w:t>
            </w:r>
          </w:p>
        </w:tc>
      </w:tr>
      <w:tr w:rsidR="004D76DE" w:rsidRPr="00D26B6B" w14:paraId="20A183A4" w14:textId="77777777" w:rsidTr="00902F9E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37914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B8B41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E2405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CBC71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63B76FB6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3EC96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837A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C7AA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A493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2DCAC57C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583D2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EB59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E8C1A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9602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EE82596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6EF8D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0D55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4E0F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646D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2D9358C5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6948D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DD3B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0F6D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B6A2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0529A5A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C13CCF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6905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D1E5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21F8C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7440B5FE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84C48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33AF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93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A53F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2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4586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969</w:t>
            </w:r>
          </w:p>
        </w:tc>
      </w:tr>
      <w:tr w:rsidR="004D76DE" w:rsidRPr="00D26B6B" w14:paraId="5642713B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92C928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BF55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02DE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CBC5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3AF1179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EC88A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0236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A4AD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68EB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82</w:t>
            </w:r>
          </w:p>
        </w:tc>
      </w:tr>
      <w:tr w:rsidR="004D76DE" w:rsidRPr="00D26B6B" w14:paraId="6349E6C8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E31DC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BBC2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D3DE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C2FF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3E6E727A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2779C0" w14:textId="77777777" w:rsidR="004D76DE" w:rsidRPr="00D26B6B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766E3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6F78B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27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77EA9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29DA8737" w14:textId="77777777" w:rsidTr="00902F9E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2A75D5" w14:textId="77777777" w:rsidR="004D76DE" w:rsidRPr="00D26B6B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F7391B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0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569AA7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9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77A3FB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51</w:t>
            </w:r>
          </w:p>
        </w:tc>
      </w:tr>
      <w:tr w:rsidR="004D76DE" w:rsidRPr="00D26B6B" w14:paraId="5B935BF3" w14:textId="77777777" w:rsidTr="00902F9E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81FF36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288970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2D9130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95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27AFE3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05</w:t>
            </w:r>
          </w:p>
        </w:tc>
      </w:tr>
      <w:tr w:rsidR="004D76DE" w:rsidRPr="00D26B6B" w14:paraId="233CA5E2" w14:textId="77777777" w:rsidTr="00902F9E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B53DE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0D364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E8185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FA6D3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4B736E51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48CEA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EE79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76BF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6A48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AB6F0B4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5C0300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BEE3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E9E4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ABE68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76AE38C9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CFD4F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EAA5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8F7D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8A3B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51C417B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580F7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146A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FE34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2F3BF8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62E76203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8E1D9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D3DB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46C7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10D49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3CEDD3F6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80BA4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38AC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F422A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A319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E734DB9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E9573E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C494F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4932DA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4B57C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494C73F" w14:textId="77777777" w:rsidTr="00902F9E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79A9A5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6DE6F3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41C11C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9A17EE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A4A3632" w14:textId="77777777" w:rsidTr="00902F9E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CA828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BBF26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502F0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288A31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D26B6B" w14:paraId="52131D9A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DDF13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3BD9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DDE1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EF39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A16616E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3768F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C82F13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C2F80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1A512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2432A793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A49427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451D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39ADD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8E55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4EBBDBA2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386FF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EC140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87B3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B7A9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660B3B8E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5C6B2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4634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12847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3204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3CEDAEF6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F8B404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1ED9D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97E58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4D060C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10AE5B7" w14:textId="77777777" w:rsidTr="00902F9E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5DDA7B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935342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EDFC1E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EDEF87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3FFD8320" w14:textId="77777777" w:rsidTr="00902F9E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1B3E87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3A787E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2D48A3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95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4862A7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105</w:t>
            </w:r>
          </w:p>
        </w:tc>
      </w:tr>
      <w:tr w:rsidR="004D76DE" w:rsidRPr="00D26B6B" w14:paraId="0D49E59A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9C3006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EB485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630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44377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1,25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10604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564</w:t>
            </w:r>
          </w:p>
        </w:tc>
      </w:tr>
      <w:tr w:rsidR="004D76DE" w:rsidRPr="00D26B6B" w14:paraId="7E24EBDC" w14:textId="77777777" w:rsidTr="00902F9E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9F0B4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4063B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FBAEE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330D4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01338C64" w14:textId="77777777" w:rsidTr="00902F9E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7955A0" w14:textId="77777777" w:rsidR="004D76DE" w:rsidRPr="00D26B6B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D6BAF5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CF2F0F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4D1536" w14:textId="77777777" w:rsidR="004D76DE" w:rsidRPr="00D26B6B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D26B6B" w14:paraId="510BCA14" w14:textId="77777777" w:rsidTr="00902F9E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9D8EA7" w14:textId="77777777" w:rsidR="004D76DE" w:rsidRPr="00D26B6B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766A99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2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E42AF6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6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510A7A" w14:textId="77777777" w:rsidR="004D76DE" w:rsidRPr="00D26B6B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D26B6B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69</w:t>
            </w:r>
          </w:p>
        </w:tc>
      </w:tr>
    </w:tbl>
    <w:p w14:paraId="4C544059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0EE46C8D" w14:textId="77777777" w:rsidR="0029153A" w:rsidRDefault="0029153A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29153A" w:rsidSect="002B71B4">
          <w:headerReference w:type="even" r:id="rId69"/>
          <w:headerReference w:type="default" r:id="rId70"/>
          <w:headerReference w:type="first" r:id="rId71"/>
          <w:footerReference w:type="first" r:id="rId72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AFFD86C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Planning Ministerial Corporation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Planning Ministerial Corporation - Operating Statement"/>
        <w:tblDescription w:val="6.2 Financial Statements - Planning Ministerial Corporation - Operating Statement"/>
      </w:tblPr>
      <w:tblGrid>
        <w:gridCol w:w="6236"/>
        <w:gridCol w:w="1256"/>
        <w:gridCol w:w="1156"/>
        <w:gridCol w:w="1156"/>
      </w:tblGrid>
      <w:tr w:rsidR="004D76DE" w14:paraId="01DFA43E" w14:textId="77777777" w:rsidTr="0029153A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041E6953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DBB5093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60ECC7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0C648B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9153A" w14:paraId="4DC26409" w14:textId="77777777" w:rsidTr="0029153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BAC8E66" w14:textId="77777777" w:rsidR="004D76DE" w:rsidRPr="0029153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25DFE1E2" w14:textId="77777777" w:rsidR="004D76DE" w:rsidRPr="0029153A" w:rsidRDefault="004D76DE" w:rsidP="0029153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18E96B34" w14:textId="77777777" w:rsidR="004D76DE" w:rsidRPr="0029153A" w:rsidRDefault="004D76DE" w:rsidP="0029153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29153A" w14:paraId="164EAFB4" w14:textId="77777777" w:rsidTr="0029153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5848550" w14:textId="77777777" w:rsidR="004D76DE" w:rsidRPr="0029153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7FB11F3" w14:textId="77777777" w:rsidR="004D76DE" w:rsidRPr="0029153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5EC607C" w14:textId="77777777" w:rsidR="004D76DE" w:rsidRPr="0029153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83E3A48" w14:textId="77777777" w:rsidR="004D76DE" w:rsidRPr="0029153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29153A" w14:paraId="02A5C1F1" w14:textId="77777777" w:rsidTr="0029153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3B7542C" w14:textId="77777777" w:rsidR="004D76DE" w:rsidRPr="0029153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0B24F647" w14:textId="77777777" w:rsidR="004D76DE" w:rsidRPr="0029153A" w:rsidRDefault="004D76DE" w:rsidP="0029153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408B08D" w14:textId="77777777" w:rsidR="004D76DE" w:rsidRPr="0029153A" w:rsidRDefault="004D76DE" w:rsidP="0029153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C69D1E2" w14:textId="77777777" w:rsidR="004D76DE" w:rsidRPr="0029153A" w:rsidRDefault="004D76DE" w:rsidP="0029153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29153A" w14:paraId="00EE7416" w14:textId="77777777" w:rsidTr="0029153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DF153" w14:textId="77777777" w:rsidR="004D76DE" w:rsidRPr="0029153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EFCE87" w14:textId="77777777" w:rsidR="004D76DE" w:rsidRPr="0029153A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D2E58F" w14:textId="77777777" w:rsidR="004D76DE" w:rsidRPr="0029153A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BD9AF5" w14:textId="77777777" w:rsidR="004D76DE" w:rsidRPr="0029153A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9153A" w14:paraId="5A7583AD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8239E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AB4403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F5CDD57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A41990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9153A" w14:paraId="6EC4D89A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95FEF" w14:textId="77777777" w:rsidR="004D76DE" w:rsidRPr="0029153A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236BB" w14:textId="2A8BD3CC" w:rsidR="004D76DE" w:rsidRPr="0029153A" w:rsidRDefault="00B93738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2A74C7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EF620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9153A" w14:paraId="6C48B02B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687E1" w14:textId="77777777" w:rsidR="004D76DE" w:rsidRPr="0029153A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786FF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4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52D0AE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90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CA091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,193</w:t>
            </w:r>
          </w:p>
        </w:tc>
      </w:tr>
      <w:tr w:rsidR="004D76DE" w:rsidRPr="0029153A" w14:paraId="4FC8DAB5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B4520" w14:textId="77777777" w:rsidR="004D76DE" w:rsidRPr="0029153A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7BEDB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8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1B66A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6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FFF0F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1,905</w:t>
            </w:r>
          </w:p>
        </w:tc>
      </w:tr>
      <w:tr w:rsidR="004D76DE" w:rsidRPr="0029153A" w14:paraId="419670C4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B401F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7D474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9,8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7E5543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3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99AD34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,500</w:t>
            </w:r>
          </w:p>
        </w:tc>
      </w:tr>
      <w:tr w:rsidR="004D76DE" w:rsidRPr="0029153A" w14:paraId="1D027850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0F6FB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FC49D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6952C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5A687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9153A" w14:paraId="767CAFC4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E64CA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D570D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7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15403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0A9BE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589</w:t>
            </w:r>
          </w:p>
        </w:tc>
      </w:tr>
      <w:tr w:rsidR="004D76DE" w:rsidRPr="0029153A" w14:paraId="3682DF1D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FF8ED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D6659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5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C64C3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13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24D0E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284</w:t>
            </w:r>
          </w:p>
        </w:tc>
      </w:tr>
      <w:tr w:rsidR="004D76DE" w:rsidRPr="0029153A" w14:paraId="2599BA6A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B62AE2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9807A7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6A6C8F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D36A17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9153A" w14:paraId="4EB39D7F" w14:textId="77777777" w:rsidTr="0029153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9147FB" w14:textId="77777777" w:rsidR="004D76DE" w:rsidRPr="0029153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32900" w14:textId="77777777" w:rsidR="004D76DE" w:rsidRPr="0029153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1,41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C89D0C" w14:textId="77777777" w:rsidR="004D76DE" w:rsidRPr="0029153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6,78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DAA1A" w14:textId="77777777" w:rsidR="004D76DE" w:rsidRPr="0029153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,471</w:t>
            </w:r>
          </w:p>
        </w:tc>
      </w:tr>
      <w:tr w:rsidR="004D76DE" w:rsidRPr="0029153A" w14:paraId="72D0138B" w14:textId="77777777" w:rsidTr="0029153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DDE89" w14:textId="77777777" w:rsidR="004D76DE" w:rsidRPr="0029153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F1FF6" w14:textId="77777777" w:rsidR="004D76DE" w:rsidRPr="0029153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9F350" w14:textId="77777777" w:rsidR="004D76DE" w:rsidRPr="0029153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B820D3" w14:textId="77777777" w:rsidR="004D76DE" w:rsidRPr="0029153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9153A" w14:paraId="734BA991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AB3FB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78104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D78AD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B795C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9153A" w14:paraId="03877D5D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5164A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4DD0B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7,1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409F67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,2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FF2EF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1,302</w:t>
            </w:r>
          </w:p>
        </w:tc>
      </w:tr>
      <w:tr w:rsidR="004D76DE" w:rsidRPr="0029153A" w14:paraId="50EDDA23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7FE117A5" w14:textId="77777777" w:rsidR="004D76DE" w:rsidRPr="0029153A" w:rsidRDefault="004D76DE" w:rsidP="0029153A">
            <w:pPr>
              <w:ind w:right="-387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5245A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08402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52F8B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9153A" w14:paraId="3E1F9BA7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6471B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2C134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AE565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F370C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9153A" w14:paraId="31204E25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33CC5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F2902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0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50A98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2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42D08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427</w:t>
            </w:r>
          </w:p>
        </w:tc>
      </w:tr>
      <w:tr w:rsidR="004D76DE" w:rsidRPr="0029153A" w14:paraId="3410174D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2AACC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F2748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,1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2C075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,9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E3766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,400</w:t>
            </w:r>
          </w:p>
        </w:tc>
      </w:tr>
      <w:tr w:rsidR="004D76DE" w:rsidRPr="0029153A" w14:paraId="79BACE3D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AB73E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34B04B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3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C273B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9D12E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08</w:t>
            </w:r>
          </w:p>
        </w:tc>
      </w:tr>
      <w:tr w:rsidR="004D76DE" w:rsidRPr="0029153A" w14:paraId="0D7F532B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6F62B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E9AC6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7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47EE3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2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4A5F3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502</w:t>
            </w:r>
          </w:p>
        </w:tc>
      </w:tr>
      <w:tr w:rsidR="004D76DE" w:rsidRPr="0029153A" w14:paraId="67B4F742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A63DB5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9A4596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6C567F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3F1928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4</w:t>
            </w:r>
          </w:p>
        </w:tc>
      </w:tr>
      <w:tr w:rsidR="004D76DE" w:rsidRPr="0029153A" w14:paraId="0879F99C" w14:textId="77777777" w:rsidTr="0029153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7E961D" w14:textId="77777777" w:rsidR="004D76DE" w:rsidRPr="0029153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1A908" w14:textId="77777777" w:rsidR="004D76DE" w:rsidRPr="0029153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,48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E713A" w14:textId="77777777" w:rsidR="004D76DE" w:rsidRPr="0029153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4,14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A5EF7" w14:textId="77777777" w:rsidR="004D76DE" w:rsidRPr="0029153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8,493</w:t>
            </w:r>
          </w:p>
        </w:tc>
      </w:tr>
      <w:tr w:rsidR="004D76DE" w:rsidRPr="0029153A" w14:paraId="25EDFEE5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991EA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F9958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,59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AAEEB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17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54112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,596</w:t>
            </w:r>
          </w:p>
        </w:tc>
      </w:tr>
      <w:tr w:rsidR="004D76DE" w:rsidRPr="0029153A" w14:paraId="47AE2FCD" w14:textId="77777777" w:rsidTr="0029153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58693D" w14:textId="77777777" w:rsidR="004D76DE" w:rsidRPr="0029153A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CA1F06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152F86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CD1BBF" w14:textId="77777777" w:rsidR="004D76DE" w:rsidRPr="0029153A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9153A" w14:paraId="57AA0390" w14:textId="77777777" w:rsidTr="0029153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6C94E8" w14:textId="77777777" w:rsidR="004D76DE" w:rsidRPr="0029153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993C0E" w14:textId="77777777" w:rsidR="004D76DE" w:rsidRPr="0029153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66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A1D2A1" w14:textId="77777777" w:rsidR="004D76DE" w:rsidRPr="0029153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54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1A6538" w14:textId="77777777" w:rsidR="004D76DE" w:rsidRPr="0029153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9153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2,618</w:t>
            </w:r>
          </w:p>
        </w:tc>
      </w:tr>
    </w:tbl>
    <w:p w14:paraId="30578C92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29B88E0A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Planning Ministerial Corporation - Balance Sheet"/>
        <w:tblDescription w:val="6.2 Financial Statements - Planning Ministerial Corporation - Balance Sheet"/>
      </w:tblPr>
      <w:tblGrid>
        <w:gridCol w:w="6236"/>
        <w:gridCol w:w="1256"/>
        <w:gridCol w:w="1156"/>
        <w:gridCol w:w="1156"/>
      </w:tblGrid>
      <w:tr w:rsidR="004D76DE" w14:paraId="5AD813CF" w14:textId="77777777" w:rsidTr="00873611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82DD6AC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191517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EEDFE12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B38BDD9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53110FE5" w14:textId="77777777" w:rsidTr="00873611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E7CCE35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4FF9136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5B7282CE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873611" w14:paraId="60A3A424" w14:textId="77777777" w:rsidTr="00873611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09BB615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0A52112" w14:textId="77777777" w:rsidR="004D76DE" w:rsidRPr="0087361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9F2500F" w14:textId="77777777" w:rsidR="004D76DE" w:rsidRPr="0087361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3FF622D9" w14:textId="77777777" w:rsidR="004D76DE" w:rsidRPr="0087361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873611" w14:paraId="45B9DC0F" w14:textId="77777777" w:rsidTr="00873611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0DCD398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32AE31E1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FBC5F67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8A4CF84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873611" w14:paraId="7E6462DC" w14:textId="77777777" w:rsidTr="00873611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C14E1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9F99EA8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485F3D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B7A5038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1FB406FE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18F0D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49CCC0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40B24C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304F190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34AC3EB3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D047B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21C41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00,78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C854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63,93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42470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,259</w:t>
            </w:r>
          </w:p>
        </w:tc>
      </w:tr>
      <w:tr w:rsidR="004D76DE" w:rsidRPr="00873611" w14:paraId="0A900E48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E1A5D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764A9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920E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137A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1CE8CB9E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09E1F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EED6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,8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6F9C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,7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88A2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,752</w:t>
            </w:r>
          </w:p>
        </w:tc>
      </w:tr>
      <w:tr w:rsidR="004D76DE" w:rsidRPr="00873611" w14:paraId="11D944B5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830F6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B088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442D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4493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05F50173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D8E0C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AF485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6ED4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787A3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22EF31F8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5431D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C869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3006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2D5C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55F18003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CBD4D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7146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,2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5AC2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1AF33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3D24BCF9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8D6AC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0475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CEF8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1DE69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7A2F8AB0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726F2E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1FFF9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9C3EE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55,11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2727D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55,113</w:t>
            </w:r>
          </w:p>
        </w:tc>
      </w:tr>
      <w:tr w:rsidR="004D76DE" w:rsidRPr="00873611" w14:paraId="7C3EA6D2" w14:textId="77777777" w:rsidTr="008736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E87541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70712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7,91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709D1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0,79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106D51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7,124</w:t>
            </w:r>
          </w:p>
        </w:tc>
      </w:tr>
      <w:tr w:rsidR="004D76DE" w:rsidRPr="00873611" w14:paraId="4373147C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2C3CC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6E262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B679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2AEA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7F0514C0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5AE64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007E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BC6A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145F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6E14D59B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A00AA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8376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316E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1A99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4A0A87BB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398E4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1D26C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5E38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D7A60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001B1701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5FB8F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062A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24B7D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ADAEE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5E2CB439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E416E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0D80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D50B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DC50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4D7114A7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AD342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7820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4853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8333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445045F1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21E71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68B6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DAFC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E21B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06D1A5A6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80DEF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B6C6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,973,6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B934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,941,2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EB48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,126,817</w:t>
            </w:r>
          </w:p>
        </w:tc>
      </w:tr>
      <w:tr w:rsidR="004D76DE" w:rsidRPr="00873611" w14:paraId="042AE8B0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CC80A9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0A57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7B5E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AD85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4D76DE" w:rsidRPr="00873611" w14:paraId="62BDCFF7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D624E" w14:textId="1948C1A9" w:rsidR="004D76DE" w:rsidRPr="00873611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1374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8,6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52A33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1,32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B671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1,320</w:t>
            </w:r>
          </w:p>
        </w:tc>
      </w:tr>
      <w:tr w:rsidR="004D76DE" w:rsidRPr="00873611" w14:paraId="3E981A4D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030F1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C24AD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BE0A4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CF60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2EAE65C5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5E40C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A85A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6946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86F3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68672E87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30E9B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D43A9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6,3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7494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,5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24088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,529</w:t>
            </w:r>
          </w:p>
        </w:tc>
      </w:tr>
      <w:tr w:rsidR="004D76DE" w:rsidRPr="00873611" w14:paraId="4AD745E5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70DFF0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4BCD6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14ED9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EBCAF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6221069E" w14:textId="77777777" w:rsidTr="008736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A130F1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DF63B8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019,11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15F57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83,26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349BE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68,666</w:t>
            </w:r>
          </w:p>
        </w:tc>
      </w:tr>
      <w:tr w:rsidR="004D76DE" w:rsidRPr="00873611" w14:paraId="29640598" w14:textId="77777777" w:rsidTr="008736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07BA56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842E0A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27,02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E70356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04,06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77BB94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245,791</w:t>
            </w:r>
          </w:p>
        </w:tc>
      </w:tr>
      <w:tr w:rsidR="004D76DE" w:rsidRPr="00873611" w14:paraId="0E85C5AF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7501D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955B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9CD4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421E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648E9EEE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D7C8D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00CF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ED84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B95C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04DF9F85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3F8E9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20E46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8050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50EA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105134FB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7610D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2D7E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6,9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30E0B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5,42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2A216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7,047</w:t>
            </w:r>
          </w:p>
        </w:tc>
      </w:tr>
      <w:tr w:rsidR="004D76DE" w:rsidRPr="00873611" w14:paraId="76CE2419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A479E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A485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650E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A8E3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4AE0BA61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4BD0A9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90CDB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0DC0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56CE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266DEE39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B05DD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CB4F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63,0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B7651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8,0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DD26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3,051</w:t>
            </w:r>
          </w:p>
        </w:tc>
      </w:tr>
      <w:tr w:rsidR="004D76DE" w:rsidRPr="00873611" w14:paraId="16BF2088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8BFA5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D0CF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1,06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7020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06678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77AEA8A3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4FBD80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5A4E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,40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3FDB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,4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A5B5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,491</w:t>
            </w:r>
          </w:p>
        </w:tc>
      </w:tr>
      <w:tr w:rsidR="004D76DE" w:rsidRPr="00873611" w14:paraId="626328EF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870A0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5563E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E623C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F6929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1A9C68B7" w14:textId="77777777" w:rsidTr="00873611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2656DB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ED6F8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5,47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99F8B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96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A5ADB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4,589</w:t>
            </w:r>
          </w:p>
        </w:tc>
      </w:tr>
      <w:tr w:rsidR="004D76DE" w:rsidRPr="00873611" w14:paraId="54294DD3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9F058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6653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4E12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E01D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0F1DDE7A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B84BF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07F3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CFCB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7672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2D60184A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C997C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8CF2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F482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40FE1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3933AC63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08C3F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1440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B6CA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5023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0775AA61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91DB8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5E7D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B442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3209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697F9F09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161232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4E28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82,55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3312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93,50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0A1E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55,990</w:t>
            </w:r>
          </w:p>
        </w:tc>
      </w:tr>
      <w:tr w:rsidR="004D76DE" w:rsidRPr="00873611" w14:paraId="157107B7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51C18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13C04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6,3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42B6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,5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C2C0F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,529</w:t>
            </w:r>
          </w:p>
        </w:tc>
      </w:tr>
      <w:tr w:rsidR="004D76DE" w:rsidRPr="00873611" w14:paraId="3393585D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1BE5D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0C92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2C9E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291EE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74BD6857" w14:textId="77777777" w:rsidTr="00873611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B1B676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B19C11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8,88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BD11CA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4,03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605583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6,519</w:t>
            </w:r>
          </w:p>
        </w:tc>
      </w:tr>
      <w:tr w:rsidR="004D76DE" w:rsidRPr="00873611" w14:paraId="4960DBE8" w14:textId="77777777" w:rsidTr="008736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58C539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92D9AC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4,3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B57DA4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1,9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A1D478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1,109</w:t>
            </w:r>
          </w:p>
        </w:tc>
      </w:tr>
      <w:tr w:rsidR="004D76DE" w:rsidRPr="00873611" w14:paraId="395364AE" w14:textId="77777777" w:rsidTr="008736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E124BB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4ADE6C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32,6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438976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42,0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FD3E7F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04,682</w:t>
            </w:r>
          </w:p>
        </w:tc>
      </w:tr>
      <w:tr w:rsidR="004D76DE" w:rsidRPr="00873611" w14:paraId="64474FA4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A392F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08EF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9CA8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CC39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098E3504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728BD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28C3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743,56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8E9C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760,9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C3C3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823,616</w:t>
            </w:r>
          </w:p>
        </w:tc>
      </w:tr>
      <w:tr w:rsidR="004D76DE" w:rsidRPr="00873611" w14:paraId="04C23991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948EAE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3273D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,089,09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2D5A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,081,0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B135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,081,066</w:t>
            </w:r>
          </w:p>
        </w:tc>
      </w:tr>
      <w:tr w:rsidR="004D76DE" w:rsidRPr="00873611" w14:paraId="0951AECD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27294C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68163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29DC8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FE13F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0B6E25B5" w14:textId="77777777" w:rsidTr="00873611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AB9271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1DB3B8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32,6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0847C4D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42,0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A16360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04,682</w:t>
            </w:r>
          </w:p>
        </w:tc>
      </w:tr>
    </w:tbl>
    <w:p w14:paraId="30AB881B" w14:textId="77777777" w:rsidR="00873611" w:rsidRPr="00C201B3" w:rsidRDefault="00873611">
      <w:pPr>
        <w:rPr>
          <w:sz w:val="12"/>
          <w:szCs w:val="12"/>
        </w:rPr>
      </w:pPr>
      <w:r w:rsidRPr="00C201B3">
        <w:rPr>
          <w:sz w:val="12"/>
          <w:szCs w:val="12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Planning Ministerial Corporation - Cash Flow Statement"/>
        <w:tblDescription w:val="6.2 Financial Statements - Planning Ministerial Corporation - Cash Flow Statement"/>
      </w:tblPr>
      <w:tblGrid>
        <w:gridCol w:w="6236"/>
        <w:gridCol w:w="1256"/>
        <w:gridCol w:w="1156"/>
        <w:gridCol w:w="1156"/>
      </w:tblGrid>
      <w:tr w:rsidR="004D76DE" w14:paraId="1D85684F" w14:textId="77777777" w:rsidTr="00873611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46A2E901" w14:textId="3909310D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72D1A04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EFDD61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B0B59E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11B4091E" w14:textId="77777777" w:rsidTr="00873611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1FF73AC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0054036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447D3055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873611" w14:paraId="4BCDAA5B" w14:textId="77777777" w:rsidTr="00873611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2CE8E61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938E7D9" w14:textId="77777777" w:rsidR="004D76DE" w:rsidRPr="0087361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72323AE" w14:textId="77777777" w:rsidR="004D76DE" w:rsidRPr="0087361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A1CBEB9" w14:textId="77777777" w:rsidR="004D76DE" w:rsidRPr="00873611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873611" w14:paraId="6D85D480" w14:textId="77777777" w:rsidTr="00873611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C0D3529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11BD200B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F82F7AD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E646BBB" w14:textId="77777777" w:rsidR="004D76DE" w:rsidRPr="00873611" w:rsidRDefault="004D76DE" w:rsidP="00873611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873611" w14:paraId="789FECBF" w14:textId="77777777" w:rsidTr="00873611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361E2C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305893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C2CA08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CD6B73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33D4602B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A50A7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04D47D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586D44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64A9D6" w14:textId="77777777" w:rsidR="004D76DE" w:rsidRPr="00873611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1FBAC161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A1AE6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6DC1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760C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E7E7F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2775C527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96720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61C0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,48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D22F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,90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4087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7,193</w:t>
            </w:r>
          </w:p>
        </w:tc>
      </w:tr>
      <w:tr w:rsidR="004D76DE" w:rsidRPr="00873611" w14:paraId="6E10C421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192FAC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6D6C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,8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9EBA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3,66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2465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,000</w:t>
            </w:r>
          </w:p>
        </w:tc>
      </w:tr>
      <w:tr w:rsidR="004D76DE" w:rsidRPr="00873611" w14:paraId="674F29FF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107FF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C8B9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4,5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4046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,6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A00D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2,284</w:t>
            </w:r>
          </w:p>
        </w:tc>
      </w:tr>
      <w:tr w:rsidR="004D76DE" w:rsidRPr="00873611" w14:paraId="7F732F02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0AF912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0214C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4366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860B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22D35BCA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0DF5A8A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A1088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9,82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3D0AC7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8,71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75F20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,281</w:t>
            </w:r>
          </w:p>
        </w:tc>
      </w:tr>
      <w:tr w:rsidR="004D76DE" w:rsidRPr="00873611" w14:paraId="1B5C1721" w14:textId="77777777" w:rsidTr="00873611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7510AA" w14:textId="77777777" w:rsidR="004D76DE" w:rsidRPr="00873611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0D1566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70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FABEC3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97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7512B8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,758</w:t>
            </w:r>
          </w:p>
        </w:tc>
      </w:tr>
      <w:tr w:rsidR="004D76DE" w:rsidRPr="00873611" w14:paraId="49910381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01140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D289E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026CD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215635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3F452146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05237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EE67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C3EF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789F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2401A0F6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A5205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9709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7,19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23F5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4,2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462D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01,302</w:t>
            </w:r>
          </w:p>
        </w:tc>
      </w:tr>
      <w:tr w:rsidR="004D76DE" w:rsidRPr="00873611" w14:paraId="51985379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88CDC3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AAE3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A884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1A5E1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378F3DA7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72EDC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D88F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C137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2BA3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4C05EAB2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D0FCE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4070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EBCC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C4C3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1DDDE11E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99864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7F31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3,0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6A7F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3,2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7192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3,427</w:t>
            </w:r>
          </w:p>
        </w:tc>
      </w:tr>
      <w:tr w:rsidR="004D76DE" w:rsidRPr="00873611" w14:paraId="748596CC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1EDFC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3D9F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2CB83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4ACCB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2889293D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71302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11A2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3,3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52F9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51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0BE8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3,608</w:t>
            </w:r>
          </w:p>
        </w:tc>
      </w:tr>
      <w:tr w:rsidR="004D76DE" w:rsidRPr="00873611" w14:paraId="684FF2F5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FE2DA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E88E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36,1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7F41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5,3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EC0A3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20,400</w:t>
            </w:r>
          </w:p>
        </w:tc>
      </w:tr>
      <w:tr w:rsidR="004D76DE" w:rsidRPr="00873611" w14:paraId="432092BA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289631" w14:textId="77777777" w:rsidR="004D76DE" w:rsidRPr="00873611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16B2F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8,71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DB728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15,93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C6BBD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9,756</w:t>
            </w:r>
          </w:p>
        </w:tc>
      </w:tr>
      <w:tr w:rsidR="004D76DE" w:rsidRPr="00873611" w14:paraId="527D19AB" w14:textId="77777777" w:rsidTr="00873611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A9B3D3" w14:textId="77777777" w:rsidR="004D76DE" w:rsidRPr="00873611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647FB8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8,48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84760F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9,27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B1EA79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8,493</w:t>
            </w:r>
          </w:p>
        </w:tc>
      </w:tr>
      <w:tr w:rsidR="004D76DE" w:rsidRPr="00873611" w14:paraId="06B5F410" w14:textId="77777777" w:rsidTr="00873611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4E9CAD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DD4D5F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4,7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EE1C04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29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B58B83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4,735</w:t>
            </w:r>
          </w:p>
        </w:tc>
      </w:tr>
      <w:tr w:rsidR="004D76DE" w:rsidRPr="00873611" w14:paraId="528D5DCB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0CAA1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4A3A8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B46E8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00822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2FE495BF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40FF0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41FD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3,59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630A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9,01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6584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43,596</w:t>
            </w:r>
          </w:p>
        </w:tc>
      </w:tr>
      <w:tr w:rsidR="004D76DE" w:rsidRPr="00873611" w14:paraId="31FA516E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19BF2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D891C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(120,567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CF9F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(89,232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EEA34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(259,489)</w:t>
            </w:r>
          </w:p>
        </w:tc>
      </w:tr>
      <w:tr w:rsidR="004D76DE" w:rsidRPr="00873611" w14:paraId="249C88BF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2A7C0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BA52D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8866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7F84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719C8012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6CFC5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CD7DE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2D4E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DF27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55E1FEE4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A2A80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6D430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009F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7A9CE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5D4CF1A3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FC5AC7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357F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35AA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8A48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50D60C62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DEDA32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65A42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574CE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52E008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6955B9F5" w14:textId="77777777" w:rsidTr="00873611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A5FC4B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CCAA48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6,971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AD4840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0,218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B98CA8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15,893)</w:t>
            </w:r>
          </w:p>
        </w:tc>
      </w:tr>
      <w:tr w:rsidR="004D76DE" w:rsidRPr="00873611" w14:paraId="558DFD8F" w14:textId="77777777" w:rsidTr="00873611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CBDD4D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F5842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DA9F7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24318F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611" w14:paraId="28A08704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54325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DC75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33,3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654B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55,1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BC13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77,487</w:t>
            </w:r>
          </w:p>
        </w:tc>
      </w:tr>
      <w:tr w:rsidR="004D76DE" w:rsidRPr="00873611" w14:paraId="1767C7C9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88017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6D1D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C0223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(1,22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ACFEE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0E34B2B6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83A32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D5147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3E4B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1A04B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0745BC84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8A0E6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1548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15532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3E64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0DDEAD74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DB716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598D8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55ED9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49682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5FED4C0C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B105C6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37389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83994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9CA18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18BE666E" w14:textId="77777777" w:rsidTr="00873611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8B554E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546F38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37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3BA80A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,95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AA424D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7,487</w:t>
            </w:r>
          </w:p>
        </w:tc>
      </w:tr>
      <w:tr w:rsidR="004D76DE" w:rsidRPr="00873611" w14:paraId="2BCD9CCF" w14:textId="77777777" w:rsidTr="00873611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6C575C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60569C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18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E797FC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0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BE54F3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3,671)</w:t>
            </w:r>
          </w:p>
        </w:tc>
      </w:tr>
      <w:tr w:rsidR="004D76DE" w:rsidRPr="00873611" w14:paraId="355530DB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058353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8BBDA1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79,59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F67EFC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52,89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727DE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63,931</w:t>
            </w:r>
          </w:p>
        </w:tc>
      </w:tr>
      <w:tr w:rsidR="004D76DE" w:rsidRPr="00873611" w14:paraId="6ADFE397" w14:textId="77777777" w:rsidTr="00873611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019E7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E6C50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FE1825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1308A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26FEEC74" w14:textId="77777777" w:rsidTr="00873611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2B004F" w14:textId="77777777" w:rsidR="004D76DE" w:rsidRPr="00873611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B79244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373240D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33AEF66" w14:textId="77777777" w:rsidR="004D76DE" w:rsidRPr="00873611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611" w14:paraId="584AD7CC" w14:textId="77777777" w:rsidTr="00873611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C1F429" w14:textId="77777777" w:rsidR="004D76DE" w:rsidRPr="00873611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C09073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,78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727787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3,93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603129" w14:textId="77777777" w:rsidR="004D76DE" w:rsidRPr="00873611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611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259</w:t>
            </w:r>
          </w:p>
        </w:tc>
      </w:tr>
    </w:tbl>
    <w:p w14:paraId="4A458826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6884E7E1" w14:textId="54A20185" w:rsidR="004D76DE" w:rsidRDefault="004D76DE" w:rsidP="004857AC"/>
    <w:p w14:paraId="41B2AF12" w14:textId="77777777" w:rsidR="00085287" w:rsidRDefault="00085287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085287" w:rsidSect="002B71B4">
          <w:headerReference w:type="even" r:id="rId73"/>
          <w:headerReference w:type="default" r:id="rId74"/>
          <w:headerReference w:type="first" r:id="rId75"/>
          <w:footerReference w:type="first" r:id="rId76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4DC086EB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Property NSW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Property NSW - Operating Statement"/>
        <w:tblDescription w:val="6.2 Financial Statements - Property NSW - Operating Statement"/>
      </w:tblPr>
      <w:tblGrid>
        <w:gridCol w:w="6236"/>
        <w:gridCol w:w="1256"/>
        <w:gridCol w:w="1156"/>
        <w:gridCol w:w="1156"/>
      </w:tblGrid>
      <w:tr w:rsidR="004D76DE" w14:paraId="6A0A74FF" w14:textId="77777777" w:rsidTr="00BA58D0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E04B997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650B5F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162868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5BD08851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7C0002B3" w14:textId="77777777" w:rsidTr="00BA58D0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E375838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1C40204E" w14:textId="77777777" w:rsidR="004D76DE" w:rsidRPr="00BA58D0" w:rsidRDefault="004D76DE" w:rsidP="00BA58D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63242082" w14:textId="77777777" w:rsidR="004D76DE" w:rsidRPr="00BA58D0" w:rsidRDefault="004D76DE" w:rsidP="00BA58D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BA58D0" w14:paraId="7C8BE2B6" w14:textId="77777777" w:rsidTr="00BA58D0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7748750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C77CC53" w14:textId="77777777" w:rsidR="004D76DE" w:rsidRPr="00BA58D0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AE651D6" w14:textId="77777777" w:rsidR="004D76DE" w:rsidRPr="00BA58D0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0DE55BC" w14:textId="77777777" w:rsidR="004D76DE" w:rsidRPr="00BA58D0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BA58D0" w14:paraId="39238935" w14:textId="77777777" w:rsidTr="00BA58D0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D856305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213476E2" w14:textId="77777777" w:rsidR="004D76DE" w:rsidRPr="00BA58D0" w:rsidRDefault="004D76DE" w:rsidP="00BA58D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4C17B30" w14:textId="77777777" w:rsidR="004D76DE" w:rsidRPr="00BA58D0" w:rsidRDefault="004D76DE" w:rsidP="00BA58D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3D9FDE64" w14:textId="77777777" w:rsidR="004D76DE" w:rsidRPr="00BA58D0" w:rsidRDefault="004D76DE" w:rsidP="00BA58D0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BA58D0" w14:paraId="5820F688" w14:textId="77777777" w:rsidTr="00BA58D0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378CB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4DC29C" w14:textId="77777777" w:rsidR="004D76DE" w:rsidRPr="00BA58D0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2FC3B9" w14:textId="77777777" w:rsidR="004D76DE" w:rsidRPr="00BA58D0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745D02" w14:textId="77777777" w:rsidR="004D76DE" w:rsidRPr="00BA58D0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167F686A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9EB353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522A8D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37544A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EA97879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63604608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575AA" w14:textId="77777777" w:rsidR="004D76DE" w:rsidRPr="00BA58D0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FB55B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D192E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BF198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0A85A8D9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B9DBC" w14:textId="77777777" w:rsidR="004D76DE" w:rsidRPr="00BA58D0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8F26A9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,6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B1ADB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23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207E4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,345</w:t>
            </w:r>
          </w:p>
        </w:tc>
      </w:tr>
      <w:tr w:rsidR="004D76DE" w:rsidRPr="00BA58D0" w14:paraId="4E99121E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B396A" w14:textId="77777777" w:rsidR="004D76DE" w:rsidRPr="00BA58D0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67444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8,8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74FF7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1,8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3628F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5,864</w:t>
            </w:r>
          </w:p>
        </w:tc>
      </w:tr>
      <w:tr w:rsidR="004D76DE" w:rsidRPr="00BA58D0" w14:paraId="11A7E7AB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8E0A3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AEC1F4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,3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38755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48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B8B9E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5,764</w:t>
            </w:r>
          </w:p>
        </w:tc>
      </w:tr>
      <w:tr w:rsidR="004D76DE" w:rsidRPr="00BA58D0" w14:paraId="60404F8A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F5898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6B860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FC3024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F92D2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38EB9346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84564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CAC226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10,60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72E2E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78,06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0376A5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33,549</w:t>
            </w:r>
          </w:p>
        </w:tc>
      </w:tr>
      <w:tr w:rsidR="004D76DE" w:rsidRPr="00BA58D0" w14:paraId="0CA3AD15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7DBDAB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E22FC6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7,07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4F92ED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1,4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45953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4,583</w:t>
            </w:r>
          </w:p>
        </w:tc>
      </w:tr>
      <w:tr w:rsidR="004D76DE" w:rsidRPr="00BA58D0" w14:paraId="619C3A74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33AFA1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E5ABC0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FAACC2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C2574E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693FA517" w14:textId="77777777" w:rsidTr="00BA58D0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7B5C4B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06F28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2,49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51711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98,11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2B03A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01,105</w:t>
            </w:r>
          </w:p>
        </w:tc>
      </w:tr>
      <w:tr w:rsidR="004D76DE" w:rsidRPr="00BA58D0" w14:paraId="64E8ADC6" w14:textId="77777777" w:rsidTr="00BA58D0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D65A8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21B301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DCE01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DAB1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505436D0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F75C5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5F589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962FC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F72BB3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19C1C8D2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799A9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EC8E8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9,1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E1DF6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6,67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02A41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1,815</w:t>
            </w:r>
          </w:p>
        </w:tc>
      </w:tr>
      <w:tr w:rsidR="004D76DE" w:rsidRPr="00BA58D0" w14:paraId="09AD702B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A41E586" w14:textId="77777777" w:rsidR="004D76DE" w:rsidRPr="00BA58D0" w:rsidRDefault="004D76DE" w:rsidP="00BE051B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F193A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78DDB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9BE7C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78EA47EB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4E248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9DAFD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31F43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310DB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7F41F4E7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60293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D9327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07,82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72F92B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64,9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D8A5E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32,586</w:t>
            </w:r>
          </w:p>
        </w:tc>
      </w:tr>
      <w:tr w:rsidR="004D76DE" w:rsidRPr="00BA58D0" w14:paraId="195E1265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D3EC7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3E2ACA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C60B2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0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67A49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,643</w:t>
            </w:r>
          </w:p>
        </w:tc>
      </w:tr>
      <w:tr w:rsidR="004D76DE" w:rsidRPr="00BA58D0" w14:paraId="7BB7039E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4784B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B7B9A6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27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9FE6E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6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295BC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,799</w:t>
            </w:r>
          </w:p>
        </w:tc>
      </w:tr>
      <w:tr w:rsidR="004D76DE" w:rsidRPr="00BA58D0" w14:paraId="561B02C1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2B8B0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40E2E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0D72D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AB925E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219DC449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458173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8402BA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9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696D45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67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919F6C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327</w:t>
            </w:r>
          </w:p>
        </w:tc>
      </w:tr>
      <w:tr w:rsidR="004D76DE" w:rsidRPr="00BA58D0" w14:paraId="72CF5FC7" w14:textId="77777777" w:rsidTr="00BA58D0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7FDF7D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D9661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84,18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EC427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1,02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7FFDC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10,171</w:t>
            </w:r>
          </w:p>
        </w:tc>
      </w:tr>
      <w:tr w:rsidR="004D76DE" w:rsidRPr="00BA58D0" w14:paraId="377973F4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A52BA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45FBE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35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B9E260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4,051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E5B83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866</w:t>
            </w:r>
          </w:p>
        </w:tc>
      </w:tr>
      <w:tr w:rsidR="004D76DE" w:rsidRPr="00BA58D0" w14:paraId="27777CE9" w14:textId="77777777" w:rsidTr="00BA58D0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62166E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3035C0B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,28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2EEE2EB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01,950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18431CD" w14:textId="77777777" w:rsidR="004D76DE" w:rsidRPr="00BA58D0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7,282</w:t>
            </w:r>
          </w:p>
        </w:tc>
      </w:tr>
      <w:tr w:rsidR="004D76DE" w:rsidRPr="00BA58D0" w14:paraId="5F072E1C" w14:textId="77777777" w:rsidTr="00BA58D0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FFBEA7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41D580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3,32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A85841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3,088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4E9DC4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214</w:t>
            </w:r>
          </w:p>
        </w:tc>
      </w:tr>
    </w:tbl>
    <w:p w14:paraId="3180D412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36547F98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Property NSW - Balance Sheet"/>
        <w:tblDescription w:val="6.2 Financial Statements - Property NSW - Balance Sheet"/>
      </w:tblPr>
      <w:tblGrid>
        <w:gridCol w:w="6236"/>
        <w:gridCol w:w="1256"/>
        <w:gridCol w:w="1156"/>
        <w:gridCol w:w="1156"/>
      </w:tblGrid>
      <w:tr w:rsidR="004D76DE" w14:paraId="2D204FC4" w14:textId="77777777" w:rsidTr="00227A09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2AFC7E1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0C93DE8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FCCA81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0958C23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20BA81A0" w14:textId="77777777" w:rsidTr="00227A09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BA0CF1F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7336A596" w14:textId="77777777" w:rsidR="004D76DE" w:rsidRPr="00BA58D0" w:rsidRDefault="004D76DE" w:rsidP="00227A0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127B56B8" w14:textId="77777777" w:rsidR="004D76DE" w:rsidRPr="00BA58D0" w:rsidRDefault="004D76DE" w:rsidP="00227A0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BA58D0" w14:paraId="368F444A" w14:textId="77777777" w:rsidTr="00227A09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E0B941E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D3E1732" w14:textId="77777777" w:rsidR="004D76DE" w:rsidRPr="00BA58D0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20C99E7" w14:textId="77777777" w:rsidR="004D76DE" w:rsidRPr="00BA58D0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8790A5C" w14:textId="77777777" w:rsidR="004D76DE" w:rsidRPr="00BA58D0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BA58D0" w14:paraId="0034E241" w14:textId="77777777" w:rsidTr="00227A09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13B8EB2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54DE04E6" w14:textId="77777777" w:rsidR="004D76DE" w:rsidRPr="00BA58D0" w:rsidRDefault="004D76DE" w:rsidP="00227A0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646EDB45" w14:textId="77777777" w:rsidR="004D76DE" w:rsidRPr="00BA58D0" w:rsidRDefault="004D76DE" w:rsidP="00227A0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BDEDF9B" w14:textId="77777777" w:rsidR="004D76DE" w:rsidRPr="00BA58D0" w:rsidRDefault="004D76DE" w:rsidP="00227A09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BA58D0" w14:paraId="6A58C0FD" w14:textId="77777777" w:rsidTr="00227A09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879C9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6C4C0E8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293E92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521767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496A2469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F0A816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6D4FB3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975B99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A1C0B2" w14:textId="77777777" w:rsidR="004D76DE" w:rsidRPr="00BA58D0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5F730C00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3AF62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BF0E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70,84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5D7D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83,59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6FC1F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41,869</w:t>
            </w:r>
          </w:p>
        </w:tc>
      </w:tr>
      <w:tr w:rsidR="004D76DE" w:rsidRPr="00BA58D0" w14:paraId="417B76F4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03490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D6CFA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A858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1ED5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3A34B293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8F3FA4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9379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2,88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7755A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66,73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DC61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16,736</w:t>
            </w:r>
          </w:p>
        </w:tc>
      </w:tr>
      <w:tr w:rsidR="004D76DE" w:rsidRPr="00BA58D0" w14:paraId="345680A3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B38BEB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B7A0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555F9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035A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41EA05F5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1BF8F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EC2B0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FCFF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497A6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78F62B3E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34C90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CD11DF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35E84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DEB3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39172489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5F08C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49EAA0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0,2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AC5B4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2,5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F727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9,393</w:t>
            </w:r>
          </w:p>
        </w:tc>
      </w:tr>
      <w:tr w:rsidR="004D76DE" w:rsidRPr="00BA58D0" w14:paraId="0F815F5B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1656D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CCF48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4,19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8B7F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8,34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6BBD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8,806</w:t>
            </w:r>
          </w:p>
        </w:tc>
      </w:tr>
      <w:tr w:rsidR="004D76DE" w:rsidRPr="00BA58D0" w14:paraId="509224EB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33F2A2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F0231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800FE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EE572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7100E4E8" w14:textId="77777777" w:rsidTr="00227A09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9F3C97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431F1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8,33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CB028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1,24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EE4EB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6,803</w:t>
            </w:r>
          </w:p>
        </w:tc>
      </w:tr>
      <w:tr w:rsidR="004D76DE" w:rsidRPr="00BA58D0" w14:paraId="093764C8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A9ACE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1BAD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9A6496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1A01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558FF78E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1F8A4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C76F6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C648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877F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12E6B5BD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8E9D7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F9C1F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79,60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521E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42,80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1C60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44,163</w:t>
            </w:r>
          </w:p>
        </w:tc>
      </w:tr>
      <w:tr w:rsidR="004D76DE" w:rsidRPr="00BA58D0" w14:paraId="7241A6FF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6DA2B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C7A8A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5CE95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30AC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40103985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066A4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5E91E6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0FE2BE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A8A15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04A8F612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B80C0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732FF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3C340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4F71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41A88807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4BE8B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EC891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A13600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150E0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7385FBCB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74889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6A15C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92E5A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3E3C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4D4EF7B1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984EB" w14:textId="77777777" w:rsidR="004D76DE" w:rsidRPr="00BA58D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D140C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,028,5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6E0C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,157,10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9487E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,129,256</w:t>
            </w:r>
          </w:p>
        </w:tc>
      </w:tr>
      <w:tr w:rsidR="004D76DE" w:rsidRPr="00BA58D0" w14:paraId="3B500447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12D0C" w14:textId="77777777" w:rsidR="004D76DE" w:rsidRPr="00BA58D0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A06D8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9,3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D54C0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5,8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1C3C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5,413</w:t>
            </w:r>
          </w:p>
        </w:tc>
      </w:tr>
      <w:tr w:rsidR="004D76DE" w:rsidRPr="00BA58D0" w14:paraId="5E05DAE0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C0FBFA" w14:textId="41BB8881" w:rsidR="004D76DE" w:rsidRPr="00BA58D0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8F53AE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2,0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9F3F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1BFBF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5,974</w:t>
            </w:r>
          </w:p>
        </w:tc>
      </w:tr>
      <w:tr w:rsidR="004D76DE" w:rsidRPr="00BA58D0" w14:paraId="08BEBA63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AAB112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57D66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83515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94B68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73EC4A62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12722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6FB8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,611,90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2D0C8A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,942,0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6EC84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,830,043</w:t>
            </w:r>
          </w:p>
        </w:tc>
      </w:tr>
      <w:tr w:rsidR="004D76DE" w:rsidRPr="00BA58D0" w14:paraId="52E07D5F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EE87EA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0EEA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5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063E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59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613C0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590</w:t>
            </w:r>
          </w:p>
        </w:tc>
      </w:tr>
      <w:tr w:rsidR="004D76DE" w:rsidRPr="00BA58D0" w14:paraId="028F4D4F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369070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4FD3E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33,6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804B9C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417,46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E1769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400,992</w:t>
            </w:r>
          </w:p>
        </w:tc>
      </w:tr>
      <w:tr w:rsidR="004D76DE" w:rsidRPr="00BA58D0" w14:paraId="3DE90C73" w14:textId="77777777" w:rsidTr="00227A09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9589FE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DBBB40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095,22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AB7F42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595,840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DEE3B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446,430</w:t>
            </w:r>
          </w:p>
        </w:tc>
      </w:tr>
      <w:tr w:rsidR="004D76DE" w:rsidRPr="00BA58D0" w14:paraId="1F9F284E" w14:textId="77777777" w:rsidTr="00227A09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8F6867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A4FBFB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253,55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638761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807,08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4D5ABF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663,233</w:t>
            </w:r>
          </w:p>
        </w:tc>
      </w:tr>
      <w:tr w:rsidR="004D76DE" w:rsidRPr="00BA58D0" w14:paraId="1B4D605A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A06C9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32DA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C2BD4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A1FA8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1CA4780B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61AF7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F5270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74BA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F20A6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153EDD15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9DFB83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6AF4E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FE73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6762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4069A25A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4233B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8558A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43,6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6776E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00,88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0B12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86,989</w:t>
            </w:r>
          </w:p>
        </w:tc>
      </w:tr>
      <w:tr w:rsidR="004D76DE" w:rsidRPr="00BA58D0" w14:paraId="760341F8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62778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4F91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4C0A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04DB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5AD16E49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6C01A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048CC5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94DF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1B674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445FF8B4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0C0F6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75A0E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400,7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6D03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00,8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F5F18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33,561</w:t>
            </w:r>
          </w:p>
        </w:tc>
      </w:tr>
      <w:tr w:rsidR="004D76DE" w:rsidRPr="00BA58D0" w14:paraId="39860834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4FB31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54C8E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8,0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6E7E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52,6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BA718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53,091</w:t>
            </w:r>
          </w:p>
        </w:tc>
      </w:tr>
      <w:tr w:rsidR="004D76DE" w:rsidRPr="00BA58D0" w14:paraId="6893DA0E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F58D7A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417251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B3D9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7354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8</w:t>
            </w:r>
          </w:p>
        </w:tc>
      </w:tr>
      <w:tr w:rsidR="004D76DE" w:rsidRPr="00BA58D0" w14:paraId="647210BD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212F32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1C380E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9F2EFA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DA080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08C98189" w14:textId="77777777" w:rsidTr="00227A09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F8FE9A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4C088E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2,481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F0E251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4,41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26EFC6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3,669</w:t>
            </w:r>
          </w:p>
        </w:tc>
      </w:tr>
      <w:tr w:rsidR="004D76DE" w:rsidRPr="00BA58D0" w14:paraId="17C8D3DC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B08F6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394F1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5B7A5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3037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0F6CA275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45A6B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D76E4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6CF4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CA0D4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57979759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11C6C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CC44BC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5B08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2B2F0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6DF93328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61C54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C9AB0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B38774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071C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684F2C56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C8656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A4E0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F887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23A3C8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2E956AF2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4C2AC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D1BBF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,915,3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6E515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,579,4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45B0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,418,057</w:t>
            </w:r>
          </w:p>
        </w:tc>
      </w:tr>
      <w:tr w:rsidR="004D76DE" w:rsidRPr="00BA58D0" w14:paraId="46D328F0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4975D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F8F45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71,0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4824A8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91,81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B30BA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95,707</w:t>
            </w:r>
          </w:p>
        </w:tc>
      </w:tr>
      <w:tr w:rsidR="004D76DE" w:rsidRPr="00BA58D0" w14:paraId="5E8C78AB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65129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460CC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322FD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28B7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8</w:t>
            </w:r>
          </w:p>
        </w:tc>
      </w:tr>
      <w:tr w:rsidR="004D76DE" w:rsidRPr="00BA58D0" w14:paraId="470A172D" w14:textId="77777777" w:rsidTr="00227A09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FE134F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3799B7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086,52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10B70F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771,27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4B690D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613,792</w:t>
            </w:r>
          </w:p>
        </w:tc>
      </w:tr>
      <w:tr w:rsidR="004D76DE" w:rsidRPr="00BA58D0" w14:paraId="2DFE61B9" w14:textId="77777777" w:rsidTr="00227A09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27F223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810BEC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569,01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B32318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225,6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5618B4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087,461</w:t>
            </w:r>
          </w:p>
        </w:tc>
      </w:tr>
      <w:tr w:rsidR="004D76DE" w:rsidRPr="00BA58D0" w14:paraId="500F6488" w14:textId="77777777" w:rsidTr="00227A09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2F7AFC1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1E45C5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84,5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677B6B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1,3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F6A471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5,772</w:t>
            </w:r>
          </w:p>
        </w:tc>
      </w:tr>
      <w:tr w:rsidR="004D76DE" w:rsidRPr="00BA58D0" w14:paraId="11C97695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909B4E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300BD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020CF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D7905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BA58D0" w14:paraId="5414E39B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6FA35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9B96A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477,10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B0295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25,37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ED743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319,750</w:t>
            </w:r>
          </w:p>
        </w:tc>
      </w:tr>
      <w:tr w:rsidR="004D76DE" w:rsidRPr="00BA58D0" w14:paraId="2C75CD06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C88FA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CFA63B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07,4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8DCE2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56,0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AE8D75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256,022</w:t>
            </w:r>
          </w:p>
        </w:tc>
      </w:tr>
      <w:tr w:rsidR="004D76DE" w:rsidRPr="00BA58D0" w14:paraId="603A5B2E" w14:textId="77777777" w:rsidTr="00227A09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471B0C" w14:textId="77777777" w:rsidR="004D76DE" w:rsidRPr="00BA58D0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E57A38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8E8E89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FEEF97" w14:textId="77777777" w:rsidR="004D76DE" w:rsidRPr="00BA58D0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BA58D0" w14:paraId="2D47A608" w14:textId="77777777" w:rsidTr="00227A09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C8E00F" w14:textId="77777777" w:rsidR="004D76DE" w:rsidRPr="00BA58D0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486BF3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84,5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623492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1,39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87C971" w14:textId="77777777" w:rsidR="004D76DE" w:rsidRPr="00BA58D0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BA58D0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5,772</w:t>
            </w:r>
          </w:p>
        </w:tc>
      </w:tr>
    </w:tbl>
    <w:p w14:paraId="0DF0DF4E" w14:textId="77777777" w:rsidR="00227A09" w:rsidRPr="00C201B3" w:rsidRDefault="00227A09">
      <w:pPr>
        <w:rPr>
          <w:sz w:val="12"/>
          <w:szCs w:val="12"/>
        </w:rPr>
      </w:pPr>
      <w:r w:rsidRPr="00C201B3">
        <w:rPr>
          <w:sz w:val="12"/>
          <w:szCs w:val="12"/>
        </w:rPr>
        <w:br w:type="page"/>
      </w:r>
    </w:p>
    <w:tbl>
      <w:tblPr>
        <w:tblW w:w="10292" w:type="dxa"/>
        <w:tblLook w:val="04A0" w:firstRow="1" w:lastRow="0" w:firstColumn="1" w:lastColumn="0" w:noHBand="0" w:noVBand="1"/>
        <w:tblCaption w:val="6.2 Financial Statements - Property NSW - Cash Flow Statement"/>
        <w:tblDescription w:val="6.2 Financial Statements - Property NSW - Cash Flow Statement"/>
      </w:tblPr>
      <w:tblGrid>
        <w:gridCol w:w="6236"/>
        <w:gridCol w:w="1191"/>
        <w:gridCol w:w="328"/>
        <w:gridCol w:w="868"/>
        <w:gridCol w:w="513"/>
        <w:gridCol w:w="678"/>
        <w:gridCol w:w="478"/>
      </w:tblGrid>
      <w:tr w:rsidR="004D76DE" w14:paraId="4F741157" w14:textId="77777777" w:rsidTr="00227A09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4CFE7B0E" w14:textId="2B8E521D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519" w:type="dxa"/>
            <w:gridSpan w:val="2"/>
            <w:shd w:val="clear" w:color="auto" w:fill="FFFFFF"/>
            <w:noWrap/>
            <w:vAlign w:val="bottom"/>
            <w:hideMark/>
          </w:tcPr>
          <w:p w14:paraId="59C3B52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81" w:type="dxa"/>
            <w:gridSpan w:val="2"/>
            <w:shd w:val="clear" w:color="auto" w:fill="FFFFFF"/>
            <w:noWrap/>
            <w:vAlign w:val="bottom"/>
            <w:hideMark/>
          </w:tcPr>
          <w:p w14:paraId="440A918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47DF6D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27A09" w14:paraId="5C313215" w14:textId="77777777" w:rsidTr="00E45754">
        <w:trPr>
          <w:gridAfter w:val="1"/>
          <w:wAfter w:w="478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2CA1205" w14:textId="77777777" w:rsidR="004D76DE" w:rsidRPr="00227A09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87" w:type="dxa"/>
            <w:gridSpan w:val="3"/>
            <w:shd w:val="clear" w:color="auto" w:fill="EBEBEB"/>
            <w:vAlign w:val="bottom"/>
            <w:hideMark/>
          </w:tcPr>
          <w:p w14:paraId="0D221460" w14:textId="77777777" w:rsidR="004D76DE" w:rsidRPr="00227A09" w:rsidRDefault="004D76DE" w:rsidP="00E4575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91" w:type="dxa"/>
            <w:gridSpan w:val="2"/>
            <w:shd w:val="clear" w:color="auto" w:fill="EBEBEB"/>
            <w:vAlign w:val="bottom"/>
            <w:hideMark/>
          </w:tcPr>
          <w:p w14:paraId="6F745015" w14:textId="77777777" w:rsidR="004D76DE" w:rsidRPr="00227A09" w:rsidRDefault="004D76DE" w:rsidP="00E4575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227A09" w14:paraId="68E0FD3E" w14:textId="77777777" w:rsidTr="00E45754">
        <w:trPr>
          <w:gridAfter w:val="1"/>
          <w:wAfter w:w="478" w:type="dxa"/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65B4497" w14:textId="77777777" w:rsidR="004D76DE" w:rsidRPr="00227A09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vAlign w:val="center"/>
            <w:hideMark/>
          </w:tcPr>
          <w:p w14:paraId="56634373" w14:textId="77777777" w:rsidR="004D76DE" w:rsidRPr="00227A09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96" w:type="dxa"/>
            <w:gridSpan w:val="2"/>
            <w:shd w:val="clear" w:color="auto" w:fill="EBEBEB"/>
            <w:vAlign w:val="center"/>
            <w:hideMark/>
          </w:tcPr>
          <w:p w14:paraId="391F7083" w14:textId="77777777" w:rsidR="004D76DE" w:rsidRPr="00227A09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91" w:type="dxa"/>
            <w:gridSpan w:val="2"/>
            <w:shd w:val="clear" w:color="auto" w:fill="EBEBEB"/>
            <w:vAlign w:val="center"/>
            <w:hideMark/>
          </w:tcPr>
          <w:p w14:paraId="062C3459" w14:textId="77777777" w:rsidR="004D76DE" w:rsidRPr="00227A09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227A09" w14:paraId="183DB830" w14:textId="77777777" w:rsidTr="00E45754">
        <w:trPr>
          <w:gridAfter w:val="1"/>
          <w:wAfter w:w="478" w:type="dxa"/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A60153C" w14:textId="77777777" w:rsidR="004D76DE" w:rsidRPr="00227A09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shd w:val="clear" w:color="auto" w:fill="EBEBEB"/>
            <w:hideMark/>
          </w:tcPr>
          <w:p w14:paraId="731B4CE0" w14:textId="77777777" w:rsidR="004D76DE" w:rsidRPr="00227A09" w:rsidRDefault="004D76DE" w:rsidP="00E4575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6" w:type="dxa"/>
            <w:gridSpan w:val="2"/>
            <w:shd w:val="clear" w:color="auto" w:fill="EBEBEB"/>
            <w:hideMark/>
          </w:tcPr>
          <w:p w14:paraId="79612269" w14:textId="77777777" w:rsidR="004D76DE" w:rsidRPr="00227A09" w:rsidRDefault="004D76DE" w:rsidP="00E4575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91" w:type="dxa"/>
            <w:gridSpan w:val="2"/>
            <w:shd w:val="clear" w:color="auto" w:fill="EBEBEB"/>
            <w:hideMark/>
          </w:tcPr>
          <w:p w14:paraId="1E720BDC" w14:textId="77777777" w:rsidR="004D76DE" w:rsidRPr="00227A09" w:rsidRDefault="004D76DE" w:rsidP="00E45754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227A09" w14:paraId="5869B438" w14:textId="77777777" w:rsidTr="00E45754">
        <w:trPr>
          <w:gridAfter w:val="1"/>
          <w:wAfter w:w="478" w:type="dxa"/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CFC4EF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7C2C0D7" w14:textId="77777777" w:rsidR="004D76DE" w:rsidRPr="00227A09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6CE4E7" w14:textId="77777777" w:rsidR="004D76DE" w:rsidRPr="00227A09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9641DF" w14:textId="77777777" w:rsidR="004D76DE" w:rsidRPr="00227A09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27A09" w14:paraId="1A24F9CE" w14:textId="77777777" w:rsidTr="00E45754">
        <w:trPr>
          <w:gridAfter w:val="1"/>
          <w:wAfter w:w="478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3A8A0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AD8EB9F" w14:textId="77777777" w:rsidR="004D76DE" w:rsidRPr="00227A09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D4295F" w14:textId="77777777" w:rsidR="004D76DE" w:rsidRPr="00227A09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440FF5" w14:textId="77777777" w:rsidR="004D76DE" w:rsidRPr="00227A09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27A09" w14:paraId="4FBC1E82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01879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79C1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D13A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E79E9A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40642364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B53A3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F4A26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5,600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82682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3,23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A2D2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31,345</w:t>
            </w:r>
          </w:p>
        </w:tc>
      </w:tr>
      <w:tr w:rsidR="004D76DE" w:rsidRPr="00227A09" w14:paraId="794499C1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AE7976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67E4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0,33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85964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3,488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EA301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0,764</w:t>
            </w:r>
          </w:p>
        </w:tc>
      </w:tr>
      <w:tr w:rsidR="004D76DE" w:rsidRPr="00227A09" w14:paraId="43C109D8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B7D6B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9758E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07,07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A4007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51,46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B72988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04,583</w:t>
            </w:r>
          </w:p>
        </w:tc>
      </w:tr>
      <w:tr w:rsidR="004D76DE" w:rsidRPr="00227A09" w14:paraId="4536EE4E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A3693A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08B408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EF6834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D6FC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64853435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60F04A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EF2B71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24,67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623862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78,779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919F97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43,882</w:t>
            </w:r>
          </w:p>
        </w:tc>
      </w:tr>
      <w:tr w:rsidR="004D76DE" w:rsidRPr="00227A09" w14:paraId="373FCDDD" w14:textId="77777777" w:rsidTr="00E45754">
        <w:trPr>
          <w:gridAfter w:val="1"/>
          <w:wAfter w:w="478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30C27F" w14:textId="77777777" w:rsidR="004D76DE" w:rsidRPr="00227A09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A27BE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7,688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77E06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6,963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E88B9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0,574</w:t>
            </w:r>
          </w:p>
        </w:tc>
      </w:tr>
      <w:tr w:rsidR="004D76DE" w:rsidRPr="00227A09" w14:paraId="7641F286" w14:textId="77777777" w:rsidTr="00E45754">
        <w:trPr>
          <w:gridAfter w:val="1"/>
          <w:wAfter w:w="478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95EFE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4E0998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D2E57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B9A029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27A09" w14:paraId="21729C7B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20746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DDE75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1B9F2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746C4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7B53D487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9D4E7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980ED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49,125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F3EA39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96,67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D7CA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41,815</w:t>
            </w:r>
          </w:p>
        </w:tc>
      </w:tr>
      <w:tr w:rsidR="004D76DE" w:rsidRPr="00227A09" w14:paraId="74DE5FB3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D3248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EDC15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DE8F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05089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2A958BFE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A3E41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31091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F530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22BC1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69C3C526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2852EF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2757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(100,215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20E02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03525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(35,057)</w:t>
            </w:r>
          </w:p>
        </w:tc>
      </w:tr>
      <w:tr w:rsidR="004D76DE" w:rsidRPr="00227A09" w14:paraId="4DBE4A7C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F34A0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428E3B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707,50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7386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640,56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CF3B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682,253</w:t>
            </w:r>
          </w:p>
        </w:tc>
      </w:tr>
      <w:tr w:rsidR="004D76DE" w:rsidRPr="00227A09" w14:paraId="61F7E15F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C47D3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9C15C9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C995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33F80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0FB5F5FF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8DEB79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F8BB9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5,213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02155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8,600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B8DA7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4,626</w:t>
            </w:r>
          </w:p>
        </w:tc>
      </w:tr>
      <w:tr w:rsidR="004D76DE" w:rsidRPr="00227A09" w14:paraId="6EB13729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ADF33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17DC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2CB07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6,093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3AAE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3,643</w:t>
            </w:r>
          </w:p>
        </w:tc>
      </w:tr>
      <w:tr w:rsidR="004D76DE" w:rsidRPr="00227A09" w14:paraId="3BBFCB44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9E23C5" w14:textId="77777777" w:rsidR="004D76DE" w:rsidRPr="00227A09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CF0A6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5,192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CF7A24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69,027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8DBE0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4,018</w:t>
            </w:r>
          </w:p>
        </w:tc>
      </w:tr>
      <w:tr w:rsidR="004D76DE" w:rsidRPr="00227A09" w14:paraId="2BAE3F16" w14:textId="77777777" w:rsidTr="00E45754">
        <w:trPr>
          <w:gridAfter w:val="1"/>
          <w:wAfter w:w="478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E5B66F" w14:textId="77777777" w:rsidR="004D76DE" w:rsidRPr="00227A09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94AC25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6,819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9CEFE5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20,957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ABDF9D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21,298</w:t>
            </w:r>
          </w:p>
        </w:tc>
      </w:tr>
      <w:tr w:rsidR="004D76DE" w:rsidRPr="00227A09" w14:paraId="45449851" w14:textId="77777777" w:rsidTr="00E45754">
        <w:trPr>
          <w:gridAfter w:val="1"/>
          <w:wAfter w:w="478" w:type="dxa"/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B6F98B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903F6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9,13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DE5B6A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63,99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65E66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30,724</w:t>
            </w:r>
          </w:p>
        </w:tc>
      </w:tr>
      <w:tr w:rsidR="004D76DE" w:rsidRPr="00227A09" w14:paraId="7BC29595" w14:textId="77777777" w:rsidTr="00E45754">
        <w:trPr>
          <w:gridAfter w:val="1"/>
          <w:wAfter w:w="478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43D48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FFD58A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AFD5A4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A3CB7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27A09" w14:paraId="3AD5E4F8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17C26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4A3E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106,35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1D17B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6,714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E245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37,702</w:t>
            </w:r>
          </w:p>
        </w:tc>
      </w:tr>
      <w:tr w:rsidR="004D76DE" w:rsidRPr="00227A09" w14:paraId="64A2167A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DC833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618A8" w14:textId="514908AF" w:rsidR="004D76DE" w:rsidRPr="00227A09" w:rsidRDefault="00591895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(118,825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CAD7C" w14:textId="79DEF7AA" w:rsidR="004D76DE" w:rsidRPr="00227A09" w:rsidRDefault="00591895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(71,415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F860B0" w14:textId="79D029A5" w:rsidR="004D76DE" w:rsidRPr="00227A09" w:rsidRDefault="00591895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(107,246)</w:t>
            </w:r>
          </w:p>
        </w:tc>
      </w:tr>
      <w:tr w:rsidR="004D76DE" w:rsidRPr="00227A09" w14:paraId="2D0A766E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53EA8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181E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3,448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26B90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2,912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566E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25,186</w:t>
            </w:r>
          </w:p>
        </w:tc>
      </w:tr>
      <w:tr w:rsidR="004D76DE" w:rsidRPr="00227A09" w14:paraId="1C52B919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E15C2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56500" w14:textId="41DA8691" w:rsidR="004D76DE" w:rsidRPr="00227A09" w:rsidRDefault="00591895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0B3AC" w14:textId="77694A9B" w:rsidR="004D76DE" w:rsidRPr="00227A09" w:rsidRDefault="00591895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39C54C" w14:textId="1D6005A9" w:rsidR="004D76DE" w:rsidRPr="00227A09" w:rsidRDefault="00591895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…</w:t>
            </w:r>
          </w:p>
        </w:tc>
      </w:tr>
      <w:tr w:rsidR="004D76DE" w:rsidRPr="00227A09" w14:paraId="50F30D48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93A84F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ACA954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8D20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F5B6B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511C676F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517546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CCA69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DD8AA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DC647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4773EF38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B8FEC4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127F31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A65A69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(499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9E73F4B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3E6ABDF0" w14:textId="77777777" w:rsidTr="00E45754">
        <w:trPr>
          <w:gridAfter w:val="1"/>
          <w:wAfter w:w="478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AD226B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0E2C01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973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BAE0A2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2,289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485828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4,358)</w:t>
            </w:r>
          </w:p>
        </w:tc>
      </w:tr>
      <w:tr w:rsidR="004D76DE" w:rsidRPr="00227A09" w14:paraId="449255F8" w14:textId="77777777" w:rsidTr="00E45754">
        <w:trPr>
          <w:gridAfter w:val="1"/>
          <w:wAfter w:w="478" w:type="dxa"/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57E00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BF895D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057394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2FB07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227A09" w14:paraId="504D674A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F8EB87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06B1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CA25E7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1CFE1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48433E3C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806A09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0ACA5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(404,373)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9BF375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(324,410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7AE37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(428,087)</w:t>
            </w:r>
          </w:p>
        </w:tc>
      </w:tr>
      <w:tr w:rsidR="004D76DE" w:rsidRPr="00227A09" w14:paraId="1476DBE2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B75DDC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8A77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EA687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75865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5C143AB1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E21A1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CDDA1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F2F8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FE154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334D4B99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C76B7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2F8D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1FA78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2B2AB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04B32942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5A01A0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FD3730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3ADAA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E3AEBB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559478FC" w14:textId="77777777" w:rsidTr="00E45754">
        <w:trPr>
          <w:gridAfter w:val="1"/>
          <w:wAfter w:w="478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427CFA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C15EE8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04,373)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62CD2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24,410)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667B48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28,087)</w:t>
            </w:r>
          </w:p>
        </w:tc>
      </w:tr>
      <w:tr w:rsidR="004D76DE" w:rsidRPr="00227A09" w14:paraId="1CBA3F63" w14:textId="77777777" w:rsidTr="00E45754">
        <w:trPr>
          <w:gridAfter w:val="1"/>
          <w:wAfter w:w="478" w:type="dxa"/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F230E4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4A7065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731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C6BD2B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706)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53D25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1,721)</w:t>
            </w:r>
          </w:p>
        </w:tc>
      </w:tr>
      <w:tr w:rsidR="004D76DE" w:rsidRPr="00227A09" w14:paraId="3C124191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1E6746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6CA5A6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45,117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1B9423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86,296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0F03D1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83,590</w:t>
            </w:r>
          </w:p>
        </w:tc>
      </w:tr>
      <w:tr w:rsidR="004D76DE" w:rsidRPr="00227A09" w14:paraId="021F85F5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A2CF2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91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B0E84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8A62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C36CF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6121E54D" w14:textId="77777777" w:rsidTr="00E45754">
        <w:trPr>
          <w:gridAfter w:val="1"/>
          <w:wAfter w:w="478" w:type="dxa"/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62CAEB" w14:textId="77777777" w:rsidR="004D76DE" w:rsidRPr="00227A09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0F54B7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6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A31DBE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91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CEFF38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227A09" w14:paraId="3602515F" w14:textId="77777777" w:rsidTr="00E45754">
        <w:trPr>
          <w:gridAfter w:val="1"/>
          <w:wAfter w:w="478" w:type="dxa"/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66B2A1" w14:textId="77777777" w:rsidR="004D76DE" w:rsidRPr="00227A09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DFCDC3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0,849</w:t>
            </w:r>
          </w:p>
        </w:tc>
        <w:tc>
          <w:tcPr>
            <w:tcW w:w="11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E594AC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3,590</w:t>
            </w:r>
          </w:p>
        </w:tc>
        <w:tc>
          <w:tcPr>
            <w:tcW w:w="11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85545E" w14:textId="77777777" w:rsidR="004D76DE" w:rsidRPr="00227A09" w:rsidRDefault="004D76DE" w:rsidP="00E45754">
            <w:pPr>
              <w:ind w:left="-170" w:right="-57"/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227A09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1,869</w:t>
            </w:r>
          </w:p>
        </w:tc>
      </w:tr>
    </w:tbl>
    <w:p w14:paraId="11F87E55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0D752CB5" w14:textId="77777777" w:rsidR="00E45754" w:rsidRDefault="00E45754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E45754" w:rsidSect="002B71B4">
          <w:headerReference w:type="even" r:id="rId77"/>
          <w:headerReference w:type="default" r:id="rId78"/>
          <w:headerReference w:type="first" r:id="rId79"/>
          <w:footerReference w:type="first" r:id="rId80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0A569DD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Water Administration Ministerial Corporation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Water Administration Ministerial Corporation - Operating Statement"/>
        <w:tblDescription w:val="6.2 Financial Statements - Water Administration Ministerial Corporation - Operating Statement"/>
      </w:tblPr>
      <w:tblGrid>
        <w:gridCol w:w="6236"/>
        <w:gridCol w:w="1256"/>
        <w:gridCol w:w="1156"/>
        <w:gridCol w:w="1156"/>
      </w:tblGrid>
      <w:tr w:rsidR="004D76DE" w14:paraId="75C177F0" w14:textId="77777777" w:rsidTr="00E45754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4DB1EC5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538637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2F4C2498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724B1B0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5754" w14:paraId="6486D51A" w14:textId="77777777" w:rsidTr="00360A0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A232B93" w14:textId="77777777" w:rsidR="004D76DE" w:rsidRPr="00E45754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524B63C5" w14:textId="77777777" w:rsidR="004D76DE" w:rsidRPr="00E45754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313F4D57" w14:textId="77777777" w:rsidR="004D76DE" w:rsidRPr="00E45754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E45754" w14:paraId="087025CB" w14:textId="77777777" w:rsidTr="00E45754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3AA1FC3" w14:textId="77777777" w:rsidR="004D76DE" w:rsidRPr="00E45754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50914319" w14:textId="77777777" w:rsidR="004D76DE" w:rsidRPr="00E45754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FC7E5F4" w14:textId="77777777" w:rsidR="004D76DE" w:rsidRPr="00E45754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2CDB39B" w14:textId="77777777" w:rsidR="004D76DE" w:rsidRPr="00E45754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E45754" w14:paraId="43A21BE6" w14:textId="77777777" w:rsidTr="00360A0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166801D" w14:textId="77777777" w:rsidR="004D76DE" w:rsidRPr="00E45754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644DA82F" w14:textId="77777777" w:rsidR="004D76DE" w:rsidRPr="00E45754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239F023" w14:textId="77777777" w:rsidR="004D76DE" w:rsidRPr="00E45754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53BE391E" w14:textId="77777777" w:rsidR="004D76DE" w:rsidRPr="00E45754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E45754" w14:paraId="4371BE2A" w14:textId="77777777" w:rsidTr="00E45754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1524E4" w14:textId="77777777" w:rsidR="004D76DE" w:rsidRPr="00E45754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F350C9A" w14:textId="77777777" w:rsidR="004D76DE" w:rsidRPr="00E45754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315E9D" w14:textId="77777777" w:rsidR="004D76DE" w:rsidRPr="00E45754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0791D0" w14:textId="77777777" w:rsidR="004D76DE" w:rsidRPr="00E45754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5754" w14:paraId="78EA7E52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936C8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D79B93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785F98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7F83A8A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5754" w14:paraId="1FC33C41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FD06D9" w14:textId="77777777" w:rsidR="004D76DE" w:rsidRPr="00E45754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CA4CC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4B0A83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F2CB7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273567A6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EB3FF0" w14:textId="77777777" w:rsidR="004D76DE" w:rsidRPr="00E45754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00A81E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E36C6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41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C84CC2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97</w:t>
            </w:r>
          </w:p>
        </w:tc>
      </w:tr>
      <w:tr w:rsidR="004D76DE" w:rsidRPr="00E45754" w14:paraId="63EAB0DC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6157C" w14:textId="77777777" w:rsidR="004D76DE" w:rsidRPr="00E45754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030925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7,72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8294C6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7,9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262F2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1,020</w:t>
            </w:r>
          </w:p>
        </w:tc>
      </w:tr>
      <w:tr w:rsidR="004D76DE" w:rsidRPr="00E45754" w14:paraId="1E07C35D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8FC4AF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94278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7C7B6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59451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67DF2256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E9BC1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A1434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5E79B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3018C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3045B7D9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352C35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EDEDD4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2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C9D287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26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E7044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224</w:t>
            </w:r>
          </w:p>
        </w:tc>
      </w:tr>
      <w:tr w:rsidR="004D76DE" w:rsidRPr="00E45754" w14:paraId="1846BCF3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AABCD2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ABEF3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1C3118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41DC4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2EF45171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CB7A76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25E5F2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F3501A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54D174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53FB0627" w14:textId="77777777" w:rsidTr="00360A0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E53118" w14:textId="77777777" w:rsidR="004D76DE" w:rsidRPr="00E45754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9945C8" w14:textId="77777777" w:rsidR="004D76DE" w:rsidRPr="00E45754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3,00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6B809" w14:textId="77777777" w:rsidR="004D76DE" w:rsidRPr="00E45754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5,63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F1BD1" w14:textId="77777777" w:rsidR="004D76DE" w:rsidRPr="00E45754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6,341</w:t>
            </w:r>
          </w:p>
        </w:tc>
      </w:tr>
      <w:tr w:rsidR="004D76DE" w:rsidRPr="00E45754" w14:paraId="1ECDC63D" w14:textId="77777777" w:rsidTr="00E45754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7EF37" w14:textId="77777777" w:rsidR="004D76DE" w:rsidRPr="00E45754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10424" w14:textId="77777777" w:rsidR="004D76DE" w:rsidRPr="00E45754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8E03F" w14:textId="77777777" w:rsidR="004D76DE" w:rsidRPr="00E45754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1FC4CD" w14:textId="77777777" w:rsidR="004D76DE" w:rsidRPr="00E45754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E45754" w14:paraId="51790A29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ADCDD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7E7CD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44AF5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7C8EA3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21351004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7A5FB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F754EB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8180D4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382D77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15F559C1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BB41E82" w14:textId="77777777" w:rsidR="004D76DE" w:rsidRPr="00E45754" w:rsidRDefault="004D76DE" w:rsidP="00E45754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3056B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F3A972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85083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37BD16D3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10261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4FEBB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D2E51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6AB79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5C97B9D2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17CA2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746D7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9,28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2586D7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5,4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B2ACB0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,303</w:t>
            </w:r>
          </w:p>
        </w:tc>
      </w:tr>
      <w:tr w:rsidR="004D76DE" w:rsidRPr="00E45754" w14:paraId="59217F2F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09DFB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798737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4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52B71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2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A03516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,518</w:t>
            </w:r>
          </w:p>
        </w:tc>
      </w:tr>
      <w:tr w:rsidR="004D76DE" w:rsidRPr="00E45754" w14:paraId="28F25893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90104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8F994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B77D0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502041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525AD769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CB5B9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146E7F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FD462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E369B2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4815EE45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06B9D4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13B5F5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385DD6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92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49F73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397F0F3D" w14:textId="77777777" w:rsidTr="00360A0A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62B1B3" w14:textId="77777777" w:rsidR="004D76DE" w:rsidRPr="00E45754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7D155" w14:textId="77777777" w:rsidR="004D76DE" w:rsidRPr="00E45754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1,69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367148" w14:textId="77777777" w:rsidR="004D76DE" w:rsidRPr="00E45754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,64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4DB54" w14:textId="77777777" w:rsidR="004D76DE" w:rsidRPr="00E45754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2,821</w:t>
            </w:r>
          </w:p>
        </w:tc>
      </w:tr>
      <w:tr w:rsidR="004D76DE" w:rsidRPr="00E45754" w14:paraId="019F6FCA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787C63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8CB03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12542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1F0F6C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2B9C3337" w14:textId="77777777" w:rsidTr="00360A0A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904BC8" w14:textId="77777777" w:rsidR="004D76DE" w:rsidRPr="00E45754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B828BA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FF2A30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50212E9" w14:textId="77777777" w:rsidR="004D76DE" w:rsidRPr="00E45754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E45754" w14:paraId="5C76D223" w14:textId="77777777" w:rsidTr="00360A0A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6582CC" w14:textId="77777777" w:rsidR="004D76DE" w:rsidRPr="00E45754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57A055" w14:textId="77777777" w:rsidR="004D76DE" w:rsidRPr="00E45754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315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AE96A6" w14:textId="77777777" w:rsidR="004D76DE" w:rsidRPr="00E45754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00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D639DE" w14:textId="77777777" w:rsidR="004D76DE" w:rsidRPr="00E45754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E45754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480</w:t>
            </w:r>
          </w:p>
        </w:tc>
      </w:tr>
    </w:tbl>
    <w:p w14:paraId="55687669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239370FD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Water Administration Ministerial Corporation - Balance Sheet"/>
        <w:tblDescription w:val="6.2 Financial Statements - Water Administration Ministerial Corporation - Balance Sheet"/>
      </w:tblPr>
      <w:tblGrid>
        <w:gridCol w:w="6236"/>
        <w:gridCol w:w="1256"/>
        <w:gridCol w:w="1156"/>
        <w:gridCol w:w="1156"/>
      </w:tblGrid>
      <w:tr w:rsidR="004D76DE" w14:paraId="1758F10C" w14:textId="77777777" w:rsidTr="00360A0A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6A626164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B3F1E1B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F72D76A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13BEBCA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1477A3B6" w14:textId="77777777" w:rsidTr="00360A0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A2415AD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5607027" w14:textId="77777777" w:rsidR="004D76DE" w:rsidRPr="00360A0A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3FBB6DFF" w14:textId="77777777" w:rsidR="004D76DE" w:rsidRPr="00360A0A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360A0A" w14:paraId="14C35328" w14:textId="77777777" w:rsidTr="00360A0A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CD028F3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68BFD614" w14:textId="77777777" w:rsidR="004D76DE" w:rsidRPr="00360A0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284BB5F" w14:textId="77777777" w:rsidR="004D76DE" w:rsidRPr="00360A0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914F9E3" w14:textId="77777777" w:rsidR="004D76DE" w:rsidRPr="00360A0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360A0A" w14:paraId="6394D667" w14:textId="77777777" w:rsidTr="00360A0A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459E945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2856B756" w14:textId="77777777" w:rsidR="004D76DE" w:rsidRPr="00360A0A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21C42BB8" w14:textId="77777777" w:rsidR="004D76DE" w:rsidRPr="00360A0A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7DCE04A3" w14:textId="77777777" w:rsidR="004D76DE" w:rsidRPr="00360A0A" w:rsidRDefault="004D76DE" w:rsidP="00360A0A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360A0A" w14:paraId="32BCCDD2" w14:textId="77777777" w:rsidTr="00360A0A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20A8D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8BBAF5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902CE3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16B8CF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4B9A7B1A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30BBFF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A8DCC9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2AD8DF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CEB24A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3101FFF1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17375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70F4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(8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C193A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A148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0F44DC29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4A14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C341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7A75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B324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D275366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BEC8DD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CBA6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42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8AFE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1159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704</w:t>
            </w:r>
          </w:p>
        </w:tc>
      </w:tr>
      <w:tr w:rsidR="004D76DE" w:rsidRPr="00360A0A" w14:paraId="78B58B96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73358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96EC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C219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81480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52F14698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B8DF2B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6613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DB763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52AE3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4C44163E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E294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296D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2386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9E5D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44061519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622E2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53A8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4163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4A0B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5DC94F93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435BA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DEBA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6194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531E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5696C271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FEAB9F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0AB7D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3BC57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12501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25C3252B" w14:textId="77777777" w:rsidTr="00360A0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AE4536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2127D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C3894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34035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04</w:t>
            </w:r>
          </w:p>
        </w:tc>
      </w:tr>
      <w:tr w:rsidR="004D76DE" w:rsidRPr="00360A0A" w14:paraId="1C65CDAB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75BC63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8ECA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C39A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BC9B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05379DD2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FD358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B8F9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B1602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C2F4D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2768F62C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E403B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E2E11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1F80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F5527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1B037955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8BB26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0470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156B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8B63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4E0D4EE7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27670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96883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F59F8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67C5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0BD8BA3E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98D552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3CB01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3C1B3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D54B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1835558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D9F5D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7672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D687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ED452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15918547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DE454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D341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22F4D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8701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50954CA0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2BF3D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F391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14,1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E638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15,8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DD731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15,707</w:t>
            </w:r>
          </w:p>
        </w:tc>
      </w:tr>
      <w:tr w:rsidR="004D76DE" w:rsidRPr="00360A0A" w14:paraId="72525A78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A983AC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2D266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69A0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0C8C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6AFF9CA0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59CF0" w14:textId="0B016BAF" w:rsidR="004D76DE" w:rsidRPr="00360A0A" w:rsidRDefault="004D76DE" w:rsidP="00BE051B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27A0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790,7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04C6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879,71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F56B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895,723</w:t>
            </w:r>
          </w:p>
        </w:tc>
      </w:tr>
      <w:tr w:rsidR="004D76DE" w:rsidRPr="00360A0A" w14:paraId="05D72003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88BA7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82644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EC7B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FDCD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4219A52B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3BDA7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F69B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848B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1B1C4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60A5ED0B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E22B60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7010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,35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DF4CD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,43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307F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,351</w:t>
            </w:r>
          </w:p>
        </w:tc>
      </w:tr>
      <w:tr w:rsidR="004D76DE" w:rsidRPr="00360A0A" w14:paraId="76C30EC1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839610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20C03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7A3CF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80D04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558C7C8" w14:textId="77777777" w:rsidTr="00360A0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19EF96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90F81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7,20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4A2AE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98,00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1A662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13,781</w:t>
            </w:r>
          </w:p>
        </w:tc>
      </w:tr>
      <w:tr w:rsidR="004D76DE" w:rsidRPr="00360A0A" w14:paraId="0323C553" w14:textId="77777777" w:rsidTr="00360A0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F516C1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76AE73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7,53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0F3E6D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98,00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DAD4D5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14,486</w:t>
            </w:r>
          </w:p>
        </w:tc>
      </w:tr>
      <w:tr w:rsidR="004D76DE" w:rsidRPr="00360A0A" w14:paraId="12FDC326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55C1BE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65F8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BB62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7D68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2CF5059F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454EF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B1D4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F1F6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5BBD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2825CC8E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573A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92FE7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3A41C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9470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21BF876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25193C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45EEB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3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E4774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044C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250F150F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7A31A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90D4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DF98A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F8D5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3D4057C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7A60F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A5D7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0C48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7F184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141D69D2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332D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28FA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D542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14FC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1402B2A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15483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C3FA6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6A594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0999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08C11427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4BBC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4B31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380FA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CD19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4B317E5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ED988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5C2D8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4C002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AE4C5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28F78D8" w14:textId="77777777" w:rsidTr="00360A0A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A87CD0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C9227C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9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CD09B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B90D0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66B9481B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BC4EB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E4C0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78E8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3665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59CBF4E1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10185C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3787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1F8A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CDCB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144181D2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E2F83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16AE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9F60E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6929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3393965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E112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518C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3A5B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CA26A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BEB7C97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5BAD0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A07D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DB873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F271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5B41AEED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7819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3B52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D8981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E9F4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23CAF1B6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09A2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86C52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5393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B1B72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7ADF518D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7979A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FC98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3576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CBA9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288FED04" w14:textId="77777777" w:rsidTr="00360A0A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48837C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E9103A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20554B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74D805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148DE04A" w14:textId="77777777" w:rsidTr="00360A0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848AF2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D32D3F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BA0BA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D1ED6A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732DBC8E" w14:textId="77777777" w:rsidTr="00360A0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E23620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4328C9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7,2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80ABF1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98,00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511F61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14,486</w:t>
            </w:r>
          </w:p>
        </w:tc>
      </w:tr>
      <w:tr w:rsidR="004D76DE" w:rsidRPr="00360A0A" w14:paraId="5BF6B4C4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77837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BADB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4609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A0DF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796FE59C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19C98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61417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677,1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87E2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684,2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AD039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700,740</w:t>
            </w:r>
          </w:p>
        </w:tc>
      </w:tr>
      <w:tr w:rsidR="004D76DE" w:rsidRPr="00360A0A" w14:paraId="379DE66A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89A7D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BA15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130,08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C8C6E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13,7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83F01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13,745</w:t>
            </w:r>
          </w:p>
        </w:tc>
      </w:tr>
      <w:tr w:rsidR="004D76DE" w:rsidRPr="00360A0A" w14:paraId="03C13553" w14:textId="77777777" w:rsidTr="00360A0A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9D3E5C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6E1EB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9C733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FE16E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7E43AE10" w14:textId="77777777" w:rsidTr="00360A0A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27545F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DC8239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07,2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7CAA03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98,00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92FEBF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14,486</w:t>
            </w:r>
          </w:p>
        </w:tc>
      </w:tr>
    </w:tbl>
    <w:p w14:paraId="49D08B11" w14:textId="77777777" w:rsidR="00360A0A" w:rsidRPr="00C201B3" w:rsidRDefault="00360A0A">
      <w:pPr>
        <w:rPr>
          <w:sz w:val="14"/>
          <w:szCs w:val="14"/>
        </w:rPr>
      </w:pPr>
      <w:r w:rsidRPr="00C201B3">
        <w:rPr>
          <w:sz w:val="14"/>
          <w:szCs w:val="14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Water Administration Ministerial Corporation - Cash Flow Statement"/>
        <w:tblDescription w:val="6.2 Financial Statements - Water Administration Ministerial Corporation - Cash Flow Statement"/>
      </w:tblPr>
      <w:tblGrid>
        <w:gridCol w:w="6236"/>
        <w:gridCol w:w="1256"/>
        <w:gridCol w:w="1156"/>
        <w:gridCol w:w="1156"/>
      </w:tblGrid>
      <w:tr w:rsidR="004D76DE" w14:paraId="0A02C910" w14:textId="77777777" w:rsidTr="008739BF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267CCA87" w14:textId="71B86390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1C72692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C398570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75C10C53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0D5D0DF6" w14:textId="77777777" w:rsidTr="008739BF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27E8167F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DB3DC02" w14:textId="77777777" w:rsidR="004D76DE" w:rsidRPr="00360A0A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480BF259" w14:textId="77777777" w:rsidR="004D76DE" w:rsidRPr="00360A0A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360A0A" w14:paraId="7890E5FC" w14:textId="77777777" w:rsidTr="008739BF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45ED50BC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3C3F293E" w14:textId="77777777" w:rsidR="004D76DE" w:rsidRPr="00360A0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5E1E0D68" w14:textId="77777777" w:rsidR="004D76DE" w:rsidRPr="00360A0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1F53F79" w14:textId="77777777" w:rsidR="004D76DE" w:rsidRPr="00360A0A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360A0A" w14:paraId="46B1BF4A" w14:textId="77777777" w:rsidTr="008739BF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69D3FD5D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04ABCCB4" w14:textId="77777777" w:rsidR="004D76DE" w:rsidRPr="00360A0A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4DD8C8CA" w14:textId="77777777" w:rsidR="004D76DE" w:rsidRPr="00360A0A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09BDE74" w14:textId="77777777" w:rsidR="004D76DE" w:rsidRPr="00360A0A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360A0A" w14:paraId="54A57CB1" w14:textId="77777777" w:rsidTr="008739BF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447BC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40C692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0EAF9F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7445C6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578D8BB4" w14:textId="77777777" w:rsidTr="008739B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D823E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6A6C98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D50EF5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ABC412" w14:textId="77777777" w:rsidR="004D76DE" w:rsidRPr="00360A0A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7387635B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555D3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A6CE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A0871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BB83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541EF3E4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B958B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A4B62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1,05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D135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2,41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0CDA4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1,097</w:t>
            </w:r>
          </w:p>
        </w:tc>
      </w:tr>
      <w:tr w:rsidR="004D76DE" w:rsidRPr="00360A0A" w14:paraId="6CC39DBF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F55B5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07DF7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4A27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A491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13D9D6E1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879BC7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FF0A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FAB2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4EBE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626398FB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53BCC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A3D49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1F18F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0CB40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798BF296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F0BB9D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5A352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57,726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B4E43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67,95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A3F8C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61,020</w:t>
            </w:r>
          </w:p>
        </w:tc>
      </w:tr>
      <w:tr w:rsidR="004D76DE" w:rsidRPr="00360A0A" w14:paraId="57282AE1" w14:textId="77777777" w:rsidTr="008739BF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E64DD8" w14:textId="77777777" w:rsidR="004D76DE" w:rsidRPr="00360A0A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4519EF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,78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009DB9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0,37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AF8904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2,117</w:t>
            </w:r>
          </w:p>
        </w:tc>
      </w:tr>
      <w:tr w:rsidR="004D76DE" w:rsidRPr="00360A0A" w14:paraId="45685E2F" w14:textId="77777777" w:rsidTr="008739B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1DE11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B1145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65D8C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B39D9E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6A32567F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21BEC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6075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3C5C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7603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7B3CE8D9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2D3B67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C9C2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F9E2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2D5B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609FB7BF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DCF34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C3003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B2CC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15AA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2594D3BB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8F69F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A229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E5CE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0F574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771C545C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B6D98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F8570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0911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A495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2A62F406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D51C0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5DDD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49,28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C1F3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55,44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6CEA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51,303</w:t>
            </w:r>
          </w:p>
        </w:tc>
      </w:tr>
      <w:tr w:rsidR="004D76DE" w:rsidRPr="00360A0A" w14:paraId="5716F58B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3860B9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36B2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3929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6C4EC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7BDAD591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6B9D4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3B5D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29E1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7B4A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6F0B74A1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00687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71D6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12,4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06A70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11,27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018F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31,518</w:t>
            </w:r>
          </w:p>
        </w:tc>
      </w:tr>
      <w:tr w:rsidR="004D76DE" w:rsidRPr="00360A0A" w14:paraId="1BB801D9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8632B6" w14:textId="77777777" w:rsidR="004D76DE" w:rsidRPr="00360A0A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542B1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005C2F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11,92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815144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(704)</w:t>
            </w:r>
          </w:p>
        </w:tc>
      </w:tr>
      <w:tr w:rsidR="004D76DE" w:rsidRPr="00360A0A" w14:paraId="71ABFE94" w14:textId="77777777" w:rsidTr="008739BF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BA6B0" w14:textId="77777777" w:rsidR="004D76DE" w:rsidRPr="00360A0A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A6AB5F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1,694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0911B0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8,64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F84CEE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2,117</w:t>
            </w:r>
          </w:p>
        </w:tc>
      </w:tr>
      <w:tr w:rsidR="004D76DE" w:rsidRPr="00360A0A" w14:paraId="2D4C163B" w14:textId="77777777" w:rsidTr="008739B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5275D7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7F9F88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91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1809EE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2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41F475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000</w:t>
            </w:r>
          </w:p>
        </w:tc>
      </w:tr>
      <w:tr w:rsidR="004D76DE" w:rsidRPr="00360A0A" w14:paraId="4486B402" w14:textId="77777777" w:rsidTr="008739B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FD944C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2F10A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9EF03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718EF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4FC23878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B48A7D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1CE7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AFBE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2EC82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0ACFB615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D306D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37C7D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(3,00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9B7A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(8,273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075EE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(20,000)</w:t>
            </w:r>
          </w:p>
        </w:tc>
      </w:tr>
      <w:tr w:rsidR="004D76DE" w:rsidRPr="00360A0A" w14:paraId="1D145EE5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88FD06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5FAE4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D2D6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4E72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2F6FE4A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89329C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7661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4248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ADE8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0C1E1CB9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862749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E0385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9E3A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9F4B7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713FC4F6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0A38B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F107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89B7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23C4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5EA4480E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7408A7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7CCF1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21E984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085B5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D3F8F1D" w14:textId="77777777" w:rsidTr="008739BF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6D372C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EA7703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00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E49ABC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273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1106D3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,000)</w:t>
            </w:r>
          </w:p>
        </w:tc>
      </w:tr>
      <w:tr w:rsidR="004D76DE" w:rsidRPr="00360A0A" w14:paraId="3A9014D8" w14:textId="77777777" w:rsidTr="008739B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6229CB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EA3DE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562CCC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01727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360A0A" w14:paraId="0D069479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C7A5C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6EF7B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2B8B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163BF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091CEB0C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AAC77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37282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0C084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5864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B34C85F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71E701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B7DB5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596FB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DEC0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614745F7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7B9DA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1DC2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86A23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B36E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2B828120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53F82A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4182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FF998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10E68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86CBEE5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A07E31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160846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8484389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53E45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31C76CAA" w14:textId="77777777" w:rsidTr="008739BF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E41B60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FB16F4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AC69C0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61E628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57437318" w14:textId="77777777" w:rsidTr="008739B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A09152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F3CF48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63C47E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75C641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0)</w:t>
            </w:r>
          </w:p>
        </w:tc>
      </w:tr>
      <w:tr w:rsidR="004D76DE" w:rsidRPr="00360A0A" w14:paraId="73A62560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A352DD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AED0F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933DB1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B27E5A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0246FA5F" w14:textId="77777777" w:rsidTr="008739BF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4B641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0C87D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1813F7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2B92F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53CE2959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7FFCE1F" w14:textId="77777777" w:rsidR="004D76DE" w:rsidRPr="00360A0A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B9383A3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2DBEE2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00C68E" w14:textId="77777777" w:rsidR="004D76DE" w:rsidRPr="00360A0A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360A0A" w14:paraId="49C67649" w14:textId="77777777" w:rsidTr="008739BF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152D86" w14:textId="77777777" w:rsidR="004D76DE" w:rsidRPr="00360A0A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80409F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8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3C16E3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46D782" w14:textId="77777777" w:rsidR="004D76DE" w:rsidRPr="00360A0A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360A0A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0)</w:t>
            </w:r>
          </w:p>
        </w:tc>
      </w:tr>
    </w:tbl>
    <w:p w14:paraId="5DB4A31D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05D55424" w14:textId="77777777" w:rsidR="008739BF" w:rsidRDefault="008739BF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8739BF" w:rsidSect="002B71B4">
          <w:headerReference w:type="even" r:id="rId81"/>
          <w:headerReference w:type="default" r:id="rId82"/>
          <w:headerReference w:type="first" r:id="rId83"/>
          <w:footerReference w:type="first" r:id="rId84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A5BB4C4" w14:textId="77777777" w:rsidR="004D76DE" w:rsidRPr="00266248" w:rsidRDefault="004D76DE" w:rsidP="00266248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266248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Western Sydney Parklands Trust</w:t>
      </w:r>
    </w:p>
    <w:tbl>
      <w:tblPr>
        <w:tblW w:w="9804" w:type="dxa"/>
        <w:tblLook w:val="04A0" w:firstRow="1" w:lastRow="0" w:firstColumn="1" w:lastColumn="0" w:noHBand="0" w:noVBand="1"/>
        <w:tblCaption w:val="6.2 Financial Statements - Western Sydney Parklands Trust - Operating Statement"/>
        <w:tblDescription w:val="6.2 Financial Statements - Western Sydney Parklands Trust - Operating Statement"/>
      </w:tblPr>
      <w:tblGrid>
        <w:gridCol w:w="6236"/>
        <w:gridCol w:w="1256"/>
        <w:gridCol w:w="1156"/>
        <w:gridCol w:w="1156"/>
      </w:tblGrid>
      <w:tr w:rsidR="004D76DE" w14:paraId="109AC37D" w14:textId="77777777" w:rsidTr="008739BF">
        <w:trPr>
          <w:trHeight w:val="40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B327746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A16C1D9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61780C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EB3BE5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0A78E68D" w14:textId="77777777" w:rsidTr="008739BF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1C4A53C0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6A7BAF36" w14:textId="77777777" w:rsidR="004D76DE" w:rsidRPr="008739BF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25FD88E1" w14:textId="77777777" w:rsidR="004D76DE" w:rsidRPr="008739BF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8739BF" w14:paraId="47C550DC" w14:textId="77777777" w:rsidTr="008739BF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B315549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0EA1B5DA" w14:textId="77777777" w:rsidR="004D76DE" w:rsidRPr="008739BF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6CCA27FC" w14:textId="77777777" w:rsidR="004D76DE" w:rsidRPr="008739BF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226CECCE" w14:textId="77777777" w:rsidR="004D76DE" w:rsidRPr="008739BF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8739BF" w14:paraId="4AC661A6" w14:textId="77777777" w:rsidTr="008739BF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7BBE056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7D9A29F7" w14:textId="77777777" w:rsidR="004D76DE" w:rsidRPr="008739BF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E48EA22" w14:textId="77777777" w:rsidR="004D76DE" w:rsidRPr="008739BF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6E4AE880" w14:textId="77777777" w:rsidR="004D76DE" w:rsidRPr="008739BF" w:rsidRDefault="004D76DE" w:rsidP="008739BF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8739BF" w14:paraId="4D9E47AC" w14:textId="77777777" w:rsidTr="008739BF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CED8E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5228AB" w14:textId="77777777" w:rsidR="004D76DE" w:rsidRPr="008739BF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EEF7EB" w14:textId="77777777" w:rsidR="004D76DE" w:rsidRPr="008739BF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6A9DD5E" w14:textId="77777777" w:rsidR="004D76DE" w:rsidRPr="008739BF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51F1BCE4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307A3C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CE2716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BE6848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0B38493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1728F6D0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8473A" w14:textId="77777777" w:rsidR="004D76DE" w:rsidRPr="008739BF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15217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703E9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1DED65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0947671F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91491B" w14:textId="77777777" w:rsidR="004D76DE" w:rsidRPr="008739BF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E53D9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6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3A353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4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D7DFF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986</w:t>
            </w:r>
          </w:p>
        </w:tc>
      </w:tr>
      <w:tr w:rsidR="004D76DE" w:rsidRPr="008739BF" w14:paraId="32CAFAE0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4BCEAE" w14:textId="77777777" w:rsidR="004D76DE" w:rsidRPr="008739BF" w:rsidRDefault="004D76DE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4A873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,7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F294F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36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073E4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,880</w:t>
            </w:r>
          </w:p>
        </w:tc>
      </w:tr>
      <w:tr w:rsidR="004D76DE" w:rsidRPr="008739BF" w14:paraId="5C2F94BD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71F65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4C2C20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459793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4B4F9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77E4FB51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A0029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4F526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8D5486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F0687A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4FE302BD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8A3AF4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4651B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12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774B4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9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350A90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389</w:t>
            </w:r>
          </w:p>
        </w:tc>
      </w:tr>
      <w:tr w:rsidR="004D76DE" w:rsidRPr="008739BF" w14:paraId="546FC4DB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ECF0FD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5FC10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3F012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D987D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385AB3BC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DFF068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16A05E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132725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D1669E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231CF824" w14:textId="77777777" w:rsidTr="008739B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AE025A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9CDC02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507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1241A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,74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2B816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255</w:t>
            </w:r>
          </w:p>
        </w:tc>
      </w:tr>
      <w:tr w:rsidR="004D76DE" w:rsidRPr="008739BF" w14:paraId="4705824E" w14:textId="77777777" w:rsidTr="008739BF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682FE2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1AA6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F3C95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804C8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1EB5099B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4D64F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E64B8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EAE6BF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309A0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7E57E200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3E47EB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9B639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8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B076DB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8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C9AB6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887</w:t>
            </w:r>
          </w:p>
        </w:tc>
      </w:tr>
      <w:tr w:rsidR="004D76DE" w:rsidRPr="008739BF" w14:paraId="63C3BB26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C860873" w14:textId="77777777" w:rsidR="004D76DE" w:rsidRPr="008739BF" w:rsidRDefault="004D76DE" w:rsidP="008739BF">
            <w:pPr>
              <w:ind w:right="-245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FEE44B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8D3C9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184E3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5C481C26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F93F8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C7D5E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3244AE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81B6A2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076F7F01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6CB997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8C340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,39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074F96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2,14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4DF18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3,587</w:t>
            </w:r>
          </w:p>
        </w:tc>
      </w:tr>
      <w:tr w:rsidR="004D76DE" w:rsidRPr="008739BF" w14:paraId="7267BC9A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7F053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7B8B60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9EB8F1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53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9D1F0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419</w:t>
            </w:r>
          </w:p>
        </w:tc>
      </w:tr>
      <w:tr w:rsidR="004D76DE" w:rsidRPr="008739BF" w14:paraId="0A711E36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BB46AD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930F85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C755C1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95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1B172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432</w:t>
            </w:r>
          </w:p>
        </w:tc>
      </w:tr>
      <w:tr w:rsidR="004D76DE" w:rsidRPr="008739BF" w14:paraId="3D6FABB3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A0AF25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BFAC1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7F8F90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34BCD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79983033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1ABCA9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C44F93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0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2D8C60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0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6F1C2A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63</w:t>
            </w:r>
          </w:p>
        </w:tc>
      </w:tr>
      <w:tr w:rsidR="004D76DE" w:rsidRPr="008739BF" w14:paraId="1EDAF96D" w14:textId="77777777" w:rsidTr="008739BF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7E1687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31894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,523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2AFF3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7,524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4AA02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188</w:t>
            </w:r>
          </w:p>
        </w:tc>
      </w:tr>
      <w:tr w:rsidR="004D76DE" w:rsidRPr="008739BF" w14:paraId="36416D10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F9740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7A451E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BA8C0E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790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BCE2D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7B7F2BB7" w14:textId="77777777" w:rsidTr="008739BF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01DB0E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3D4C33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A12F7F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44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A7F56D" w14:textId="77777777" w:rsidR="004D76DE" w:rsidRPr="008739BF" w:rsidRDefault="004D76DE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27EFE5DE" w14:textId="77777777" w:rsidTr="008739BF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BCF281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B035C6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016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0BD0E1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84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5953C8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933</w:t>
            </w:r>
          </w:p>
        </w:tc>
      </w:tr>
    </w:tbl>
    <w:p w14:paraId="395230B1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2122D53D" w14:textId="77777777" w:rsidR="004D76DE" w:rsidRDefault="004D76DE" w:rsidP="004D76DE">
      <w:pPr>
        <w:pStyle w:val="ListParagraph"/>
        <w:numPr>
          <w:ilvl w:val="0"/>
          <w:numId w:val="82"/>
        </w:numPr>
      </w:pPr>
      <w:r w:rsidRPr="004D76DE">
        <w:rPr>
          <w:sz w:val="24"/>
          <w:szCs w:val="24"/>
          <w:lang w:eastAsia="en-AU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Western Sydney Parklands Trust - Balance Sheet"/>
        <w:tblDescription w:val="6.2 Financial Statements - Western Sydney Parklands Trust - Balance Sheet"/>
      </w:tblPr>
      <w:tblGrid>
        <w:gridCol w:w="6236"/>
        <w:gridCol w:w="1256"/>
        <w:gridCol w:w="1156"/>
        <w:gridCol w:w="1156"/>
      </w:tblGrid>
      <w:tr w:rsidR="004D76DE" w14:paraId="7312DBF8" w14:textId="77777777" w:rsidTr="000C2F28">
        <w:trPr>
          <w:trHeight w:val="345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505B3DF5" w14:textId="77777777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5764ADB4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4C68BA17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68B7ED2E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0CE8107A" w14:textId="77777777" w:rsidTr="000C2F2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58DA644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16304B35" w14:textId="77777777" w:rsidR="004D76DE" w:rsidRPr="008739BF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55C1F530" w14:textId="77777777" w:rsidR="004D76DE" w:rsidRPr="008739BF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8739BF" w14:paraId="6ED4197E" w14:textId="77777777" w:rsidTr="000C2F28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3DCCCA39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7476C57F" w14:textId="77777777" w:rsidR="004D76DE" w:rsidRPr="008739BF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0B837C58" w14:textId="77777777" w:rsidR="004D76DE" w:rsidRPr="008739BF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4E460253" w14:textId="77777777" w:rsidR="004D76DE" w:rsidRPr="008739BF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8739BF" w14:paraId="0D278182" w14:textId="77777777" w:rsidTr="000C2F2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9E2F3D4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72B0EBFF" w14:textId="77777777" w:rsidR="004D76DE" w:rsidRPr="008739BF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85A89A1" w14:textId="77777777" w:rsidR="004D76DE" w:rsidRPr="008739BF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145E9FDC" w14:textId="77777777" w:rsidR="004D76DE" w:rsidRPr="008739BF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8739BF" w14:paraId="0D239687" w14:textId="77777777" w:rsidTr="000C2F28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00FC0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890313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47F74B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E70123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75CB104D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52615B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6DAF42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E95098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C593FC" w14:textId="77777777" w:rsidR="004D76DE" w:rsidRPr="008739BF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0A378D11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D3E15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3528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109,86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17635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103,83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0AA7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111,299</w:t>
            </w:r>
          </w:p>
        </w:tc>
      </w:tr>
      <w:tr w:rsidR="004D76DE" w:rsidRPr="008739BF" w14:paraId="1B576E51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B7AC1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0ECB7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627E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6D49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6DEDC697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FE6C1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43EF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10,77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0AD85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16,75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6DCA10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0,408</w:t>
            </w:r>
          </w:p>
        </w:tc>
      </w:tr>
      <w:tr w:rsidR="004D76DE" w:rsidRPr="008739BF" w14:paraId="5BCE69B0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87595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F3B02A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A2FB3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4A3D7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75F36B28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96513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673F1B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CA0EF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6DE85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126C7C43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2CB61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106C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EDA0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E8260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27E59780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E7D295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67977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EB42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31C6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024F6B5B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F1DB8C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05FBA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5428F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70F36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013B2F6F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D63948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6053FB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827FFB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7471B7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76F26901" w14:textId="77777777" w:rsidTr="000C2F2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976068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5A60A2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0,63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9E68B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0,59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4E251B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1,707</w:t>
            </w:r>
          </w:p>
        </w:tc>
      </w:tr>
      <w:tr w:rsidR="004D76DE" w:rsidRPr="008739BF" w14:paraId="4B566CF7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3304B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507A80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83E6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E5D8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675C5B18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F1BAB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54416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41FF7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1913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3BE19E6E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1F9470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E7C0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180,47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9159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45,99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FE6E7F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308,895</w:t>
            </w:r>
          </w:p>
        </w:tc>
      </w:tr>
      <w:tr w:rsidR="004D76DE" w:rsidRPr="008739BF" w14:paraId="33CBB654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7C6D0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3119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26F3F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A65A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343180CD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1E807F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442A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DFB8C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825D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6A485E10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27196D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076C7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D8494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0DA6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40F4FFD1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D7D2D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C82C3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455F3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238A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09DEF07E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06CCE5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EF2A1C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F417F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F0905C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1F2AB27F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CC7CC" w14:textId="77777777" w:rsidR="004D76DE" w:rsidRPr="008739BF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9B587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901,57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5BC68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951,6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D9BCBF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884,120</w:t>
            </w:r>
          </w:p>
        </w:tc>
      </w:tr>
      <w:tr w:rsidR="004D76DE" w:rsidRPr="008739BF" w14:paraId="345F8CD5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E7413" w14:textId="77777777" w:rsidR="004D76DE" w:rsidRPr="008739BF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87D0B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,46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0130A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6,9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756F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6,404</w:t>
            </w:r>
          </w:p>
        </w:tc>
      </w:tr>
      <w:tr w:rsidR="004D76DE" w:rsidRPr="008739BF" w14:paraId="715D00B8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A9814" w14:textId="77698D04" w:rsidR="004D76DE" w:rsidRPr="008739BF" w:rsidRDefault="004D76DE" w:rsidP="00EB459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9919CC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20,5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F7B7A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91,54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B0E563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97,934</w:t>
            </w:r>
          </w:p>
        </w:tc>
      </w:tr>
      <w:tr w:rsidR="004D76DE" w:rsidRPr="008739BF" w14:paraId="199EB1DD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F1996B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75A0A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60601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011C11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596DF9BA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A1E29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3F18C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7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65C01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46B86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41</w:t>
            </w:r>
          </w:p>
        </w:tc>
      </w:tr>
      <w:tr w:rsidR="004D76DE" w:rsidRPr="008739BF" w14:paraId="22A5EF4E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22CC2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4C06AA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868B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,5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6473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,508</w:t>
            </w:r>
          </w:p>
        </w:tc>
      </w:tr>
      <w:tr w:rsidR="004D76DE" w:rsidRPr="008739BF" w14:paraId="5AECC37C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DA4845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135D1B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E786B6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27CCE8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1D33B303" w14:textId="77777777" w:rsidTr="000C2F2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1458C5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9E468C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08,122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53F8E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98,635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3E422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99,904</w:t>
            </w:r>
          </w:p>
        </w:tc>
      </w:tr>
      <w:tr w:rsidR="004D76DE" w:rsidRPr="008739BF" w14:paraId="2BE18452" w14:textId="77777777" w:rsidTr="000C2F2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673894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F27257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28,76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192EA6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19,22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1F753E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631,611</w:t>
            </w:r>
          </w:p>
        </w:tc>
      </w:tr>
      <w:tr w:rsidR="004D76DE" w:rsidRPr="008739BF" w14:paraId="7CBF1682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E0B7E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BA21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6F4F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1B8E5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4650377E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F79F4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661E1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5BF38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658FF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5C7C524F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DAAED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430AE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55033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2950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47AC1D2C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6E8AF3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5557C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,096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D3B4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4,86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80CB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4,864</w:t>
            </w:r>
          </w:p>
        </w:tc>
      </w:tr>
      <w:tr w:rsidR="004D76DE" w:rsidRPr="008739BF" w14:paraId="1748062D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E7FB46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F818C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1,8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9BEE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5CDAF0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0</w:t>
            </w:r>
          </w:p>
        </w:tc>
      </w:tr>
      <w:tr w:rsidR="004D76DE" w:rsidRPr="008739BF" w14:paraId="03C8E08F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1AFC9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177C7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CEB40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19EDE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7FA3A7D5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5B8A6A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D9F4BF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8F4756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3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B08323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38</w:t>
            </w:r>
          </w:p>
        </w:tc>
      </w:tr>
      <w:tr w:rsidR="004D76DE" w:rsidRPr="008739BF" w14:paraId="7F7D284D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6A9994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29EB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7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F345C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4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8868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424</w:t>
            </w:r>
          </w:p>
        </w:tc>
      </w:tr>
      <w:tr w:rsidR="004D76DE" w:rsidRPr="008739BF" w14:paraId="1903C636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01492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215F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127A7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,22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CB0EC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,220</w:t>
            </w:r>
          </w:p>
        </w:tc>
      </w:tr>
      <w:tr w:rsidR="004D76DE" w:rsidRPr="008739BF" w14:paraId="431BCEBD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7C322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65CE10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9F0611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B8943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5074BCEA" w14:textId="77777777" w:rsidTr="000C2F28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D6F5B0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C3048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518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54811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596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AB594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,596</w:t>
            </w:r>
          </w:p>
        </w:tc>
      </w:tr>
      <w:tr w:rsidR="004D76DE" w:rsidRPr="008739BF" w14:paraId="32D4BB19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04828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CF6A1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E5EFF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F34A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3CB27674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1A774A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F171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06AD7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8B633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454F815E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71543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76C00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732D6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618BA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5AA4BA48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2DF46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DC3807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E35D7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44560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2436F21B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8B4C65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EC2A5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DE278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660E1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596CE305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2AB4E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2C3B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A8750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5E77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</w:t>
            </w:r>
          </w:p>
        </w:tc>
      </w:tr>
      <w:tr w:rsidR="004D76DE" w:rsidRPr="008739BF" w14:paraId="0757331C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E1227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B4C1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17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3EE9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5130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5098F05E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50648E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E7BF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3,06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5BD04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7,73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134F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24,182</w:t>
            </w:r>
          </w:p>
        </w:tc>
      </w:tr>
      <w:tr w:rsidR="004D76DE" w:rsidRPr="008739BF" w14:paraId="6DCDAE75" w14:textId="77777777" w:rsidTr="000C2F28">
        <w:trPr>
          <w:trHeight w:val="283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4A38CB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7173C7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3,323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735D53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,737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D036A9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187</w:t>
            </w:r>
          </w:p>
        </w:tc>
      </w:tr>
      <w:tr w:rsidR="004D76DE" w:rsidRPr="008739BF" w14:paraId="721D6FE2" w14:textId="77777777" w:rsidTr="000C2F2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AAC022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99951E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0,84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A85A7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,33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E624C5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4,783</w:t>
            </w:r>
          </w:p>
        </w:tc>
      </w:tr>
      <w:tr w:rsidR="004D76DE" w:rsidRPr="008739BF" w14:paraId="22DC9DEE" w14:textId="77777777" w:rsidTr="000C2F2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5A1487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D280BF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87,9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A1E30B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80,89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901E06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96,828</w:t>
            </w:r>
          </w:p>
        </w:tc>
      </w:tr>
      <w:tr w:rsidR="004D76DE" w:rsidRPr="008739BF" w14:paraId="3ECF19BD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36D76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AEB9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D8BCD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8FFE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8739BF" w14:paraId="370B7518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1B3E0E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8631E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830,82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F7368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889,22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B19D9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905,157</w:t>
            </w:r>
          </w:p>
        </w:tc>
      </w:tr>
      <w:tr w:rsidR="004D76DE" w:rsidRPr="008739BF" w14:paraId="66675276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97FCB3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636D8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557,09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2D1D1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691,671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7EE22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691,671</w:t>
            </w:r>
          </w:p>
        </w:tc>
      </w:tr>
      <w:tr w:rsidR="004D76DE" w:rsidRPr="008739BF" w14:paraId="11DC968B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D3627B" w14:textId="77777777" w:rsidR="004D76DE" w:rsidRPr="008739BF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75D02A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BFC00A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36FEE0" w14:textId="77777777" w:rsidR="004D76DE" w:rsidRPr="008739BF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8739BF" w14:paraId="34FD5E3B" w14:textId="77777777" w:rsidTr="000C2F28">
        <w:trPr>
          <w:trHeight w:val="283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880AB1" w14:textId="77777777" w:rsidR="004D76DE" w:rsidRPr="008739BF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0F0AFB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87,9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25217E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80,895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829E3D" w14:textId="77777777" w:rsidR="004D76DE" w:rsidRPr="008739BF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8739BF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96,828</w:t>
            </w:r>
          </w:p>
        </w:tc>
      </w:tr>
    </w:tbl>
    <w:p w14:paraId="79C7B20B" w14:textId="77777777" w:rsidR="000C2F28" w:rsidRPr="006D5FA6" w:rsidRDefault="000C2F28">
      <w:pPr>
        <w:rPr>
          <w:sz w:val="12"/>
          <w:szCs w:val="12"/>
        </w:rPr>
      </w:pPr>
      <w:r w:rsidRPr="006D5FA6">
        <w:rPr>
          <w:sz w:val="12"/>
          <w:szCs w:val="12"/>
        </w:rPr>
        <w:br w:type="page"/>
      </w:r>
    </w:p>
    <w:tbl>
      <w:tblPr>
        <w:tblW w:w="9804" w:type="dxa"/>
        <w:tblLook w:val="04A0" w:firstRow="1" w:lastRow="0" w:firstColumn="1" w:lastColumn="0" w:noHBand="0" w:noVBand="1"/>
        <w:tblCaption w:val="6.2 Financial Statements - Western Sydney Parklands Trust - Cash Flow Statement"/>
        <w:tblDescription w:val="6.2 Financial Statements - Western Sydney Parklands Trust - Cash Flow Statement"/>
      </w:tblPr>
      <w:tblGrid>
        <w:gridCol w:w="6236"/>
        <w:gridCol w:w="1256"/>
        <w:gridCol w:w="1156"/>
        <w:gridCol w:w="1156"/>
      </w:tblGrid>
      <w:tr w:rsidR="004D76DE" w14:paraId="16DA6A3F" w14:textId="77777777" w:rsidTr="000C2F28">
        <w:trPr>
          <w:trHeight w:val="360"/>
        </w:trPr>
        <w:tc>
          <w:tcPr>
            <w:tcW w:w="6236" w:type="dxa"/>
            <w:shd w:val="clear" w:color="auto" w:fill="FFFFFF"/>
            <w:noWrap/>
            <w:vAlign w:val="bottom"/>
            <w:hideMark/>
          </w:tcPr>
          <w:p w14:paraId="746E374A" w14:textId="3629B9BF" w:rsidR="004D76DE" w:rsidRDefault="004D76DE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56" w:type="dxa"/>
            <w:shd w:val="clear" w:color="auto" w:fill="FFFFFF"/>
            <w:noWrap/>
            <w:vAlign w:val="bottom"/>
            <w:hideMark/>
          </w:tcPr>
          <w:p w14:paraId="434C0FFD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580E2B5C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shd w:val="clear" w:color="auto" w:fill="FFFFFF"/>
            <w:noWrap/>
            <w:vAlign w:val="bottom"/>
            <w:hideMark/>
          </w:tcPr>
          <w:p w14:paraId="32A24915" w14:textId="77777777" w:rsidR="004D76DE" w:rsidRDefault="004D76DE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C2F28" w14:paraId="2F204985" w14:textId="77777777" w:rsidTr="000C2F2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542AAE87" w14:textId="77777777" w:rsidR="004D76DE" w:rsidRPr="000C2F28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2"/>
            <w:shd w:val="clear" w:color="auto" w:fill="EBEBEB"/>
            <w:vAlign w:val="bottom"/>
            <w:hideMark/>
          </w:tcPr>
          <w:p w14:paraId="0476615D" w14:textId="77777777" w:rsidR="004D76DE" w:rsidRPr="000C2F28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1156" w:type="dxa"/>
            <w:shd w:val="clear" w:color="auto" w:fill="EBEBEB"/>
            <w:vAlign w:val="bottom"/>
            <w:hideMark/>
          </w:tcPr>
          <w:p w14:paraId="4C81EAFA" w14:textId="77777777" w:rsidR="004D76DE" w:rsidRPr="000C2F28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</w:tr>
      <w:tr w:rsidR="004D76DE" w:rsidRPr="000C2F28" w14:paraId="521EB4F3" w14:textId="77777777" w:rsidTr="000C2F28">
        <w:trPr>
          <w:trHeight w:val="225"/>
        </w:trPr>
        <w:tc>
          <w:tcPr>
            <w:tcW w:w="6236" w:type="dxa"/>
            <w:shd w:val="clear" w:color="auto" w:fill="EBEBEB"/>
            <w:vAlign w:val="center"/>
            <w:hideMark/>
          </w:tcPr>
          <w:p w14:paraId="04B13ED9" w14:textId="77777777" w:rsidR="004D76DE" w:rsidRPr="000C2F28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vAlign w:val="center"/>
            <w:hideMark/>
          </w:tcPr>
          <w:p w14:paraId="1EC4C1E8" w14:textId="77777777" w:rsidR="004D76DE" w:rsidRPr="000C2F28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D4FA829" w14:textId="77777777" w:rsidR="004D76DE" w:rsidRPr="000C2F28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156" w:type="dxa"/>
            <w:shd w:val="clear" w:color="auto" w:fill="EBEBEB"/>
            <w:vAlign w:val="center"/>
            <w:hideMark/>
          </w:tcPr>
          <w:p w14:paraId="73F326A6" w14:textId="77777777" w:rsidR="004D76DE" w:rsidRPr="000C2F28" w:rsidRDefault="004D76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4D76DE" w:rsidRPr="000C2F28" w14:paraId="63424CAD" w14:textId="77777777" w:rsidTr="000C2F28">
        <w:trPr>
          <w:trHeight w:val="283"/>
        </w:trPr>
        <w:tc>
          <w:tcPr>
            <w:tcW w:w="6236" w:type="dxa"/>
            <w:shd w:val="clear" w:color="auto" w:fill="EBEBEB"/>
            <w:vAlign w:val="center"/>
            <w:hideMark/>
          </w:tcPr>
          <w:p w14:paraId="7F10B7D9" w14:textId="77777777" w:rsidR="004D76DE" w:rsidRPr="000C2F28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shd w:val="clear" w:color="auto" w:fill="EBEBEB"/>
            <w:hideMark/>
          </w:tcPr>
          <w:p w14:paraId="3F69FD6A" w14:textId="77777777" w:rsidR="004D76DE" w:rsidRPr="000C2F28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602B8F77" w14:textId="77777777" w:rsidR="004D76DE" w:rsidRPr="000C2F28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shd w:val="clear" w:color="auto" w:fill="EBEBEB"/>
            <w:hideMark/>
          </w:tcPr>
          <w:p w14:paraId="022BBEC5" w14:textId="77777777" w:rsidR="004D76DE" w:rsidRPr="000C2F28" w:rsidRDefault="004D76DE" w:rsidP="000C2F28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4D76DE" w:rsidRPr="000C2F28" w14:paraId="7B65F19F" w14:textId="77777777" w:rsidTr="000C2F28">
        <w:trPr>
          <w:trHeight w:val="225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848323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A78A9D" w14:textId="77777777" w:rsidR="004D76DE" w:rsidRPr="000C2F28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D7D8C04" w14:textId="77777777" w:rsidR="004D76DE" w:rsidRPr="000C2F28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7158BC" w14:textId="77777777" w:rsidR="004D76DE" w:rsidRPr="000C2F28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C2F28" w14:paraId="68CA9A3B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34BFD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B6D9B0" w14:textId="77777777" w:rsidR="004D76DE" w:rsidRPr="000C2F28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CA184A" w14:textId="77777777" w:rsidR="004D76DE" w:rsidRPr="000C2F28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12C98B" w14:textId="77777777" w:rsidR="004D76DE" w:rsidRPr="000C2F28" w:rsidRDefault="004D76DE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C2F28" w14:paraId="395C75D6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BC73D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7480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2F85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E7D5F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63F4C235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2161CB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1746D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3,61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CC3E9B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3,45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8AA54F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3,986</w:t>
            </w:r>
          </w:p>
        </w:tc>
      </w:tr>
      <w:tr w:rsidR="004D76DE" w:rsidRPr="000C2F28" w14:paraId="316CCCF9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CB446B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C9C8D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ECBB4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39833E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64B3211D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03211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8D8633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22C12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416457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0E75DF2B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0A48A0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0FBF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1F0468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8BCF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05DA2314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AFF3821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193D15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7,763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49021B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11,45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E2977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15,880</w:t>
            </w:r>
          </w:p>
        </w:tc>
      </w:tr>
      <w:tr w:rsidR="004D76DE" w:rsidRPr="000C2F28" w14:paraId="79B485FD" w14:textId="77777777" w:rsidTr="000C2F2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805E34" w14:textId="77777777" w:rsidR="004D76DE" w:rsidRPr="000C2F28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AAC39E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38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1F25E4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90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FD7D16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866</w:t>
            </w:r>
          </w:p>
        </w:tc>
      </w:tr>
      <w:tr w:rsidR="004D76DE" w:rsidRPr="000C2F28" w14:paraId="6D0BC54F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52250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822404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AC75D5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31580D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C2F28" w14:paraId="61BFB545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D58B0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6054D7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3B485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101D1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413D9841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9A0C22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035B1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3,80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889C3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3,80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9DC1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3,887</w:t>
            </w:r>
          </w:p>
        </w:tc>
      </w:tr>
      <w:tr w:rsidR="004D76DE" w:rsidRPr="000C2F28" w14:paraId="1AAB2B3E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6C20A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EDDF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A6089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4B472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70FA3437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6BB59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6E064C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F45797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12EB9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55D1BD1F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206FC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2C5B1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26F077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E3E4E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27FEFD0E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13F7A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D16C4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53,679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5F492E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54,963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71360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33,587</w:t>
            </w:r>
          </w:p>
        </w:tc>
      </w:tr>
      <w:tr w:rsidR="004D76DE" w:rsidRPr="000C2F28" w14:paraId="0053F798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3EB7E2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142FB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33D9F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FDD93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753756A7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E359F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BDF78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4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8C421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2,95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8EF0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1,432</w:t>
            </w:r>
          </w:p>
        </w:tc>
      </w:tr>
      <w:tr w:rsidR="004D76DE" w:rsidRPr="000C2F28" w14:paraId="22CA204B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0446F7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236D24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1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EB7C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1,917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CFB8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4,419</w:t>
            </w:r>
          </w:p>
        </w:tc>
      </w:tr>
      <w:tr w:rsidR="004D76DE" w:rsidRPr="000C2F28" w14:paraId="4C57809E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45A434" w14:textId="77777777" w:rsidR="004D76DE" w:rsidRPr="000C2F28" w:rsidRDefault="004D76DE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B93940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4,07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D64EB2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9,84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9960C02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863</w:t>
            </w:r>
          </w:p>
        </w:tc>
      </w:tr>
      <w:tr w:rsidR="004D76DE" w:rsidRPr="000C2F28" w14:paraId="0373456C" w14:textId="77777777" w:rsidTr="000C2F2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EE09B6" w14:textId="77777777" w:rsidR="004D76DE" w:rsidRPr="000C2F28" w:rsidRDefault="004D76DE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F75C90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2,081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A6EB29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3,482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985EA2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4,188</w:t>
            </w:r>
          </w:p>
        </w:tc>
      </w:tr>
      <w:tr w:rsidR="004D76DE" w:rsidRPr="000C2F28" w14:paraId="6581F175" w14:textId="77777777" w:rsidTr="000C2F28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3AE82B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E9B2B6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70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79919C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,57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D3EEEE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322</w:t>
            </w:r>
          </w:p>
        </w:tc>
      </w:tr>
      <w:tr w:rsidR="004D76DE" w:rsidRPr="000C2F28" w14:paraId="18B46355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8FCE8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AB1D3B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8D4F2E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235D05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C2F28" w14:paraId="769704B1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3778A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DC3CC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D3AB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F2042E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4B6BFB34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BEC0B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B31A5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(8,56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C6401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(12,225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544C5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(13,036)</w:t>
            </w:r>
          </w:p>
        </w:tc>
      </w:tr>
      <w:tr w:rsidR="004D76DE" w:rsidRPr="000C2F28" w14:paraId="4E53E181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90D83B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C3F6D9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E1AB23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F426B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4D76DE" w:rsidRPr="000C2F28" w14:paraId="4DCBC7D5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EFB84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03AEC7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(3,882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4C823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(14,118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EA7E4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(3,826)</w:t>
            </w:r>
          </w:p>
        </w:tc>
      </w:tr>
      <w:tr w:rsidR="004D76DE" w:rsidRPr="000C2F28" w14:paraId="014CDF54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E0B20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D8ED0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1C804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71FEE9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20354CBF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05335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25133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5EE6D8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AB958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2969727B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CE04E4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9E7FEF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9EDD3F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(1,172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9AA99B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7B3FD980" w14:textId="77777777" w:rsidTr="000C2F2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59A3FC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F4E972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,441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AC674D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7,515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03A0E2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6,862)</w:t>
            </w:r>
          </w:p>
        </w:tc>
      </w:tr>
      <w:tr w:rsidR="004D76DE" w:rsidRPr="000C2F28" w14:paraId="79008F3A" w14:textId="77777777" w:rsidTr="000C2F28">
        <w:trPr>
          <w:trHeight w:val="225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80B7E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2DD4B1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453DB4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55CED19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4D76DE" w:rsidRPr="000C2F28" w14:paraId="526B4B15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839849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75F7DE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2E732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5C6A6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00754EDE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C5817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C670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9A7B2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(37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B3594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65D52E03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F4C1A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756C9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96474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1F88F0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30AC793D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53063A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22B072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7C2EE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5E032D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60E537CE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B3F339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86B84A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8958D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DEB3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51D76140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49AB4B9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E1403B5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DF232C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5548D2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5E577C9E" w14:textId="77777777" w:rsidTr="000C2F2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BAC099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7B7A15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0762ED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7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6AFC21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4833F612" w14:textId="77777777" w:rsidTr="000C2F28">
        <w:trPr>
          <w:trHeight w:val="340"/>
        </w:trPr>
        <w:tc>
          <w:tcPr>
            <w:tcW w:w="6236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549256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7EDE63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8,258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263A14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02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8F015C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460</w:t>
            </w:r>
          </w:p>
        </w:tc>
      </w:tr>
      <w:tr w:rsidR="004D76DE" w:rsidRPr="000C2F28" w14:paraId="1FE7DBD5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73ED9A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6EF759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71,609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A13F954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72,81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B51103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103,839</w:t>
            </w:r>
          </w:p>
        </w:tc>
      </w:tr>
      <w:tr w:rsidR="004D76DE" w:rsidRPr="000C2F28" w14:paraId="5EBED0C1" w14:textId="77777777" w:rsidTr="000C2F28">
        <w:trPr>
          <w:trHeight w:val="238"/>
        </w:trPr>
        <w:tc>
          <w:tcPr>
            <w:tcW w:w="62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949BB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BE4C1F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7B1C2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F3C44E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00E2B8D6" w14:textId="77777777" w:rsidTr="000C2F28">
        <w:trPr>
          <w:trHeight w:val="238"/>
        </w:trPr>
        <w:tc>
          <w:tcPr>
            <w:tcW w:w="6236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5B7605" w14:textId="77777777" w:rsidR="004D76DE" w:rsidRPr="000C2F28" w:rsidRDefault="004D76DE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CB8BF7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FC536A8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CEA026" w14:textId="77777777" w:rsidR="004D76DE" w:rsidRPr="000C2F28" w:rsidRDefault="004D76DE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4D76DE" w:rsidRPr="000C2F28" w14:paraId="19EFF672" w14:textId="77777777" w:rsidTr="000C2F28">
        <w:trPr>
          <w:trHeight w:val="340"/>
        </w:trPr>
        <w:tc>
          <w:tcPr>
            <w:tcW w:w="623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D993DB" w14:textId="77777777" w:rsidR="004D76DE" w:rsidRPr="000C2F28" w:rsidRDefault="004D76DE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09EF2E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9,868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29AD02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3,839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DF2088" w14:textId="77777777" w:rsidR="004D76DE" w:rsidRPr="000C2F28" w:rsidRDefault="004D76DE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 w:rsidRPr="000C2F28"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1,299</w:t>
            </w:r>
          </w:p>
        </w:tc>
      </w:tr>
    </w:tbl>
    <w:p w14:paraId="25CE429D" w14:textId="77777777" w:rsidR="004D76DE" w:rsidRPr="00266248" w:rsidRDefault="004D76DE" w:rsidP="00266248">
      <w:pPr>
        <w:spacing w:before="360"/>
        <w:rPr>
          <w:rFonts w:asciiTheme="minorHAnsi" w:eastAsiaTheme="minorHAnsi" w:hAnsiTheme="minorHAnsi" w:cstheme="minorBidi"/>
          <w:sz w:val="22"/>
        </w:rPr>
      </w:pPr>
    </w:p>
    <w:p w14:paraId="54E0BCDD" w14:textId="77777777" w:rsidR="00E52D14" w:rsidRPr="00E52D14" w:rsidRDefault="00E52D14" w:rsidP="00266248"/>
    <w:sectPr w:rsidR="00E52D14" w:rsidRPr="00E52D14" w:rsidSect="002B71B4">
      <w:headerReference w:type="even" r:id="rId85"/>
      <w:headerReference w:type="default" r:id="rId86"/>
      <w:headerReference w:type="first" r:id="rId87"/>
      <w:footerReference w:type="first" r:id="rId88"/>
      <w:footnotePr>
        <w:pos w:val="beneathText"/>
      </w:footnotePr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97FE7" w14:textId="77777777" w:rsidR="00B37BB2" w:rsidRDefault="00B37BB2">
      <w:r>
        <w:separator/>
      </w:r>
    </w:p>
    <w:p w14:paraId="56AC906A" w14:textId="77777777" w:rsidR="00B37BB2" w:rsidRDefault="00B37BB2"/>
  </w:endnote>
  <w:endnote w:type="continuationSeparator" w:id="0">
    <w:p w14:paraId="20643449" w14:textId="77777777" w:rsidR="00B37BB2" w:rsidRDefault="00B37BB2">
      <w:r>
        <w:continuationSeparator/>
      </w:r>
    </w:p>
    <w:p w14:paraId="3F369568" w14:textId="77777777" w:rsidR="00B37BB2" w:rsidRDefault="00B37BB2"/>
  </w:endnote>
  <w:endnote w:type="continuationNotice" w:id="1">
    <w:p w14:paraId="4789A184" w14:textId="77777777" w:rsidR="00B37BB2" w:rsidRDefault="00B37B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A87A4" w14:textId="2FF5A03E" w:rsidR="00822AE6" w:rsidRPr="0083766E" w:rsidRDefault="000D38A5" w:rsidP="00EE58F0">
    <w:pPr>
      <w:pStyle w:val="Footer"/>
      <w:pBdr>
        <w:top w:val="single" w:sz="4" w:space="4" w:color="auto"/>
      </w:pBdr>
      <w:rPr>
        <w:rFonts w:ascii="Public Sans" w:hAnsi="Public Sans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 w:rsidRPr="0083766E">
      <w:rPr>
        <w:rFonts w:ascii="Public Sans" w:hAnsi="Public Sans" w:cs="Arial"/>
        <w:szCs w:val="18"/>
      </w:rPr>
      <w:t>1</w:t>
    </w:r>
    <w:r w:rsidRPr="0083766E">
      <w:rPr>
        <w:rFonts w:ascii="Public Sans" w:hAnsi="Public Sans" w:cs="Arial"/>
        <w:szCs w:val="18"/>
      </w:rPr>
      <w:fldChar w:fldCharType="end"/>
    </w:r>
    <w:r w:rsidRPr="0083766E">
      <w:rPr>
        <w:rFonts w:ascii="Public Sans" w:hAnsi="Public Sans"/>
      </w:rPr>
      <w:ptab w:relativeTo="margin" w:alignment="center" w:leader="none"/>
    </w:r>
    <w:r w:rsidRPr="0083766E">
      <w:rPr>
        <w:rFonts w:ascii="Public Sans" w:hAnsi="Public Sans"/>
      </w:rPr>
      <w:ptab w:relativeTo="margin" w:alignment="right" w:leader="none"/>
    </w:r>
    <w:r w:rsidRPr="0083766E">
      <w:rPr>
        <w:rFonts w:ascii="Public Sans" w:hAnsi="Public Sans"/>
      </w:rPr>
      <w:t>Agency Financial Statements 2023-24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CFB7B" w14:textId="4D74A01E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26</w:t>
    </w:r>
    <w:r w:rsidRPr="0083766E">
      <w:rPr>
        <w:rFonts w:ascii="Public Sans" w:hAnsi="Public Sans" w:cs="Arial"/>
        <w:szCs w:val="18"/>
      </w:rPr>
      <w:fldChar w:fldCharType="end"/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>Agency Financial Statements 2023-24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CB856" w14:textId="10A63048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>Agency Financial Statements 2023-24</w:t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29</w:t>
    </w:r>
    <w:r w:rsidRPr="0083766E">
      <w:rPr>
        <w:rFonts w:ascii="Public Sans" w:hAnsi="Public Sans" w:cs="Arial"/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8195C" w14:textId="6EB17575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32</w:t>
    </w:r>
    <w:r w:rsidRPr="0083766E">
      <w:rPr>
        <w:rFonts w:ascii="Public Sans" w:hAnsi="Public Sans" w:cs="Arial"/>
        <w:szCs w:val="18"/>
      </w:rPr>
      <w:fldChar w:fldCharType="end"/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>Agency Financial Statements 2023-24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C1045" w14:textId="325077AB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>Agency Financial Statements 2023-24</w:t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35</w:t>
    </w:r>
    <w:r w:rsidRPr="0083766E">
      <w:rPr>
        <w:rFonts w:ascii="Public Sans" w:hAnsi="Public Sans" w:cs="Arial"/>
        <w:szCs w:val="18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42B1C" w14:textId="713B486E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38</w:t>
    </w:r>
    <w:r w:rsidRPr="0083766E">
      <w:rPr>
        <w:rFonts w:ascii="Public Sans" w:hAnsi="Public Sans" w:cs="Arial"/>
        <w:szCs w:val="18"/>
      </w:rPr>
      <w:fldChar w:fldCharType="end"/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>Agency Financial Statements 2023-24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C593C" w14:textId="5B11D5E5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>Agency Financial Statements 2023-24</w:t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41</w:t>
    </w:r>
    <w:r w:rsidRPr="0083766E">
      <w:rPr>
        <w:rFonts w:ascii="Public Sans" w:hAnsi="Public Sans" w:cs="Arial"/>
        <w:szCs w:val="18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16854" w14:textId="1F7A591F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44</w:t>
    </w:r>
    <w:r w:rsidRPr="0083766E">
      <w:rPr>
        <w:rFonts w:ascii="Public Sans" w:hAnsi="Public Sans" w:cs="Arial"/>
        <w:szCs w:val="18"/>
      </w:rPr>
      <w:fldChar w:fldCharType="end"/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>Agency Financial Statements 2023-24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4F8A" w14:textId="3BA76FD5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>Agency Financial Statements 2023-24</w:t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47</w:t>
    </w:r>
    <w:r w:rsidRPr="0083766E">
      <w:rPr>
        <w:rFonts w:ascii="Public Sans" w:hAnsi="Public Sans" w:cs="Arial"/>
        <w:szCs w:val="18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21701" w14:textId="21650DEA" w:rsidR="001B4BD3" w:rsidRPr="0083766E" w:rsidRDefault="001B4BD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50</w:t>
    </w:r>
    <w:r w:rsidRPr="0083766E">
      <w:rPr>
        <w:rFonts w:ascii="Public Sans" w:hAnsi="Public Sans" w:cs="Arial"/>
        <w:szCs w:val="18"/>
      </w:rPr>
      <w:fldChar w:fldCharType="end"/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>Agency Financial Statements 2023-24</w: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71923" w14:textId="6686BB90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>Agency Financial Statements 2023-24</w:t>
    </w:r>
    <w:r w:rsidR="004857AC">
      <w:rPr>
        <w:rFonts w:ascii="Public Sans" w:hAnsi="Public Sans" w:cs="Arial"/>
        <w:szCs w:val="18"/>
      </w:rPr>
      <w:tab/>
    </w:r>
    <w:r w:rsidR="004857AC" w:rsidRPr="0083766E">
      <w:rPr>
        <w:rFonts w:ascii="Public Sans" w:hAnsi="Public Sans" w:cs="Arial"/>
        <w:szCs w:val="18"/>
      </w:rPr>
      <w:t xml:space="preserve">6 - </w:t>
    </w:r>
    <w:r w:rsidR="004857AC" w:rsidRPr="0083766E">
      <w:rPr>
        <w:rFonts w:ascii="Public Sans" w:hAnsi="Public Sans" w:cs="Arial"/>
        <w:szCs w:val="18"/>
      </w:rPr>
      <w:fldChar w:fldCharType="begin"/>
    </w:r>
    <w:r w:rsidR="004857AC" w:rsidRPr="0083766E">
      <w:rPr>
        <w:rFonts w:ascii="Public Sans" w:hAnsi="Public Sans" w:cs="Arial"/>
        <w:szCs w:val="18"/>
      </w:rPr>
      <w:instrText xml:space="preserve"> PAGE  \* MERGEFORMAT </w:instrText>
    </w:r>
    <w:r w:rsidR="004857AC" w:rsidRPr="0083766E">
      <w:rPr>
        <w:rFonts w:ascii="Public Sans" w:hAnsi="Public Sans" w:cs="Arial"/>
        <w:szCs w:val="18"/>
      </w:rPr>
      <w:fldChar w:fldCharType="separate"/>
    </w:r>
    <w:r w:rsidR="004857AC">
      <w:rPr>
        <w:rFonts w:ascii="Public Sans" w:hAnsi="Public Sans" w:cs="Arial"/>
        <w:szCs w:val="18"/>
      </w:rPr>
      <w:t>53</w:t>
    </w:r>
    <w:r w:rsidR="004857AC" w:rsidRPr="0083766E">
      <w:rPr>
        <w:rFonts w:ascii="Public Sans" w:hAnsi="Public Sans" w:cs="Arial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99D06" w14:textId="6F1EE6E3" w:rsidR="00822AE6" w:rsidRPr="004E2AC2" w:rsidRDefault="00C70942" w:rsidP="00672F2E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4E2AC2">
      <w:rPr>
        <w:rFonts w:ascii="Public Sans" w:hAnsi="Public Sans" w:cs="Arial"/>
        <w:szCs w:val="18"/>
      </w:rPr>
      <w:t>Agency Financial Statements 2023-24</w:t>
    </w:r>
    <w:r w:rsidRPr="004E2AC2">
      <w:rPr>
        <w:rFonts w:ascii="Public Sans" w:hAnsi="Public Sans" w:cs="Arial"/>
        <w:szCs w:val="18"/>
      </w:rPr>
      <w:tab/>
    </w:r>
    <w:r w:rsidR="000D38A5" w:rsidRPr="004E2AC2">
      <w:rPr>
        <w:rFonts w:ascii="Public Sans" w:hAnsi="Public Sans" w:cs="Arial"/>
        <w:szCs w:val="18"/>
      </w:rPr>
      <w:t xml:space="preserve">6 - </w:t>
    </w:r>
    <w:r w:rsidR="000D38A5" w:rsidRPr="004E2AC2">
      <w:rPr>
        <w:rFonts w:ascii="Public Sans" w:hAnsi="Public Sans" w:cs="Arial"/>
        <w:szCs w:val="18"/>
      </w:rPr>
      <w:fldChar w:fldCharType="begin"/>
    </w:r>
    <w:r w:rsidR="000D38A5" w:rsidRPr="004E2AC2">
      <w:rPr>
        <w:rFonts w:ascii="Public Sans" w:hAnsi="Public Sans" w:cs="Arial"/>
        <w:szCs w:val="18"/>
      </w:rPr>
      <w:instrText xml:space="preserve"> PAGE  \* MERGEFORMAT </w:instrText>
    </w:r>
    <w:r w:rsidR="000D38A5" w:rsidRPr="004E2AC2">
      <w:rPr>
        <w:rFonts w:ascii="Public Sans" w:hAnsi="Public Sans" w:cs="Arial"/>
        <w:szCs w:val="18"/>
      </w:rPr>
      <w:fldChar w:fldCharType="separate"/>
    </w:r>
    <w:r w:rsidR="000D38A5" w:rsidRPr="004E2AC2">
      <w:rPr>
        <w:rFonts w:ascii="Public Sans" w:hAnsi="Public Sans" w:cs="Arial"/>
        <w:szCs w:val="18"/>
      </w:rPr>
      <w:t>2</w:t>
    </w:r>
    <w:r w:rsidR="000D38A5" w:rsidRPr="004E2AC2">
      <w:rPr>
        <w:rFonts w:ascii="Public Sans" w:hAnsi="Public Sans" w:cs="Arial"/>
        <w:szCs w:val="18"/>
      </w:rPr>
      <w:fldChar w:fldCharType="end"/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1AAE7" w14:textId="6369C62D" w:rsidR="00C201B3" w:rsidRPr="0083766E" w:rsidRDefault="004857AC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56</w:t>
    </w:r>
    <w:r w:rsidRPr="0083766E">
      <w:rPr>
        <w:rFonts w:ascii="Public Sans" w:hAnsi="Public Sans" w:cs="Arial"/>
        <w:szCs w:val="18"/>
      </w:rPr>
      <w:fldChar w:fldCharType="end"/>
    </w:r>
    <w:r>
      <w:rPr>
        <w:rFonts w:ascii="Public Sans" w:hAnsi="Public Sans" w:cs="Arial"/>
        <w:szCs w:val="18"/>
      </w:rPr>
      <w:tab/>
    </w:r>
    <w:r w:rsidR="00C201B3" w:rsidRPr="0083766E">
      <w:rPr>
        <w:rFonts w:ascii="Public Sans" w:hAnsi="Public Sans" w:cs="Arial"/>
        <w:szCs w:val="18"/>
      </w:rPr>
      <w:t>Agency Financial Statements 2023-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6CD5D" w14:textId="57236388" w:rsidR="00394440" w:rsidRPr="0083766E" w:rsidRDefault="00394440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>Agency Financial Statements 202</w:t>
    </w:r>
    <w:r w:rsidR="00822AE6" w:rsidRPr="0083766E">
      <w:rPr>
        <w:rFonts w:ascii="Public Sans" w:hAnsi="Public Sans" w:cs="Arial"/>
        <w:szCs w:val="18"/>
      </w:rPr>
      <w:t>3-24</w:t>
    </w:r>
    <w:r w:rsidRPr="0083766E">
      <w:rPr>
        <w:rFonts w:ascii="Public Sans" w:hAnsi="Public Sans" w:cs="Arial"/>
        <w:szCs w:val="18"/>
      </w:rPr>
      <w:tab/>
    </w:r>
    <w:r w:rsidR="006149CC" w:rsidRPr="0083766E">
      <w:rPr>
        <w:rFonts w:ascii="Public Sans" w:hAnsi="Public Sans" w:cs="Arial"/>
        <w:szCs w:val="18"/>
      </w:rPr>
      <w:t>6</w:t>
    </w:r>
    <w:r w:rsidRPr="0083766E">
      <w:rPr>
        <w:rFonts w:ascii="Public Sans" w:hAnsi="Public Sans" w:cs="Arial"/>
        <w:szCs w:val="18"/>
      </w:rPr>
      <w:t xml:space="preserve">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 w:rsidRPr="0083766E">
      <w:rPr>
        <w:rFonts w:ascii="Public Sans" w:hAnsi="Public Sans" w:cs="Arial"/>
        <w:szCs w:val="18"/>
      </w:rPr>
      <w:t>35</w:t>
    </w:r>
    <w:r w:rsidRPr="0083766E">
      <w:rPr>
        <w:rFonts w:ascii="Public Sans" w:hAnsi="Public Sans" w:cs="Arial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85FE" w14:textId="4EC84541" w:rsidR="00191B29" w:rsidRPr="0083766E" w:rsidRDefault="00191B29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8</w:t>
    </w:r>
    <w:r w:rsidRPr="0083766E">
      <w:rPr>
        <w:rFonts w:ascii="Public Sans" w:hAnsi="Public Sans" w:cs="Arial"/>
        <w:szCs w:val="18"/>
      </w:rPr>
      <w:fldChar w:fldCharType="end"/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>Agency Financial Statements 2023-24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39E08" w14:textId="4F187BFA" w:rsidR="00191B29" w:rsidRPr="0083766E" w:rsidRDefault="00191B29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>Agency Financial Statements 2023-24</w:t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11</w:t>
    </w:r>
    <w:r w:rsidRPr="0083766E">
      <w:rPr>
        <w:rFonts w:ascii="Public Sans" w:hAnsi="Public Sans" w:cs="Arial"/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D8DF3" w14:textId="433C7BEC" w:rsidR="00EE58F0" w:rsidRPr="0083766E" w:rsidRDefault="00EE58F0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14</w:t>
    </w:r>
    <w:r w:rsidRPr="0083766E">
      <w:rPr>
        <w:rFonts w:ascii="Public Sans" w:hAnsi="Public Sans" w:cs="Arial"/>
        <w:szCs w:val="18"/>
      </w:rPr>
      <w:fldChar w:fldCharType="end"/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>Agency Financial Statements 2023-24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4F84E" w14:textId="69EA89DE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>Agency Financial Statements 2023-24</w:t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17</w:t>
    </w:r>
    <w:r w:rsidRPr="0083766E">
      <w:rPr>
        <w:rFonts w:ascii="Public Sans" w:hAnsi="Public Sans" w:cs="Arial"/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4AAC9" w14:textId="3BB4C558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20</w:t>
    </w:r>
    <w:r w:rsidRPr="0083766E">
      <w:rPr>
        <w:rFonts w:ascii="Public Sans" w:hAnsi="Public Sans" w:cs="Arial"/>
        <w:szCs w:val="18"/>
      </w:rPr>
      <w:fldChar w:fldCharType="end"/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>Agency Financial Statements 2023-24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A36F3" w14:textId="19DDA838" w:rsidR="00C201B3" w:rsidRPr="0083766E" w:rsidRDefault="00C201B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 w:cs="Arial"/>
        <w:szCs w:val="18"/>
      </w:rPr>
    </w:pPr>
    <w:r w:rsidRPr="0083766E">
      <w:rPr>
        <w:rFonts w:ascii="Public Sans" w:hAnsi="Public Sans" w:cs="Arial"/>
        <w:szCs w:val="18"/>
      </w:rPr>
      <w:t>Agency Financial Statements 2023-24</w:t>
    </w:r>
    <w:r>
      <w:rPr>
        <w:rFonts w:ascii="Public Sans" w:hAnsi="Public Sans" w:cs="Arial"/>
        <w:szCs w:val="18"/>
      </w:rPr>
      <w:tab/>
    </w:r>
    <w:r w:rsidRPr="0083766E">
      <w:rPr>
        <w:rFonts w:ascii="Public Sans" w:hAnsi="Public Sans" w:cs="Arial"/>
        <w:szCs w:val="18"/>
      </w:rPr>
      <w:t xml:space="preserve">6 - </w:t>
    </w:r>
    <w:r w:rsidRPr="0083766E">
      <w:rPr>
        <w:rFonts w:ascii="Public Sans" w:hAnsi="Public Sans" w:cs="Arial"/>
        <w:szCs w:val="18"/>
      </w:rPr>
      <w:fldChar w:fldCharType="begin"/>
    </w:r>
    <w:r w:rsidRPr="0083766E">
      <w:rPr>
        <w:rFonts w:ascii="Public Sans" w:hAnsi="Public Sans" w:cs="Arial"/>
        <w:szCs w:val="18"/>
      </w:rPr>
      <w:instrText xml:space="preserve"> PAGE  \* MERGEFORMAT </w:instrText>
    </w:r>
    <w:r w:rsidRPr="0083766E">
      <w:rPr>
        <w:rFonts w:ascii="Public Sans" w:hAnsi="Public Sans" w:cs="Arial"/>
        <w:szCs w:val="18"/>
      </w:rPr>
      <w:fldChar w:fldCharType="separate"/>
    </w:r>
    <w:r>
      <w:rPr>
        <w:rFonts w:ascii="Public Sans" w:hAnsi="Public Sans" w:cs="Arial"/>
        <w:szCs w:val="18"/>
      </w:rPr>
      <w:t>23</w:t>
    </w:r>
    <w:r w:rsidRPr="0083766E">
      <w:rPr>
        <w:rFonts w:ascii="Public Sans" w:hAnsi="Public Sans" w:cs="Arial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AECC3" w14:textId="77777777" w:rsidR="00B37BB2" w:rsidRDefault="00B37BB2">
      <w:pPr>
        <w:spacing w:before="120"/>
      </w:pPr>
      <w:r>
        <w:separator/>
      </w:r>
    </w:p>
    <w:p w14:paraId="45A9CC48" w14:textId="77777777" w:rsidR="00B37BB2" w:rsidRDefault="00B37BB2"/>
  </w:footnote>
  <w:footnote w:type="continuationSeparator" w:id="0">
    <w:p w14:paraId="36C30CFE" w14:textId="77777777" w:rsidR="00B37BB2" w:rsidRDefault="00B37BB2">
      <w:pPr>
        <w:spacing w:before="120"/>
      </w:pPr>
      <w:r>
        <w:continuationSeparator/>
      </w:r>
    </w:p>
    <w:p w14:paraId="73D62E82" w14:textId="77777777" w:rsidR="00B37BB2" w:rsidRDefault="00B37BB2"/>
  </w:footnote>
  <w:footnote w:type="continuationNotice" w:id="1">
    <w:p w14:paraId="2AD3B729" w14:textId="77777777" w:rsidR="00B37BB2" w:rsidRDefault="00B37BB2">
      <w:pPr>
        <w:rPr>
          <w:sz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A729D" w14:textId="2AC09EE7" w:rsidR="0083766E" w:rsidRPr="0009490B" w:rsidRDefault="0083766E" w:rsidP="00A2006E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Department of Planning and Environment</w:t>
    </w:r>
  </w:p>
  <w:p w14:paraId="236BC94E" w14:textId="77777777" w:rsidR="0083766E" w:rsidRDefault="0083766E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92CE2" w14:textId="1EA93FE4" w:rsidR="00E6253B" w:rsidRPr="0009490B" w:rsidRDefault="00E6253B" w:rsidP="00E6253B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Greater Cities Commission</w:t>
    </w:r>
  </w:p>
  <w:p w14:paraId="527800FA" w14:textId="77777777" w:rsidR="00AB63E1" w:rsidRDefault="00AB63E1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2E5E6" w14:textId="77777777" w:rsidR="00E6253B" w:rsidRPr="0009490B" w:rsidRDefault="00E6253B" w:rsidP="00E6253B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Greater Cities Commission</w:t>
    </w:r>
  </w:p>
  <w:p w14:paraId="41E2B8C0" w14:textId="77777777" w:rsidR="00E6253B" w:rsidRDefault="00E6253B" w:rsidP="00707DF9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1B349" w14:textId="446CE8D0" w:rsidR="00AB63E1" w:rsidRPr="0009490B" w:rsidRDefault="00AB63E1" w:rsidP="00AB63E1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Greater Cities</w:t>
    </w:r>
    <w:r w:rsidR="00E6253B">
      <w:rPr>
        <w:rFonts w:ascii="Public Sans" w:hAnsi="Public Sans"/>
        <w:sz w:val="18"/>
        <w:szCs w:val="18"/>
      </w:rPr>
      <w:t xml:space="preserve"> Commission</w:t>
    </w:r>
  </w:p>
  <w:p w14:paraId="2637DDF3" w14:textId="77777777" w:rsidR="00AB63E1" w:rsidRPr="00C73997" w:rsidRDefault="00AB63E1" w:rsidP="00C73997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4C128" w14:textId="77777777" w:rsidR="00C47584" w:rsidRPr="0009490B" w:rsidRDefault="00C47584" w:rsidP="00C47584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Northern Rivers Reconstruction Corporation</w:t>
    </w:r>
  </w:p>
  <w:p w14:paraId="65ADF6EB" w14:textId="77777777" w:rsidR="00C47584" w:rsidRDefault="00C47584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E856F" w14:textId="77777777" w:rsidR="00C47584" w:rsidRPr="0009490B" w:rsidRDefault="00C47584" w:rsidP="00C47584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Northern Rivers Reconstruction Corporation</w:t>
    </w:r>
  </w:p>
  <w:p w14:paraId="20951A79" w14:textId="77777777" w:rsidR="00C47584" w:rsidRDefault="00C47584" w:rsidP="00707DF9"/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A3A07" w14:textId="2A389C94" w:rsidR="00E6253B" w:rsidRPr="0009490B" w:rsidRDefault="003B1A5A" w:rsidP="00E6253B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Northern Rivers Reconstruction Corporation</w:t>
    </w:r>
  </w:p>
  <w:p w14:paraId="492100D9" w14:textId="77777777" w:rsidR="00E6253B" w:rsidRPr="00C73997" w:rsidRDefault="00E6253B" w:rsidP="00C73997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09482" w14:textId="77777777" w:rsidR="00194079" w:rsidRPr="0009490B" w:rsidRDefault="00194079" w:rsidP="00194079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NSW Reconstruction Authority</w:t>
    </w:r>
  </w:p>
  <w:p w14:paraId="54C51FD5" w14:textId="77777777" w:rsidR="00194079" w:rsidRDefault="00194079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4BAC4" w14:textId="77777777" w:rsidR="00194079" w:rsidRPr="0009490B" w:rsidRDefault="00194079" w:rsidP="00194079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NSW Reconstruction Authority</w:t>
    </w:r>
  </w:p>
  <w:p w14:paraId="205BBC79" w14:textId="77777777" w:rsidR="00194079" w:rsidRDefault="00194079" w:rsidP="00707DF9"/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A6AEF" w14:textId="2C63045A" w:rsidR="00C47584" w:rsidRPr="0009490B" w:rsidRDefault="00BA078E" w:rsidP="00BA078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NSW</w:t>
    </w:r>
    <w:r w:rsidR="00194079">
      <w:rPr>
        <w:rFonts w:ascii="Public Sans" w:hAnsi="Public Sans"/>
        <w:sz w:val="18"/>
        <w:szCs w:val="18"/>
      </w:rPr>
      <w:t xml:space="preserve"> Reconstruction Authority</w:t>
    </w:r>
  </w:p>
  <w:p w14:paraId="01353C37" w14:textId="77777777" w:rsidR="00C47584" w:rsidRPr="00C73997" w:rsidRDefault="00C47584" w:rsidP="00C73997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06115" w14:textId="77777777" w:rsidR="0050024A" w:rsidRPr="0009490B" w:rsidRDefault="0050024A" w:rsidP="0050024A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Royal Botanic Gardens and Domain Trust</w:t>
    </w:r>
  </w:p>
  <w:p w14:paraId="767894AA" w14:textId="77777777" w:rsidR="0050024A" w:rsidRDefault="00500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EF223" w14:textId="77777777" w:rsidR="0083766E" w:rsidRPr="0009490B" w:rsidRDefault="0083766E" w:rsidP="0083766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Department of Planning and Environment</w:t>
    </w:r>
  </w:p>
  <w:p w14:paraId="6973A394" w14:textId="77777777" w:rsidR="00394440" w:rsidRDefault="00394440" w:rsidP="00707DF9"/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81E8A" w14:textId="77777777" w:rsidR="0050024A" w:rsidRPr="0009490B" w:rsidRDefault="0050024A" w:rsidP="0050024A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Royal Botanic Gardens and Domain Trust</w:t>
    </w:r>
  </w:p>
  <w:p w14:paraId="32FA09FE" w14:textId="77777777" w:rsidR="0050024A" w:rsidRDefault="0050024A" w:rsidP="00707DF9"/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AD4C9" w14:textId="5A147009" w:rsidR="00194079" w:rsidRPr="0009490B" w:rsidRDefault="00194079" w:rsidP="00194079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Royal Botanic</w:t>
    </w:r>
    <w:r w:rsidR="0050024A">
      <w:rPr>
        <w:rFonts w:ascii="Public Sans" w:hAnsi="Public Sans"/>
        <w:sz w:val="18"/>
        <w:szCs w:val="18"/>
      </w:rPr>
      <w:t xml:space="preserve"> Gardens and Domain Trust</w:t>
    </w:r>
  </w:p>
  <w:p w14:paraId="2FE1F85D" w14:textId="77777777" w:rsidR="00194079" w:rsidRPr="00C73997" w:rsidRDefault="00194079" w:rsidP="00C73997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99CB3" w14:textId="77777777" w:rsidR="0050024A" w:rsidRPr="0009490B" w:rsidRDefault="0050024A" w:rsidP="0050024A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Sydney Olympic Park Authority</w:t>
    </w:r>
  </w:p>
  <w:p w14:paraId="397ADC20" w14:textId="77777777" w:rsidR="0050024A" w:rsidRDefault="0050024A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6F4B8" w14:textId="77777777" w:rsidR="0050024A" w:rsidRPr="0009490B" w:rsidRDefault="0050024A" w:rsidP="0050024A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Sydney Olympic Park Authority</w:t>
    </w:r>
  </w:p>
  <w:p w14:paraId="7D6C4788" w14:textId="77777777" w:rsidR="0050024A" w:rsidRDefault="0050024A" w:rsidP="00707DF9"/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97959" w14:textId="09DC8B23" w:rsidR="0050024A" w:rsidRPr="0009490B" w:rsidRDefault="0050024A" w:rsidP="0050024A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Sydney Olympic Park Authority</w:t>
    </w:r>
  </w:p>
  <w:p w14:paraId="15013489" w14:textId="77777777" w:rsidR="0050024A" w:rsidRPr="00C73997" w:rsidRDefault="0050024A" w:rsidP="00C73997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ECF10" w14:textId="77777777" w:rsidR="00BB2247" w:rsidRPr="0009490B" w:rsidRDefault="00BB2247" w:rsidP="00BB2247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Western Parkland City Authority</w:t>
    </w:r>
  </w:p>
  <w:p w14:paraId="19DE06EB" w14:textId="77777777" w:rsidR="00BB2247" w:rsidRDefault="00BB2247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57666" w14:textId="77777777" w:rsidR="00BB2247" w:rsidRPr="0009490B" w:rsidRDefault="00BB2247" w:rsidP="00BB2247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Western Parkland City Authority</w:t>
    </w:r>
  </w:p>
  <w:p w14:paraId="47365231" w14:textId="77777777" w:rsidR="00BB2247" w:rsidRDefault="00BB2247" w:rsidP="00707DF9"/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1BBB5" w14:textId="0630B464" w:rsidR="0050024A" w:rsidRPr="0009490B" w:rsidRDefault="00BB2247" w:rsidP="0050024A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Western Parkland City Authority</w:t>
    </w:r>
  </w:p>
  <w:p w14:paraId="7B8AE42B" w14:textId="77777777" w:rsidR="0050024A" w:rsidRPr="00C73997" w:rsidRDefault="0050024A" w:rsidP="00C73997">
    <w:pPr>
      <w:pStyle w:val="Header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45B05" w14:textId="77777777" w:rsidR="003770F0" w:rsidRPr="0009490B" w:rsidRDefault="003770F0" w:rsidP="003770F0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Aboriginal Housing Office</w:t>
    </w:r>
  </w:p>
  <w:p w14:paraId="1201917F" w14:textId="77777777" w:rsidR="003770F0" w:rsidRDefault="003770F0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DB74E" w14:textId="77777777" w:rsidR="003770F0" w:rsidRPr="0009490B" w:rsidRDefault="003770F0" w:rsidP="003770F0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Aboriginal Housing Office</w:t>
    </w:r>
  </w:p>
  <w:p w14:paraId="50C55090" w14:textId="77777777" w:rsidR="003770F0" w:rsidRDefault="003770F0" w:rsidP="00707DF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24F14" w14:textId="38144463" w:rsidR="00394440" w:rsidRPr="00C73997" w:rsidRDefault="00394440" w:rsidP="00C73997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DDACF" w14:textId="7FBF0E55" w:rsidR="003770F0" w:rsidRPr="0009490B" w:rsidRDefault="003770F0" w:rsidP="003770F0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Aboriginal Housing Office</w:t>
    </w:r>
  </w:p>
  <w:p w14:paraId="2B500C18" w14:textId="77777777" w:rsidR="003770F0" w:rsidRPr="00C73997" w:rsidRDefault="003770F0" w:rsidP="00C73997">
    <w:pPr>
      <w:pStyle w:val="Header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166B4" w14:textId="77777777" w:rsidR="003770F0" w:rsidRPr="0009490B" w:rsidRDefault="003770F0" w:rsidP="003770F0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Biodiversity Conservation Trust of NSW</w:t>
    </w:r>
  </w:p>
  <w:p w14:paraId="5DC11192" w14:textId="77777777" w:rsidR="003770F0" w:rsidRDefault="003770F0"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E0556" w14:textId="77777777" w:rsidR="003770F0" w:rsidRPr="0009490B" w:rsidRDefault="003770F0" w:rsidP="003770F0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Biodiversity Conservation Trust of NSW</w:t>
    </w:r>
  </w:p>
  <w:p w14:paraId="5E246879" w14:textId="77777777" w:rsidR="003770F0" w:rsidRDefault="003770F0" w:rsidP="00707DF9"/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D0D1D" w14:textId="5AC8D7DB" w:rsidR="003770F0" w:rsidRPr="0009490B" w:rsidRDefault="003770F0" w:rsidP="003770F0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Biodiversity Conservation Trust of NSW</w:t>
    </w:r>
  </w:p>
  <w:p w14:paraId="21ACE7B4" w14:textId="77777777" w:rsidR="003770F0" w:rsidRPr="00C73997" w:rsidRDefault="003770F0" w:rsidP="00C73997">
    <w:pPr>
      <w:pStyle w:val="Header"/>
    </w:pP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8676B" w14:textId="77777777" w:rsidR="00963D55" w:rsidRPr="0009490B" w:rsidRDefault="00963D55" w:rsidP="00963D55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Centennial Park and Moore Park Trust</w:t>
    </w:r>
  </w:p>
  <w:p w14:paraId="562F2956" w14:textId="77777777" w:rsidR="009178E1" w:rsidRDefault="009178E1"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AD985" w14:textId="77777777" w:rsidR="00963D55" w:rsidRPr="0009490B" w:rsidRDefault="00963D55" w:rsidP="00963D55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Centennial Park and Moore Park Trust</w:t>
    </w:r>
  </w:p>
  <w:p w14:paraId="307E8432" w14:textId="77777777" w:rsidR="009178E1" w:rsidRDefault="009178E1" w:rsidP="00707DF9"/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22137" w14:textId="1FA7F868" w:rsidR="003770F0" w:rsidRPr="0009490B" w:rsidRDefault="009178E1" w:rsidP="003770F0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Centennial Park and Moore</w:t>
    </w:r>
    <w:r w:rsidR="00963D55">
      <w:rPr>
        <w:rFonts w:ascii="Public Sans" w:hAnsi="Public Sans"/>
        <w:sz w:val="18"/>
        <w:szCs w:val="18"/>
      </w:rPr>
      <w:t xml:space="preserve"> Park</w:t>
    </w:r>
    <w:r>
      <w:rPr>
        <w:rFonts w:ascii="Public Sans" w:hAnsi="Public Sans"/>
        <w:sz w:val="18"/>
        <w:szCs w:val="18"/>
      </w:rPr>
      <w:t xml:space="preserve"> Trust</w:t>
    </w:r>
  </w:p>
  <w:p w14:paraId="17E12CF3" w14:textId="77777777" w:rsidR="003770F0" w:rsidRPr="00C73997" w:rsidRDefault="003770F0" w:rsidP="00C73997">
    <w:pPr>
      <w:pStyle w:val="Header"/>
    </w:pP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A465E" w14:textId="77777777" w:rsidR="009819BB" w:rsidRPr="0009490B" w:rsidRDefault="009819BB" w:rsidP="009819BB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Hunter and Central Coast Development Corporation</w:t>
    </w:r>
  </w:p>
  <w:p w14:paraId="334A806A" w14:textId="77777777" w:rsidR="009819BB" w:rsidRDefault="009819BB">
    <w:pPr>
      <w:pStyle w:val="Header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BCBB1" w14:textId="77777777" w:rsidR="00371597" w:rsidRPr="0009490B" w:rsidRDefault="00371597" w:rsidP="00371597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Hunter and Central Coast Development Corporation</w:t>
    </w:r>
  </w:p>
  <w:p w14:paraId="4D7448F4" w14:textId="77777777" w:rsidR="00371597" w:rsidRDefault="00371597" w:rsidP="00707DF9"/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0CB30" w14:textId="065C7913" w:rsidR="009178E1" w:rsidRPr="0009490B" w:rsidRDefault="00371597" w:rsidP="009178E1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Hunter and Central Coast Development Corporation</w:t>
    </w:r>
  </w:p>
  <w:p w14:paraId="517FDAAF" w14:textId="77777777" w:rsidR="009178E1" w:rsidRPr="00C73997" w:rsidRDefault="009178E1" w:rsidP="00C7399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9D015" w14:textId="77777777" w:rsidR="000C2204" w:rsidRPr="0009490B" w:rsidRDefault="000C2204" w:rsidP="000C2204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Environment Protection Authority</w:t>
    </w:r>
  </w:p>
  <w:p w14:paraId="71E3EFF0" w14:textId="77777777" w:rsidR="000C2204" w:rsidRDefault="000C2204">
    <w:pPr>
      <w:pStyle w:val="Header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54E22" w14:textId="77777777" w:rsidR="000C4A55" w:rsidRPr="0009490B" w:rsidRDefault="000C4A55" w:rsidP="000C4A55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Lands Administration Ministerial Corporation</w:t>
    </w:r>
  </w:p>
  <w:p w14:paraId="569922CA" w14:textId="77777777" w:rsidR="000C4A55" w:rsidRDefault="000C4A55">
    <w:pPr>
      <w:pStyle w:val="Header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89D69" w14:textId="77777777" w:rsidR="000C4A55" w:rsidRPr="0009490B" w:rsidRDefault="000C4A55" w:rsidP="000C4A55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Lands Administration Ministerial Corporation</w:t>
    </w:r>
  </w:p>
  <w:p w14:paraId="3CFFB84A" w14:textId="77777777" w:rsidR="000C4A55" w:rsidRDefault="000C4A55" w:rsidP="00707DF9"/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66D4A" w14:textId="51327E1F" w:rsidR="009819BB" w:rsidRPr="0009490B" w:rsidRDefault="000C4A55" w:rsidP="009819BB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Lands Administration Ministerial Corporation</w:t>
    </w:r>
  </w:p>
  <w:p w14:paraId="466B690E" w14:textId="77777777" w:rsidR="009819BB" w:rsidRPr="00C73997" w:rsidRDefault="009819BB" w:rsidP="00C73997">
    <w:pPr>
      <w:pStyle w:val="Header"/>
    </w:pP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36C33" w14:textId="77777777" w:rsidR="00726F00" w:rsidRPr="0009490B" w:rsidRDefault="00726F00" w:rsidP="00726F00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Luna Park Reserve Trust</w:t>
    </w:r>
  </w:p>
  <w:p w14:paraId="7EEA790A" w14:textId="77777777" w:rsidR="00371597" w:rsidRDefault="00371597">
    <w:pPr>
      <w:pStyle w:val="Header"/>
    </w:pP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140C" w14:textId="77777777" w:rsidR="00726F00" w:rsidRPr="0009490B" w:rsidRDefault="00726F00" w:rsidP="00726F00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Luna Park Reserve Trust</w:t>
    </w:r>
  </w:p>
  <w:p w14:paraId="0C25B818" w14:textId="77777777" w:rsidR="00726F00" w:rsidRDefault="00726F00" w:rsidP="00707DF9"/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4896A" w14:textId="3125954F" w:rsidR="000C4A55" w:rsidRPr="0009490B" w:rsidRDefault="00726F00" w:rsidP="000C4A55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Luna Park Reserve Trust</w:t>
    </w:r>
  </w:p>
  <w:p w14:paraId="39D8725D" w14:textId="77777777" w:rsidR="000C4A55" w:rsidRPr="00C73997" w:rsidRDefault="000C4A55" w:rsidP="00C73997">
    <w:pPr>
      <w:pStyle w:val="Header"/>
    </w:pP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631D2" w14:textId="77777777" w:rsidR="00085287" w:rsidRPr="0009490B" w:rsidRDefault="00085287" w:rsidP="00085287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Planning Ministerial Corporation</w:t>
    </w:r>
  </w:p>
  <w:p w14:paraId="4721D8FA" w14:textId="77777777" w:rsidR="007A4F9C" w:rsidRDefault="007A4F9C">
    <w:pPr>
      <w:pStyle w:val="Header"/>
    </w:pP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16695" w14:textId="77777777" w:rsidR="00085287" w:rsidRPr="0009490B" w:rsidRDefault="00085287" w:rsidP="00085287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Planning Ministerial Corporation</w:t>
    </w:r>
  </w:p>
  <w:p w14:paraId="6FC68FE8" w14:textId="77777777" w:rsidR="007A4F9C" w:rsidRDefault="007A4F9C" w:rsidP="00707DF9"/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22B84" w14:textId="1DB338BD" w:rsidR="00726F00" w:rsidRPr="0009490B" w:rsidRDefault="007A4F9C" w:rsidP="00726F00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Planning Ministerial Corporation</w:t>
    </w:r>
  </w:p>
  <w:p w14:paraId="6FDC4895" w14:textId="77777777" w:rsidR="00726F00" w:rsidRPr="00C73997" w:rsidRDefault="00726F00" w:rsidP="00C73997">
    <w:pPr>
      <w:pStyle w:val="Header"/>
    </w:pP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8D8A" w14:textId="77777777" w:rsidR="00085287" w:rsidRPr="0009490B" w:rsidRDefault="00085287" w:rsidP="00085287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Property NSW</w:t>
    </w:r>
  </w:p>
  <w:p w14:paraId="366CC97E" w14:textId="77777777" w:rsidR="00085287" w:rsidRDefault="0008528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5787F" w14:textId="77777777" w:rsidR="000C2204" w:rsidRPr="0009490B" w:rsidRDefault="000C2204" w:rsidP="000C2204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Environment Protection Authority</w:t>
    </w:r>
  </w:p>
  <w:p w14:paraId="77C67C51" w14:textId="77777777" w:rsidR="000C2204" w:rsidRDefault="000C2204" w:rsidP="00707DF9"/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28234" w14:textId="77777777" w:rsidR="00085287" w:rsidRPr="0009490B" w:rsidRDefault="00085287" w:rsidP="00085287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Property NSW</w:t>
    </w:r>
  </w:p>
  <w:p w14:paraId="52A5C198" w14:textId="77777777" w:rsidR="00085287" w:rsidRDefault="00085287" w:rsidP="00707DF9"/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354F5" w14:textId="3BBE59EA" w:rsidR="00085287" w:rsidRPr="0009490B" w:rsidRDefault="00085287" w:rsidP="00085287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Property NSW</w:t>
    </w:r>
  </w:p>
  <w:p w14:paraId="295F1405" w14:textId="77777777" w:rsidR="00085287" w:rsidRPr="00C73997" w:rsidRDefault="00085287" w:rsidP="00C73997">
    <w:pPr>
      <w:pStyle w:val="Header"/>
    </w:pPr>
  </w:p>
</w:hdr>
</file>

<file path=word/header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D02BE" w14:textId="77777777" w:rsidR="00085287" w:rsidRPr="0009490B" w:rsidRDefault="00085287" w:rsidP="00085287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Water Administration Ministerial Corporation</w:t>
    </w:r>
  </w:p>
  <w:p w14:paraId="2F38BE7B" w14:textId="77777777" w:rsidR="00085287" w:rsidRDefault="00085287">
    <w:pPr>
      <w:pStyle w:val="Header"/>
    </w:pPr>
  </w:p>
</w:hdr>
</file>

<file path=word/header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5F60A" w14:textId="77777777" w:rsidR="00085287" w:rsidRPr="0009490B" w:rsidRDefault="00085287" w:rsidP="00085287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Water Administration Ministerial Corporation</w:t>
    </w:r>
  </w:p>
  <w:p w14:paraId="3B6FF883" w14:textId="77777777" w:rsidR="00085287" w:rsidRDefault="00085287" w:rsidP="00707DF9"/>
</w:hdr>
</file>

<file path=word/header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3D1A1" w14:textId="4EA06B53" w:rsidR="00085287" w:rsidRPr="0009490B" w:rsidRDefault="00085287" w:rsidP="004857AC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Water Administration Ministerial Corporation</w:t>
    </w:r>
  </w:p>
  <w:p w14:paraId="66ADEAD9" w14:textId="77777777" w:rsidR="00085287" w:rsidRPr="00C73997" w:rsidRDefault="00085287" w:rsidP="00C73997">
    <w:pPr>
      <w:pStyle w:val="Header"/>
    </w:pPr>
  </w:p>
</w:hdr>
</file>

<file path=word/header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66684" w14:textId="6B7635AE" w:rsidR="00085287" w:rsidRPr="0009490B" w:rsidRDefault="00085287" w:rsidP="00085287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Western Sydney Parklands Trust</w:t>
    </w:r>
  </w:p>
  <w:p w14:paraId="022A2C63" w14:textId="59C81263" w:rsidR="00085287" w:rsidRDefault="00085287">
    <w:pPr>
      <w:pStyle w:val="Header"/>
    </w:pPr>
  </w:p>
</w:hdr>
</file>

<file path=word/header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74BD8" w14:textId="77777777" w:rsidR="00085287" w:rsidRPr="0009490B" w:rsidRDefault="00085287" w:rsidP="00085287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Western Sydney Parklands Trust</w:t>
    </w:r>
  </w:p>
  <w:p w14:paraId="2338B646" w14:textId="77777777" w:rsidR="00085287" w:rsidRDefault="00085287" w:rsidP="00707DF9"/>
</w:hdr>
</file>

<file path=word/header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2C340" w14:textId="03ED9DA9" w:rsidR="00085287" w:rsidRPr="0009490B" w:rsidRDefault="00085287" w:rsidP="004857AC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Western Sydney Parklands Trust</w:t>
    </w:r>
  </w:p>
  <w:p w14:paraId="4DA92C24" w14:textId="77777777" w:rsidR="00085287" w:rsidRPr="00C73997" w:rsidRDefault="00085287" w:rsidP="00C73997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B37BB" w14:textId="47B9DD10" w:rsidR="0083766E" w:rsidRPr="0009490B" w:rsidRDefault="000C2204" w:rsidP="0083766E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Environment Protection Authority</w:t>
    </w:r>
  </w:p>
  <w:p w14:paraId="1415834F" w14:textId="77777777" w:rsidR="0083766E" w:rsidRPr="00C73997" w:rsidRDefault="0083766E" w:rsidP="00C73997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ADF5" w14:textId="31A88030" w:rsidR="00F24F10" w:rsidRPr="0009490B" w:rsidRDefault="00F24F10" w:rsidP="00AB63E1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Environmental Trust</w:t>
    </w:r>
  </w:p>
  <w:p w14:paraId="03AE0849" w14:textId="77777777" w:rsidR="00F24F10" w:rsidRDefault="00F24F10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36C86" w14:textId="4A47A190" w:rsidR="00F24F10" w:rsidRPr="0009490B" w:rsidRDefault="00F24F10" w:rsidP="007D3D72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Environmental Trust</w:t>
    </w:r>
  </w:p>
  <w:p w14:paraId="1958B463" w14:textId="77777777" w:rsidR="00F24F10" w:rsidRDefault="00F24F10" w:rsidP="00707DF9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2B974" w14:textId="06298A07" w:rsidR="000C2204" w:rsidRPr="0009490B" w:rsidRDefault="00F24F10" w:rsidP="000C2204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>Environmental Trust</w:t>
    </w:r>
  </w:p>
  <w:p w14:paraId="1FA16EA9" w14:textId="77777777" w:rsidR="000C2204" w:rsidRPr="00C73997" w:rsidRDefault="000C2204" w:rsidP="00C739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71415"/>
    <w:multiLevelType w:val="multilevel"/>
    <w:tmpl w:val="15F47DCE"/>
    <w:lvl w:ilvl="0">
      <w:start w:val="1"/>
      <w:numFmt w:val="bullet"/>
      <w:lvlText w:val=""/>
      <w:lvlJc w:val="left"/>
      <w:pPr>
        <w:ind w:left="3950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426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265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4625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4985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5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05" w:hanging="2160"/>
      </w:pPr>
      <w:rPr>
        <w:rFonts w:hint="default"/>
      </w:rPr>
    </w:lvl>
  </w:abstractNum>
  <w:abstractNum w:abstractNumId="1" w15:restartNumberingAfterBreak="0">
    <w:nsid w:val="05C74B31"/>
    <w:multiLevelType w:val="hybridMultilevel"/>
    <w:tmpl w:val="930479A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E5882"/>
    <w:multiLevelType w:val="hybridMultilevel"/>
    <w:tmpl w:val="022A7A84"/>
    <w:lvl w:ilvl="0" w:tplc="831A0BD4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0B96B312">
      <w:numFmt w:val="decimal"/>
      <w:lvlText w:val=""/>
      <w:lvlJc w:val="left"/>
    </w:lvl>
    <w:lvl w:ilvl="2" w:tplc="55FC0072">
      <w:numFmt w:val="decimal"/>
      <w:lvlText w:val=""/>
      <w:lvlJc w:val="left"/>
    </w:lvl>
    <w:lvl w:ilvl="3" w:tplc="531A9526">
      <w:numFmt w:val="decimal"/>
      <w:lvlText w:val=""/>
      <w:lvlJc w:val="left"/>
    </w:lvl>
    <w:lvl w:ilvl="4" w:tplc="773CBABE">
      <w:numFmt w:val="decimal"/>
      <w:lvlText w:val=""/>
      <w:lvlJc w:val="left"/>
    </w:lvl>
    <w:lvl w:ilvl="5" w:tplc="7CA413EE">
      <w:numFmt w:val="decimal"/>
      <w:lvlText w:val=""/>
      <w:lvlJc w:val="left"/>
    </w:lvl>
    <w:lvl w:ilvl="6" w:tplc="FDA69258">
      <w:numFmt w:val="decimal"/>
      <w:lvlText w:val=""/>
      <w:lvlJc w:val="left"/>
    </w:lvl>
    <w:lvl w:ilvl="7" w:tplc="C5BE9992">
      <w:numFmt w:val="decimal"/>
      <w:lvlText w:val=""/>
      <w:lvlJc w:val="left"/>
    </w:lvl>
    <w:lvl w:ilvl="8" w:tplc="EC46D8FC">
      <w:numFmt w:val="decimal"/>
      <w:lvlText w:val=""/>
      <w:lvlJc w:val="left"/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135E3"/>
    <w:multiLevelType w:val="hybridMultilevel"/>
    <w:tmpl w:val="54280FA6"/>
    <w:lvl w:ilvl="0" w:tplc="B3CC1D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C6DF1"/>
    <w:multiLevelType w:val="hybridMultilevel"/>
    <w:tmpl w:val="F4A26DE4"/>
    <w:lvl w:ilvl="0" w:tplc="9172288E">
      <w:start w:val="1"/>
      <w:numFmt w:val="decimal"/>
      <w:pStyle w:val="StyleChart5X12pt"/>
      <w:lvlText w:val="Chart 5.%1:"/>
      <w:lvlJc w:val="left"/>
      <w:pPr>
        <w:ind w:left="72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7D53B3"/>
    <w:multiLevelType w:val="multilevel"/>
    <w:tmpl w:val="A1B8A2D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241710D"/>
    <w:multiLevelType w:val="hybridMultilevel"/>
    <w:tmpl w:val="419C7C00"/>
    <w:lvl w:ilvl="0" w:tplc="221AA61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24D57BD"/>
    <w:multiLevelType w:val="hybridMultilevel"/>
    <w:tmpl w:val="6B7E59A4"/>
    <w:lvl w:ilvl="0" w:tplc="6DBAFCEA">
      <w:start w:val="1"/>
      <w:numFmt w:val="decimal"/>
      <w:pStyle w:val="41Heading2"/>
      <w:lvlText w:val="4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D703E3"/>
    <w:multiLevelType w:val="multilevel"/>
    <w:tmpl w:val="3C1A2956"/>
    <w:lvl w:ilvl="0">
      <w:start w:val="1"/>
      <w:numFmt w:val="bullet"/>
      <w:lvlText w:val="o"/>
      <w:lvlJc w:val="left"/>
      <w:pPr>
        <w:ind w:left="1125" w:hanging="405"/>
      </w:pPr>
      <w:rPr>
        <w:rFonts w:ascii="Courier New" w:hAnsi="Courier New" w:hint="default"/>
      </w:rPr>
    </w:lvl>
    <w:lvl w:ilvl="1">
      <w:start w:val="3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0" w15:restartNumberingAfterBreak="0">
    <w:nsid w:val="20882D80"/>
    <w:multiLevelType w:val="hybridMultilevel"/>
    <w:tmpl w:val="85B03516"/>
    <w:lvl w:ilvl="0" w:tplc="B24225FC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C0CE5B4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734F836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E9D4F1D8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99E67DAC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8C60C72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CB368BFE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CD6E268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3E34B570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0121F4"/>
    <w:multiLevelType w:val="hybridMultilevel"/>
    <w:tmpl w:val="38FEB4E2"/>
    <w:lvl w:ilvl="0" w:tplc="F76A2C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3"/>
        <w:szCs w:val="23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C3585"/>
    <w:multiLevelType w:val="hybridMultilevel"/>
    <w:tmpl w:val="BB6A7C52"/>
    <w:lvl w:ilvl="0" w:tplc="BB10007E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  <w:color w:val="auto"/>
        <w:sz w:val="23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5C2DFB"/>
    <w:multiLevelType w:val="hybridMultilevel"/>
    <w:tmpl w:val="181A0E52"/>
    <w:lvl w:ilvl="0" w:tplc="4A6C9F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50617"/>
    <w:multiLevelType w:val="hybridMultilevel"/>
    <w:tmpl w:val="71CE8500"/>
    <w:lvl w:ilvl="0" w:tplc="D98097BC">
      <w:start w:val="1"/>
      <w:numFmt w:val="decimal"/>
      <w:pStyle w:val="Table5X"/>
      <w:lvlText w:val="Table 5.%1:"/>
      <w:lvlJc w:val="left"/>
      <w:pPr>
        <w:ind w:left="36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B25CC9"/>
    <w:multiLevelType w:val="hybridMultilevel"/>
    <w:tmpl w:val="F12E35AA"/>
    <w:lvl w:ilvl="0" w:tplc="5DD8B5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1C26CB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5322B7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B6CC0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DBE64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8DCD9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4FA9C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24086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FB653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F62215"/>
    <w:multiLevelType w:val="hybridMultilevel"/>
    <w:tmpl w:val="55980E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1247A4"/>
    <w:multiLevelType w:val="multilevel"/>
    <w:tmpl w:val="60D65A08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5B928CC"/>
    <w:multiLevelType w:val="multilevel"/>
    <w:tmpl w:val="46463F50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5D14E0E"/>
    <w:multiLevelType w:val="multilevel"/>
    <w:tmpl w:val="2F68F5F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" w15:restartNumberingAfterBreak="0">
    <w:nsid w:val="3B916223"/>
    <w:multiLevelType w:val="hybridMultilevel"/>
    <w:tmpl w:val="291EB6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DF944FB"/>
    <w:multiLevelType w:val="hybridMultilevel"/>
    <w:tmpl w:val="96863882"/>
    <w:lvl w:ilvl="0" w:tplc="B6FA1584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E3BA140E">
      <w:numFmt w:val="decimal"/>
      <w:lvlText w:val=""/>
      <w:lvlJc w:val="left"/>
    </w:lvl>
    <w:lvl w:ilvl="2" w:tplc="A2087D08">
      <w:numFmt w:val="decimal"/>
      <w:lvlText w:val=""/>
      <w:lvlJc w:val="left"/>
    </w:lvl>
    <w:lvl w:ilvl="3" w:tplc="0522623C">
      <w:numFmt w:val="decimal"/>
      <w:lvlText w:val=""/>
      <w:lvlJc w:val="left"/>
    </w:lvl>
    <w:lvl w:ilvl="4" w:tplc="03623474">
      <w:numFmt w:val="decimal"/>
      <w:lvlText w:val=""/>
      <w:lvlJc w:val="left"/>
    </w:lvl>
    <w:lvl w:ilvl="5" w:tplc="A540307C">
      <w:numFmt w:val="decimal"/>
      <w:lvlText w:val=""/>
      <w:lvlJc w:val="left"/>
    </w:lvl>
    <w:lvl w:ilvl="6" w:tplc="6256DCD2">
      <w:numFmt w:val="decimal"/>
      <w:lvlText w:val=""/>
      <w:lvlJc w:val="left"/>
    </w:lvl>
    <w:lvl w:ilvl="7" w:tplc="EDCC31F2">
      <w:numFmt w:val="decimal"/>
      <w:lvlText w:val=""/>
      <w:lvlJc w:val="left"/>
    </w:lvl>
    <w:lvl w:ilvl="8" w:tplc="85FEE4EA">
      <w:numFmt w:val="decimal"/>
      <w:lvlText w:val=""/>
      <w:lvlJc w:val="left"/>
    </w:lvl>
  </w:abstractNum>
  <w:abstractNum w:abstractNumId="22" w15:restartNumberingAfterBreak="0">
    <w:nsid w:val="45C31491"/>
    <w:multiLevelType w:val="multilevel"/>
    <w:tmpl w:val="5022B90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46590F6C"/>
    <w:multiLevelType w:val="hybridMultilevel"/>
    <w:tmpl w:val="D01C76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1F3456"/>
    <w:multiLevelType w:val="hybridMultilevel"/>
    <w:tmpl w:val="0EFAF5AA"/>
    <w:lvl w:ilvl="0" w:tplc="937207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F5038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2" w:tplc="5D0C1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A1430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ADE80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B5E20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B5E70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A86D0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D0C6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566F03"/>
    <w:multiLevelType w:val="hybridMultilevel"/>
    <w:tmpl w:val="1442A5A4"/>
    <w:lvl w:ilvl="0" w:tplc="DC007B0C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4042BA6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0CDA7AC0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A62E094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8541AB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34AE58B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DB6A120C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999A33F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0CE2882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93B225E"/>
    <w:multiLevelType w:val="hybridMultilevel"/>
    <w:tmpl w:val="30827B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E6BEE"/>
    <w:multiLevelType w:val="multilevel"/>
    <w:tmpl w:val="D56E9AE0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4ED51056"/>
    <w:multiLevelType w:val="hybridMultilevel"/>
    <w:tmpl w:val="AD2E3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791D68"/>
    <w:multiLevelType w:val="hybridMultilevel"/>
    <w:tmpl w:val="C71E7DC6"/>
    <w:lvl w:ilvl="0" w:tplc="D79CF75A">
      <w:start w:val="1"/>
      <w:numFmt w:val="decimal"/>
      <w:lvlText w:val="5.%1"/>
      <w:lvlJc w:val="left"/>
      <w:pPr>
        <w:ind w:left="360" w:hanging="360"/>
      </w:pPr>
      <w:rPr>
        <w:rFonts w:ascii="Arial Bold" w:hAnsi="Arial Bold" w:hint="default"/>
        <w:b/>
        <w:i w:val="0"/>
        <w:color w:val="00ABE6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15A3B11"/>
    <w:multiLevelType w:val="hybridMultilevel"/>
    <w:tmpl w:val="6B225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BD70C2"/>
    <w:multiLevelType w:val="hybridMultilevel"/>
    <w:tmpl w:val="577A4FCA"/>
    <w:lvl w:ilvl="0" w:tplc="8A46047C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D8454A"/>
    <w:multiLevelType w:val="multilevel"/>
    <w:tmpl w:val="19A64A2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56815A14"/>
    <w:multiLevelType w:val="hybridMultilevel"/>
    <w:tmpl w:val="06287CC6"/>
    <w:lvl w:ilvl="0" w:tplc="604E01F0">
      <w:start w:val="1"/>
      <w:numFmt w:val="decimal"/>
      <w:pStyle w:val="Chart5X"/>
      <w:lvlText w:val="Chart 6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E07196"/>
    <w:multiLevelType w:val="multilevel"/>
    <w:tmpl w:val="98BA81A6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5B522501"/>
    <w:multiLevelType w:val="hybridMultilevel"/>
    <w:tmpl w:val="290C39EA"/>
    <w:lvl w:ilvl="0" w:tplc="225CA426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DB114B"/>
    <w:multiLevelType w:val="multilevel"/>
    <w:tmpl w:val="3CFCE52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5D2239CA"/>
    <w:multiLevelType w:val="hybridMultilevel"/>
    <w:tmpl w:val="48485D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D3E61FB"/>
    <w:multiLevelType w:val="multilevel"/>
    <w:tmpl w:val="FED4D168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5F8114CD"/>
    <w:multiLevelType w:val="hybridMultilevel"/>
    <w:tmpl w:val="7AFC738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1E438BF"/>
    <w:multiLevelType w:val="hybridMultilevel"/>
    <w:tmpl w:val="8F182D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8B0076"/>
    <w:multiLevelType w:val="multilevel"/>
    <w:tmpl w:val="DDC68D1E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65FF23A6"/>
    <w:multiLevelType w:val="hybridMultilevel"/>
    <w:tmpl w:val="27542FC0"/>
    <w:lvl w:ilvl="0" w:tplc="1F289212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4" w15:restartNumberingAfterBreak="0">
    <w:nsid w:val="67766E5F"/>
    <w:multiLevelType w:val="hybridMultilevel"/>
    <w:tmpl w:val="F7D079C4"/>
    <w:lvl w:ilvl="0" w:tplc="383E2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51ACE2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F98AC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3000D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C5838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2C09A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83872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17E7C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E3E7F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6816503C"/>
    <w:multiLevelType w:val="hybridMultilevel"/>
    <w:tmpl w:val="C54802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89605D4"/>
    <w:multiLevelType w:val="hybridMultilevel"/>
    <w:tmpl w:val="7B2005F4"/>
    <w:lvl w:ilvl="0" w:tplc="FFFFFFFF">
      <w:start w:val="1"/>
      <w:numFmt w:val="bullet"/>
      <w:lvlText w:val=""/>
      <w:lvlJc w:val="left"/>
      <w:pPr>
        <w:ind w:left="1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32" w:hanging="360"/>
      </w:pPr>
      <w:rPr>
        <w:rFonts w:ascii="Wingdings" w:hAnsi="Wingdings" w:hint="default"/>
      </w:rPr>
    </w:lvl>
  </w:abstractNum>
  <w:abstractNum w:abstractNumId="47" w15:restartNumberingAfterBreak="0">
    <w:nsid w:val="6A7F51B5"/>
    <w:multiLevelType w:val="multilevel"/>
    <w:tmpl w:val="ADDE9BE6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8" w15:restartNumberingAfterBreak="0">
    <w:nsid w:val="6B46309D"/>
    <w:multiLevelType w:val="hybridMultilevel"/>
    <w:tmpl w:val="FB242866"/>
    <w:lvl w:ilvl="0" w:tplc="18C0BFEA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9" w15:restartNumberingAfterBreak="0">
    <w:nsid w:val="6B961745"/>
    <w:multiLevelType w:val="hybridMultilevel"/>
    <w:tmpl w:val="A8E836E8"/>
    <w:lvl w:ilvl="0" w:tplc="45206FA6">
      <w:start w:val="1"/>
      <w:numFmt w:val="decimal"/>
      <w:pStyle w:val="StyleTable5XBefore6pt"/>
      <w:lvlText w:val="Table 5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D46601E"/>
    <w:multiLevelType w:val="hybridMultilevel"/>
    <w:tmpl w:val="7534B582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1" w15:restartNumberingAfterBreak="0">
    <w:nsid w:val="6FB13524"/>
    <w:multiLevelType w:val="hybridMultilevel"/>
    <w:tmpl w:val="B41C2CD4"/>
    <w:lvl w:ilvl="0" w:tplc="DB24ACDC">
      <w:start w:val="1"/>
      <w:numFmt w:val="decimal"/>
      <w:pStyle w:val="StyleChart5XLeft0cmFirstline0cm"/>
      <w:lvlText w:val="Chart 5.%1:"/>
      <w:lvlJc w:val="left"/>
      <w:pPr>
        <w:ind w:left="4755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5475" w:hanging="360"/>
      </w:pPr>
    </w:lvl>
    <w:lvl w:ilvl="2" w:tplc="0C09001B" w:tentative="1">
      <w:start w:val="1"/>
      <w:numFmt w:val="lowerRoman"/>
      <w:lvlText w:val="%3."/>
      <w:lvlJc w:val="right"/>
      <w:pPr>
        <w:ind w:left="6195" w:hanging="180"/>
      </w:pPr>
    </w:lvl>
    <w:lvl w:ilvl="3" w:tplc="0C09000F" w:tentative="1">
      <w:start w:val="1"/>
      <w:numFmt w:val="decimal"/>
      <w:lvlText w:val="%4."/>
      <w:lvlJc w:val="left"/>
      <w:pPr>
        <w:ind w:left="6915" w:hanging="360"/>
      </w:pPr>
    </w:lvl>
    <w:lvl w:ilvl="4" w:tplc="0C090019" w:tentative="1">
      <w:start w:val="1"/>
      <w:numFmt w:val="lowerLetter"/>
      <w:lvlText w:val="%5."/>
      <w:lvlJc w:val="left"/>
      <w:pPr>
        <w:ind w:left="7635" w:hanging="360"/>
      </w:pPr>
    </w:lvl>
    <w:lvl w:ilvl="5" w:tplc="0C09001B" w:tentative="1">
      <w:start w:val="1"/>
      <w:numFmt w:val="lowerRoman"/>
      <w:lvlText w:val="%6."/>
      <w:lvlJc w:val="right"/>
      <w:pPr>
        <w:ind w:left="8355" w:hanging="180"/>
      </w:pPr>
    </w:lvl>
    <w:lvl w:ilvl="6" w:tplc="0C09000F" w:tentative="1">
      <w:start w:val="1"/>
      <w:numFmt w:val="decimal"/>
      <w:lvlText w:val="%7."/>
      <w:lvlJc w:val="left"/>
      <w:pPr>
        <w:ind w:left="9075" w:hanging="360"/>
      </w:pPr>
    </w:lvl>
    <w:lvl w:ilvl="7" w:tplc="0C090019" w:tentative="1">
      <w:start w:val="1"/>
      <w:numFmt w:val="lowerLetter"/>
      <w:lvlText w:val="%8."/>
      <w:lvlJc w:val="left"/>
      <w:pPr>
        <w:ind w:left="9795" w:hanging="360"/>
      </w:pPr>
    </w:lvl>
    <w:lvl w:ilvl="8" w:tplc="0C09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52" w15:restartNumberingAfterBreak="0">
    <w:nsid w:val="704A1450"/>
    <w:multiLevelType w:val="multilevel"/>
    <w:tmpl w:val="2DBAC08A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3" w15:restartNumberingAfterBreak="0">
    <w:nsid w:val="72310965"/>
    <w:multiLevelType w:val="multilevel"/>
    <w:tmpl w:val="F45E3B7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4" w15:restartNumberingAfterBreak="0">
    <w:nsid w:val="72C36100"/>
    <w:multiLevelType w:val="hybridMultilevel"/>
    <w:tmpl w:val="FFE0CFF0"/>
    <w:lvl w:ilvl="0" w:tplc="141825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812DE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2EAA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74EAF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8B407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02236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D0408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FB2EB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48AE1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76CA6833"/>
    <w:multiLevelType w:val="hybridMultilevel"/>
    <w:tmpl w:val="5D804B06"/>
    <w:lvl w:ilvl="0" w:tplc="49BAEB4C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E9EE914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608066C8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7E6A4A7E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24B99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78920782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70EC661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683054F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0CB86DBC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783D142B"/>
    <w:multiLevelType w:val="multilevel"/>
    <w:tmpl w:val="24F098B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7" w15:restartNumberingAfterBreak="0">
    <w:nsid w:val="789F3F83"/>
    <w:multiLevelType w:val="hybridMultilevel"/>
    <w:tmpl w:val="1D8A897E"/>
    <w:lvl w:ilvl="0" w:tplc="7C16D3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7A514BF6"/>
    <w:multiLevelType w:val="hybridMultilevel"/>
    <w:tmpl w:val="D5B050C0"/>
    <w:lvl w:ilvl="0" w:tplc="624202F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CE77B4E"/>
    <w:multiLevelType w:val="hybridMultilevel"/>
    <w:tmpl w:val="3C9CBD9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AE7EA4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7F53707F"/>
    <w:multiLevelType w:val="hybridMultilevel"/>
    <w:tmpl w:val="0C545E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9490349">
    <w:abstractNumId w:val="12"/>
  </w:num>
  <w:num w:numId="2" w16cid:durableId="1042169067">
    <w:abstractNumId w:val="32"/>
  </w:num>
  <w:num w:numId="3" w16cid:durableId="274413134">
    <w:abstractNumId w:val="2"/>
  </w:num>
  <w:num w:numId="4" w16cid:durableId="1299455890">
    <w:abstractNumId w:val="21"/>
  </w:num>
  <w:num w:numId="5" w16cid:durableId="1594779087">
    <w:abstractNumId w:val="3"/>
  </w:num>
  <w:num w:numId="6" w16cid:durableId="175077740">
    <w:abstractNumId w:val="30"/>
  </w:num>
  <w:num w:numId="7" w16cid:durableId="1723409222">
    <w:abstractNumId w:val="29"/>
  </w:num>
  <w:num w:numId="8" w16cid:durableId="776560781">
    <w:abstractNumId w:val="14"/>
  </w:num>
  <w:num w:numId="9" w16cid:durableId="1939828494">
    <w:abstractNumId w:val="34"/>
  </w:num>
  <w:num w:numId="10" w16cid:durableId="1093624306">
    <w:abstractNumId w:val="49"/>
  </w:num>
  <w:num w:numId="11" w16cid:durableId="667948041">
    <w:abstractNumId w:val="58"/>
  </w:num>
  <w:num w:numId="12" w16cid:durableId="1236546594">
    <w:abstractNumId w:val="13"/>
  </w:num>
  <w:num w:numId="13" w16cid:durableId="1714765415">
    <w:abstractNumId w:val="51"/>
  </w:num>
  <w:num w:numId="14" w16cid:durableId="1494567513">
    <w:abstractNumId w:val="5"/>
  </w:num>
  <w:num w:numId="15" w16cid:durableId="1358703390">
    <w:abstractNumId w:val="6"/>
  </w:num>
  <w:num w:numId="16" w16cid:durableId="2119372266">
    <w:abstractNumId w:val="22"/>
  </w:num>
  <w:num w:numId="17" w16cid:durableId="150295265">
    <w:abstractNumId w:val="37"/>
  </w:num>
  <w:num w:numId="18" w16cid:durableId="741832157">
    <w:abstractNumId w:val="43"/>
  </w:num>
  <w:num w:numId="19" w16cid:durableId="895579499">
    <w:abstractNumId w:val="11"/>
  </w:num>
  <w:num w:numId="20" w16cid:durableId="562064807">
    <w:abstractNumId w:val="12"/>
  </w:num>
  <w:num w:numId="21" w16cid:durableId="1361393367">
    <w:abstractNumId w:val="20"/>
  </w:num>
  <w:num w:numId="22" w16cid:durableId="2142653373">
    <w:abstractNumId w:val="52"/>
  </w:num>
  <w:num w:numId="23" w16cid:durableId="1644969406">
    <w:abstractNumId w:val="17"/>
  </w:num>
  <w:num w:numId="24" w16cid:durableId="1469740854">
    <w:abstractNumId w:val="18"/>
  </w:num>
  <w:num w:numId="25" w16cid:durableId="761225259">
    <w:abstractNumId w:val="28"/>
  </w:num>
  <w:num w:numId="26" w16cid:durableId="333655820">
    <w:abstractNumId w:val="56"/>
  </w:num>
  <w:num w:numId="27" w16cid:durableId="2103331679">
    <w:abstractNumId w:val="15"/>
  </w:num>
  <w:num w:numId="28" w16cid:durableId="355616162">
    <w:abstractNumId w:val="24"/>
  </w:num>
  <w:num w:numId="29" w16cid:durableId="1437823999">
    <w:abstractNumId w:val="0"/>
  </w:num>
  <w:num w:numId="30" w16cid:durableId="1262910077">
    <w:abstractNumId w:val="27"/>
  </w:num>
  <w:num w:numId="31" w16cid:durableId="353195426">
    <w:abstractNumId w:val="33"/>
  </w:num>
  <w:num w:numId="32" w16cid:durableId="1339312475">
    <w:abstractNumId w:val="38"/>
  </w:num>
  <w:num w:numId="33" w16cid:durableId="517692772">
    <w:abstractNumId w:val="40"/>
  </w:num>
  <w:num w:numId="34" w16cid:durableId="1775981642">
    <w:abstractNumId w:val="45"/>
  </w:num>
  <w:num w:numId="35" w16cid:durableId="536621295">
    <w:abstractNumId w:val="4"/>
  </w:num>
  <w:num w:numId="36" w16cid:durableId="1919242007">
    <w:abstractNumId w:val="54"/>
  </w:num>
  <w:num w:numId="37" w16cid:durableId="952126692">
    <w:abstractNumId w:val="44"/>
  </w:num>
  <w:num w:numId="38" w16cid:durableId="1531798952">
    <w:abstractNumId w:val="10"/>
  </w:num>
  <w:num w:numId="39" w16cid:durableId="1829707609">
    <w:abstractNumId w:val="55"/>
  </w:num>
  <w:num w:numId="40" w16cid:durableId="1426993178">
    <w:abstractNumId w:val="25"/>
  </w:num>
  <w:num w:numId="41" w16cid:durableId="838041274">
    <w:abstractNumId w:val="16"/>
  </w:num>
  <w:num w:numId="42" w16cid:durableId="427239284">
    <w:abstractNumId w:val="46"/>
  </w:num>
  <w:num w:numId="43" w16cid:durableId="1693728293">
    <w:abstractNumId w:val="57"/>
  </w:num>
  <w:num w:numId="44" w16cid:durableId="1232042395">
    <w:abstractNumId w:val="62"/>
  </w:num>
  <w:num w:numId="45" w16cid:durableId="1312828158">
    <w:abstractNumId w:val="23"/>
  </w:num>
  <w:num w:numId="46" w16cid:durableId="726534478">
    <w:abstractNumId w:val="47"/>
  </w:num>
  <w:num w:numId="47" w16cid:durableId="220597340">
    <w:abstractNumId w:val="26"/>
  </w:num>
  <w:num w:numId="48" w16cid:durableId="433136919">
    <w:abstractNumId w:val="63"/>
  </w:num>
  <w:num w:numId="49" w16cid:durableId="809713624">
    <w:abstractNumId w:val="31"/>
  </w:num>
  <w:num w:numId="50" w16cid:durableId="132135576">
    <w:abstractNumId w:val="1"/>
  </w:num>
  <w:num w:numId="51" w16cid:durableId="1139614924">
    <w:abstractNumId w:val="61"/>
  </w:num>
  <w:num w:numId="52" w16cid:durableId="673849356">
    <w:abstractNumId w:val="53"/>
  </w:num>
  <w:num w:numId="53" w16cid:durableId="2028288285">
    <w:abstractNumId w:val="7"/>
  </w:num>
  <w:num w:numId="54" w16cid:durableId="219554849">
    <w:abstractNumId w:val="50"/>
  </w:num>
  <w:num w:numId="55" w16cid:durableId="707681879">
    <w:abstractNumId w:val="35"/>
  </w:num>
  <w:num w:numId="56" w16cid:durableId="1791783805">
    <w:abstractNumId w:val="48"/>
  </w:num>
  <w:num w:numId="57" w16cid:durableId="14579507">
    <w:abstractNumId w:val="12"/>
  </w:num>
  <w:num w:numId="58" w16cid:durableId="998725978">
    <w:abstractNumId w:val="52"/>
    <w:lvlOverride w:ilvl="0"/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520971390">
    <w:abstractNumId w:val="59"/>
  </w:num>
  <w:num w:numId="60" w16cid:durableId="242765529">
    <w:abstractNumId w:val="9"/>
  </w:num>
  <w:num w:numId="61" w16cid:durableId="1627194744">
    <w:abstractNumId w:val="36"/>
  </w:num>
  <w:num w:numId="62" w16cid:durableId="1095368872">
    <w:abstractNumId w:val="32"/>
  </w:num>
  <w:num w:numId="63" w16cid:durableId="134373049">
    <w:abstractNumId w:val="60"/>
  </w:num>
  <w:num w:numId="64" w16cid:durableId="1796294904">
    <w:abstractNumId w:val="60"/>
  </w:num>
  <w:num w:numId="65" w16cid:durableId="271789274">
    <w:abstractNumId w:val="8"/>
  </w:num>
  <w:num w:numId="66" w16cid:durableId="751244892">
    <w:abstractNumId w:val="8"/>
  </w:num>
  <w:num w:numId="67" w16cid:durableId="1687367518">
    <w:abstractNumId w:val="8"/>
  </w:num>
  <w:num w:numId="68" w16cid:durableId="1019115352">
    <w:abstractNumId w:val="8"/>
  </w:num>
  <w:num w:numId="69" w16cid:durableId="172884266">
    <w:abstractNumId w:val="8"/>
  </w:num>
  <w:num w:numId="70" w16cid:durableId="1947614285">
    <w:abstractNumId w:val="8"/>
  </w:num>
  <w:num w:numId="71" w16cid:durableId="1177619998">
    <w:abstractNumId w:val="8"/>
  </w:num>
  <w:num w:numId="72" w16cid:durableId="919174689">
    <w:abstractNumId w:val="60"/>
  </w:num>
  <w:num w:numId="73" w16cid:durableId="1609502932">
    <w:abstractNumId w:val="19"/>
  </w:num>
  <w:num w:numId="74" w16cid:durableId="225191382">
    <w:abstractNumId w:val="39"/>
  </w:num>
  <w:num w:numId="75" w16cid:durableId="662902601">
    <w:abstractNumId w:val="29"/>
  </w:num>
  <w:num w:numId="76" w16cid:durableId="554320863">
    <w:abstractNumId w:val="29"/>
  </w:num>
  <w:num w:numId="77" w16cid:durableId="190345664">
    <w:abstractNumId w:val="29"/>
  </w:num>
  <w:num w:numId="78" w16cid:durableId="1231773068">
    <w:abstractNumId w:val="29"/>
  </w:num>
  <w:num w:numId="79" w16cid:durableId="1611814998">
    <w:abstractNumId w:val="29"/>
  </w:num>
  <w:num w:numId="80" w16cid:durableId="8148446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775245917">
    <w:abstractNumId w:val="41"/>
  </w:num>
  <w:num w:numId="82" w16cid:durableId="605161600">
    <w:abstractNumId w:val="42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tDAxtDQwNjQ2tDBV0lEKTi0uzszPAykwqgUACgle8CwAAAA="/>
  </w:docVars>
  <w:rsids>
    <w:rsidRoot w:val="005541CC"/>
    <w:rsid w:val="00000CC4"/>
    <w:rsid w:val="0000153D"/>
    <w:rsid w:val="00002512"/>
    <w:rsid w:val="00002748"/>
    <w:rsid w:val="00002BF8"/>
    <w:rsid w:val="00002D2C"/>
    <w:rsid w:val="00003317"/>
    <w:rsid w:val="00003952"/>
    <w:rsid w:val="00003B05"/>
    <w:rsid w:val="00004A17"/>
    <w:rsid w:val="00004BD4"/>
    <w:rsid w:val="0000557E"/>
    <w:rsid w:val="0000563D"/>
    <w:rsid w:val="00005E6A"/>
    <w:rsid w:val="00005F9E"/>
    <w:rsid w:val="000062D8"/>
    <w:rsid w:val="00006957"/>
    <w:rsid w:val="00006B98"/>
    <w:rsid w:val="00006BD9"/>
    <w:rsid w:val="00006CE2"/>
    <w:rsid w:val="00006DF6"/>
    <w:rsid w:val="000076F8"/>
    <w:rsid w:val="00010048"/>
    <w:rsid w:val="000102FE"/>
    <w:rsid w:val="000103C4"/>
    <w:rsid w:val="00011063"/>
    <w:rsid w:val="00011157"/>
    <w:rsid w:val="00011C2E"/>
    <w:rsid w:val="00011C8C"/>
    <w:rsid w:val="00012A5B"/>
    <w:rsid w:val="00012B44"/>
    <w:rsid w:val="00012BB1"/>
    <w:rsid w:val="0001360B"/>
    <w:rsid w:val="00013613"/>
    <w:rsid w:val="000136D6"/>
    <w:rsid w:val="00013D14"/>
    <w:rsid w:val="00013ED2"/>
    <w:rsid w:val="00013F5A"/>
    <w:rsid w:val="00014101"/>
    <w:rsid w:val="00014227"/>
    <w:rsid w:val="0001429A"/>
    <w:rsid w:val="00014394"/>
    <w:rsid w:val="0001499E"/>
    <w:rsid w:val="000151BF"/>
    <w:rsid w:val="0001524F"/>
    <w:rsid w:val="000154BA"/>
    <w:rsid w:val="00015DEC"/>
    <w:rsid w:val="000171EE"/>
    <w:rsid w:val="000174A2"/>
    <w:rsid w:val="00017944"/>
    <w:rsid w:val="00017CBA"/>
    <w:rsid w:val="00020181"/>
    <w:rsid w:val="000204FE"/>
    <w:rsid w:val="00020BCD"/>
    <w:rsid w:val="00022027"/>
    <w:rsid w:val="00022724"/>
    <w:rsid w:val="00022AB7"/>
    <w:rsid w:val="000230DC"/>
    <w:rsid w:val="0002398F"/>
    <w:rsid w:val="0002399C"/>
    <w:rsid w:val="00024BC2"/>
    <w:rsid w:val="00025109"/>
    <w:rsid w:val="0002536B"/>
    <w:rsid w:val="00025BC7"/>
    <w:rsid w:val="00025CCE"/>
    <w:rsid w:val="000260A0"/>
    <w:rsid w:val="00026107"/>
    <w:rsid w:val="00026532"/>
    <w:rsid w:val="00026EA6"/>
    <w:rsid w:val="00027286"/>
    <w:rsid w:val="00027313"/>
    <w:rsid w:val="000275F2"/>
    <w:rsid w:val="00027D94"/>
    <w:rsid w:val="0003042F"/>
    <w:rsid w:val="0003052A"/>
    <w:rsid w:val="00030D3A"/>
    <w:rsid w:val="00030E94"/>
    <w:rsid w:val="000310B6"/>
    <w:rsid w:val="00031242"/>
    <w:rsid w:val="000317F7"/>
    <w:rsid w:val="00031980"/>
    <w:rsid w:val="00031B8E"/>
    <w:rsid w:val="00031FA3"/>
    <w:rsid w:val="000344F7"/>
    <w:rsid w:val="00034D89"/>
    <w:rsid w:val="00035074"/>
    <w:rsid w:val="000364C6"/>
    <w:rsid w:val="00037A05"/>
    <w:rsid w:val="00037A5E"/>
    <w:rsid w:val="00040A91"/>
    <w:rsid w:val="00041232"/>
    <w:rsid w:val="00041374"/>
    <w:rsid w:val="00041D1B"/>
    <w:rsid w:val="00042507"/>
    <w:rsid w:val="00042E06"/>
    <w:rsid w:val="000434CD"/>
    <w:rsid w:val="000437BE"/>
    <w:rsid w:val="0004389C"/>
    <w:rsid w:val="0004422C"/>
    <w:rsid w:val="000448F2"/>
    <w:rsid w:val="0004491B"/>
    <w:rsid w:val="00044F9C"/>
    <w:rsid w:val="000453C8"/>
    <w:rsid w:val="0004552C"/>
    <w:rsid w:val="00045719"/>
    <w:rsid w:val="00046271"/>
    <w:rsid w:val="00046A93"/>
    <w:rsid w:val="00046C09"/>
    <w:rsid w:val="00047D16"/>
    <w:rsid w:val="0005004C"/>
    <w:rsid w:val="000500F0"/>
    <w:rsid w:val="00050511"/>
    <w:rsid w:val="00050C23"/>
    <w:rsid w:val="00051133"/>
    <w:rsid w:val="000515B8"/>
    <w:rsid w:val="000521B7"/>
    <w:rsid w:val="00052271"/>
    <w:rsid w:val="000522B3"/>
    <w:rsid w:val="00052403"/>
    <w:rsid w:val="0005266A"/>
    <w:rsid w:val="00052D99"/>
    <w:rsid w:val="00052F93"/>
    <w:rsid w:val="00053004"/>
    <w:rsid w:val="00053246"/>
    <w:rsid w:val="000537B8"/>
    <w:rsid w:val="00053F9E"/>
    <w:rsid w:val="000549DA"/>
    <w:rsid w:val="000549F3"/>
    <w:rsid w:val="000552A4"/>
    <w:rsid w:val="00055AB6"/>
    <w:rsid w:val="0005614B"/>
    <w:rsid w:val="00056ACB"/>
    <w:rsid w:val="00056CBE"/>
    <w:rsid w:val="00056DD1"/>
    <w:rsid w:val="00057153"/>
    <w:rsid w:val="000577E5"/>
    <w:rsid w:val="000604F4"/>
    <w:rsid w:val="00060BF4"/>
    <w:rsid w:val="00060E78"/>
    <w:rsid w:val="00061413"/>
    <w:rsid w:val="00061A62"/>
    <w:rsid w:val="000624E1"/>
    <w:rsid w:val="00062DA6"/>
    <w:rsid w:val="00063C14"/>
    <w:rsid w:val="000644F4"/>
    <w:rsid w:val="0006478A"/>
    <w:rsid w:val="00064C90"/>
    <w:rsid w:val="000651F0"/>
    <w:rsid w:val="00065AE4"/>
    <w:rsid w:val="00065C91"/>
    <w:rsid w:val="00066410"/>
    <w:rsid w:val="0006680A"/>
    <w:rsid w:val="00066CDE"/>
    <w:rsid w:val="0006781C"/>
    <w:rsid w:val="000678FF"/>
    <w:rsid w:val="00067BB6"/>
    <w:rsid w:val="0007054E"/>
    <w:rsid w:val="00070C48"/>
    <w:rsid w:val="000713EE"/>
    <w:rsid w:val="00071785"/>
    <w:rsid w:val="000717AB"/>
    <w:rsid w:val="00072E0C"/>
    <w:rsid w:val="00073213"/>
    <w:rsid w:val="00073724"/>
    <w:rsid w:val="00073C2C"/>
    <w:rsid w:val="00073E04"/>
    <w:rsid w:val="00073F56"/>
    <w:rsid w:val="00073F5D"/>
    <w:rsid w:val="00074F0F"/>
    <w:rsid w:val="00075073"/>
    <w:rsid w:val="000754C4"/>
    <w:rsid w:val="00075D94"/>
    <w:rsid w:val="00076245"/>
    <w:rsid w:val="00076313"/>
    <w:rsid w:val="00076679"/>
    <w:rsid w:val="000766BD"/>
    <w:rsid w:val="0007684A"/>
    <w:rsid w:val="000768C4"/>
    <w:rsid w:val="000769CF"/>
    <w:rsid w:val="00076B89"/>
    <w:rsid w:val="00076C61"/>
    <w:rsid w:val="00076C7B"/>
    <w:rsid w:val="000777A6"/>
    <w:rsid w:val="00080273"/>
    <w:rsid w:val="00080650"/>
    <w:rsid w:val="0008094F"/>
    <w:rsid w:val="00080A9A"/>
    <w:rsid w:val="00080D58"/>
    <w:rsid w:val="00081887"/>
    <w:rsid w:val="00082BCE"/>
    <w:rsid w:val="0008356D"/>
    <w:rsid w:val="00083615"/>
    <w:rsid w:val="000836AF"/>
    <w:rsid w:val="00084198"/>
    <w:rsid w:val="000841A9"/>
    <w:rsid w:val="000841C3"/>
    <w:rsid w:val="0008460F"/>
    <w:rsid w:val="0008464A"/>
    <w:rsid w:val="000846BC"/>
    <w:rsid w:val="000846F6"/>
    <w:rsid w:val="00084AA3"/>
    <w:rsid w:val="00084BE5"/>
    <w:rsid w:val="00084F97"/>
    <w:rsid w:val="00085287"/>
    <w:rsid w:val="00085DC0"/>
    <w:rsid w:val="00086A75"/>
    <w:rsid w:val="00086AB5"/>
    <w:rsid w:val="00086F9C"/>
    <w:rsid w:val="00087EAD"/>
    <w:rsid w:val="000902B2"/>
    <w:rsid w:val="00090B97"/>
    <w:rsid w:val="0009106A"/>
    <w:rsid w:val="000910E0"/>
    <w:rsid w:val="00091521"/>
    <w:rsid w:val="00091A1E"/>
    <w:rsid w:val="000922F3"/>
    <w:rsid w:val="00092744"/>
    <w:rsid w:val="00092A48"/>
    <w:rsid w:val="0009325C"/>
    <w:rsid w:val="00093E1B"/>
    <w:rsid w:val="000942C8"/>
    <w:rsid w:val="000944C8"/>
    <w:rsid w:val="00094932"/>
    <w:rsid w:val="00094E99"/>
    <w:rsid w:val="00094F44"/>
    <w:rsid w:val="0009538D"/>
    <w:rsid w:val="0009586B"/>
    <w:rsid w:val="000958E7"/>
    <w:rsid w:val="00095CED"/>
    <w:rsid w:val="000961BC"/>
    <w:rsid w:val="00096772"/>
    <w:rsid w:val="000971D0"/>
    <w:rsid w:val="000974A6"/>
    <w:rsid w:val="00097AD6"/>
    <w:rsid w:val="00097B2F"/>
    <w:rsid w:val="00097CDF"/>
    <w:rsid w:val="000A0188"/>
    <w:rsid w:val="000A0984"/>
    <w:rsid w:val="000A0FB2"/>
    <w:rsid w:val="000A190F"/>
    <w:rsid w:val="000A191C"/>
    <w:rsid w:val="000A1B83"/>
    <w:rsid w:val="000A25AA"/>
    <w:rsid w:val="000A2B7A"/>
    <w:rsid w:val="000A2D22"/>
    <w:rsid w:val="000A2F72"/>
    <w:rsid w:val="000A35A1"/>
    <w:rsid w:val="000A3C52"/>
    <w:rsid w:val="000A447E"/>
    <w:rsid w:val="000A455B"/>
    <w:rsid w:val="000A4F45"/>
    <w:rsid w:val="000A53AE"/>
    <w:rsid w:val="000A588A"/>
    <w:rsid w:val="000A5DF6"/>
    <w:rsid w:val="000A5F9D"/>
    <w:rsid w:val="000A6196"/>
    <w:rsid w:val="000A698D"/>
    <w:rsid w:val="000A6A87"/>
    <w:rsid w:val="000A6E33"/>
    <w:rsid w:val="000A7070"/>
    <w:rsid w:val="000A72BB"/>
    <w:rsid w:val="000A7629"/>
    <w:rsid w:val="000A76E3"/>
    <w:rsid w:val="000A7C28"/>
    <w:rsid w:val="000A7C9C"/>
    <w:rsid w:val="000B0292"/>
    <w:rsid w:val="000B0683"/>
    <w:rsid w:val="000B1292"/>
    <w:rsid w:val="000B1331"/>
    <w:rsid w:val="000B1730"/>
    <w:rsid w:val="000B1B4A"/>
    <w:rsid w:val="000B1F0D"/>
    <w:rsid w:val="000B2082"/>
    <w:rsid w:val="000B2247"/>
    <w:rsid w:val="000B27CF"/>
    <w:rsid w:val="000B27ED"/>
    <w:rsid w:val="000B29A6"/>
    <w:rsid w:val="000B330D"/>
    <w:rsid w:val="000B335B"/>
    <w:rsid w:val="000B3C16"/>
    <w:rsid w:val="000B48BB"/>
    <w:rsid w:val="000B4B0F"/>
    <w:rsid w:val="000B4F67"/>
    <w:rsid w:val="000B601D"/>
    <w:rsid w:val="000B63BE"/>
    <w:rsid w:val="000B6504"/>
    <w:rsid w:val="000B6634"/>
    <w:rsid w:val="000B6EEF"/>
    <w:rsid w:val="000B7EA0"/>
    <w:rsid w:val="000C0086"/>
    <w:rsid w:val="000C0405"/>
    <w:rsid w:val="000C0689"/>
    <w:rsid w:val="000C0935"/>
    <w:rsid w:val="000C1142"/>
    <w:rsid w:val="000C2204"/>
    <w:rsid w:val="000C240A"/>
    <w:rsid w:val="000C243C"/>
    <w:rsid w:val="000C2951"/>
    <w:rsid w:val="000C2CE3"/>
    <w:rsid w:val="000C2F28"/>
    <w:rsid w:val="000C3942"/>
    <w:rsid w:val="000C3CAB"/>
    <w:rsid w:val="000C3CC8"/>
    <w:rsid w:val="000C3E98"/>
    <w:rsid w:val="000C404A"/>
    <w:rsid w:val="000C4309"/>
    <w:rsid w:val="000C4A55"/>
    <w:rsid w:val="000C57C1"/>
    <w:rsid w:val="000C6280"/>
    <w:rsid w:val="000C66C0"/>
    <w:rsid w:val="000C6906"/>
    <w:rsid w:val="000C73B3"/>
    <w:rsid w:val="000C7A69"/>
    <w:rsid w:val="000C7F0B"/>
    <w:rsid w:val="000D011C"/>
    <w:rsid w:val="000D0187"/>
    <w:rsid w:val="000D06DE"/>
    <w:rsid w:val="000D0D5A"/>
    <w:rsid w:val="000D11A1"/>
    <w:rsid w:val="000D1E7A"/>
    <w:rsid w:val="000D210D"/>
    <w:rsid w:val="000D2202"/>
    <w:rsid w:val="000D323D"/>
    <w:rsid w:val="000D33F3"/>
    <w:rsid w:val="000D38A5"/>
    <w:rsid w:val="000D4928"/>
    <w:rsid w:val="000D593A"/>
    <w:rsid w:val="000D6DA0"/>
    <w:rsid w:val="000E058B"/>
    <w:rsid w:val="000E0CE7"/>
    <w:rsid w:val="000E1234"/>
    <w:rsid w:val="000E1857"/>
    <w:rsid w:val="000E25FA"/>
    <w:rsid w:val="000E2640"/>
    <w:rsid w:val="000E2A03"/>
    <w:rsid w:val="000E2BE7"/>
    <w:rsid w:val="000E3BCD"/>
    <w:rsid w:val="000E3FC9"/>
    <w:rsid w:val="000E4D3A"/>
    <w:rsid w:val="000E4E79"/>
    <w:rsid w:val="000E4EF0"/>
    <w:rsid w:val="000E5134"/>
    <w:rsid w:val="000E592C"/>
    <w:rsid w:val="000E5CF2"/>
    <w:rsid w:val="000E5E39"/>
    <w:rsid w:val="000E600F"/>
    <w:rsid w:val="000E663F"/>
    <w:rsid w:val="000E749A"/>
    <w:rsid w:val="000E7FD4"/>
    <w:rsid w:val="000F0223"/>
    <w:rsid w:val="000F0239"/>
    <w:rsid w:val="000F026C"/>
    <w:rsid w:val="000F094F"/>
    <w:rsid w:val="000F0F67"/>
    <w:rsid w:val="000F116A"/>
    <w:rsid w:val="000F1305"/>
    <w:rsid w:val="000F1328"/>
    <w:rsid w:val="000F1F9D"/>
    <w:rsid w:val="000F2EC2"/>
    <w:rsid w:val="000F3182"/>
    <w:rsid w:val="000F3200"/>
    <w:rsid w:val="000F3586"/>
    <w:rsid w:val="000F3C82"/>
    <w:rsid w:val="000F3DFE"/>
    <w:rsid w:val="000F4519"/>
    <w:rsid w:val="000F4D2B"/>
    <w:rsid w:val="000F4E51"/>
    <w:rsid w:val="000F59C0"/>
    <w:rsid w:val="000F5C5C"/>
    <w:rsid w:val="000F5CBF"/>
    <w:rsid w:val="000F6A5C"/>
    <w:rsid w:val="00100311"/>
    <w:rsid w:val="0010073C"/>
    <w:rsid w:val="001009D8"/>
    <w:rsid w:val="00100E58"/>
    <w:rsid w:val="00101315"/>
    <w:rsid w:val="00101344"/>
    <w:rsid w:val="001019CD"/>
    <w:rsid w:val="00101A41"/>
    <w:rsid w:val="0010240B"/>
    <w:rsid w:val="0010360E"/>
    <w:rsid w:val="001041DC"/>
    <w:rsid w:val="001046CE"/>
    <w:rsid w:val="00104C71"/>
    <w:rsid w:val="001056E3"/>
    <w:rsid w:val="00105C6C"/>
    <w:rsid w:val="00106055"/>
    <w:rsid w:val="00107CFB"/>
    <w:rsid w:val="00110C61"/>
    <w:rsid w:val="00111328"/>
    <w:rsid w:val="00111430"/>
    <w:rsid w:val="00111436"/>
    <w:rsid w:val="001118DA"/>
    <w:rsid w:val="00111E40"/>
    <w:rsid w:val="001128C8"/>
    <w:rsid w:val="00113070"/>
    <w:rsid w:val="00113330"/>
    <w:rsid w:val="00113A7D"/>
    <w:rsid w:val="00113C35"/>
    <w:rsid w:val="00113CB6"/>
    <w:rsid w:val="00114298"/>
    <w:rsid w:val="001144CE"/>
    <w:rsid w:val="001153AB"/>
    <w:rsid w:val="00116532"/>
    <w:rsid w:val="00116B2F"/>
    <w:rsid w:val="00116D58"/>
    <w:rsid w:val="00117307"/>
    <w:rsid w:val="001173DC"/>
    <w:rsid w:val="00117E34"/>
    <w:rsid w:val="00120FC4"/>
    <w:rsid w:val="001214B6"/>
    <w:rsid w:val="001215F7"/>
    <w:rsid w:val="00122506"/>
    <w:rsid w:val="00122772"/>
    <w:rsid w:val="00122BED"/>
    <w:rsid w:val="00123ED0"/>
    <w:rsid w:val="001243F8"/>
    <w:rsid w:val="00124E5A"/>
    <w:rsid w:val="0012537E"/>
    <w:rsid w:val="00125A40"/>
    <w:rsid w:val="00125B6B"/>
    <w:rsid w:val="00125E8A"/>
    <w:rsid w:val="00125F61"/>
    <w:rsid w:val="001261EE"/>
    <w:rsid w:val="00126E7B"/>
    <w:rsid w:val="00127CD2"/>
    <w:rsid w:val="00130145"/>
    <w:rsid w:val="00130624"/>
    <w:rsid w:val="00130D1B"/>
    <w:rsid w:val="001313B3"/>
    <w:rsid w:val="001313D4"/>
    <w:rsid w:val="0013163F"/>
    <w:rsid w:val="00131958"/>
    <w:rsid w:val="00131A4B"/>
    <w:rsid w:val="00132908"/>
    <w:rsid w:val="00132949"/>
    <w:rsid w:val="00132C9F"/>
    <w:rsid w:val="00132E3E"/>
    <w:rsid w:val="00132E5B"/>
    <w:rsid w:val="001333B3"/>
    <w:rsid w:val="0013370D"/>
    <w:rsid w:val="00133D39"/>
    <w:rsid w:val="00134282"/>
    <w:rsid w:val="001346B3"/>
    <w:rsid w:val="00134AF8"/>
    <w:rsid w:val="001355EA"/>
    <w:rsid w:val="00135926"/>
    <w:rsid w:val="00135AD8"/>
    <w:rsid w:val="00135C78"/>
    <w:rsid w:val="00136486"/>
    <w:rsid w:val="00136629"/>
    <w:rsid w:val="001366B2"/>
    <w:rsid w:val="00136A62"/>
    <w:rsid w:val="00136DCF"/>
    <w:rsid w:val="0013739A"/>
    <w:rsid w:val="00137483"/>
    <w:rsid w:val="001374A2"/>
    <w:rsid w:val="0013769F"/>
    <w:rsid w:val="0014068B"/>
    <w:rsid w:val="00140766"/>
    <w:rsid w:val="001409DE"/>
    <w:rsid w:val="00140D7B"/>
    <w:rsid w:val="00141C55"/>
    <w:rsid w:val="00142236"/>
    <w:rsid w:val="00143897"/>
    <w:rsid w:val="00143AEF"/>
    <w:rsid w:val="0014457A"/>
    <w:rsid w:val="001447F5"/>
    <w:rsid w:val="0014494D"/>
    <w:rsid w:val="00144997"/>
    <w:rsid w:val="00144CE2"/>
    <w:rsid w:val="00144F99"/>
    <w:rsid w:val="001458A6"/>
    <w:rsid w:val="00145947"/>
    <w:rsid w:val="00145999"/>
    <w:rsid w:val="00145FEB"/>
    <w:rsid w:val="0014693F"/>
    <w:rsid w:val="00146DE5"/>
    <w:rsid w:val="00147B34"/>
    <w:rsid w:val="00150607"/>
    <w:rsid w:val="001510BF"/>
    <w:rsid w:val="00151102"/>
    <w:rsid w:val="00151498"/>
    <w:rsid w:val="001519BF"/>
    <w:rsid w:val="00151CCA"/>
    <w:rsid w:val="00151EBD"/>
    <w:rsid w:val="00152205"/>
    <w:rsid w:val="00152587"/>
    <w:rsid w:val="0015295C"/>
    <w:rsid w:val="00152C05"/>
    <w:rsid w:val="00152C19"/>
    <w:rsid w:val="001534B0"/>
    <w:rsid w:val="00153C38"/>
    <w:rsid w:val="00153F5F"/>
    <w:rsid w:val="00153FE8"/>
    <w:rsid w:val="0015414B"/>
    <w:rsid w:val="0015454B"/>
    <w:rsid w:val="001546CD"/>
    <w:rsid w:val="00154E3B"/>
    <w:rsid w:val="00155595"/>
    <w:rsid w:val="001558D8"/>
    <w:rsid w:val="00156821"/>
    <w:rsid w:val="00157565"/>
    <w:rsid w:val="001575E0"/>
    <w:rsid w:val="00157603"/>
    <w:rsid w:val="001578B5"/>
    <w:rsid w:val="001579DF"/>
    <w:rsid w:val="00161182"/>
    <w:rsid w:val="00161C47"/>
    <w:rsid w:val="00162A88"/>
    <w:rsid w:val="00162B44"/>
    <w:rsid w:val="00162C96"/>
    <w:rsid w:val="00163106"/>
    <w:rsid w:val="00163477"/>
    <w:rsid w:val="00163720"/>
    <w:rsid w:val="00163955"/>
    <w:rsid w:val="00163A54"/>
    <w:rsid w:val="00163CFE"/>
    <w:rsid w:val="00164621"/>
    <w:rsid w:val="00164833"/>
    <w:rsid w:val="00164967"/>
    <w:rsid w:val="001657A9"/>
    <w:rsid w:val="00166B62"/>
    <w:rsid w:val="00166FB2"/>
    <w:rsid w:val="0016718B"/>
    <w:rsid w:val="001675BC"/>
    <w:rsid w:val="00167625"/>
    <w:rsid w:val="00167C80"/>
    <w:rsid w:val="00170028"/>
    <w:rsid w:val="0017050E"/>
    <w:rsid w:val="0017162B"/>
    <w:rsid w:val="00171F27"/>
    <w:rsid w:val="001725D3"/>
    <w:rsid w:val="001732C9"/>
    <w:rsid w:val="00173353"/>
    <w:rsid w:val="001739E2"/>
    <w:rsid w:val="00173BEF"/>
    <w:rsid w:val="00173EFA"/>
    <w:rsid w:val="001743FE"/>
    <w:rsid w:val="00174C10"/>
    <w:rsid w:val="00174E05"/>
    <w:rsid w:val="00175038"/>
    <w:rsid w:val="00175315"/>
    <w:rsid w:val="00175410"/>
    <w:rsid w:val="0017570E"/>
    <w:rsid w:val="00175B02"/>
    <w:rsid w:val="001762C5"/>
    <w:rsid w:val="001762EF"/>
    <w:rsid w:val="001765B9"/>
    <w:rsid w:val="001769B3"/>
    <w:rsid w:val="00177223"/>
    <w:rsid w:val="00177689"/>
    <w:rsid w:val="00177DBA"/>
    <w:rsid w:val="00180471"/>
    <w:rsid w:val="00180849"/>
    <w:rsid w:val="001809A7"/>
    <w:rsid w:val="00180DA3"/>
    <w:rsid w:val="00180E9A"/>
    <w:rsid w:val="00181085"/>
    <w:rsid w:val="00181522"/>
    <w:rsid w:val="00181BBB"/>
    <w:rsid w:val="00181EE8"/>
    <w:rsid w:val="00182626"/>
    <w:rsid w:val="001828C6"/>
    <w:rsid w:val="00182B6B"/>
    <w:rsid w:val="00182FBD"/>
    <w:rsid w:val="001833F5"/>
    <w:rsid w:val="00183DF0"/>
    <w:rsid w:val="00183F0A"/>
    <w:rsid w:val="00185062"/>
    <w:rsid w:val="001853C0"/>
    <w:rsid w:val="00185C64"/>
    <w:rsid w:val="00185CE5"/>
    <w:rsid w:val="00187949"/>
    <w:rsid w:val="00187E36"/>
    <w:rsid w:val="00187F18"/>
    <w:rsid w:val="00190661"/>
    <w:rsid w:val="00191B29"/>
    <w:rsid w:val="001924B8"/>
    <w:rsid w:val="00193563"/>
    <w:rsid w:val="001939EE"/>
    <w:rsid w:val="00193C92"/>
    <w:rsid w:val="00194079"/>
    <w:rsid w:val="001942BF"/>
    <w:rsid w:val="00194F59"/>
    <w:rsid w:val="00195E0D"/>
    <w:rsid w:val="00196671"/>
    <w:rsid w:val="00196A99"/>
    <w:rsid w:val="00196DC5"/>
    <w:rsid w:val="001972AD"/>
    <w:rsid w:val="0019777D"/>
    <w:rsid w:val="00197840"/>
    <w:rsid w:val="00197DEF"/>
    <w:rsid w:val="001A0484"/>
    <w:rsid w:val="001A078A"/>
    <w:rsid w:val="001A0D01"/>
    <w:rsid w:val="001A0DC9"/>
    <w:rsid w:val="001A10C9"/>
    <w:rsid w:val="001A176F"/>
    <w:rsid w:val="001A194B"/>
    <w:rsid w:val="001A32A7"/>
    <w:rsid w:val="001A331A"/>
    <w:rsid w:val="001A39D7"/>
    <w:rsid w:val="001A4069"/>
    <w:rsid w:val="001A4636"/>
    <w:rsid w:val="001A5754"/>
    <w:rsid w:val="001A5831"/>
    <w:rsid w:val="001A585E"/>
    <w:rsid w:val="001A58A6"/>
    <w:rsid w:val="001A6BA6"/>
    <w:rsid w:val="001A6C68"/>
    <w:rsid w:val="001A6F4D"/>
    <w:rsid w:val="001A7898"/>
    <w:rsid w:val="001B017C"/>
    <w:rsid w:val="001B08AD"/>
    <w:rsid w:val="001B0EA2"/>
    <w:rsid w:val="001B0F76"/>
    <w:rsid w:val="001B13A2"/>
    <w:rsid w:val="001B1BFB"/>
    <w:rsid w:val="001B1C24"/>
    <w:rsid w:val="001B2107"/>
    <w:rsid w:val="001B27C0"/>
    <w:rsid w:val="001B389A"/>
    <w:rsid w:val="001B48B5"/>
    <w:rsid w:val="001B4942"/>
    <w:rsid w:val="001B49FE"/>
    <w:rsid w:val="001B4AD0"/>
    <w:rsid w:val="001B4BD3"/>
    <w:rsid w:val="001B4CDD"/>
    <w:rsid w:val="001B4FEA"/>
    <w:rsid w:val="001B6456"/>
    <w:rsid w:val="001B6671"/>
    <w:rsid w:val="001B6D51"/>
    <w:rsid w:val="001B7445"/>
    <w:rsid w:val="001B78C2"/>
    <w:rsid w:val="001B7C3C"/>
    <w:rsid w:val="001C040B"/>
    <w:rsid w:val="001C0517"/>
    <w:rsid w:val="001C0B83"/>
    <w:rsid w:val="001C0CA8"/>
    <w:rsid w:val="001C188A"/>
    <w:rsid w:val="001C1E4B"/>
    <w:rsid w:val="001C22C9"/>
    <w:rsid w:val="001C372C"/>
    <w:rsid w:val="001C3EBB"/>
    <w:rsid w:val="001C452D"/>
    <w:rsid w:val="001C4810"/>
    <w:rsid w:val="001C4984"/>
    <w:rsid w:val="001C5558"/>
    <w:rsid w:val="001C55D3"/>
    <w:rsid w:val="001C6032"/>
    <w:rsid w:val="001C652C"/>
    <w:rsid w:val="001C6A1E"/>
    <w:rsid w:val="001C721E"/>
    <w:rsid w:val="001C7A58"/>
    <w:rsid w:val="001C7BE2"/>
    <w:rsid w:val="001D13CD"/>
    <w:rsid w:val="001D264E"/>
    <w:rsid w:val="001D2661"/>
    <w:rsid w:val="001D2A82"/>
    <w:rsid w:val="001D2C7D"/>
    <w:rsid w:val="001D38F6"/>
    <w:rsid w:val="001D3BD7"/>
    <w:rsid w:val="001D3D6A"/>
    <w:rsid w:val="001D426A"/>
    <w:rsid w:val="001D427E"/>
    <w:rsid w:val="001D4334"/>
    <w:rsid w:val="001D4D6C"/>
    <w:rsid w:val="001D4F21"/>
    <w:rsid w:val="001D50DC"/>
    <w:rsid w:val="001D54A8"/>
    <w:rsid w:val="001D5861"/>
    <w:rsid w:val="001D5B3D"/>
    <w:rsid w:val="001D5C0D"/>
    <w:rsid w:val="001D6B1C"/>
    <w:rsid w:val="001D70CE"/>
    <w:rsid w:val="001D74CB"/>
    <w:rsid w:val="001D761D"/>
    <w:rsid w:val="001D76E9"/>
    <w:rsid w:val="001D7D56"/>
    <w:rsid w:val="001D7E02"/>
    <w:rsid w:val="001D7F2A"/>
    <w:rsid w:val="001E00B8"/>
    <w:rsid w:val="001E044B"/>
    <w:rsid w:val="001E047B"/>
    <w:rsid w:val="001E0625"/>
    <w:rsid w:val="001E0779"/>
    <w:rsid w:val="001E0E7F"/>
    <w:rsid w:val="001E1322"/>
    <w:rsid w:val="001E1A36"/>
    <w:rsid w:val="001E2086"/>
    <w:rsid w:val="001E2714"/>
    <w:rsid w:val="001E334F"/>
    <w:rsid w:val="001E3428"/>
    <w:rsid w:val="001E35CA"/>
    <w:rsid w:val="001E47B5"/>
    <w:rsid w:val="001E47F2"/>
    <w:rsid w:val="001E5148"/>
    <w:rsid w:val="001E555A"/>
    <w:rsid w:val="001E6E11"/>
    <w:rsid w:val="001E718B"/>
    <w:rsid w:val="001E7910"/>
    <w:rsid w:val="001E798C"/>
    <w:rsid w:val="001F02A2"/>
    <w:rsid w:val="001F0849"/>
    <w:rsid w:val="001F090F"/>
    <w:rsid w:val="001F0F76"/>
    <w:rsid w:val="001F1432"/>
    <w:rsid w:val="001F1553"/>
    <w:rsid w:val="001F25C5"/>
    <w:rsid w:val="001F30FF"/>
    <w:rsid w:val="001F3261"/>
    <w:rsid w:val="001F347E"/>
    <w:rsid w:val="001F36EF"/>
    <w:rsid w:val="001F3ACE"/>
    <w:rsid w:val="001F4F9A"/>
    <w:rsid w:val="001F5AFD"/>
    <w:rsid w:val="001F5C50"/>
    <w:rsid w:val="001F6CC2"/>
    <w:rsid w:val="001F7506"/>
    <w:rsid w:val="001F7C01"/>
    <w:rsid w:val="001F7FA1"/>
    <w:rsid w:val="002000C3"/>
    <w:rsid w:val="00200C8C"/>
    <w:rsid w:val="002016A0"/>
    <w:rsid w:val="002017D9"/>
    <w:rsid w:val="00201890"/>
    <w:rsid w:val="00201939"/>
    <w:rsid w:val="002021D6"/>
    <w:rsid w:val="00202BC2"/>
    <w:rsid w:val="00202C90"/>
    <w:rsid w:val="0020305E"/>
    <w:rsid w:val="00203084"/>
    <w:rsid w:val="00203490"/>
    <w:rsid w:val="00203B96"/>
    <w:rsid w:val="00203EA5"/>
    <w:rsid w:val="00204857"/>
    <w:rsid w:val="00204B85"/>
    <w:rsid w:val="00205DA1"/>
    <w:rsid w:val="00205EF5"/>
    <w:rsid w:val="00206156"/>
    <w:rsid w:val="002064C2"/>
    <w:rsid w:val="0020663E"/>
    <w:rsid w:val="002068B4"/>
    <w:rsid w:val="00206918"/>
    <w:rsid w:val="00207BE8"/>
    <w:rsid w:val="00207C6F"/>
    <w:rsid w:val="002104DA"/>
    <w:rsid w:val="002107C1"/>
    <w:rsid w:val="00210D3A"/>
    <w:rsid w:val="00211278"/>
    <w:rsid w:val="00211E2C"/>
    <w:rsid w:val="00212478"/>
    <w:rsid w:val="00212FD7"/>
    <w:rsid w:val="002137A8"/>
    <w:rsid w:val="00213E75"/>
    <w:rsid w:val="00213EB8"/>
    <w:rsid w:val="00214980"/>
    <w:rsid w:val="0021579B"/>
    <w:rsid w:val="0021585C"/>
    <w:rsid w:val="002158B5"/>
    <w:rsid w:val="002159AA"/>
    <w:rsid w:val="002159DF"/>
    <w:rsid w:val="00215CEC"/>
    <w:rsid w:val="00215E46"/>
    <w:rsid w:val="0021621C"/>
    <w:rsid w:val="002167DB"/>
    <w:rsid w:val="00217577"/>
    <w:rsid w:val="00217B49"/>
    <w:rsid w:val="0022072E"/>
    <w:rsid w:val="00220749"/>
    <w:rsid w:val="0022076C"/>
    <w:rsid w:val="00220B98"/>
    <w:rsid w:val="0022136E"/>
    <w:rsid w:val="00221397"/>
    <w:rsid w:val="002213CE"/>
    <w:rsid w:val="002214F4"/>
    <w:rsid w:val="00221666"/>
    <w:rsid w:val="00221EC0"/>
    <w:rsid w:val="00222106"/>
    <w:rsid w:val="00222696"/>
    <w:rsid w:val="00222A6E"/>
    <w:rsid w:val="00222D11"/>
    <w:rsid w:val="00223040"/>
    <w:rsid w:val="0022345A"/>
    <w:rsid w:val="00223576"/>
    <w:rsid w:val="00223937"/>
    <w:rsid w:val="002240B0"/>
    <w:rsid w:val="0022443B"/>
    <w:rsid w:val="0022453C"/>
    <w:rsid w:val="00224592"/>
    <w:rsid w:val="00224786"/>
    <w:rsid w:val="00224B2A"/>
    <w:rsid w:val="002251B3"/>
    <w:rsid w:val="00225902"/>
    <w:rsid w:val="00225A82"/>
    <w:rsid w:val="00225B36"/>
    <w:rsid w:val="00225D3A"/>
    <w:rsid w:val="00225FEB"/>
    <w:rsid w:val="00226196"/>
    <w:rsid w:val="00226276"/>
    <w:rsid w:val="002266A8"/>
    <w:rsid w:val="00227425"/>
    <w:rsid w:val="00227A09"/>
    <w:rsid w:val="0023020A"/>
    <w:rsid w:val="00230302"/>
    <w:rsid w:val="0023031D"/>
    <w:rsid w:val="00230B9B"/>
    <w:rsid w:val="0023160A"/>
    <w:rsid w:val="0023245E"/>
    <w:rsid w:val="00232C6C"/>
    <w:rsid w:val="00232FF4"/>
    <w:rsid w:val="00233A12"/>
    <w:rsid w:val="00233ED6"/>
    <w:rsid w:val="00234033"/>
    <w:rsid w:val="00234380"/>
    <w:rsid w:val="00234E83"/>
    <w:rsid w:val="00235213"/>
    <w:rsid w:val="002354B0"/>
    <w:rsid w:val="0023550C"/>
    <w:rsid w:val="002358A1"/>
    <w:rsid w:val="002361B5"/>
    <w:rsid w:val="00236A86"/>
    <w:rsid w:val="00237795"/>
    <w:rsid w:val="00237CF7"/>
    <w:rsid w:val="0024083F"/>
    <w:rsid w:val="00240D44"/>
    <w:rsid w:val="00241B3E"/>
    <w:rsid w:val="00241DE4"/>
    <w:rsid w:val="002424C0"/>
    <w:rsid w:val="0024256F"/>
    <w:rsid w:val="00242B9A"/>
    <w:rsid w:val="002431DB"/>
    <w:rsid w:val="002433C5"/>
    <w:rsid w:val="00243E49"/>
    <w:rsid w:val="00243E6B"/>
    <w:rsid w:val="00243F38"/>
    <w:rsid w:val="002445B3"/>
    <w:rsid w:val="0024524D"/>
    <w:rsid w:val="002454D3"/>
    <w:rsid w:val="002454DC"/>
    <w:rsid w:val="00245801"/>
    <w:rsid w:val="00246163"/>
    <w:rsid w:val="00246658"/>
    <w:rsid w:val="00246E58"/>
    <w:rsid w:val="00246EDF"/>
    <w:rsid w:val="00247724"/>
    <w:rsid w:val="0024790A"/>
    <w:rsid w:val="00250111"/>
    <w:rsid w:val="0025075C"/>
    <w:rsid w:val="00250FA0"/>
    <w:rsid w:val="002517DB"/>
    <w:rsid w:val="00252852"/>
    <w:rsid w:val="0025348A"/>
    <w:rsid w:val="002539D0"/>
    <w:rsid w:val="00253FCB"/>
    <w:rsid w:val="00254178"/>
    <w:rsid w:val="0025427A"/>
    <w:rsid w:val="0025447E"/>
    <w:rsid w:val="002544CE"/>
    <w:rsid w:val="002545AD"/>
    <w:rsid w:val="00254658"/>
    <w:rsid w:val="00254A24"/>
    <w:rsid w:val="00254F73"/>
    <w:rsid w:val="0025503E"/>
    <w:rsid w:val="00255156"/>
    <w:rsid w:val="0025555E"/>
    <w:rsid w:val="002555B7"/>
    <w:rsid w:val="0025564E"/>
    <w:rsid w:val="0025574D"/>
    <w:rsid w:val="00255DBC"/>
    <w:rsid w:val="00255E59"/>
    <w:rsid w:val="00255F38"/>
    <w:rsid w:val="00256770"/>
    <w:rsid w:val="00256DD1"/>
    <w:rsid w:val="002574BB"/>
    <w:rsid w:val="00257BE7"/>
    <w:rsid w:val="002621BD"/>
    <w:rsid w:val="00262450"/>
    <w:rsid w:val="0026307E"/>
    <w:rsid w:val="0026307F"/>
    <w:rsid w:val="0026320A"/>
    <w:rsid w:val="00265154"/>
    <w:rsid w:val="00265263"/>
    <w:rsid w:val="00265C1D"/>
    <w:rsid w:val="00265EE2"/>
    <w:rsid w:val="00265F02"/>
    <w:rsid w:val="00266248"/>
    <w:rsid w:val="00266701"/>
    <w:rsid w:val="00266C05"/>
    <w:rsid w:val="002674CB"/>
    <w:rsid w:val="00267501"/>
    <w:rsid w:val="00267952"/>
    <w:rsid w:val="00267B66"/>
    <w:rsid w:val="002700C8"/>
    <w:rsid w:val="00270322"/>
    <w:rsid w:val="0027039F"/>
    <w:rsid w:val="00270A71"/>
    <w:rsid w:val="00270D11"/>
    <w:rsid w:val="0027114E"/>
    <w:rsid w:val="00271529"/>
    <w:rsid w:val="002715CB"/>
    <w:rsid w:val="002717DF"/>
    <w:rsid w:val="00271AE9"/>
    <w:rsid w:val="00271F95"/>
    <w:rsid w:val="00271FB6"/>
    <w:rsid w:val="00272739"/>
    <w:rsid w:val="00272792"/>
    <w:rsid w:val="0027361D"/>
    <w:rsid w:val="002736F0"/>
    <w:rsid w:val="00273E23"/>
    <w:rsid w:val="0027441E"/>
    <w:rsid w:val="00274518"/>
    <w:rsid w:val="002749E8"/>
    <w:rsid w:val="00275426"/>
    <w:rsid w:val="00275478"/>
    <w:rsid w:val="002755DE"/>
    <w:rsid w:val="002763A8"/>
    <w:rsid w:val="00276BA0"/>
    <w:rsid w:val="00276ED2"/>
    <w:rsid w:val="00277044"/>
    <w:rsid w:val="002770BD"/>
    <w:rsid w:val="00277D1A"/>
    <w:rsid w:val="0028099F"/>
    <w:rsid w:val="002809E9"/>
    <w:rsid w:val="0028166A"/>
    <w:rsid w:val="00281CE6"/>
    <w:rsid w:val="00281F11"/>
    <w:rsid w:val="00282475"/>
    <w:rsid w:val="00282492"/>
    <w:rsid w:val="00282978"/>
    <w:rsid w:val="00282B14"/>
    <w:rsid w:val="00283C03"/>
    <w:rsid w:val="00283FD1"/>
    <w:rsid w:val="00284239"/>
    <w:rsid w:val="00284425"/>
    <w:rsid w:val="002844FF"/>
    <w:rsid w:val="002856EA"/>
    <w:rsid w:val="00285ABF"/>
    <w:rsid w:val="00285BA3"/>
    <w:rsid w:val="002862F7"/>
    <w:rsid w:val="00286464"/>
    <w:rsid w:val="00286494"/>
    <w:rsid w:val="00286506"/>
    <w:rsid w:val="0028665C"/>
    <w:rsid w:val="002867F0"/>
    <w:rsid w:val="002873EE"/>
    <w:rsid w:val="00287DF7"/>
    <w:rsid w:val="00287E25"/>
    <w:rsid w:val="002905EB"/>
    <w:rsid w:val="00290609"/>
    <w:rsid w:val="002908AF"/>
    <w:rsid w:val="0029153A"/>
    <w:rsid w:val="00291BD7"/>
    <w:rsid w:val="00292764"/>
    <w:rsid w:val="002929EA"/>
    <w:rsid w:val="00292E8E"/>
    <w:rsid w:val="00293A19"/>
    <w:rsid w:val="00293D50"/>
    <w:rsid w:val="00294A8B"/>
    <w:rsid w:val="00294BFA"/>
    <w:rsid w:val="0029540F"/>
    <w:rsid w:val="002958B9"/>
    <w:rsid w:val="002961B0"/>
    <w:rsid w:val="00296D57"/>
    <w:rsid w:val="0029751C"/>
    <w:rsid w:val="002A0938"/>
    <w:rsid w:val="002A108B"/>
    <w:rsid w:val="002A1104"/>
    <w:rsid w:val="002A17D9"/>
    <w:rsid w:val="002A2448"/>
    <w:rsid w:val="002A24A8"/>
    <w:rsid w:val="002A4072"/>
    <w:rsid w:val="002A4242"/>
    <w:rsid w:val="002A557E"/>
    <w:rsid w:val="002A580C"/>
    <w:rsid w:val="002A6446"/>
    <w:rsid w:val="002A6DF3"/>
    <w:rsid w:val="002A7171"/>
    <w:rsid w:val="002A7256"/>
    <w:rsid w:val="002A72FD"/>
    <w:rsid w:val="002A77C0"/>
    <w:rsid w:val="002A7ACB"/>
    <w:rsid w:val="002B0034"/>
    <w:rsid w:val="002B03E1"/>
    <w:rsid w:val="002B076C"/>
    <w:rsid w:val="002B0945"/>
    <w:rsid w:val="002B152E"/>
    <w:rsid w:val="002B1ACA"/>
    <w:rsid w:val="002B1E15"/>
    <w:rsid w:val="002B249D"/>
    <w:rsid w:val="002B271B"/>
    <w:rsid w:val="002B285D"/>
    <w:rsid w:val="002B28DD"/>
    <w:rsid w:val="002B2AC3"/>
    <w:rsid w:val="002B2E4D"/>
    <w:rsid w:val="002B302C"/>
    <w:rsid w:val="002B31CF"/>
    <w:rsid w:val="002B3F89"/>
    <w:rsid w:val="002B41B1"/>
    <w:rsid w:val="002B4268"/>
    <w:rsid w:val="002B44E7"/>
    <w:rsid w:val="002B44F8"/>
    <w:rsid w:val="002B4824"/>
    <w:rsid w:val="002B4A5D"/>
    <w:rsid w:val="002B5DC4"/>
    <w:rsid w:val="002B6DF3"/>
    <w:rsid w:val="002B71B4"/>
    <w:rsid w:val="002B78AB"/>
    <w:rsid w:val="002C0B1E"/>
    <w:rsid w:val="002C0E25"/>
    <w:rsid w:val="002C142E"/>
    <w:rsid w:val="002C1A14"/>
    <w:rsid w:val="002C1AC0"/>
    <w:rsid w:val="002C1D76"/>
    <w:rsid w:val="002C1F7F"/>
    <w:rsid w:val="002C2147"/>
    <w:rsid w:val="002C22A7"/>
    <w:rsid w:val="002C248A"/>
    <w:rsid w:val="002C308C"/>
    <w:rsid w:val="002C3FF9"/>
    <w:rsid w:val="002C4248"/>
    <w:rsid w:val="002C43C6"/>
    <w:rsid w:val="002C44D9"/>
    <w:rsid w:val="002C4568"/>
    <w:rsid w:val="002C48AD"/>
    <w:rsid w:val="002C4AB2"/>
    <w:rsid w:val="002C4AE6"/>
    <w:rsid w:val="002C51EC"/>
    <w:rsid w:val="002C54F2"/>
    <w:rsid w:val="002C587D"/>
    <w:rsid w:val="002C5FEE"/>
    <w:rsid w:val="002C65A6"/>
    <w:rsid w:val="002C73C7"/>
    <w:rsid w:val="002C79D4"/>
    <w:rsid w:val="002D084B"/>
    <w:rsid w:val="002D098B"/>
    <w:rsid w:val="002D0B4F"/>
    <w:rsid w:val="002D0CC0"/>
    <w:rsid w:val="002D0DAD"/>
    <w:rsid w:val="002D1118"/>
    <w:rsid w:val="002D11F8"/>
    <w:rsid w:val="002D15FC"/>
    <w:rsid w:val="002D1656"/>
    <w:rsid w:val="002D19C2"/>
    <w:rsid w:val="002D1DFA"/>
    <w:rsid w:val="002D24F6"/>
    <w:rsid w:val="002D29BA"/>
    <w:rsid w:val="002D2AD6"/>
    <w:rsid w:val="002D3129"/>
    <w:rsid w:val="002D34AE"/>
    <w:rsid w:val="002D35B0"/>
    <w:rsid w:val="002D462B"/>
    <w:rsid w:val="002D4B70"/>
    <w:rsid w:val="002D5926"/>
    <w:rsid w:val="002D5B4F"/>
    <w:rsid w:val="002D5B53"/>
    <w:rsid w:val="002D5C4D"/>
    <w:rsid w:val="002D6500"/>
    <w:rsid w:val="002D6BBD"/>
    <w:rsid w:val="002D6CB7"/>
    <w:rsid w:val="002D7145"/>
    <w:rsid w:val="002D7855"/>
    <w:rsid w:val="002E01CB"/>
    <w:rsid w:val="002E06B1"/>
    <w:rsid w:val="002E07E9"/>
    <w:rsid w:val="002E145D"/>
    <w:rsid w:val="002E14AC"/>
    <w:rsid w:val="002E1681"/>
    <w:rsid w:val="002E1703"/>
    <w:rsid w:val="002E190E"/>
    <w:rsid w:val="002E2D32"/>
    <w:rsid w:val="002E2D76"/>
    <w:rsid w:val="002E3C60"/>
    <w:rsid w:val="002E42C7"/>
    <w:rsid w:val="002E4825"/>
    <w:rsid w:val="002E5918"/>
    <w:rsid w:val="002E5A12"/>
    <w:rsid w:val="002E6051"/>
    <w:rsid w:val="002E6486"/>
    <w:rsid w:val="002E79BA"/>
    <w:rsid w:val="002E7B2B"/>
    <w:rsid w:val="002F012D"/>
    <w:rsid w:val="002F1232"/>
    <w:rsid w:val="002F12FF"/>
    <w:rsid w:val="002F1C44"/>
    <w:rsid w:val="002F1F4C"/>
    <w:rsid w:val="002F2630"/>
    <w:rsid w:val="002F2A6F"/>
    <w:rsid w:val="002F36CA"/>
    <w:rsid w:val="002F3E00"/>
    <w:rsid w:val="002F48A2"/>
    <w:rsid w:val="002F4908"/>
    <w:rsid w:val="002F55D7"/>
    <w:rsid w:val="002F56C9"/>
    <w:rsid w:val="002F575C"/>
    <w:rsid w:val="002F59D6"/>
    <w:rsid w:val="002F6132"/>
    <w:rsid w:val="002F664D"/>
    <w:rsid w:val="002F687B"/>
    <w:rsid w:val="002F6C77"/>
    <w:rsid w:val="002F6D76"/>
    <w:rsid w:val="002F718C"/>
    <w:rsid w:val="002F7502"/>
    <w:rsid w:val="002F778E"/>
    <w:rsid w:val="002F785B"/>
    <w:rsid w:val="00300057"/>
    <w:rsid w:val="00300080"/>
    <w:rsid w:val="00300D9E"/>
    <w:rsid w:val="0030107E"/>
    <w:rsid w:val="00301AC8"/>
    <w:rsid w:val="00302ECE"/>
    <w:rsid w:val="00303565"/>
    <w:rsid w:val="00304663"/>
    <w:rsid w:val="00304974"/>
    <w:rsid w:val="00304A01"/>
    <w:rsid w:val="0030530E"/>
    <w:rsid w:val="003056C4"/>
    <w:rsid w:val="0030678A"/>
    <w:rsid w:val="003067DD"/>
    <w:rsid w:val="00306ABF"/>
    <w:rsid w:val="003106DB"/>
    <w:rsid w:val="00310B71"/>
    <w:rsid w:val="00311068"/>
    <w:rsid w:val="0031108A"/>
    <w:rsid w:val="0031162A"/>
    <w:rsid w:val="00311630"/>
    <w:rsid w:val="00312BA3"/>
    <w:rsid w:val="00312D2B"/>
    <w:rsid w:val="00313313"/>
    <w:rsid w:val="00313544"/>
    <w:rsid w:val="0031458C"/>
    <w:rsid w:val="00314683"/>
    <w:rsid w:val="00314F23"/>
    <w:rsid w:val="00314F40"/>
    <w:rsid w:val="003154FE"/>
    <w:rsid w:val="00315807"/>
    <w:rsid w:val="00315B50"/>
    <w:rsid w:val="00316011"/>
    <w:rsid w:val="003163FB"/>
    <w:rsid w:val="00316D0C"/>
    <w:rsid w:val="00316DDE"/>
    <w:rsid w:val="00317A77"/>
    <w:rsid w:val="00317CD7"/>
    <w:rsid w:val="00317EFD"/>
    <w:rsid w:val="00320FD3"/>
    <w:rsid w:val="0032193F"/>
    <w:rsid w:val="00321A95"/>
    <w:rsid w:val="00321B17"/>
    <w:rsid w:val="00321F6A"/>
    <w:rsid w:val="00322872"/>
    <w:rsid w:val="00322A26"/>
    <w:rsid w:val="00323D95"/>
    <w:rsid w:val="00323DF2"/>
    <w:rsid w:val="00323FA0"/>
    <w:rsid w:val="00324627"/>
    <w:rsid w:val="00325240"/>
    <w:rsid w:val="0032530E"/>
    <w:rsid w:val="00325969"/>
    <w:rsid w:val="00325ABB"/>
    <w:rsid w:val="00325ADC"/>
    <w:rsid w:val="00325FFB"/>
    <w:rsid w:val="0032617E"/>
    <w:rsid w:val="00326AED"/>
    <w:rsid w:val="00326F02"/>
    <w:rsid w:val="00327068"/>
    <w:rsid w:val="003271F1"/>
    <w:rsid w:val="003277B9"/>
    <w:rsid w:val="00327840"/>
    <w:rsid w:val="00327A64"/>
    <w:rsid w:val="00327ADB"/>
    <w:rsid w:val="00327F41"/>
    <w:rsid w:val="0033021A"/>
    <w:rsid w:val="0033028D"/>
    <w:rsid w:val="00330A82"/>
    <w:rsid w:val="00331852"/>
    <w:rsid w:val="00331CC2"/>
    <w:rsid w:val="003321E3"/>
    <w:rsid w:val="00332221"/>
    <w:rsid w:val="00332441"/>
    <w:rsid w:val="0033257E"/>
    <w:rsid w:val="0033293B"/>
    <w:rsid w:val="00332B5B"/>
    <w:rsid w:val="00332C94"/>
    <w:rsid w:val="00332F8C"/>
    <w:rsid w:val="00333361"/>
    <w:rsid w:val="00333E9E"/>
    <w:rsid w:val="003344BA"/>
    <w:rsid w:val="00334D96"/>
    <w:rsid w:val="003352B1"/>
    <w:rsid w:val="003352B6"/>
    <w:rsid w:val="003357E8"/>
    <w:rsid w:val="003359EA"/>
    <w:rsid w:val="00335E35"/>
    <w:rsid w:val="0033658D"/>
    <w:rsid w:val="00337C43"/>
    <w:rsid w:val="00340CFA"/>
    <w:rsid w:val="003418B8"/>
    <w:rsid w:val="003420A1"/>
    <w:rsid w:val="00342141"/>
    <w:rsid w:val="003421D7"/>
    <w:rsid w:val="00343013"/>
    <w:rsid w:val="0034320E"/>
    <w:rsid w:val="00343297"/>
    <w:rsid w:val="003435A6"/>
    <w:rsid w:val="00343AA5"/>
    <w:rsid w:val="00343DA1"/>
    <w:rsid w:val="00343DF6"/>
    <w:rsid w:val="00343EAD"/>
    <w:rsid w:val="00344298"/>
    <w:rsid w:val="003446A0"/>
    <w:rsid w:val="00344A09"/>
    <w:rsid w:val="00345D5E"/>
    <w:rsid w:val="003462B1"/>
    <w:rsid w:val="00347A9B"/>
    <w:rsid w:val="00347BFC"/>
    <w:rsid w:val="003507CA"/>
    <w:rsid w:val="00350BB1"/>
    <w:rsid w:val="00350F58"/>
    <w:rsid w:val="0035172E"/>
    <w:rsid w:val="003517D3"/>
    <w:rsid w:val="003519C8"/>
    <w:rsid w:val="00351A33"/>
    <w:rsid w:val="00351E79"/>
    <w:rsid w:val="00351FFE"/>
    <w:rsid w:val="00352194"/>
    <w:rsid w:val="003524B9"/>
    <w:rsid w:val="00352E2D"/>
    <w:rsid w:val="00353342"/>
    <w:rsid w:val="00353449"/>
    <w:rsid w:val="0035389A"/>
    <w:rsid w:val="003545DF"/>
    <w:rsid w:val="00354789"/>
    <w:rsid w:val="00354AF1"/>
    <w:rsid w:val="00354BE5"/>
    <w:rsid w:val="00355B0B"/>
    <w:rsid w:val="00355F34"/>
    <w:rsid w:val="00356FEB"/>
    <w:rsid w:val="003573B5"/>
    <w:rsid w:val="00357B6C"/>
    <w:rsid w:val="00357C54"/>
    <w:rsid w:val="003600FA"/>
    <w:rsid w:val="0036020B"/>
    <w:rsid w:val="00360A0A"/>
    <w:rsid w:val="00361162"/>
    <w:rsid w:val="0036235F"/>
    <w:rsid w:val="00362504"/>
    <w:rsid w:val="003625BD"/>
    <w:rsid w:val="00363430"/>
    <w:rsid w:val="00363DB7"/>
    <w:rsid w:val="00364FD7"/>
    <w:rsid w:val="003650A9"/>
    <w:rsid w:val="00365BB2"/>
    <w:rsid w:val="0036657B"/>
    <w:rsid w:val="0036672E"/>
    <w:rsid w:val="00366CDC"/>
    <w:rsid w:val="00366FCB"/>
    <w:rsid w:val="00367163"/>
    <w:rsid w:val="0036718A"/>
    <w:rsid w:val="00367A82"/>
    <w:rsid w:val="00370D92"/>
    <w:rsid w:val="00370F0C"/>
    <w:rsid w:val="00371106"/>
    <w:rsid w:val="0037145A"/>
    <w:rsid w:val="00371597"/>
    <w:rsid w:val="0037177B"/>
    <w:rsid w:val="00372259"/>
    <w:rsid w:val="0037275B"/>
    <w:rsid w:val="00373E8B"/>
    <w:rsid w:val="00373F4D"/>
    <w:rsid w:val="00375B99"/>
    <w:rsid w:val="00375C91"/>
    <w:rsid w:val="00375E42"/>
    <w:rsid w:val="00376480"/>
    <w:rsid w:val="00376518"/>
    <w:rsid w:val="003768D8"/>
    <w:rsid w:val="003770F0"/>
    <w:rsid w:val="00377EFC"/>
    <w:rsid w:val="003806BF"/>
    <w:rsid w:val="0038088F"/>
    <w:rsid w:val="00380A78"/>
    <w:rsid w:val="00380FB3"/>
    <w:rsid w:val="00381127"/>
    <w:rsid w:val="003815A0"/>
    <w:rsid w:val="00381B1F"/>
    <w:rsid w:val="003834E5"/>
    <w:rsid w:val="003838C4"/>
    <w:rsid w:val="00383E66"/>
    <w:rsid w:val="00384552"/>
    <w:rsid w:val="00384973"/>
    <w:rsid w:val="00384E55"/>
    <w:rsid w:val="00385CA4"/>
    <w:rsid w:val="00385F06"/>
    <w:rsid w:val="003866C9"/>
    <w:rsid w:val="003867DE"/>
    <w:rsid w:val="003868D7"/>
    <w:rsid w:val="00386A43"/>
    <w:rsid w:val="003870AE"/>
    <w:rsid w:val="003878D2"/>
    <w:rsid w:val="003905E5"/>
    <w:rsid w:val="00390B4F"/>
    <w:rsid w:val="003912BC"/>
    <w:rsid w:val="00391970"/>
    <w:rsid w:val="00391DD0"/>
    <w:rsid w:val="00392454"/>
    <w:rsid w:val="0039260A"/>
    <w:rsid w:val="00392877"/>
    <w:rsid w:val="00394440"/>
    <w:rsid w:val="003949F9"/>
    <w:rsid w:val="00394D05"/>
    <w:rsid w:val="003953BE"/>
    <w:rsid w:val="003956D8"/>
    <w:rsid w:val="00395B24"/>
    <w:rsid w:val="00395D0D"/>
    <w:rsid w:val="003960B0"/>
    <w:rsid w:val="003964D9"/>
    <w:rsid w:val="003972A4"/>
    <w:rsid w:val="003973F9"/>
    <w:rsid w:val="00397A55"/>
    <w:rsid w:val="00397E1D"/>
    <w:rsid w:val="003A00B2"/>
    <w:rsid w:val="003A0E38"/>
    <w:rsid w:val="003A1446"/>
    <w:rsid w:val="003A1863"/>
    <w:rsid w:val="003A1A9F"/>
    <w:rsid w:val="003A3685"/>
    <w:rsid w:val="003A4385"/>
    <w:rsid w:val="003A4565"/>
    <w:rsid w:val="003A4848"/>
    <w:rsid w:val="003A57F8"/>
    <w:rsid w:val="003A596C"/>
    <w:rsid w:val="003A5ABE"/>
    <w:rsid w:val="003A5ED9"/>
    <w:rsid w:val="003A673A"/>
    <w:rsid w:val="003A691F"/>
    <w:rsid w:val="003A76EB"/>
    <w:rsid w:val="003A7A13"/>
    <w:rsid w:val="003A7F12"/>
    <w:rsid w:val="003B06A7"/>
    <w:rsid w:val="003B1263"/>
    <w:rsid w:val="003B131C"/>
    <w:rsid w:val="003B1433"/>
    <w:rsid w:val="003B14E0"/>
    <w:rsid w:val="003B1A5A"/>
    <w:rsid w:val="003B2033"/>
    <w:rsid w:val="003B2537"/>
    <w:rsid w:val="003B285D"/>
    <w:rsid w:val="003B2D99"/>
    <w:rsid w:val="003B2F2E"/>
    <w:rsid w:val="003B37DE"/>
    <w:rsid w:val="003B38F6"/>
    <w:rsid w:val="003B3F18"/>
    <w:rsid w:val="003B4851"/>
    <w:rsid w:val="003B50D7"/>
    <w:rsid w:val="003B547C"/>
    <w:rsid w:val="003B5E2A"/>
    <w:rsid w:val="003B5E3E"/>
    <w:rsid w:val="003B5F60"/>
    <w:rsid w:val="003B6EF0"/>
    <w:rsid w:val="003B739C"/>
    <w:rsid w:val="003B77E4"/>
    <w:rsid w:val="003C000A"/>
    <w:rsid w:val="003C0128"/>
    <w:rsid w:val="003C0C60"/>
    <w:rsid w:val="003C12FF"/>
    <w:rsid w:val="003C1F3F"/>
    <w:rsid w:val="003C21CA"/>
    <w:rsid w:val="003C26DC"/>
    <w:rsid w:val="003C32DC"/>
    <w:rsid w:val="003C3554"/>
    <w:rsid w:val="003C3736"/>
    <w:rsid w:val="003C376F"/>
    <w:rsid w:val="003C3D9F"/>
    <w:rsid w:val="003C4440"/>
    <w:rsid w:val="003C46BC"/>
    <w:rsid w:val="003C4B1C"/>
    <w:rsid w:val="003C51DF"/>
    <w:rsid w:val="003C6049"/>
    <w:rsid w:val="003C6215"/>
    <w:rsid w:val="003C62B4"/>
    <w:rsid w:val="003C6647"/>
    <w:rsid w:val="003C6ADE"/>
    <w:rsid w:val="003C6B88"/>
    <w:rsid w:val="003C6CAC"/>
    <w:rsid w:val="003C73AF"/>
    <w:rsid w:val="003C74EA"/>
    <w:rsid w:val="003C7A0B"/>
    <w:rsid w:val="003C7E2B"/>
    <w:rsid w:val="003D0018"/>
    <w:rsid w:val="003D0375"/>
    <w:rsid w:val="003D05C7"/>
    <w:rsid w:val="003D0C0F"/>
    <w:rsid w:val="003D0DDF"/>
    <w:rsid w:val="003D0F8F"/>
    <w:rsid w:val="003D19B2"/>
    <w:rsid w:val="003D1B02"/>
    <w:rsid w:val="003D1CB1"/>
    <w:rsid w:val="003D202B"/>
    <w:rsid w:val="003D233F"/>
    <w:rsid w:val="003D2B6A"/>
    <w:rsid w:val="003D2F38"/>
    <w:rsid w:val="003D342C"/>
    <w:rsid w:val="003D3465"/>
    <w:rsid w:val="003D3DC4"/>
    <w:rsid w:val="003D404C"/>
    <w:rsid w:val="003D40CB"/>
    <w:rsid w:val="003D420F"/>
    <w:rsid w:val="003D4CE1"/>
    <w:rsid w:val="003D4D5A"/>
    <w:rsid w:val="003D4EB0"/>
    <w:rsid w:val="003D521C"/>
    <w:rsid w:val="003D5770"/>
    <w:rsid w:val="003D6889"/>
    <w:rsid w:val="003D74B5"/>
    <w:rsid w:val="003D7B4B"/>
    <w:rsid w:val="003E0029"/>
    <w:rsid w:val="003E092B"/>
    <w:rsid w:val="003E0C6A"/>
    <w:rsid w:val="003E0D5A"/>
    <w:rsid w:val="003E20CE"/>
    <w:rsid w:val="003E240E"/>
    <w:rsid w:val="003E2605"/>
    <w:rsid w:val="003E2A9F"/>
    <w:rsid w:val="003E2B17"/>
    <w:rsid w:val="003E2E41"/>
    <w:rsid w:val="003E33A8"/>
    <w:rsid w:val="003E3405"/>
    <w:rsid w:val="003E3DE3"/>
    <w:rsid w:val="003E4850"/>
    <w:rsid w:val="003E4A38"/>
    <w:rsid w:val="003E5045"/>
    <w:rsid w:val="003E5189"/>
    <w:rsid w:val="003E5273"/>
    <w:rsid w:val="003E53D6"/>
    <w:rsid w:val="003E70E7"/>
    <w:rsid w:val="003E7283"/>
    <w:rsid w:val="003E78A5"/>
    <w:rsid w:val="003E7CC5"/>
    <w:rsid w:val="003F050D"/>
    <w:rsid w:val="003F0660"/>
    <w:rsid w:val="003F0DBF"/>
    <w:rsid w:val="003F1453"/>
    <w:rsid w:val="003F1A75"/>
    <w:rsid w:val="003F1BF3"/>
    <w:rsid w:val="003F1D75"/>
    <w:rsid w:val="003F1FBE"/>
    <w:rsid w:val="003F2ACF"/>
    <w:rsid w:val="003F4080"/>
    <w:rsid w:val="003F5D47"/>
    <w:rsid w:val="003F6247"/>
    <w:rsid w:val="003F625E"/>
    <w:rsid w:val="003F6319"/>
    <w:rsid w:val="003F6761"/>
    <w:rsid w:val="003F67F6"/>
    <w:rsid w:val="003F68F0"/>
    <w:rsid w:val="003F6AB6"/>
    <w:rsid w:val="003F7FEF"/>
    <w:rsid w:val="004008D6"/>
    <w:rsid w:val="004014B4"/>
    <w:rsid w:val="00401F4E"/>
    <w:rsid w:val="00401FD3"/>
    <w:rsid w:val="004023CD"/>
    <w:rsid w:val="00402573"/>
    <w:rsid w:val="00403148"/>
    <w:rsid w:val="00403D30"/>
    <w:rsid w:val="00403D42"/>
    <w:rsid w:val="00403FF9"/>
    <w:rsid w:val="00404166"/>
    <w:rsid w:val="004044F0"/>
    <w:rsid w:val="00404CE4"/>
    <w:rsid w:val="0040583E"/>
    <w:rsid w:val="004062C2"/>
    <w:rsid w:val="004062FA"/>
    <w:rsid w:val="004064A0"/>
    <w:rsid w:val="00407D6C"/>
    <w:rsid w:val="0041061B"/>
    <w:rsid w:val="00410972"/>
    <w:rsid w:val="00410C83"/>
    <w:rsid w:val="00410DEA"/>
    <w:rsid w:val="004121CD"/>
    <w:rsid w:val="0041294E"/>
    <w:rsid w:val="00412A36"/>
    <w:rsid w:val="004135FC"/>
    <w:rsid w:val="00413A4D"/>
    <w:rsid w:val="00413DF9"/>
    <w:rsid w:val="004148F2"/>
    <w:rsid w:val="004159E9"/>
    <w:rsid w:val="00415A4A"/>
    <w:rsid w:val="00415AF3"/>
    <w:rsid w:val="00415D39"/>
    <w:rsid w:val="004160E5"/>
    <w:rsid w:val="004162E1"/>
    <w:rsid w:val="004163AF"/>
    <w:rsid w:val="00416510"/>
    <w:rsid w:val="00416557"/>
    <w:rsid w:val="0041701C"/>
    <w:rsid w:val="004178D2"/>
    <w:rsid w:val="004178FC"/>
    <w:rsid w:val="004179D7"/>
    <w:rsid w:val="00417F17"/>
    <w:rsid w:val="00417FF1"/>
    <w:rsid w:val="00420B97"/>
    <w:rsid w:val="00421A76"/>
    <w:rsid w:val="0042275B"/>
    <w:rsid w:val="00422EB0"/>
    <w:rsid w:val="00423959"/>
    <w:rsid w:val="0042450D"/>
    <w:rsid w:val="0042471D"/>
    <w:rsid w:val="00424C89"/>
    <w:rsid w:val="00425053"/>
    <w:rsid w:val="004254C7"/>
    <w:rsid w:val="00425765"/>
    <w:rsid w:val="004263A8"/>
    <w:rsid w:val="004263AE"/>
    <w:rsid w:val="004265EF"/>
    <w:rsid w:val="0042701C"/>
    <w:rsid w:val="0042728C"/>
    <w:rsid w:val="004306F8"/>
    <w:rsid w:val="00430D16"/>
    <w:rsid w:val="00430E34"/>
    <w:rsid w:val="004314CC"/>
    <w:rsid w:val="004319EA"/>
    <w:rsid w:val="00432532"/>
    <w:rsid w:val="00432682"/>
    <w:rsid w:val="00432708"/>
    <w:rsid w:val="00432724"/>
    <w:rsid w:val="00432760"/>
    <w:rsid w:val="00432B0D"/>
    <w:rsid w:val="00432F58"/>
    <w:rsid w:val="00433791"/>
    <w:rsid w:val="004340FA"/>
    <w:rsid w:val="00434192"/>
    <w:rsid w:val="00434E04"/>
    <w:rsid w:val="00434FDC"/>
    <w:rsid w:val="004355BF"/>
    <w:rsid w:val="0043575C"/>
    <w:rsid w:val="00435885"/>
    <w:rsid w:val="00435D3E"/>
    <w:rsid w:val="00435E3D"/>
    <w:rsid w:val="00435FEF"/>
    <w:rsid w:val="0043642D"/>
    <w:rsid w:val="00436DB0"/>
    <w:rsid w:val="00437924"/>
    <w:rsid w:val="00437E8A"/>
    <w:rsid w:val="00440335"/>
    <w:rsid w:val="0044096C"/>
    <w:rsid w:val="0044128B"/>
    <w:rsid w:val="0044178C"/>
    <w:rsid w:val="004417D2"/>
    <w:rsid w:val="00442069"/>
    <w:rsid w:val="00443427"/>
    <w:rsid w:val="004436B4"/>
    <w:rsid w:val="004436F0"/>
    <w:rsid w:val="00443855"/>
    <w:rsid w:val="0044396B"/>
    <w:rsid w:val="00443C3D"/>
    <w:rsid w:val="004442CA"/>
    <w:rsid w:val="00444709"/>
    <w:rsid w:val="00444F0B"/>
    <w:rsid w:val="00444F36"/>
    <w:rsid w:val="004453A6"/>
    <w:rsid w:val="00445A6E"/>
    <w:rsid w:val="00446009"/>
    <w:rsid w:val="00446706"/>
    <w:rsid w:val="0044745D"/>
    <w:rsid w:val="00447945"/>
    <w:rsid w:val="004503A7"/>
    <w:rsid w:val="00450915"/>
    <w:rsid w:val="00450C93"/>
    <w:rsid w:val="00451098"/>
    <w:rsid w:val="00451443"/>
    <w:rsid w:val="00451762"/>
    <w:rsid w:val="00451ACE"/>
    <w:rsid w:val="00451D6A"/>
    <w:rsid w:val="0045224C"/>
    <w:rsid w:val="004527AC"/>
    <w:rsid w:val="00452A29"/>
    <w:rsid w:val="00452C88"/>
    <w:rsid w:val="00452F72"/>
    <w:rsid w:val="004537A2"/>
    <w:rsid w:val="00453A07"/>
    <w:rsid w:val="00453A77"/>
    <w:rsid w:val="00454017"/>
    <w:rsid w:val="0045448C"/>
    <w:rsid w:val="004545D4"/>
    <w:rsid w:val="00454634"/>
    <w:rsid w:val="00454B74"/>
    <w:rsid w:val="00455900"/>
    <w:rsid w:val="00455C88"/>
    <w:rsid w:val="00456704"/>
    <w:rsid w:val="0045675E"/>
    <w:rsid w:val="00456B2F"/>
    <w:rsid w:val="00456B75"/>
    <w:rsid w:val="00457DE5"/>
    <w:rsid w:val="00460907"/>
    <w:rsid w:val="00461555"/>
    <w:rsid w:val="00461E3B"/>
    <w:rsid w:val="0046200E"/>
    <w:rsid w:val="004626CC"/>
    <w:rsid w:val="00462A3F"/>
    <w:rsid w:val="00463400"/>
    <w:rsid w:val="00463CE9"/>
    <w:rsid w:val="00464772"/>
    <w:rsid w:val="00464A65"/>
    <w:rsid w:val="00464D00"/>
    <w:rsid w:val="00464DFF"/>
    <w:rsid w:val="00464F45"/>
    <w:rsid w:val="00464FBD"/>
    <w:rsid w:val="00465441"/>
    <w:rsid w:val="00465D15"/>
    <w:rsid w:val="00465F51"/>
    <w:rsid w:val="004661D8"/>
    <w:rsid w:val="004664B3"/>
    <w:rsid w:val="004665FC"/>
    <w:rsid w:val="004666D5"/>
    <w:rsid w:val="004675BD"/>
    <w:rsid w:val="00467B01"/>
    <w:rsid w:val="00467D47"/>
    <w:rsid w:val="00467E18"/>
    <w:rsid w:val="00470308"/>
    <w:rsid w:val="00470371"/>
    <w:rsid w:val="0047045D"/>
    <w:rsid w:val="00470917"/>
    <w:rsid w:val="00471002"/>
    <w:rsid w:val="004711A7"/>
    <w:rsid w:val="0047129A"/>
    <w:rsid w:val="004713B8"/>
    <w:rsid w:val="00471D3E"/>
    <w:rsid w:val="00472002"/>
    <w:rsid w:val="00472126"/>
    <w:rsid w:val="00472681"/>
    <w:rsid w:val="004729F8"/>
    <w:rsid w:val="00472BFB"/>
    <w:rsid w:val="00472C58"/>
    <w:rsid w:val="00472E0B"/>
    <w:rsid w:val="004730DA"/>
    <w:rsid w:val="004735A2"/>
    <w:rsid w:val="0047473D"/>
    <w:rsid w:val="00474760"/>
    <w:rsid w:val="00474C4B"/>
    <w:rsid w:val="004750C2"/>
    <w:rsid w:val="004756D8"/>
    <w:rsid w:val="004757E1"/>
    <w:rsid w:val="00475C48"/>
    <w:rsid w:val="00476527"/>
    <w:rsid w:val="004765EA"/>
    <w:rsid w:val="00476754"/>
    <w:rsid w:val="004768D8"/>
    <w:rsid w:val="00476D1A"/>
    <w:rsid w:val="0047757A"/>
    <w:rsid w:val="00477ECC"/>
    <w:rsid w:val="0048006B"/>
    <w:rsid w:val="00480470"/>
    <w:rsid w:val="004807DE"/>
    <w:rsid w:val="00480B5F"/>
    <w:rsid w:val="0048158A"/>
    <w:rsid w:val="00481CDE"/>
    <w:rsid w:val="004824DF"/>
    <w:rsid w:val="004827C4"/>
    <w:rsid w:val="00483071"/>
    <w:rsid w:val="00483613"/>
    <w:rsid w:val="00483C54"/>
    <w:rsid w:val="00483F56"/>
    <w:rsid w:val="00484014"/>
    <w:rsid w:val="00484F43"/>
    <w:rsid w:val="00485509"/>
    <w:rsid w:val="004857AC"/>
    <w:rsid w:val="0048593B"/>
    <w:rsid w:val="00486C0D"/>
    <w:rsid w:val="00486D7C"/>
    <w:rsid w:val="0048705E"/>
    <w:rsid w:val="00487C86"/>
    <w:rsid w:val="0049002E"/>
    <w:rsid w:val="004901BD"/>
    <w:rsid w:val="00490BA2"/>
    <w:rsid w:val="00490C14"/>
    <w:rsid w:val="00491958"/>
    <w:rsid w:val="00491B07"/>
    <w:rsid w:val="00492A05"/>
    <w:rsid w:val="00492D0E"/>
    <w:rsid w:val="00492DF3"/>
    <w:rsid w:val="00492F87"/>
    <w:rsid w:val="0049366E"/>
    <w:rsid w:val="00494427"/>
    <w:rsid w:val="00494E24"/>
    <w:rsid w:val="00494EF6"/>
    <w:rsid w:val="004950DA"/>
    <w:rsid w:val="00495E54"/>
    <w:rsid w:val="00496444"/>
    <w:rsid w:val="00497B85"/>
    <w:rsid w:val="00497BC0"/>
    <w:rsid w:val="004A0176"/>
    <w:rsid w:val="004A0A4C"/>
    <w:rsid w:val="004A0C12"/>
    <w:rsid w:val="004A11A2"/>
    <w:rsid w:val="004A140F"/>
    <w:rsid w:val="004A1F17"/>
    <w:rsid w:val="004A2327"/>
    <w:rsid w:val="004A2C5D"/>
    <w:rsid w:val="004A3704"/>
    <w:rsid w:val="004A3729"/>
    <w:rsid w:val="004A4263"/>
    <w:rsid w:val="004A43A5"/>
    <w:rsid w:val="004A4EBA"/>
    <w:rsid w:val="004A701D"/>
    <w:rsid w:val="004A74F2"/>
    <w:rsid w:val="004A7852"/>
    <w:rsid w:val="004A7ABE"/>
    <w:rsid w:val="004A7B1A"/>
    <w:rsid w:val="004A7E73"/>
    <w:rsid w:val="004B00A7"/>
    <w:rsid w:val="004B00AF"/>
    <w:rsid w:val="004B0207"/>
    <w:rsid w:val="004B0228"/>
    <w:rsid w:val="004B2213"/>
    <w:rsid w:val="004B2CAA"/>
    <w:rsid w:val="004B2D4B"/>
    <w:rsid w:val="004B3162"/>
    <w:rsid w:val="004B342D"/>
    <w:rsid w:val="004B343F"/>
    <w:rsid w:val="004B3AC1"/>
    <w:rsid w:val="004B4033"/>
    <w:rsid w:val="004B416D"/>
    <w:rsid w:val="004B43C0"/>
    <w:rsid w:val="004B4690"/>
    <w:rsid w:val="004B52A8"/>
    <w:rsid w:val="004B54AF"/>
    <w:rsid w:val="004B592A"/>
    <w:rsid w:val="004B5E3D"/>
    <w:rsid w:val="004B6B76"/>
    <w:rsid w:val="004B6FD3"/>
    <w:rsid w:val="004B7169"/>
    <w:rsid w:val="004B739B"/>
    <w:rsid w:val="004B75B5"/>
    <w:rsid w:val="004B79B0"/>
    <w:rsid w:val="004B7E79"/>
    <w:rsid w:val="004C039F"/>
    <w:rsid w:val="004C0E45"/>
    <w:rsid w:val="004C0EA9"/>
    <w:rsid w:val="004C1C09"/>
    <w:rsid w:val="004C2386"/>
    <w:rsid w:val="004C2796"/>
    <w:rsid w:val="004C3667"/>
    <w:rsid w:val="004C3743"/>
    <w:rsid w:val="004C3F64"/>
    <w:rsid w:val="004C4638"/>
    <w:rsid w:val="004C4757"/>
    <w:rsid w:val="004C5467"/>
    <w:rsid w:val="004C54A3"/>
    <w:rsid w:val="004C598A"/>
    <w:rsid w:val="004C6354"/>
    <w:rsid w:val="004C6A4D"/>
    <w:rsid w:val="004C6A8C"/>
    <w:rsid w:val="004C6AAF"/>
    <w:rsid w:val="004C6CAF"/>
    <w:rsid w:val="004C6E0A"/>
    <w:rsid w:val="004C737D"/>
    <w:rsid w:val="004C7777"/>
    <w:rsid w:val="004C7996"/>
    <w:rsid w:val="004C79B3"/>
    <w:rsid w:val="004D01BC"/>
    <w:rsid w:val="004D0A86"/>
    <w:rsid w:val="004D0CC8"/>
    <w:rsid w:val="004D26E6"/>
    <w:rsid w:val="004D299E"/>
    <w:rsid w:val="004D2A18"/>
    <w:rsid w:val="004D375B"/>
    <w:rsid w:val="004D3857"/>
    <w:rsid w:val="004D4554"/>
    <w:rsid w:val="004D461D"/>
    <w:rsid w:val="004D4D67"/>
    <w:rsid w:val="004D52F9"/>
    <w:rsid w:val="004D6049"/>
    <w:rsid w:val="004D64B6"/>
    <w:rsid w:val="004D6654"/>
    <w:rsid w:val="004D6E7E"/>
    <w:rsid w:val="004D7179"/>
    <w:rsid w:val="004D76DE"/>
    <w:rsid w:val="004D7801"/>
    <w:rsid w:val="004D7B1F"/>
    <w:rsid w:val="004E0044"/>
    <w:rsid w:val="004E00ED"/>
    <w:rsid w:val="004E07D0"/>
    <w:rsid w:val="004E1BA6"/>
    <w:rsid w:val="004E1D16"/>
    <w:rsid w:val="004E2174"/>
    <w:rsid w:val="004E2776"/>
    <w:rsid w:val="004E2A7C"/>
    <w:rsid w:val="004E2AC2"/>
    <w:rsid w:val="004E3007"/>
    <w:rsid w:val="004E3050"/>
    <w:rsid w:val="004E36CF"/>
    <w:rsid w:val="004E3A6C"/>
    <w:rsid w:val="004E3AEC"/>
    <w:rsid w:val="004E3FE2"/>
    <w:rsid w:val="004E41FA"/>
    <w:rsid w:val="004E4BAE"/>
    <w:rsid w:val="004E529E"/>
    <w:rsid w:val="004E5941"/>
    <w:rsid w:val="004E6AD8"/>
    <w:rsid w:val="004E781E"/>
    <w:rsid w:val="004E786F"/>
    <w:rsid w:val="004E7B97"/>
    <w:rsid w:val="004E7FE1"/>
    <w:rsid w:val="004F0725"/>
    <w:rsid w:val="004F0A47"/>
    <w:rsid w:val="004F0C59"/>
    <w:rsid w:val="004F0D67"/>
    <w:rsid w:val="004F0E3F"/>
    <w:rsid w:val="004F0EE9"/>
    <w:rsid w:val="004F1058"/>
    <w:rsid w:val="004F1778"/>
    <w:rsid w:val="004F187D"/>
    <w:rsid w:val="004F2482"/>
    <w:rsid w:val="004F3152"/>
    <w:rsid w:val="004F31A0"/>
    <w:rsid w:val="004F347E"/>
    <w:rsid w:val="004F354E"/>
    <w:rsid w:val="004F37DD"/>
    <w:rsid w:val="004F3B12"/>
    <w:rsid w:val="004F4873"/>
    <w:rsid w:val="004F48CD"/>
    <w:rsid w:val="004F5440"/>
    <w:rsid w:val="004F5AE5"/>
    <w:rsid w:val="004F5C32"/>
    <w:rsid w:val="004F7950"/>
    <w:rsid w:val="004F7F88"/>
    <w:rsid w:val="0050024A"/>
    <w:rsid w:val="005017F4"/>
    <w:rsid w:val="005027EB"/>
    <w:rsid w:val="005031C6"/>
    <w:rsid w:val="00503286"/>
    <w:rsid w:val="00503C56"/>
    <w:rsid w:val="00504146"/>
    <w:rsid w:val="00504486"/>
    <w:rsid w:val="0050456C"/>
    <w:rsid w:val="005051E9"/>
    <w:rsid w:val="005053F5"/>
    <w:rsid w:val="0050562E"/>
    <w:rsid w:val="00506011"/>
    <w:rsid w:val="0050621C"/>
    <w:rsid w:val="00506F37"/>
    <w:rsid w:val="00507E1A"/>
    <w:rsid w:val="00507E6B"/>
    <w:rsid w:val="005105D1"/>
    <w:rsid w:val="00510B73"/>
    <w:rsid w:val="00511642"/>
    <w:rsid w:val="005117A8"/>
    <w:rsid w:val="0051191A"/>
    <w:rsid w:val="00511C9D"/>
    <w:rsid w:val="00512096"/>
    <w:rsid w:val="00512560"/>
    <w:rsid w:val="005125B1"/>
    <w:rsid w:val="00512704"/>
    <w:rsid w:val="00512EB4"/>
    <w:rsid w:val="005138D5"/>
    <w:rsid w:val="00513B7B"/>
    <w:rsid w:val="00513C76"/>
    <w:rsid w:val="00513E14"/>
    <w:rsid w:val="00514BA3"/>
    <w:rsid w:val="0051530A"/>
    <w:rsid w:val="0051530B"/>
    <w:rsid w:val="00515531"/>
    <w:rsid w:val="005155BD"/>
    <w:rsid w:val="005157ED"/>
    <w:rsid w:val="00516D19"/>
    <w:rsid w:val="005173B9"/>
    <w:rsid w:val="00517F2F"/>
    <w:rsid w:val="00517FB7"/>
    <w:rsid w:val="00520572"/>
    <w:rsid w:val="005206B0"/>
    <w:rsid w:val="00520F98"/>
    <w:rsid w:val="00521E0A"/>
    <w:rsid w:val="00521FBC"/>
    <w:rsid w:val="00522A76"/>
    <w:rsid w:val="0052325C"/>
    <w:rsid w:val="0052326A"/>
    <w:rsid w:val="005232AA"/>
    <w:rsid w:val="00523DB6"/>
    <w:rsid w:val="005245C2"/>
    <w:rsid w:val="00524F27"/>
    <w:rsid w:val="0052577D"/>
    <w:rsid w:val="00526228"/>
    <w:rsid w:val="00526DAD"/>
    <w:rsid w:val="00526F15"/>
    <w:rsid w:val="005270DE"/>
    <w:rsid w:val="005274A6"/>
    <w:rsid w:val="00527588"/>
    <w:rsid w:val="0052785B"/>
    <w:rsid w:val="00527D03"/>
    <w:rsid w:val="005302DD"/>
    <w:rsid w:val="005304F7"/>
    <w:rsid w:val="00530B62"/>
    <w:rsid w:val="005310E0"/>
    <w:rsid w:val="00531B1B"/>
    <w:rsid w:val="0053214C"/>
    <w:rsid w:val="00533316"/>
    <w:rsid w:val="0053343F"/>
    <w:rsid w:val="005338CE"/>
    <w:rsid w:val="00533E8B"/>
    <w:rsid w:val="00534564"/>
    <w:rsid w:val="00534909"/>
    <w:rsid w:val="0053556F"/>
    <w:rsid w:val="00535BC2"/>
    <w:rsid w:val="005366B3"/>
    <w:rsid w:val="00536840"/>
    <w:rsid w:val="0053704A"/>
    <w:rsid w:val="00537895"/>
    <w:rsid w:val="00537DC3"/>
    <w:rsid w:val="00537DC6"/>
    <w:rsid w:val="00537FD6"/>
    <w:rsid w:val="00540777"/>
    <w:rsid w:val="00540FB6"/>
    <w:rsid w:val="0054186C"/>
    <w:rsid w:val="00541DFE"/>
    <w:rsid w:val="005420DE"/>
    <w:rsid w:val="0054271D"/>
    <w:rsid w:val="00543EE5"/>
    <w:rsid w:val="00544038"/>
    <w:rsid w:val="00545073"/>
    <w:rsid w:val="00545A33"/>
    <w:rsid w:val="00545BBD"/>
    <w:rsid w:val="00546167"/>
    <w:rsid w:val="00546CE0"/>
    <w:rsid w:val="005470FB"/>
    <w:rsid w:val="0054776F"/>
    <w:rsid w:val="005477F0"/>
    <w:rsid w:val="00547978"/>
    <w:rsid w:val="00547D80"/>
    <w:rsid w:val="00550063"/>
    <w:rsid w:val="005500E7"/>
    <w:rsid w:val="00551152"/>
    <w:rsid w:val="00551285"/>
    <w:rsid w:val="005513C6"/>
    <w:rsid w:val="0055142D"/>
    <w:rsid w:val="005519D5"/>
    <w:rsid w:val="00551D9C"/>
    <w:rsid w:val="00552370"/>
    <w:rsid w:val="00552AAF"/>
    <w:rsid w:val="00553DD6"/>
    <w:rsid w:val="005541CC"/>
    <w:rsid w:val="00554368"/>
    <w:rsid w:val="0055465C"/>
    <w:rsid w:val="00554A9B"/>
    <w:rsid w:val="005554C0"/>
    <w:rsid w:val="00555D73"/>
    <w:rsid w:val="0055661D"/>
    <w:rsid w:val="0055682C"/>
    <w:rsid w:val="00556904"/>
    <w:rsid w:val="005571DA"/>
    <w:rsid w:val="005575D1"/>
    <w:rsid w:val="00557686"/>
    <w:rsid w:val="005576DE"/>
    <w:rsid w:val="0055774D"/>
    <w:rsid w:val="00557E83"/>
    <w:rsid w:val="00560811"/>
    <w:rsid w:val="00560876"/>
    <w:rsid w:val="00560932"/>
    <w:rsid w:val="00560B06"/>
    <w:rsid w:val="00560BB4"/>
    <w:rsid w:val="00560D85"/>
    <w:rsid w:val="0056110D"/>
    <w:rsid w:val="00561271"/>
    <w:rsid w:val="00561321"/>
    <w:rsid w:val="00561A01"/>
    <w:rsid w:val="00562015"/>
    <w:rsid w:val="00562104"/>
    <w:rsid w:val="005625F8"/>
    <w:rsid w:val="0056520F"/>
    <w:rsid w:val="00565869"/>
    <w:rsid w:val="00565D87"/>
    <w:rsid w:val="00566658"/>
    <w:rsid w:val="0056690E"/>
    <w:rsid w:val="00566962"/>
    <w:rsid w:val="00566FA8"/>
    <w:rsid w:val="00567521"/>
    <w:rsid w:val="005675FC"/>
    <w:rsid w:val="00567854"/>
    <w:rsid w:val="005678AC"/>
    <w:rsid w:val="00567C54"/>
    <w:rsid w:val="00567E36"/>
    <w:rsid w:val="00567FEB"/>
    <w:rsid w:val="005707B4"/>
    <w:rsid w:val="00570DA0"/>
    <w:rsid w:val="00571301"/>
    <w:rsid w:val="00571971"/>
    <w:rsid w:val="005727D7"/>
    <w:rsid w:val="00572F85"/>
    <w:rsid w:val="005731B7"/>
    <w:rsid w:val="00573433"/>
    <w:rsid w:val="0057354A"/>
    <w:rsid w:val="005737E8"/>
    <w:rsid w:val="005739EB"/>
    <w:rsid w:val="00573A29"/>
    <w:rsid w:val="00573BBE"/>
    <w:rsid w:val="005746F9"/>
    <w:rsid w:val="005747B1"/>
    <w:rsid w:val="005748C5"/>
    <w:rsid w:val="00574A81"/>
    <w:rsid w:val="00574F65"/>
    <w:rsid w:val="00575776"/>
    <w:rsid w:val="005758E5"/>
    <w:rsid w:val="00577091"/>
    <w:rsid w:val="00577711"/>
    <w:rsid w:val="00580AB1"/>
    <w:rsid w:val="00580D3F"/>
    <w:rsid w:val="00581001"/>
    <w:rsid w:val="00581DA9"/>
    <w:rsid w:val="00581DC5"/>
    <w:rsid w:val="00581EF8"/>
    <w:rsid w:val="00582171"/>
    <w:rsid w:val="00583E20"/>
    <w:rsid w:val="005842FA"/>
    <w:rsid w:val="0058484C"/>
    <w:rsid w:val="00584EF2"/>
    <w:rsid w:val="00585BBC"/>
    <w:rsid w:val="00585FEB"/>
    <w:rsid w:val="0058600B"/>
    <w:rsid w:val="0058652B"/>
    <w:rsid w:val="005867CD"/>
    <w:rsid w:val="0058688F"/>
    <w:rsid w:val="00587529"/>
    <w:rsid w:val="00587B55"/>
    <w:rsid w:val="00590375"/>
    <w:rsid w:val="00590C54"/>
    <w:rsid w:val="005916F9"/>
    <w:rsid w:val="00591895"/>
    <w:rsid w:val="00592210"/>
    <w:rsid w:val="005926FE"/>
    <w:rsid w:val="00593F27"/>
    <w:rsid w:val="005944DA"/>
    <w:rsid w:val="00595CDE"/>
    <w:rsid w:val="00596E51"/>
    <w:rsid w:val="005970B8"/>
    <w:rsid w:val="005974A6"/>
    <w:rsid w:val="00597690"/>
    <w:rsid w:val="00597F45"/>
    <w:rsid w:val="005A0196"/>
    <w:rsid w:val="005A14D6"/>
    <w:rsid w:val="005A1503"/>
    <w:rsid w:val="005A1D54"/>
    <w:rsid w:val="005A24EB"/>
    <w:rsid w:val="005A3571"/>
    <w:rsid w:val="005A35D5"/>
    <w:rsid w:val="005A3C22"/>
    <w:rsid w:val="005A3FBA"/>
    <w:rsid w:val="005A4B62"/>
    <w:rsid w:val="005A50FC"/>
    <w:rsid w:val="005A51E0"/>
    <w:rsid w:val="005A5B77"/>
    <w:rsid w:val="005A617E"/>
    <w:rsid w:val="005A6830"/>
    <w:rsid w:val="005A68F6"/>
    <w:rsid w:val="005A6ED1"/>
    <w:rsid w:val="005A77C6"/>
    <w:rsid w:val="005A79C9"/>
    <w:rsid w:val="005A7B68"/>
    <w:rsid w:val="005A7C2E"/>
    <w:rsid w:val="005B0E39"/>
    <w:rsid w:val="005B0F2F"/>
    <w:rsid w:val="005B1449"/>
    <w:rsid w:val="005B14AF"/>
    <w:rsid w:val="005B18F5"/>
    <w:rsid w:val="005B2083"/>
    <w:rsid w:val="005B22C2"/>
    <w:rsid w:val="005B290E"/>
    <w:rsid w:val="005B2E6A"/>
    <w:rsid w:val="005B2ECB"/>
    <w:rsid w:val="005B2FD7"/>
    <w:rsid w:val="005B3B2E"/>
    <w:rsid w:val="005B40B2"/>
    <w:rsid w:val="005B4D3A"/>
    <w:rsid w:val="005B50F4"/>
    <w:rsid w:val="005B52B8"/>
    <w:rsid w:val="005B55FB"/>
    <w:rsid w:val="005B5764"/>
    <w:rsid w:val="005B6A52"/>
    <w:rsid w:val="005B6F6E"/>
    <w:rsid w:val="005B7572"/>
    <w:rsid w:val="005C00AB"/>
    <w:rsid w:val="005C00F9"/>
    <w:rsid w:val="005C02E3"/>
    <w:rsid w:val="005C0744"/>
    <w:rsid w:val="005C0F19"/>
    <w:rsid w:val="005C16CC"/>
    <w:rsid w:val="005C17B5"/>
    <w:rsid w:val="005C1F1A"/>
    <w:rsid w:val="005C2072"/>
    <w:rsid w:val="005C2840"/>
    <w:rsid w:val="005C2926"/>
    <w:rsid w:val="005C29C3"/>
    <w:rsid w:val="005C35FB"/>
    <w:rsid w:val="005C4941"/>
    <w:rsid w:val="005C4A39"/>
    <w:rsid w:val="005C4E2A"/>
    <w:rsid w:val="005C5B3F"/>
    <w:rsid w:val="005C61E5"/>
    <w:rsid w:val="005C6756"/>
    <w:rsid w:val="005C69D2"/>
    <w:rsid w:val="005C6BE4"/>
    <w:rsid w:val="005C7614"/>
    <w:rsid w:val="005C78A8"/>
    <w:rsid w:val="005C7949"/>
    <w:rsid w:val="005C7A95"/>
    <w:rsid w:val="005D0299"/>
    <w:rsid w:val="005D0EA6"/>
    <w:rsid w:val="005D32BB"/>
    <w:rsid w:val="005D356B"/>
    <w:rsid w:val="005D4CFA"/>
    <w:rsid w:val="005D4F31"/>
    <w:rsid w:val="005D63C4"/>
    <w:rsid w:val="005D6F49"/>
    <w:rsid w:val="005D7860"/>
    <w:rsid w:val="005D7EDD"/>
    <w:rsid w:val="005E0086"/>
    <w:rsid w:val="005E01B2"/>
    <w:rsid w:val="005E0664"/>
    <w:rsid w:val="005E106A"/>
    <w:rsid w:val="005E15CD"/>
    <w:rsid w:val="005E16F4"/>
    <w:rsid w:val="005E1785"/>
    <w:rsid w:val="005E1B41"/>
    <w:rsid w:val="005E23F8"/>
    <w:rsid w:val="005E259E"/>
    <w:rsid w:val="005E29F2"/>
    <w:rsid w:val="005E2AB7"/>
    <w:rsid w:val="005E2D9D"/>
    <w:rsid w:val="005E2E12"/>
    <w:rsid w:val="005E2E7D"/>
    <w:rsid w:val="005E4160"/>
    <w:rsid w:val="005E4EDD"/>
    <w:rsid w:val="005E52F4"/>
    <w:rsid w:val="005E532C"/>
    <w:rsid w:val="005E5C91"/>
    <w:rsid w:val="005E5EEB"/>
    <w:rsid w:val="005E6349"/>
    <w:rsid w:val="005E690B"/>
    <w:rsid w:val="005E7E95"/>
    <w:rsid w:val="005F07EE"/>
    <w:rsid w:val="005F08A6"/>
    <w:rsid w:val="005F1259"/>
    <w:rsid w:val="005F1E00"/>
    <w:rsid w:val="005F2138"/>
    <w:rsid w:val="005F2525"/>
    <w:rsid w:val="005F2868"/>
    <w:rsid w:val="005F2ABD"/>
    <w:rsid w:val="005F2CB7"/>
    <w:rsid w:val="005F2E8A"/>
    <w:rsid w:val="005F37D5"/>
    <w:rsid w:val="005F3932"/>
    <w:rsid w:val="005F3EDB"/>
    <w:rsid w:val="005F3FDD"/>
    <w:rsid w:val="005F4D54"/>
    <w:rsid w:val="005F5077"/>
    <w:rsid w:val="005F6130"/>
    <w:rsid w:val="005F6670"/>
    <w:rsid w:val="005F6C39"/>
    <w:rsid w:val="005F6D9F"/>
    <w:rsid w:val="005F760E"/>
    <w:rsid w:val="005F7794"/>
    <w:rsid w:val="005F78D6"/>
    <w:rsid w:val="005F7994"/>
    <w:rsid w:val="006004F7"/>
    <w:rsid w:val="00600630"/>
    <w:rsid w:val="006017B2"/>
    <w:rsid w:val="0060193A"/>
    <w:rsid w:val="00601F2A"/>
    <w:rsid w:val="00602AC8"/>
    <w:rsid w:val="0060315A"/>
    <w:rsid w:val="006038AA"/>
    <w:rsid w:val="006038ED"/>
    <w:rsid w:val="006045EB"/>
    <w:rsid w:val="0060557E"/>
    <w:rsid w:val="006058C2"/>
    <w:rsid w:val="00605CFE"/>
    <w:rsid w:val="00606367"/>
    <w:rsid w:val="006065BC"/>
    <w:rsid w:val="00607A83"/>
    <w:rsid w:val="00607E34"/>
    <w:rsid w:val="0061005A"/>
    <w:rsid w:val="006102A1"/>
    <w:rsid w:val="00610EAF"/>
    <w:rsid w:val="00611CE7"/>
    <w:rsid w:val="00612E34"/>
    <w:rsid w:val="0061338A"/>
    <w:rsid w:val="006139D5"/>
    <w:rsid w:val="00613FDB"/>
    <w:rsid w:val="006149CC"/>
    <w:rsid w:val="00614CE9"/>
    <w:rsid w:val="00614F49"/>
    <w:rsid w:val="00614F99"/>
    <w:rsid w:val="006156CF"/>
    <w:rsid w:val="006159D7"/>
    <w:rsid w:val="006162EE"/>
    <w:rsid w:val="006165E0"/>
    <w:rsid w:val="00616714"/>
    <w:rsid w:val="00616727"/>
    <w:rsid w:val="006172AA"/>
    <w:rsid w:val="00617A36"/>
    <w:rsid w:val="00617FC6"/>
    <w:rsid w:val="00620560"/>
    <w:rsid w:val="0062075A"/>
    <w:rsid w:val="00620FE0"/>
    <w:rsid w:val="0062179F"/>
    <w:rsid w:val="00621ABC"/>
    <w:rsid w:val="00621C01"/>
    <w:rsid w:val="006222AA"/>
    <w:rsid w:val="006223DC"/>
    <w:rsid w:val="00622B02"/>
    <w:rsid w:val="00622B8E"/>
    <w:rsid w:val="00622F9C"/>
    <w:rsid w:val="00623067"/>
    <w:rsid w:val="006231C8"/>
    <w:rsid w:val="00623547"/>
    <w:rsid w:val="00623F30"/>
    <w:rsid w:val="00624927"/>
    <w:rsid w:val="00624DC1"/>
    <w:rsid w:val="0062553A"/>
    <w:rsid w:val="00625F20"/>
    <w:rsid w:val="006260F8"/>
    <w:rsid w:val="00626CCD"/>
    <w:rsid w:val="0062741C"/>
    <w:rsid w:val="006275B5"/>
    <w:rsid w:val="00627C5B"/>
    <w:rsid w:val="00627DFA"/>
    <w:rsid w:val="00630143"/>
    <w:rsid w:val="006303AD"/>
    <w:rsid w:val="0063049F"/>
    <w:rsid w:val="006305B1"/>
    <w:rsid w:val="00630A73"/>
    <w:rsid w:val="00630AD1"/>
    <w:rsid w:val="00630B50"/>
    <w:rsid w:val="00631810"/>
    <w:rsid w:val="00631BA3"/>
    <w:rsid w:val="00631E83"/>
    <w:rsid w:val="00632104"/>
    <w:rsid w:val="0063342A"/>
    <w:rsid w:val="006337BD"/>
    <w:rsid w:val="006347BA"/>
    <w:rsid w:val="00634E11"/>
    <w:rsid w:val="006353CA"/>
    <w:rsid w:val="00635D07"/>
    <w:rsid w:val="006360C8"/>
    <w:rsid w:val="006362F0"/>
    <w:rsid w:val="00636849"/>
    <w:rsid w:val="00636936"/>
    <w:rsid w:val="00636E57"/>
    <w:rsid w:val="00636FE5"/>
    <w:rsid w:val="006379BE"/>
    <w:rsid w:val="006402B4"/>
    <w:rsid w:val="006407D7"/>
    <w:rsid w:val="00640AF7"/>
    <w:rsid w:val="00640B66"/>
    <w:rsid w:val="00641700"/>
    <w:rsid w:val="00641C49"/>
    <w:rsid w:val="00642165"/>
    <w:rsid w:val="006421F5"/>
    <w:rsid w:val="006424D8"/>
    <w:rsid w:val="00642D87"/>
    <w:rsid w:val="006442CA"/>
    <w:rsid w:val="00644537"/>
    <w:rsid w:val="00645FE0"/>
    <w:rsid w:val="0064649D"/>
    <w:rsid w:val="00646723"/>
    <w:rsid w:val="00646C86"/>
    <w:rsid w:val="00646E5A"/>
    <w:rsid w:val="00646EBE"/>
    <w:rsid w:val="006472C7"/>
    <w:rsid w:val="006506D3"/>
    <w:rsid w:val="006510C2"/>
    <w:rsid w:val="0065207A"/>
    <w:rsid w:val="0065238D"/>
    <w:rsid w:val="00652AD5"/>
    <w:rsid w:val="00653940"/>
    <w:rsid w:val="00653D40"/>
    <w:rsid w:val="006540FC"/>
    <w:rsid w:val="00654302"/>
    <w:rsid w:val="0065439F"/>
    <w:rsid w:val="006544B1"/>
    <w:rsid w:val="0065452E"/>
    <w:rsid w:val="006545B1"/>
    <w:rsid w:val="0065492B"/>
    <w:rsid w:val="006549BE"/>
    <w:rsid w:val="00654E52"/>
    <w:rsid w:val="00654E8F"/>
    <w:rsid w:val="00654F94"/>
    <w:rsid w:val="00655326"/>
    <w:rsid w:val="006556C3"/>
    <w:rsid w:val="00655F40"/>
    <w:rsid w:val="0065742C"/>
    <w:rsid w:val="006577AE"/>
    <w:rsid w:val="0065784B"/>
    <w:rsid w:val="00657F13"/>
    <w:rsid w:val="00660EC9"/>
    <w:rsid w:val="00661A7C"/>
    <w:rsid w:val="00661EFD"/>
    <w:rsid w:val="00662685"/>
    <w:rsid w:val="00662E8C"/>
    <w:rsid w:val="0066380C"/>
    <w:rsid w:val="00663BB1"/>
    <w:rsid w:val="00663C22"/>
    <w:rsid w:val="00663FA6"/>
    <w:rsid w:val="00664059"/>
    <w:rsid w:val="00664200"/>
    <w:rsid w:val="00664426"/>
    <w:rsid w:val="006648E3"/>
    <w:rsid w:val="006648EC"/>
    <w:rsid w:val="00664A03"/>
    <w:rsid w:val="00666C01"/>
    <w:rsid w:val="00666F67"/>
    <w:rsid w:val="00667450"/>
    <w:rsid w:val="0067023B"/>
    <w:rsid w:val="00670247"/>
    <w:rsid w:val="0067076A"/>
    <w:rsid w:val="006707A5"/>
    <w:rsid w:val="006708A2"/>
    <w:rsid w:val="00670CE4"/>
    <w:rsid w:val="006719F5"/>
    <w:rsid w:val="00671AE3"/>
    <w:rsid w:val="00671BFF"/>
    <w:rsid w:val="0067250E"/>
    <w:rsid w:val="006728A8"/>
    <w:rsid w:val="00672C78"/>
    <w:rsid w:val="00672CCA"/>
    <w:rsid w:val="00672F2E"/>
    <w:rsid w:val="0067310D"/>
    <w:rsid w:val="006731DC"/>
    <w:rsid w:val="0067327D"/>
    <w:rsid w:val="00673A30"/>
    <w:rsid w:val="00673AE1"/>
    <w:rsid w:val="00674380"/>
    <w:rsid w:val="00675298"/>
    <w:rsid w:val="00675336"/>
    <w:rsid w:val="0067703B"/>
    <w:rsid w:val="006778CF"/>
    <w:rsid w:val="00677C4E"/>
    <w:rsid w:val="006804E4"/>
    <w:rsid w:val="0068078E"/>
    <w:rsid w:val="00680817"/>
    <w:rsid w:val="00680C0C"/>
    <w:rsid w:val="00680E2D"/>
    <w:rsid w:val="00681B78"/>
    <w:rsid w:val="00681C2E"/>
    <w:rsid w:val="0068217C"/>
    <w:rsid w:val="00682DDA"/>
    <w:rsid w:val="00682E29"/>
    <w:rsid w:val="0068348C"/>
    <w:rsid w:val="006838D1"/>
    <w:rsid w:val="00683ABA"/>
    <w:rsid w:val="006853E7"/>
    <w:rsid w:val="00685883"/>
    <w:rsid w:val="00685FA3"/>
    <w:rsid w:val="006863BF"/>
    <w:rsid w:val="006866F2"/>
    <w:rsid w:val="00686E6E"/>
    <w:rsid w:val="00686EC3"/>
    <w:rsid w:val="0068748C"/>
    <w:rsid w:val="00690024"/>
    <w:rsid w:val="006900F2"/>
    <w:rsid w:val="006905F4"/>
    <w:rsid w:val="00690925"/>
    <w:rsid w:val="00690D4B"/>
    <w:rsid w:val="00690D66"/>
    <w:rsid w:val="00690F38"/>
    <w:rsid w:val="006913A2"/>
    <w:rsid w:val="0069195F"/>
    <w:rsid w:val="00691F8C"/>
    <w:rsid w:val="00692129"/>
    <w:rsid w:val="0069239B"/>
    <w:rsid w:val="006923D7"/>
    <w:rsid w:val="00692A03"/>
    <w:rsid w:val="00692E8A"/>
    <w:rsid w:val="0069373E"/>
    <w:rsid w:val="00693A79"/>
    <w:rsid w:val="006941D6"/>
    <w:rsid w:val="00694A81"/>
    <w:rsid w:val="00694F81"/>
    <w:rsid w:val="006950B3"/>
    <w:rsid w:val="00695113"/>
    <w:rsid w:val="006952D0"/>
    <w:rsid w:val="006952D7"/>
    <w:rsid w:val="006958D6"/>
    <w:rsid w:val="00695EA2"/>
    <w:rsid w:val="00696165"/>
    <w:rsid w:val="00696AE2"/>
    <w:rsid w:val="00696EA9"/>
    <w:rsid w:val="006972EF"/>
    <w:rsid w:val="00697F34"/>
    <w:rsid w:val="006A1796"/>
    <w:rsid w:val="006A2AEB"/>
    <w:rsid w:val="006A2E25"/>
    <w:rsid w:val="006A30C2"/>
    <w:rsid w:val="006A4638"/>
    <w:rsid w:val="006A4915"/>
    <w:rsid w:val="006A4C42"/>
    <w:rsid w:val="006A541A"/>
    <w:rsid w:val="006A5B03"/>
    <w:rsid w:val="006A61CE"/>
    <w:rsid w:val="006A61F3"/>
    <w:rsid w:val="006A63E6"/>
    <w:rsid w:val="006A645F"/>
    <w:rsid w:val="006A6CBF"/>
    <w:rsid w:val="006A7444"/>
    <w:rsid w:val="006A765F"/>
    <w:rsid w:val="006B02AC"/>
    <w:rsid w:val="006B1035"/>
    <w:rsid w:val="006B108F"/>
    <w:rsid w:val="006B127B"/>
    <w:rsid w:val="006B12F5"/>
    <w:rsid w:val="006B1C2F"/>
    <w:rsid w:val="006B22C9"/>
    <w:rsid w:val="006B232E"/>
    <w:rsid w:val="006B279E"/>
    <w:rsid w:val="006B27DE"/>
    <w:rsid w:val="006B2BE0"/>
    <w:rsid w:val="006B2CFB"/>
    <w:rsid w:val="006B31D9"/>
    <w:rsid w:val="006B3552"/>
    <w:rsid w:val="006B3B40"/>
    <w:rsid w:val="006B459A"/>
    <w:rsid w:val="006B49BE"/>
    <w:rsid w:val="006B4FC8"/>
    <w:rsid w:val="006B5765"/>
    <w:rsid w:val="006B5E2B"/>
    <w:rsid w:val="006B6237"/>
    <w:rsid w:val="006B65F3"/>
    <w:rsid w:val="006B69C6"/>
    <w:rsid w:val="006B6FE9"/>
    <w:rsid w:val="006B791B"/>
    <w:rsid w:val="006C0199"/>
    <w:rsid w:val="006C112A"/>
    <w:rsid w:val="006C1252"/>
    <w:rsid w:val="006C1BE1"/>
    <w:rsid w:val="006C1E88"/>
    <w:rsid w:val="006C2526"/>
    <w:rsid w:val="006C2550"/>
    <w:rsid w:val="006C2950"/>
    <w:rsid w:val="006C31DE"/>
    <w:rsid w:val="006C3D3F"/>
    <w:rsid w:val="006C403F"/>
    <w:rsid w:val="006C40C5"/>
    <w:rsid w:val="006C420A"/>
    <w:rsid w:val="006C450A"/>
    <w:rsid w:val="006C4AB5"/>
    <w:rsid w:val="006C4E08"/>
    <w:rsid w:val="006C529C"/>
    <w:rsid w:val="006C6C10"/>
    <w:rsid w:val="006C7065"/>
    <w:rsid w:val="006C7786"/>
    <w:rsid w:val="006D01CC"/>
    <w:rsid w:val="006D02F6"/>
    <w:rsid w:val="006D0554"/>
    <w:rsid w:val="006D07E5"/>
    <w:rsid w:val="006D090F"/>
    <w:rsid w:val="006D09D6"/>
    <w:rsid w:val="006D0EF3"/>
    <w:rsid w:val="006D1DF7"/>
    <w:rsid w:val="006D1EA6"/>
    <w:rsid w:val="006D281D"/>
    <w:rsid w:val="006D2CA3"/>
    <w:rsid w:val="006D2F6F"/>
    <w:rsid w:val="006D30A8"/>
    <w:rsid w:val="006D31CC"/>
    <w:rsid w:val="006D32DE"/>
    <w:rsid w:val="006D3945"/>
    <w:rsid w:val="006D3960"/>
    <w:rsid w:val="006D3FFF"/>
    <w:rsid w:val="006D4C6C"/>
    <w:rsid w:val="006D569B"/>
    <w:rsid w:val="006D5BEC"/>
    <w:rsid w:val="006D5F1A"/>
    <w:rsid w:val="006D5FA6"/>
    <w:rsid w:val="006D64DF"/>
    <w:rsid w:val="006D706F"/>
    <w:rsid w:val="006D7B1F"/>
    <w:rsid w:val="006D7FFA"/>
    <w:rsid w:val="006E00EC"/>
    <w:rsid w:val="006E0205"/>
    <w:rsid w:val="006E137C"/>
    <w:rsid w:val="006E154C"/>
    <w:rsid w:val="006E18F7"/>
    <w:rsid w:val="006E1906"/>
    <w:rsid w:val="006E1DCD"/>
    <w:rsid w:val="006E2138"/>
    <w:rsid w:val="006E2310"/>
    <w:rsid w:val="006E289A"/>
    <w:rsid w:val="006E2C92"/>
    <w:rsid w:val="006E356C"/>
    <w:rsid w:val="006E3717"/>
    <w:rsid w:val="006E3DB1"/>
    <w:rsid w:val="006E4025"/>
    <w:rsid w:val="006E422B"/>
    <w:rsid w:val="006E4342"/>
    <w:rsid w:val="006E4445"/>
    <w:rsid w:val="006E4564"/>
    <w:rsid w:val="006E488C"/>
    <w:rsid w:val="006E4BCB"/>
    <w:rsid w:val="006E4D8E"/>
    <w:rsid w:val="006E4DD7"/>
    <w:rsid w:val="006E4F27"/>
    <w:rsid w:val="006E4FC9"/>
    <w:rsid w:val="006E51A2"/>
    <w:rsid w:val="006E5769"/>
    <w:rsid w:val="006E5D67"/>
    <w:rsid w:val="006E61DB"/>
    <w:rsid w:val="006E68B2"/>
    <w:rsid w:val="006E69E0"/>
    <w:rsid w:val="006E76CC"/>
    <w:rsid w:val="006F00D1"/>
    <w:rsid w:val="006F00D8"/>
    <w:rsid w:val="006F15BF"/>
    <w:rsid w:val="006F1CC6"/>
    <w:rsid w:val="006F2641"/>
    <w:rsid w:val="006F275B"/>
    <w:rsid w:val="006F281E"/>
    <w:rsid w:val="006F2ADF"/>
    <w:rsid w:val="006F2D7D"/>
    <w:rsid w:val="006F3E43"/>
    <w:rsid w:val="006F4192"/>
    <w:rsid w:val="006F428B"/>
    <w:rsid w:val="006F4A2D"/>
    <w:rsid w:val="006F4D5C"/>
    <w:rsid w:val="006F4DDF"/>
    <w:rsid w:val="006F50C6"/>
    <w:rsid w:val="006F5372"/>
    <w:rsid w:val="006F55C1"/>
    <w:rsid w:val="006F58FB"/>
    <w:rsid w:val="006F59B4"/>
    <w:rsid w:val="006F5BD6"/>
    <w:rsid w:val="006F600D"/>
    <w:rsid w:val="006F6324"/>
    <w:rsid w:val="006F6DF7"/>
    <w:rsid w:val="006F7133"/>
    <w:rsid w:val="006F7653"/>
    <w:rsid w:val="006F76AB"/>
    <w:rsid w:val="006F7A5C"/>
    <w:rsid w:val="006F7E18"/>
    <w:rsid w:val="006F7E6D"/>
    <w:rsid w:val="00700BC8"/>
    <w:rsid w:val="00701458"/>
    <w:rsid w:val="00701718"/>
    <w:rsid w:val="007019E8"/>
    <w:rsid w:val="0070218B"/>
    <w:rsid w:val="0070278F"/>
    <w:rsid w:val="00702A6B"/>
    <w:rsid w:val="00703565"/>
    <w:rsid w:val="00703818"/>
    <w:rsid w:val="007038BF"/>
    <w:rsid w:val="00703C4D"/>
    <w:rsid w:val="00703D33"/>
    <w:rsid w:val="00704614"/>
    <w:rsid w:val="007046BC"/>
    <w:rsid w:val="00705312"/>
    <w:rsid w:val="00705D22"/>
    <w:rsid w:val="00705DAE"/>
    <w:rsid w:val="007071C9"/>
    <w:rsid w:val="00707DF9"/>
    <w:rsid w:val="00711262"/>
    <w:rsid w:val="007115BF"/>
    <w:rsid w:val="0071160B"/>
    <w:rsid w:val="00711B8D"/>
    <w:rsid w:val="00711E3D"/>
    <w:rsid w:val="00712240"/>
    <w:rsid w:val="007122E2"/>
    <w:rsid w:val="0071277B"/>
    <w:rsid w:val="007133F2"/>
    <w:rsid w:val="00713D82"/>
    <w:rsid w:val="00713D8C"/>
    <w:rsid w:val="007149A4"/>
    <w:rsid w:val="00714BFC"/>
    <w:rsid w:val="00714C2B"/>
    <w:rsid w:val="007152CE"/>
    <w:rsid w:val="0071552B"/>
    <w:rsid w:val="00715BAE"/>
    <w:rsid w:val="00715EF6"/>
    <w:rsid w:val="00716A15"/>
    <w:rsid w:val="00717412"/>
    <w:rsid w:val="007179A0"/>
    <w:rsid w:val="00717C9E"/>
    <w:rsid w:val="0072052C"/>
    <w:rsid w:val="00720558"/>
    <w:rsid w:val="007210B7"/>
    <w:rsid w:val="00721677"/>
    <w:rsid w:val="0072169D"/>
    <w:rsid w:val="0072192F"/>
    <w:rsid w:val="0072205B"/>
    <w:rsid w:val="0072234A"/>
    <w:rsid w:val="00722B64"/>
    <w:rsid w:val="00722E2A"/>
    <w:rsid w:val="007234C3"/>
    <w:rsid w:val="00723F46"/>
    <w:rsid w:val="007247B6"/>
    <w:rsid w:val="00724CE7"/>
    <w:rsid w:val="0072519E"/>
    <w:rsid w:val="007252ED"/>
    <w:rsid w:val="007254E8"/>
    <w:rsid w:val="0072693B"/>
    <w:rsid w:val="00726EF0"/>
    <w:rsid w:val="00726F00"/>
    <w:rsid w:val="00726F2F"/>
    <w:rsid w:val="0072700D"/>
    <w:rsid w:val="0072727D"/>
    <w:rsid w:val="0072769B"/>
    <w:rsid w:val="007277AA"/>
    <w:rsid w:val="007278FB"/>
    <w:rsid w:val="007279C3"/>
    <w:rsid w:val="00727D3E"/>
    <w:rsid w:val="00727F63"/>
    <w:rsid w:val="00727F98"/>
    <w:rsid w:val="00730B54"/>
    <w:rsid w:val="00730FBB"/>
    <w:rsid w:val="007313CA"/>
    <w:rsid w:val="00731AE7"/>
    <w:rsid w:val="007327AE"/>
    <w:rsid w:val="007329F0"/>
    <w:rsid w:val="00733246"/>
    <w:rsid w:val="007335ED"/>
    <w:rsid w:val="0073444A"/>
    <w:rsid w:val="00735BB0"/>
    <w:rsid w:val="00736CF3"/>
    <w:rsid w:val="00737BA7"/>
    <w:rsid w:val="00737FA7"/>
    <w:rsid w:val="007403C9"/>
    <w:rsid w:val="007405F3"/>
    <w:rsid w:val="0074141E"/>
    <w:rsid w:val="007415CB"/>
    <w:rsid w:val="007416DC"/>
    <w:rsid w:val="007417BB"/>
    <w:rsid w:val="00741B8A"/>
    <w:rsid w:val="00741BED"/>
    <w:rsid w:val="00741F00"/>
    <w:rsid w:val="007420AB"/>
    <w:rsid w:val="00742297"/>
    <w:rsid w:val="007422AA"/>
    <w:rsid w:val="00742CA3"/>
    <w:rsid w:val="007436B7"/>
    <w:rsid w:val="0074380C"/>
    <w:rsid w:val="00743BB9"/>
    <w:rsid w:val="00743DF6"/>
    <w:rsid w:val="00743F36"/>
    <w:rsid w:val="00744695"/>
    <w:rsid w:val="00745059"/>
    <w:rsid w:val="007451E5"/>
    <w:rsid w:val="00745AC5"/>
    <w:rsid w:val="00746CAE"/>
    <w:rsid w:val="00746F21"/>
    <w:rsid w:val="007474C5"/>
    <w:rsid w:val="00750208"/>
    <w:rsid w:val="007502D8"/>
    <w:rsid w:val="00750A9B"/>
    <w:rsid w:val="007518B8"/>
    <w:rsid w:val="00751A99"/>
    <w:rsid w:val="00751DE8"/>
    <w:rsid w:val="0075242C"/>
    <w:rsid w:val="007526B2"/>
    <w:rsid w:val="007530FE"/>
    <w:rsid w:val="00753519"/>
    <w:rsid w:val="00753B6F"/>
    <w:rsid w:val="007548D4"/>
    <w:rsid w:val="00754905"/>
    <w:rsid w:val="00754BA6"/>
    <w:rsid w:val="00754E09"/>
    <w:rsid w:val="00755978"/>
    <w:rsid w:val="0075704A"/>
    <w:rsid w:val="007573D1"/>
    <w:rsid w:val="007578CC"/>
    <w:rsid w:val="0076058D"/>
    <w:rsid w:val="0076089F"/>
    <w:rsid w:val="0076136B"/>
    <w:rsid w:val="0076148C"/>
    <w:rsid w:val="007617AF"/>
    <w:rsid w:val="00762B8C"/>
    <w:rsid w:val="007632DA"/>
    <w:rsid w:val="00763AE6"/>
    <w:rsid w:val="00763E71"/>
    <w:rsid w:val="00763ECE"/>
    <w:rsid w:val="00763F01"/>
    <w:rsid w:val="007641D6"/>
    <w:rsid w:val="00764A10"/>
    <w:rsid w:val="00765191"/>
    <w:rsid w:val="007661EC"/>
    <w:rsid w:val="007664EB"/>
    <w:rsid w:val="00766837"/>
    <w:rsid w:val="00766C6B"/>
    <w:rsid w:val="00766D55"/>
    <w:rsid w:val="007670A4"/>
    <w:rsid w:val="00767528"/>
    <w:rsid w:val="007676FE"/>
    <w:rsid w:val="0076793F"/>
    <w:rsid w:val="00767EB7"/>
    <w:rsid w:val="007702E6"/>
    <w:rsid w:val="00770688"/>
    <w:rsid w:val="007709CA"/>
    <w:rsid w:val="00770C43"/>
    <w:rsid w:val="00770C4B"/>
    <w:rsid w:val="00770CB1"/>
    <w:rsid w:val="00771090"/>
    <w:rsid w:val="007713C6"/>
    <w:rsid w:val="00771738"/>
    <w:rsid w:val="00771D76"/>
    <w:rsid w:val="00771EF4"/>
    <w:rsid w:val="0077216A"/>
    <w:rsid w:val="00772388"/>
    <w:rsid w:val="00772800"/>
    <w:rsid w:val="007728CF"/>
    <w:rsid w:val="00773726"/>
    <w:rsid w:val="007737E2"/>
    <w:rsid w:val="00774204"/>
    <w:rsid w:val="007748E1"/>
    <w:rsid w:val="007752DC"/>
    <w:rsid w:val="00775F74"/>
    <w:rsid w:val="00775F86"/>
    <w:rsid w:val="00775FD1"/>
    <w:rsid w:val="0077784C"/>
    <w:rsid w:val="00780009"/>
    <w:rsid w:val="00780363"/>
    <w:rsid w:val="00780547"/>
    <w:rsid w:val="007812AB"/>
    <w:rsid w:val="00781688"/>
    <w:rsid w:val="00781949"/>
    <w:rsid w:val="00781DDD"/>
    <w:rsid w:val="00781FA9"/>
    <w:rsid w:val="007821C4"/>
    <w:rsid w:val="00782597"/>
    <w:rsid w:val="00782A95"/>
    <w:rsid w:val="00782DC1"/>
    <w:rsid w:val="00782F6B"/>
    <w:rsid w:val="00783EF5"/>
    <w:rsid w:val="007842C4"/>
    <w:rsid w:val="007842C8"/>
    <w:rsid w:val="007845A6"/>
    <w:rsid w:val="007845F6"/>
    <w:rsid w:val="00785144"/>
    <w:rsid w:val="007852DC"/>
    <w:rsid w:val="00786E40"/>
    <w:rsid w:val="00786E68"/>
    <w:rsid w:val="0078768B"/>
    <w:rsid w:val="00787B82"/>
    <w:rsid w:val="00787E5E"/>
    <w:rsid w:val="00790255"/>
    <w:rsid w:val="0079047F"/>
    <w:rsid w:val="0079287C"/>
    <w:rsid w:val="00792B7F"/>
    <w:rsid w:val="00792DFF"/>
    <w:rsid w:val="00792FDB"/>
    <w:rsid w:val="00793117"/>
    <w:rsid w:val="007938B7"/>
    <w:rsid w:val="00795088"/>
    <w:rsid w:val="00795AB5"/>
    <w:rsid w:val="00795F78"/>
    <w:rsid w:val="00795F7D"/>
    <w:rsid w:val="00796068"/>
    <w:rsid w:val="007963B7"/>
    <w:rsid w:val="007965AC"/>
    <w:rsid w:val="007977D2"/>
    <w:rsid w:val="007978DB"/>
    <w:rsid w:val="00797E60"/>
    <w:rsid w:val="007A0281"/>
    <w:rsid w:val="007A0568"/>
    <w:rsid w:val="007A1011"/>
    <w:rsid w:val="007A1F29"/>
    <w:rsid w:val="007A219B"/>
    <w:rsid w:val="007A2471"/>
    <w:rsid w:val="007A27EA"/>
    <w:rsid w:val="007A2B37"/>
    <w:rsid w:val="007A2D7F"/>
    <w:rsid w:val="007A2FB3"/>
    <w:rsid w:val="007A2FC6"/>
    <w:rsid w:val="007A327E"/>
    <w:rsid w:val="007A34FD"/>
    <w:rsid w:val="007A3745"/>
    <w:rsid w:val="007A41A6"/>
    <w:rsid w:val="007A473B"/>
    <w:rsid w:val="007A488E"/>
    <w:rsid w:val="007A4AAB"/>
    <w:rsid w:val="007A4BB2"/>
    <w:rsid w:val="007A4E89"/>
    <w:rsid w:val="007A4F9C"/>
    <w:rsid w:val="007A5A66"/>
    <w:rsid w:val="007A641C"/>
    <w:rsid w:val="007A6507"/>
    <w:rsid w:val="007A6646"/>
    <w:rsid w:val="007A6D03"/>
    <w:rsid w:val="007A738E"/>
    <w:rsid w:val="007A79B8"/>
    <w:rsid w:val="007A7EF2"/>
    <w:rsid w:val="007B04E5"/>
    <w:rsid w:val="007B1639"/>
    <w:rsid w:val="007B16D2"/>
    <w:rsid w:val="007B253C"/>
    <w:rsid w:val="007B2AFD"/>
    <w:rsid w:val="007B2C80"/>
    <w:rsid w:val="007B3851"/>
    <w:rsid w:val="007B3EBE"/>
    <w:rsid w:val="007B42F9"/>
    <w:rsid w:val="007B4730"/>
    <w:rsid w:val="007B4749"/>
    <w:rsid w:val="007B50BF"/>
    <w:rsid w:val="007B538E"/>
    <w:rsid w:val="007B54D5"/>
    <w:rsid w:val="007B586F"/>
    <w:rsid w:val="007B59AA"/>
    <w:rsid w:val="007B5B84"/>
    <w:rsid w:val="007B5C76"/>
    <w:rsid w:val="007B5E43"/>
    <w:rsid w:val="007B6354"/>
    <w:rsid w:val="007B66AF"/>
    <w:rsid w:val="007B66EE"/>
    <w:rsid w:val="007B69A3"/>
    <w:rsid w:val="007B73EA"/>
    <w:rsid w:val="007B763E"/>
    <w:rsid w:val="007B798E"/>
    <w:rsid w:val="007B7D43"/>
    <w:rsid w:val="007C00E7"/>
    <w:rsid w:val="007C07EE"/>
    <w:rsid w:val="007C0980"/>
    <w:rsid w:val="007C0F71"/>
    <w:rsid w:val="007C119A"/>
    <w:rsid w:val="007C12E0"/>
    <w:rsid w:val="007C154B"/>
    <w:rsid w:val="007C1580"/>
    <w:rsid w:val="007C18D5"/>
    <w:rsid w:val="007C1ABD"/>
    <w:rsid w:val="007C2257"/>
    <w:rsid w:val="007C3867"/>
    <w:rsid w:val="007C3B46"/>
    <w:rsid w:val="007C4172"/>
    <w:rsid w:val="007C445B"/>
    <w:rsid w:val="007C4AC5"/>
    <w:rsid w:val="007C4C02"/>
    <w:rsid w:val="007C60B2"/>
    <w:rsid w:val="007C64FD"/>
    <w:rsid w:val="007C68CA"/>
    <w:rsid w:val="007C70EB"/>
    <w:rsid w:val="007D0023"/>
    <w:rsid w:val="007D0058"/>
    <w:rsid w:val="007D010D"/>
    <w:rsid w:val="007D0131"/>
    <w:rsid w:val="007D014B"/>
    <w:rsid w:val="007D01F6"/>
    <w:rsid w:val="007D0C3C"/>
    <w:rsid w:val="007D1018"/>
    <w:rsid w:val="007D1DFE"/>
    <w:rsid w:val="007D2890"/>
    <w:rsid w:val="007D29DB"/>
    <w:rsid w:val="007D31E6"/>
    <w:rsid w:val="007D375A"/>
    <w:rsid w:val="007D3909"/>
    <w:rsid w:val="007D3B35"/>
    <w:rsid w:val="007D3D72"/>
    <w:rsid w:val="007D3EF4"/>
    <w:rsid w:val="007D3F37"/>
    <w:rsid w:val="007D4370"/>
    <w:rsid w:val="007D4CEC"/>
    <w:rsid w:val="007D510D"/>
    <w:rsid w:val="007D6166"/>
    <w:rsid w:val="007D6DA5"/>
    <w:rsid w:val="007D6FA9"/>
    <w:rsid w:val="007D736B"/>
    <w:rsid w:val="007D745E"/>
    <w:rsid w:val="007D7FC3"/>
    <w:rsid w:val="007E03E3"/>
    <w:rsid w:val="007E09E9"/>
    <w:rsid w:val="007E0C9D"/>
    <w:rsid w:val="007E1164"/>
    <w:rsid w:val="007E15F2"/>
    <w:rsid w:val="007E1760"/>
    <w:rsid w:val="007E1F57"/>
    <w:rsid w:val="007E2022"/>
    <w:rsid w:val="007E27D3"/>
    <w:rsid w:val="007E32D6"/>
    <w:rsid w:val="007E364A"/>
    <w:rsid w:val="007E552B"/>
    <w:rsid w:val="007E56A8"/>
    <w:rsid w:val="007E58F2"/>
    <w:rsid w:val="007E5C7F"/>
    <w:rsid w:val="007E63EF"/>
    <w:rsid w:val="007E697E"/>
    <w:rsid w:val="007E7434"/>
    <w:rsid w:val="007E7515"/>
    <w:rsid w:val="007E7C32"/>
    <w:rsid w:val="007E7C9E"/>
    <w:rsid w:val="007F032A"/>
    <w:rsid w:val="007F055A"/>
    <w:rsid w:val="007F0834"/>
    <w:rsid w:val="007F11EB"/>
    <w:rsid w:val="007F12D0"/>
    <w:rsid w:val="007F14DC"/>
    <w:rsid w:val="007F1AFD"/>
    <w:rsid w:val="007F1C95"/>
    <w:rsid w:val="007F1E41"/>
    <w:rsid w:val="007F1F5A"/>
    <w:rsid w:val="007F21D5"/>
    <w:rsid w:val="007F30E7"/>
    <w:rsid w:val="007F328C"/>
    <w:rsid w:val="007F36FA"/>
    <w:rsid w:val="007F373E"/>
    <w:rsid w:val="007F3DF5"/>
    <w:rsid w:val="007F44C6"/>
    <w:rsid w:val="007F4B72"/>
    <w:rsid w:val="007F57AE"/>
    <w:rsid w:val="007F5D4F"/>
    <w:rsid w:val="007F5E90"/>
    <w:rsid w:val="007F6013"/>
    <w:rsid w:val="007F65A9"/>
    <w:rsid w:val="007F65F3"/>
    <w:rsid w:val="007F7049"/>
    <w:rsid w:val="007F7478"/>
    <w:rsid w:val="007F7736"/>
    <w:rsid w:val="0080045F"/>
    <w:rsid w:val="00800F3E"/>
    <w:rsid w:val="008017B5"/>
    <w:rsid w:val="00801911"/>
    <w:rsid w:val="00802702"/>
    <w:rsid w:val="008030AE"/>
    <w:rsid w:val="008032F2"/>
    <w:rsid w:val="008033E9"/>
    <w:rsid w:val="008038F9"/>
    <w:rsid w:val="008039FE"/>
    <w:rsid w:val="00804106"/>
    <w:rsid w:val="008041B1"/>
    <w:rsid w:val="00804DF5"/>
    <w:rsid w:val="00804E78"/>
    <w:rsid w:val="00805312"/>
    <w:rsid w:val="008060D4"/>
    <w:rsid w:val="00806A08"/>
    <w:rsid w:val="00806A0B"/>
    <w:rsid w:val="00806B5D"/>
    <w:rsid w:val="00806DE5"/>
    <w:rsid w:val="00806EC4"/>
    <w:rsid w:val="0080725C"/>
    <w:rsid w:val="008079D6"/>
    <w:rsid w:val="00807DAE"/>
    <w:rsid w:val="00807FB6"/>
    <w:rsid w:val="008102E4"/>
    <w:rsid w:val="00810545"/>
    <w:rsid w:val="00810AA8"/>
    <w:rsid w:val="00810F5A"/>
    <w:rsid w:val="00811242"/>
    <w:rsid w:val="00811403"/>
    <w:rsid w:val="00811950"/>
    <w:rsid w:val="0081197E"/>
    <w:rsid w:val="00811984"/>
    <w:rsid w:val="00812C69"/>
    <w:rsid w:val="00812F12"/>
    <w:rsid w:val="0081353B"/>
    <w:rsid w:val="008140D7"/>
    <w:rsid w:val="00815C5C"/>
    <w:rsid w:val="00815D63"/>
    <w:rsid w:val="00816002"/>
    <w:rsid w:val="00816454"/>
    <w:rsid w:val="00816952"/>
    <w:rsid w:val="00816E22"/>
    <w:rsid w:val="00817041"/>
    <w:rsid w:val="008170AF"/>
    <w:rsid w:val="00817690"/>
    <w:rsid w:val="00817A89"/>
    <w:rsid w:val="00820057"/>
    <w:rsid w:val="008206E6"/>
    <w:rsid w:val="00821394"/>
    <w:rsid w:val="00822790"/>
    <w:rsid w:val="00822AE6"/>
    <w:rsid w:val="00823E24"/>
    <w:rsid w:val="008241AD"/>
    <w:rsid w:val="008241E9"/>
    <w:rsid w:val="00824BC0"/>
    <w:rsid w:val="00824E8C"/>
    <w:rsid w:val="00824FA4"/>
    <w:rsid w:val="00825163"/>
    <w:rsid w:val="008256FA"/>
    <w:rsid w:val="008257AF"/>
    <w:rsid w:val="00825D42"/>
    <w:rsid w:val="00825EAB"/>
    <w:rsid w:val="00825F00"/>
    <w:rsid w:val="00826434"/>
    <w:rsid w:val="00826AF2"/>
    <w:rsid w:val="00826DBC"/>
    <w:rsid w:val="00826E9F"/>
    <w:rsid w:val="008279E5"/>
    <w:rsid w:val="00827D18"/>
    <w:rsid w:val="00830512"/>
    <w:rsid w:val="00830C9F"/>
    <w:rsid w:val="00830EC8"/>
    <w:rsid w:val="00831240"/>
    <w:rsid w:val="00832C31"/>
    <w:rsid w:val="00832EE9"/>
    <w:rsid w:val="0083323C"/>
    <w:rsid w:val="00833B0C"/>
    <w:rsid w:val="00834A97"/>
    <w:rsid w:val="00835350"/>
    <w:rsid w:val="0083543E"/>
    <w:rsid w:val="00836032"/>
    <w:rsid w:val="0083655E"/>
    <w:rsid w:val="00836F1F"/>
    <w:rsid w:val="0083766E"/>
    <w:rsid w:val="00837929"/>
    <w:rsid w:val="00837DBF"/>
    <w:rsid w:val="0084033F"/>
    <w:rsid w:val="00840351"/>
    <w:rsid w:val="00840BAF"/>
    <w:rsid w:val="00840C11"/>
    <w:rsid w:val="00840DD4"/>
    <w:rsid w:val="00840F6C"/>
    <w:rsid w:val="008437E8"/>
    <w:rsid w:val="00843C62"/>
    <w:rsid w:val="00843DFE"/>
    <w:rsid w:val="00843E1A"/>
    <w:rsid w:val="00844124"/>
    <w:rsid w:val="00844A5E"/>
    <w:rsid w:val="00844B17"/>
    <w:rsid w:val="00845BC2"/>
    <w:rsid w:val="008463EA"/>
    <w:rsid w:val="0084668D"/>
    <w:rsid w:val="0084669D"/>
    <w:rsid w:val="00846B78"/>
    <w:rsid w:val="00846CD6"/>
    <w:rsid w:val="00847383"/>
    <w:rsid w:val="008475A3"/>
    <w:rsid w:val="008476A4"/>
    <w:rsid w:val="00850AEC"/>
    <w:rsid w:val="00850CF7"/>
    <w:rsid w:val="00850F9E"/>
    <w:rsid w:val="00852A8E"/>
    <w:rsid w:val="00853237"/>
    <w:rsid w:val="008536C4"/>
    <w:rsid w:val="008539B5"/>
    <w:rsid w:val="00853D6D"/>
    <w:rsid w:val="00853DF4"/>
    <w:rsid w:val="0085453D"/>
    <w:rsid w:val="0085569F"/>
    <w:rsid w:val="00855D91"/>
    <w:rsid w:val="00855F39"/>
    <w:rsid w:val="008560C7"/>
    <w:rsid w:val="00856FEA"/>
    <w:rsid w:val="0085713D"/>
    <w:rsid w:val="00857635"/>
    <w:rsid w:val="00857A24"/>
    <w:rsid w:val="00857B44"/>
    <w:rsid w:val="008601DD"/>
    <w:rsid w:val="00860AB3"/>
    <w:rsid w:val="00860BC1"/>
    <w:rsid w:val="00861A66"/>
    <w:rsid w:val="00862358"/>
    <w:rsid w:val="00862834"/>
    <w:rsid w:val="00862876"/>
    <w:rsid w:val="00862BC1"/>
    <w:rsid w:val="00862F8C"/>
    <w:rsid w:val="00863AA2"/>
    <w:rsid w:val="00864A98"/>
    <w:rsid w:val="0086519F"/>
    <w:rsid w:val="00865778"/>
    <w:rsid w:val="0086591C"/>
    <w:rsid w:val="00865C63"/>
    <w:rsid w:val="008665D9"/>
    <w:rsid w:val="00866DBF"/>
    <w:rsid w:val="00867E5B"/>
    <w:rsid w:val="00870EE6"/>
    <w:rsid w:val="00870FDF"/>
    <w:rsid w:val="008713D9"/>
    <w:rsid w:val="00871B37"/>
    <w:rsid w:val="00871C84"/>
    <w:rsid w:val="00871E22"/>
    <w:rsid w:val="00872103"/>
    <w:rsid w:val="0087244E"/>
    <w:rsid w:val="00872C60"/>
    <w:rsid w:val="008734A4"/>
    <w:rsid w:val="0087352B"/>
    <w:rsid w:val="00873611"/>
    <w:rsid w:val="00873789"/>
    <w:rsid w:val="008739BF"/>
    <w:rsid w:val="00874081"/>
    <w:rsid w:val="008742C4"/>
    <w:rsid w:val="008742C6"/>
    <w:rsid w:val="00874828"/>
    <w:rsid w:val="0087498B"/>
    <w:rsid w:val="00874DEE"/>
    <w:rsid w:val="008755C8"/>
    <w:rsid w:val="00875632"/>
    <w:rsid w:val="0087587E"/>
    <w:rsid w:val="008759B9"/>
    <w:rsid w:val="00875BD9"/>
    <w:rsid w:val="008762FE"/>
    <w:rsid w:val="00876443"/>
    <w:rsid w:val="008766ED"/>
    <w:rsid w:val="00876DB3"/>
    <w:rsid w:val="008770B2"/>
    <w:rsid w:val="00877945"/>
    <w:rsid w:val="008803F4"/>
    <w:rsid w:val="00880DB2"/>
    <w:rsid w:val="00880F39"/>
    <w:rsid w:val="008811B1"/>
    <w:rsid w:val="00881470"/>
    <w:rsid w:val="008815F2"/>
    <w:rsid w:val="00881D60"/>
    <w:rsid w:val="00881D94"/>
    <w:rsid w:val="00882DB5"/>
    <w:rsid w:val="00882F26"/>
    <w:rsid w:val="008834A6"/>
    <w:rsid w:val="00883653"/>
    <w:rsid w:val="00883712"/>
    <w:rsid w:val="0088396D"/>
    <w:rsid w:val="00883AF9"/>
    <w:rsid w:val="008842A5"/>
    <w:rsid w:val="00885AFA"/>
    <w:rsid w:val="00886373"/>
    <w:rsid w:val="00886780"/>
    <w:rsid w:val="00887078"/>
    <w:rsid w:val="00887620"/>
    <w:rsid w:val="0088764F"/>
    <w:rsid w:val="00887F8F"/>
    <w:rsid w:val="00890413"/>
    <w:rsid w:val="00890529"/>
    <w:rsid w:val="00890546"/>
    <w:rsid w:val="00890926"/>
    <w:rsid w:val="00890F28"/>
    <w:rsid w:val="0089191E"/>
    <w:rsid w:val="00891EAB"/>
    <w:rsid w:val="00892652"/>
    <w:rsid w:val="00892CAF"/>
    <w:rsid w:val="00892F79"/>
    <w:rsid w:val="008938AA"/>
    <w:rsid w:val="00894489"/>
    <w:rsid w:val="0089467C"/>
    <w:rsid w:val="00894EA8"/>
    <w:rsid w:val="00895A61"/>
    <w:rsid w:val="00895AA3"/>
    <w:rsid w:val="00895AF5"/>
    <w:rsid w:val="0089631E"/>
    <w:rsid w:val="00896790"/>
    <w:rsid w:val="00896CCE"/>
    <w:rsid w:val="00896E7A"/>
    <w:rsid w:val="008A01B8"/>
    <w:rsid w:val="008A12F8"/>
    <w:rsid w:val="008A15D0"/>
    <w:rsid w:val="008A163D"/>
    <w:rsid w:val="008A2FEE"/>
    <w:rsid w:val="008A35E8"/>
    <w:rsid w:val="008A36F4"/>
    <w:rsid w:val="008A3A00"/>
    <w:rsid w:val="008A3B49"/>
    <w:rsid w:val="008A414B"/>
    <w:rsid w:val="008A4A64"/>
    <w:rsid w:val="008A4D40"/>
    <w:rsid w:val="008A5353"/>
    <w:rsid w:val="008A59BC"/>
    <w:rsid w:val="008A5D07"/>
    <w:rsid w:val="008A6140"/>
    <w:rsid w:val="008A6E87"/>
    <w:rsid w:val="008A73CC"/>
    <w:rsid w:val="008A7A82"/>
    <w:rsid w:val="008A7BEB"/>
    <w:rsid w:val="008A7CB0"/>
    <w:rsid w:val="008B043F"/>
    <w:rsid w:val="008B12C5"/>
    <w:rsid w:val="008B163D"/>
    <w:rsid w:val="008B167B"/>
    <w:rsid w:val="008B1C96"/>
    <w:rsid w:val="008B2549"/>
    <w:rsid w:val="008B2666"/>
    <w:rsid w:val="008B2C82"/>
    <w:rsid w:val="008B33AF"/>
    <w:rsid w:val="008B3782"/>
    <w:rsid w:val="008B4204"/>
    <w:rsid w:val="008B4538"/>
    <w:rsid w:val="008B4A6E"/>
    <w:rsid w:val="008B4AFF"/>
    <w:rsid w:val="008B4E75"/>
    <w:rsid w:val="008B506A"/>
    <w:rsid w:val="008B5185"/>
    <w:rsid w:val="008B572B"/>
    <w:rsid w:val="008B5C20"/>
    <w:rsid w:val="008B5DA6"/>
    <w:rsid w:val="008B5DDE"/>
    <w:rsid w:val="008B65B0"/>
    <w:rsid w:val="008B7666"/>
    <w:rsid w:val="008B7906"/>
    <w:rsid w:val="008B7F43"/>
    <w:rsid w:val="008C0ACF"/>
    <w:rsid w:val="008C0ADD"/>
    <w:rsid w:val="008C0AF9"/>
    <w:rsid w:val="008C0ED0"/>
    <w:rsid w:val="008C1DAD"/>
    <w:rsid w:val="008C2000"/>
    <w:rsid w:val="008C20AF"/>
    <w:rsid w:val="008C3BB1"/>
    <w:rsid w:val="008C4136"/>
    <w:rsid w:val="008C4372"/>
    <w:rsid w:val="008C4924"/>
    <w:rsid w:val="008C4AEE"/>
    <w:rsid w:val="008C4FEC"/>
    <w:rsid w:val="008C6015"/>
    <w:rsid w:val="008C603D"/>
    <w:rsid w:val="008C652A"/>
    <w:rsid w:val="008C6BEE"/>
    <w:rsid w:val="008C7429"/>
    <w:rsid w:val="008C7890"/>
    <w:rsid w:val="008D0099"/>
    <w:rsid w:val="008D0143"/>
    <w:rsid w:val="008D046F"/>
    <w:rsid w:val="008D0935"/>
    <w:rsid w:val="008D0D06"/>
    <w:rsid w:val="008D0E3F"/>
    <w:rsid w:val="008D0F72"/>
    <w:rsid w:val="008D168E"/>
    <w:rsid w:val="008D1A23"/>
    <w:rsid w:val="008D1AAE"/>
    <w:rsid w:val="008D1D19"/>
    <w:rsid w:val="008D1E47"/>
    <w:rsid w:val="008D22BA"/>
    <w:rsid w:val="008D3114"/>
    <w:rsid w:val="008D3313"/>
    <w:rsid w:val="008D3C27"/>
    <w:rsid w:val="008D3F7D"/>
    <w:rsid w:val="008D4452"/>
    <w:rsid w:val="008D49C2"/>
    <w:rsid w:val="008D4A48"/>
    <w:rsid w:val="008D4E73"/>
    <w:rsid w:val="008D5768"/>
    <w:rsid w:val="008D6256"/>
    <w:rsid w:val="008D6355"/>
    <w:rsid w:val="008D638B"/>
    <w:rsid w:val="008D65DC"/>
    <w:rsid w:val="008D72ED"/>
    <w:rsid w:val="008D7837"/>
    <w:rsid w:val="008D7EAD"/>
    <w:rsid w:val="008E0856"/>
    <w:rsid w:val="008E0CA9"/>
    <w:rsid w:val="008E2718"/>
    <w:rsid w:val="008E27C1"/>
    <w:rsid w:val="008E3E45"/>
    <w:rsid w:val="008E4429"/>
    <w:rsid w:val="008E4B2F"/>
    <w:rsid w:val="008E4B75"/>
    <w:rsid w:val="008E58B1"/>
    <w:rsid w:val="008E5CBF"/>
    <w:rsid w:val="008E664B"/>
    <w:rsid w:val="008E6A4E"/>
    <w:rsid w:val="008E715A"/>
    <w:rsid w:val="008E7188"/>
    <w:rsid w:val="008E749D"/>
    <w:rsid w:val="008E75D3"/>
    <w:rsid w:val="008F0A8C"/>
    <w:rsid w:val="008F0E74"/>
    <w:rsid w:val="008F1544"/>
    <w:rsid w:val="008F1CA8"/>
    <w:rsid w:val="008F1F0E"/>
    <w:rsid w:val="008F1F2E"/>
    <w:rsid w:val="008F2102"/>
    <w:rsid w:val="008F2DB3"/>
    <w:rsid w:val="008F2E2E"/>
    <w:rsid w:val="008F30B3"/>
    <w:rsid w:val="008F33B4"/>
    <w:rsid w:val="008F3572"/>
    <w:rsid w:val="008F3E44"/>
    <w:rsid w:val="008F4121"/>
    <w:rsid w:val="008F4987"/>
    <w:rsid w:val="008F4B5E"/>
    <w:rsid w:val="008F4CD9"/>
    <w:rsid w:val="008F4F14"/>
    <w:rsid w:val="008F54ED"/>
    <w:rsid w:val="008F5D5A"/>
    <w:rsid w:val="008F660D"/>
    <w:rsid w:val="008F6656"/>
    <w:rsid w:val="008F679A"/>
    <w:rsid w:val="008F7669"/>
    <w:rsid w:val="008F7D05"/>
    <w:rsid w:val="009001F3"/>
    <w:rsid w:val="00900DDD"/>
    <w:rsid w:val="00900E92"/>
    <w:rsid w:val="00901F14"/>
    <w:rsid w:val="00902215"/>
    <w:rsid w:val="00902AC2"/>
    <w:rsid w:val="00902F9E"/>
    <w:rsid w:val="0090328D"/>
    <w:rsid w:val="0090355F"/>
    <w:rsid w:val="0090376C"/>
    <w:rsid w:val="00903B1E"/>
    <w:rsid w:val="00904067"/>
    <w:rsid w:val="00904199"/>
    <w:rsid w:val="0090425B"/>
    <w:rsid w:val="00904716"/>
    <w:rsid w:val="00904811"/>
    <w:rsid w:val="009048D6"/>
    <w:rsid w:val="00905605"/>
    <w:rsid w:val="009059E3"/>
    <w:rsid w:val="00905EF5"/>
    <w:rsid w:val="00905F88"/>
    <w:rsid w:val="009063AE"/>
    <w:rsid w:val="00906ECE"/>
    <w:rsid w:val="00907324"/>
    <w:rsid w:val="00907424"/>
    <w:rsid w:val="00907F88"/>
    <w:rsid w:val="00910FEF"/>
    <w:rsid w:val="00911BC6"/>
    <w:rsid w:val="00911BCE"/>
    <w:rsid w:val="00912134"/>
    <w:rsid w:val="00912138"/>
    <w:rsid w:val="0091219D"/>
    <w:rsid w:val="00912488"/>
    <w:rsid w:val="009125F2"/>
    <w:rsid w:val="0091269A"/>
    <w:rsid w:val="009127DE"/>
    <w:rsid w:val="00914B50"/>
    <w:rsid w:val="00914E1E"/>
    <w:rsid w:val="009150D4"/>
    <w:rsid w:val="009156F4"/>
    <w:rsid w:val="00915940"/>
    <w:rsid w:val="00915BCE"/>
    <w:rsid w:val="009170E0"/>
    <w:rsid w:val="009178E1"/>
    <w:rsid w:val="009205C8"/>
    <w:rsid w:val="009208D3"/>
    <w:rsid w:val="00921097"/>
    <w:rsid w:val="009212C3"/>
    <w:rsid w:val="009220AC"/>
    <w:rsid w:val="009233C8"/>
    <w:rsid w:val="009236E6"/>
    <w:rsid w:val="00923C33"/>
    <w:rsid w:val="00923E67"/>
    <w:rsid w:val="0092401F"/>
    <w:rsid w:val="00924549"/>
    <w:rsid w:val="00924BF6"/>
    <w:rsid w:val="00925D3A"/>
    <w:rsid w:val="00926A33"/>
    <w:rsid w:val="0092735B"/>
    <w:rsid w:val="00927869"/>
    <w:rsid w:val="00930871"/>
    <w:rsid w:val="00930C12"/>
    <w:rsid w:val="009314AA"/>
    <w:rsid w:val="009316BE"/>
    <w:rsid w:val="009319D7"/>
    <w:rsid w:val="009321D1"/>
    <w:rsid w:val="009325CD"/>
    <w:rsid w:val="00933750"/>
    <w:rsid w:val="009339C0"/>
    <w:rsid w:val="00933AD5"/>
    <w:rsid w:val="009344F9"/>
    <w:rsid w:val="0093515D"/>
    <w:rsid w:val="009358DC"/>
    <w:rsid w:val="00936107"/>
    <w:rsid w:val="00936E1A"/>
    <w:rsid w:val="00937561"/>
    <w:rsid w:val="0093776E"/>
    <w:rsid w:val="0094014C"/>
    <w:rsid w:val="0094020D"/>
    <w:rsid w:val="00940762"/>
    <w:rsid w:val="00940E7A"/>
    <w:rsid w:val="009412BF"/>
    <w:rsid w:val="00941686"/>
    <w:rsid w:val="00941DD8"/>
    <w:rsid w:val="00941E7E"/>
    <w:rsid w:val="00942974"/>
    <w:rsid w:val="00942A9B"/>
    <w:rsid w:val="00944080"/>
    <w:rsid w:val="009442AF"/>
    <w:rsid w:val="00944761"/>
    <w:rsid w:val="00944FA0"/>
    <w:rsid w:val="009450D1"/>
    <w:rsid w:val="00945467"/>
    <w:rsid w:val="009455D1"/>
    <w:rsid w:val="00945B84"/>
    <w:rsid w:val="00945DD0"/>
    <w:rsid w:val="009460E7"/>
    <w:rsid w:val="009464FF"/>
    <w:rsid w:val="00946502"/>
    <w:rsid w:val="009467F7"/>
    <w:rsid w:val="009503D0"/>
    <w:rsid w:val="009509B0"/>
    <w:rsid w:val="00951299"/>
    <w:rsid w:val="009518BB"/>
    <w:rsid w:val="009520A4"/>
    <w:rsid w:val="009527A5"/>
    <w:rsid w:val="00952C93"/>
    <w:rsid w:val="00953168"/>
    <w:rsid w:val="00953229"/>
    <w:rsid w:val="00953549"/>
    <w:rsid w:val="00953843"/>
    <w:rsid w:val="00953AA1"/>
    <w:rsid w:val="00953B8E"/>
    <w:rsid w:val="00953FDA"/>
    <w:rsid w:val="00954233"/>
    <w:rsid w:val="00954374"/>
    <w:rsid w:val="00954744"/>
    <w:rsid w:val="00954AB9"/>
    <w:rsid w:val="00954DAC"/>
    <w:rsid w:val="009564D5"/>
    <w:rsid w:val="00956898"/>
    <w:rsid w:val="00956B79"/>
    <w:rsid w:val="00956E08"/>
    <w:rsid w:val="00957171"/>
    <w:rsid w:val="009571CB"/>
    <w:rsid w:val="0095743E"/>
    <w:rsid w:val="009574B1"/>
    <w:rsid w:val="009577DA"/>
    <w:rsid w:val="0095797F"/>
    <w:rsid w:val="00960C97"/>
    <w:rsid w:val="00960F95"/>
    <w:rsid w:val="00961154"/>
    <w:rsid w:val="00961902"/>
    <w:rsid w:val="00961951"/>
    <w:rsid w:val="00961FE7"/>
    <w:rsid w:val="00962690"/>
    <w:rsid w:val="00962CA4"/>
    <w:rsid w:val="00963059"/>
    <w:rsid w:val="009633DC"/>
    <w:rsid w:val="009635A7"/>
    <w:rsid w:val="009636ED"/>
    <w:rsid w:val="00963B4F"/>
    <w:rsid w:val="00963C70"/>
    <w:rsid w:val="00963D55"/>
    <w:rsid w:val="009640CC"/>
    <w:rsid w:val="00964ABC"/>
    <w:rsid w:val="00965C5F"/>
    <w:rsid w:val="0096688A"/>
    <w:rsid w:val="00966AD4"/>
    <w:rsid w:val="0096713B"/>
    <w:rsid w:val="0096791A"/>
    <w:rsid w:val="009701FC"/>
    <w:rsid w:val="00970E92"/>
    <w:rsid w:val="0097125E"/>
    <w:rsid w:val="009714E5"/>
    <w:rsid w:val="009715F6"/>
    <w:rsid w:val="0097164B"/>
    <w:rsid w:val="00971ED5"/>
    <w:rsid w:val="00972588"/>
    <w:rsid w:val="009728A1"/>
    <w:rsid w:val="00972FD7"/>
    <w:rsid w:val="009730EB"/>
    <w:rsid w:val="00973223"/>
    <w:rsid w:val="0097400E"/>
    <w:rsid w:val="009741BA"/>
    <w:rsid w:val="009748DD"/>
    <w:rsid w:val="00974E67"/>
    <w:rsid w:val="009757FA"/>
    <w:rsid w:val="009758C5"/>
    <w:rsid w:val="00975CA7"/>
    <w:rsid w:val="0097629A"/>
    <w:rsid w:val="00976A9D"/>
    <w:rsid w:val="00977597"/>
    <w:rsid w:val="00980308"/>
    <w:rsid w:val="0098056D"/>
    <w:rsid w:val="00980F2C"/>
    <w:rsid w:val="009816A8"/>
    <w:rsid w:val="009819BB"/>
    <w:rsid w:val="00981D10"/>
    <w:rsid w:val="00981FBE"/>
    <w:rsid w:val="009829CA"/>
    <w:rsid w:val="00982AA6"/>
    <w:rsid w:val="00982ECF"/>
    <w:rsid w:val="00983713"/>
    <w:rsid w:val="00983D20"/>
    <w:rsid w:val="00984DA8"/>
    <w:rsid w:val="0098519D"/>
    <w:rsid w:val="00985684"/>
    <w:rsid w:val="0098577E"/>
    <w:rsid w:val="00986164"/>
    <w:rsid w:val="00986C31"/>
    <w:rsid w:val="0098774B"/>
    <w:rsid w:val="009877CB"/>
    <w:rsid w:val="00987848"/>
    <w:rsid w:val="00987AFD"/>
    <w:rsid w:val="00987B93"/>
    <w:rsid w:val="00987E3B"/>
    <w:rsid w:val="0099012F"/>
    <w:rsid w:val="009902C4"/>
    <w:rsid w:val="0099096F"/>
    <w:rsid w:val="00990ABC"/>
    <w:rsid w:val="00990C2E"/>
    <w:rsid w:val="009919E5"/>
    <w:rsid w:val="009929B6"/>
    <w:rsid w:val="00992C43"/>
    <w:rsid w:val="00992F28"/>
    <w:rsid w:val="00993558"/>
    <w:rsid w:val="00993610"/>
    <w:rsid w:val="0099424D"/>
    <w:rsid w:val="009945E7"/>
    <w:rsid w:val="0099574A"/>
    <w:rsid w:val="009963E9"/>
    <w:rsid w:val="009973E2"/>
    <w:rsid w:val="00997685"/>
    <w:rsid w:val="009A003A"/>
    <w:rsid w:val="009A0351"/>
    <w:rsid w:val="009A0444"/>
    <w:rsid w:val="009A049B"/>
    <w:rsid w:val="009A0788"/>
    <w:rsid w:val="009A0F01"/>
    <w:rsid w:val="009A1442"/>
    <w:rsid w:val="009A1A5A"/>
    <w:rsid w:val="009A1FC0"/>
    <w:rsid w:val="009A20ED"/>
    <w:rsid w:val="009A28A0"/>
    <w:rsid w:val="009A31C7"/>
    <w:rsid w:val="009A3402"/>
    <w:rsid w:val="009A3709"/>
    <w:rsid w:val="009A3C69"/>
    <w:rsid w:val="009A3F9C"/>
    <w:rsid w:val="009A4137"/>
    <w:rsid w:val="009A45BB"/>
    <w:rsid w:val="009A490B"/>
    <w:rsid w:val="009A4AB9"/>
    <w:rsid w:val="009A4D8F"/>
    <w:rsid w:val="009A5684"/>
    <w:rsid w:val="009A5C61"/>
    <w:rsid w:val="009A6202"/>
    <w:rsid w:val="009A6E30"/>
    <w:rsid w:val="009A6EB8"/>
    <w:rsid w:val="009A76B7"/>
    <w:rsid w:val="009A7D8C"/>
    <w:rsid w:val="009B163F"/>
    <w:rsid w:val="009B1F7B"/>
    <w:rsid w:val="009B243B"/>
    <w:rsid w:val="009B246B"/>
    <w:rsid w:val="009B2F28"/>
    <w:rsid w:val="009B2FE8"/>
    <w:rsid w:val="009B30FC"/>
    <w:rsid w:val="009B3F0F"/>
    <w:rsid w:val="009B4F47"/>
    <w:rsid w:val="009B4F49"/>
    <w:rsid w:val="009B4FA4"/>
    <w:rsid w:val="009B706C"/>
    <w:rsid w:val="009B7146"/>
    <w:rsid w:val="009B7198"/>
    <w:rsid w:val="009B743F"/>
    <w:rsid w:val="009B79DE"/>
    <w:rsid w:val="009C013D"/>
    <w:rsid w:val="009C0238"/>
    <w:rsid w:val="009C12BF"/>
    <w:rsid w:val="009C12EE"/>
    <w:rsid w:val="009C1500"/>
    <w:rsid w:val="009C20A3"/>
    <w:rsid w:val="009C2246"/>
    <w:rsid w:val="009C2270"/>
    <w:rsid w:val="009C287F"/>
    <w:rsid w:val="009C2A34"/>
    <w:rsid w:val="009C2D6F"/>
    <w:rsid w:val="009C32F7"/>
    <w:rsid w:val="009C340B"/>
    <w:rsid w:val="009C35AF"/>
    <w:rsid w:val="009C40FF"/>
    <w:rsid w:val="009C45FD"/>
    <w:rsid w:val="009C47E7"/>
    <w:rsid w:val="009C4EFF"/>
    <w:rsid w:val="009C561E"/>
    <w:rsid w:val="009C603C"/>
    <w:rsid w:val="009C6CC7"/>
    <w:rsid w:val="009C71BA"/>
    <w:rsid w:val="009C7416"/>
    <w:rsid w:val="009C7579"/>
    <w:rsid w:val="009C7869"/>
    <w:rsid w:val="009D0385"/>
    <w:rsid w:val="009D04A8"/>
    <w:rsid w:val="009D0D15"/>
    <w:rsid w:val="009D0DF7"/>
    <w:rsid w:val="009D0E05"/>
    <w:rsid w:val="009D1164"/>
    <w:rsid w:val="009D15C5"/>
    <w:rsid w:val="009D1B4B"/>
    <w:rsid w:val="009D1B97"/>
    <w:rsid w:val="009D2ADA"/>
    <w:rsid w:val="009D2F8F"/>
    <w:rsid w:val="009D41A2"/>
    <w:rsid w:val="009D484F"/>
    <w:rsid w:val="009D4A6E"/>
    <w:rsid w:val="009D4D94"/>
    <w:rsid w:val="009D4DD0"/>
    <w:rsid w:val="009D507C"/>
    <w:rsid w:val="009D513A"/>
    <w:rsid w:val="009D79F7"/>
    <w:rsid w:val="009D7CF5"/>
    <w:rsid w:val="009D7E0F"/>
    <w:rsid w:val="009E03CD"/>
    <w:rsid w:val="009E1043"/>
    <w:rsid w:val="009E137A"/>
    <w:rsid w:val="009E13B0"/>
    <w:rsid w:val="009E1436"/>
    <w:rsid w:val="009E1C6D"/>
    <w:rsid w:val="009E2280"/>
    <w:rsid w:val="009E2383"/>
    <w:rsid w:val="009E24D7"/>
    <w:rsid w:val="009E2614"/>
    <w:rsid w:val="009E2EBB"/>
    <w:rsid w:val="009E2F5B"/>
    <w:rsid w:val="009E48B4"/>
    <w:rsid w:val="009E50E9"/>
    <w:rsid w:val="009E558A"/>
    <w:rsid w:val="009E5918"/>
    <w:rsid w:val="009E5A15"/>
    <w:rsid w:val="009E5BAD"/>
    <w:rsid w:val="009E5C19"/>
    <w:rsid w:val="009E5DD0"/>
    <w:rsid w:val="009E6090"/>
    <w:rsid w:val="009E6731"/>
    <w:rsid w:val="009E6AEA"/>
    <w:rsid w:val="009E6E42"/>
    <w:rsid w:val="009E707B"/>
    <w:rsid w:val="009E714B"/>
    <w:rsid w:val="009E7B11"/>
    <w:rsid w:val="009E7CDD"/>
    <w:rsid w:val="009F03AF"/>
    <w:rsid w:val="009F0ACE"/>
    <w:rsid w:val="009F0BC8"/>
    <w:rsid w:val="009F1A2A"/>
    <w:rsid w:val="009F1A7C"/>
    <w:rsid w:val="009F1AE3"/>
    <w:rsid w:val="009F23DF"/>
    <w:rsid w:val="009F2C7B"/>
    <w:rsid w:val="009F33FE"/>
    <w:rsid w:val="009F38B6"/>
    <w:rsid w:val="009F38FD"/>
    <w:rsid w:val="009F3B7B"/>
    <w:rsid w:val="009F402B"/>
    <w:rsid w:val="009F4E3C"/>
    <w:rsid w:val="009F512E"/>
    <w:rsid w:val="009F51B5"/>
    <w:rsid w:val="009F5E12"/>
    <w:rsid w:val="009F64F1"/>
    <w:rsid w:val="009F7425"/>
    <w:rsid w:val="00A00E73"/>
    <w:rsid w:val="00A0106E"/>
    <w:rsid w:val="00A02596"/>
    <w:rsid w:val="00A0278B"/>
    <w:rsid w:val="00A02CA9"/>
    <w:rsid w:val="00A02F02"/>
    <w:rsid w:val="00A03836"/>
    <w:rsid w:val="00A040D9"/>
    <w:rsid w:val="00A054F1"/>
    <w:rsid w:val="00A05A9D"/>
    <w:rsid w:val="00A05DE1"/>
    <w:rsid w:val="00A06972"/>
    <w:rsid w:val="00A0765F"/>
    <w:rsid w:val="00A076BA"/>
    <w:rsid w:val="00A07D3D"/>
    <w:rsid w:val="00A07E4A"/>
    <w:rsid w:val="00A102F1"/>
    <w:rsid w:val="00A10A59"/>
    <w:rsid w:val="00A116C1"/>
    <w:rsid w:val="00A117F4"/>
    <w:rsid w:val="00A1188C"/>
    <w:rsid w:val="00A12283"/>
    <w:rsid w:val="00A1296B"/>
    <w:rsid w:val="00A12CBA"/>
    <w:rsid w:val="00A12E31"/>
    <w:rsid w:val="00A13726"/>
    <w:rsid w:val="00A139B3"/>
    <w:rsid w:val="00A14424"/>
    <w:rsid w:val="00A14978"/>
    <w:rsid w:val="00A1498F"/>
    <w:rsid w:val="00A15E4C"/>
    <w:rsid w:val="00A16511"/>
    <w:rsid w:val="00A16812"/>
    <w:rsid w:val="00A1749D"/>
    <w:rsid w:val="00A17782"/>
    <w:rsid w:val="00A206C2"/>
    <w:rsid w:val="00A207EA"/>
    <w:rsid w:val="00A20B92"/>
    <w:rsid w:val="00A20BDE"/>
    <w:rsid w:val="00A20D89"/>
    <w:rsid w:val="00A214F7"/>
    <w:rsid w:val="00A21D62"/>
    <w:rsid w:val="00A21E3E"/>
    <w:rsid w:val="00A21F20"/>
    <w:rsid w:val="00A22627"/>
    <w:rsid w:val="00A2346F"/>
    <w:rsid w:val="00A23965"/>
    <w:rsid w:val="00A23C77"/>
    <w:rsid w:val="00A23E2D"/>
    <w:rsid w:val="00A241C7"/>
    <w:rsid w:val="00A247BB"/>
    <w:rsid w:val="00A25061"/>
    <w:rsid w:val="00A25218"/>
    <w:rsid w:val="00A25AEB"/>
    <w:rsid w:val="00A266E4"/>
    <w:rsid w:val="00A26953"/>
    <w:rsid w:val="00A26D4B"/>
    <w:rsid w:val="00A26DDC"/>
    <w:rsid w:val="00A2712D"/>
    <w:rsid w:val="00A3050E"/>
    <w:rsid w:val="00A31453"/>
    <w:rsid w:val="00A31C5E"/>
    <w:rsid w:val="00A31CEB"/>
    <w:rsid w:val="00A3220F"/>
    <w:rsid w:val="00A32B4D"/>
    <w:rsid w:val="00A32BC4"/>
    <w:rsid w:val="00A32BFD"/>
    <w:rsid w:val="00A32D19"/>
    <w:rsid w:val="00A33526"/>
    <w:rsid w:val="00A339CF"/>
    <w:rsid w:val="00A33B7B"/>
    <w:rsid w:val="00A341E4"/>
    <w:rsid w:val="00A34761"/>
    <w:rsid w:val="00A3484D"/>
    <w:rsid w:val="00A348AD"/>
    <w:rsid w:val="00A34BEC"/>
    <w:rsid w:val="00A350E2"/>
    <w:rsid w:val="00A3655B"/>
    <w:rsid w:val="00A36563"/>
    <w:rsid w:val="00A36564"/>
    <w:rsid w:val="00A36A9B"/>
    <w:rsid w:val="00A36FD7"/>
    <w:rsid w:val="00A372F5"/>
    <w:rsid w:val="00A374B4"/>
    <w:rsid w:val="00A37975"/>
    <w:rsid w:val="00A37EEE"/>
    <w:rsid w:val="00A402A1"/>
    <w:rsid w:val="00A403D1"/>
    <w:rsid w:val="00A40F8F"/>
    <w:rsid w:val="00A41004"/>
    <w:rsid w:val="00A4154A"/>
    <w:rsid w:val="00A42183"/>
    <w:rsid w:val="00A4258A"/>
    <w:rsid w:val="00A42689"/>
    <w:rsid w:val="00A42AF0"/>
    <w:rsid w:val="00A42F71"/>
    <w:rsid w:val="00A43697"/>
    <w:rsid w:val="00A438B3"/>
    <w:rsid w:val="00A44065"/>
    <w:rsid w:val="00A44BE2"/>
    <w:rsid w:val="00A45487"/>
    <w:rsid w:val="00A459FE"/>
    <w:rsid w:val="00A46338"/>
    <w:rsid w:val="00A465CE"/>
    <w:rsid w:val="00A46CE1"/>
    <w:rsid w:val="00A478A6"/>
    <w:rsid w:val="00A505C7"/>
    <w:rsid w:val="00A50775"/>
    <w:rsid w:val="00A510A2"/>
    <w:rsid w:val="00A511F8"/>
    <w:rsid w:val="00A51F65"/>
    <w:rsid w:val="00A52B45"/>
    <w:rsid w:val="00A52D50"/>
    <w:rsid w:val="00A53292"/>
    <w:rsid w:val="00A53446"/>
    <w:rsid w:val="00A54267"/>
    <w:rsid w:val="00A54B49"/>
    <w:rsid w:val="00A55482"/>
    <w:rsid w:val="00A555F8"/>
    <w:rsid w:val="00A559A1"/>
    <w:rsid w:val="00A559D1"/>
    <w:rsid w:val="00A55AF1"/>
    <w:rsid w:val="00A56F74"/>
    <w:rsid w:val="00A57152"/>
    <w:rsid w:val="00A571C5"/>
    <w:rsid w:val="00A5738B"/>
    <w:rsid w:val="00A577D1"/>
    <w:rsid w:val="00A57E99"/>
    <w:rsid w:val="00A603F9"/>
    <w:rsid w:val="00A60483"/>
    <w:rsid w:val="00A6078C"/>
    <w:rsid w:val="00A60BF3"/>
    <w:rsid w:val="00A60EDD"/>
    <w:rsid w:val="00A6210E"/>
    <w:rsid w:val="00A62EA8"/>
    <w:rsid w:val="00A63870"/>
    <w:rsid w:val="00A63D1D"/>
    <w:rsid w:val="00A6468D"/>
    <w:rsid w:val="00A64DF7"/>
    <w:rsid w:val="00A657EF"/>
    <w:rsid w:val="00A660C3"/>
    <w:rsid w:val="00A663CE"/>
    <w:rsid w:val="00A6656E"/>
    <w:rsid w:val="00A666D0"/>
    <w:rsid w:val="00A700FF"/>
    <w:rsid w:val="00A70C8E"/>
    <w:rsid w:val="00A7188F"/>
    <w:rsid w:val="00A724D9"/>
    <w:rsid w:val="00A72FC0"/>
    <w:rsid w:val="00A7309D"/>
    <w:rsid w:val="00A732F4"/>
    <w:rsid w:val="00A7343D"/>
    <w:rsid w:val="00A7402D"/>
    <w:rsid w:val="00A74667"/>
    <w:rsid w:val="00A7507E"/>
    <w:rsid w:val="00A75A58"/>
    <w:rsid w:val="00A760E4"/>
    <w:rsid w:val="00A76493"/>
    <w:rsid w:val="00A766A8"/>
    <w:rsid w:val="00A76E1B"/>
    <w:rsid w:val="00A80109"/>
    <w:rsid w:val="00A8038F"/>
    <w:rsid w:val="00A80F65"/>
    <w:rsid w:val="00A820BA"/>
    <w:rsid w:val="00A82677"/>
    <w:rsid w:val="00A82B6A"/>
    <w:rsid w:val="00A8312A"/>
    <w:rsid w:val="00A83BCC"/>
    <w:rsid w:val="00A83D8A"/>
    <w:rsid w:val="00A84CCA"/>
    <w:rsid w:val="00A855D5"/>
    <w:rsid w:val="00A85AE8"/>
    <w:rsid w:val="00A861DA"/>
    <w:rsid w:val="00A86492"/>
    <w:rsid w:val="00A864E9"/>
    <w:rsid w:val="00A8691C"/>
    <w:rsid w:val="00A869B9"/>
    <w:rsid w:val="00A87EC6"/>
    <w:rsid w:val="00A917D6"/>
    <w:rsid w:val="00A91822"/>
    <w:rsid w:val="00A92E6B"/>
    <w:rsid w:val="00A93A0D"/>
    <w:rsid w:val="00A94268"/>
    <w:rsid w:val="00A948AA"/>
    <w:rsid w:val="00A94A9D"/>
    <w:rsid w:val="00A94DB9"/>
    <w:rsid w:val="00A94E08"/>
    <w:rsid w:val="00A9538B"/>
    <w:rsid w:val="00A954B6"/>
    <w:rsid w:val="00A95A50"/>
    <w:rsid w:val="00A96171"/>
    <w:rsid w:val="00A964C8"/>
    <w:rsid w:val="00A96766"/>
    <w:rsid w:val="00A97395"/>
    <w:rsid w:val="00A97C98"/>
    <w:rsid w:val="00A97EB9"/>
    <w:rsid w:val="00AA0105"/>
    <w:rsid w:val="00AA0227"/>
    <w:rsid w:val="00AA0E8B"/>
    <w:rsid w:val="00AA1E53"/>
    <w:rsid w:val="00AA202E"/>
    <w:rsid w:val="00AA21DF"/>
    <w:rsid w:val="00AA23A7"/>
    <w:rsid w:val="00AA2577"/>
    <w:rsid w:val="00AA2896"/>
    <w:rsid w:val="00AA28E2"/>
    <w:rsid w:val="00AA2A0A"/>
    <w:rsid w:val="00AA2C8C"/>
    <w:rsid w:val="00AA2DC8"/>
    <w:rsid w:val="00AA3118"/>
    <w:rsid w:val="00AA33C4"/>
    <w:rsid w:val="00AA4E6B"/>
    <w:rsid w:val="00AA58A5"/>
    <w:rsid w:val="00AA58BC"/>
    <w:rsid w:val="00AA6326"/>
    <w:rsid w:val="00AA6F06"/>
    <w:rsid w:val="00AA6FA7"/>
    <w:rsid w:val="00AA74C2"/>
    <w:rsid w:val="00AA7697"/>
    <w:rsid w:val="00AA79B2"/>
    <w:rsid w:val="00AB0112"/>
    <w:rsid w:val="00AB05C7"/>
    <w:rsid w:val="00AB063C"/>
    <w:rsid w:val="00AB0693"/>
    <w:rsid w:val="00AB0B00"/>
    <w:rsid w:val="00AB0C5B"/>
    <w:rsid w:val="00AB1367"/>
    <w:rsid w:val="00AB20B1"/>
    <w:rsid w:val="00AB2B68"/>
    <w:rsid w:val="00AB2C43"/>
    <w:rsid w:val="00AB343C"/>
    <w:rsid w:val="00AB371C"/>
    <w:rsid w:val="00AB3D0B"/>
    <w:rsid w:val="00AB43FD"/>
    <w:rsid w:val="00AB475F"/>
    <w:rsid w:val="00AB4882"/>
    <w:rsid w:val="00AB58A9"/>
    <w:rsid w:val="00AB5E91"/>
    <w:rsid w:val="00AB622C"/>
    <w:rsid w:val="00AB63E1"/>
    <w:rsid w:val="00AB6D01"/>
    <w:rsid w:val="00AB70F7"/>
    <w:rsid w:val="00AB76B0"/>
    <w:rsid w:val="00AB7BCF"/>
    <w:rsid w:val="00AC02FB"/>
    <w:rsid w:val="00AC1776"/>
    <w:rsid w:val="00AC1CC7"/>
    <w:rsid w:val="00AC1D4D"/>
    <w:rsid w:val="00AC2E09"/>
    <w:rsid w:val="00AC310C"/>
    <w:rsid w:val="00AC353C"/>
    <w:rsid w:val="00AC35C1"/>
    <w:rsid w:val="00AC3A4D"/>
    <w:rsid w:val="00AC3A64"/>
    <w:rsid w:val="00AC46A2"/>
    <w:rsid w:val="00AC49B8"/>
    <w:rsid w:val="00AC5794"/>
    <w:rsid w:val="00AC6F35"/>
    <w:rsid w:val="00AC7098"/>
    <w:rsid w:val="00AC74E7"/>
    <w:rsid w:val="00AC7C70"/>
    <w:rsid w:val="00AC7D9F"/>
    <w:rsid w:val="00AD0091"/>
    <w:rsid w:val="00AD00B4"/>
    <w:rsid w:val="00AD01B4"/>
    <w:rsid w:val="00AD0A9C"/>
    <w:rsid w:val="00AD0C0E"/>
    <w:rsid w:val="00AD0F34"/>
    <w:rsid w:val="00AD12D4"/>
    <w:rsid w:val="00AD13C8"/>
    <w:rsid w:val="00AD13DC"/>
    <w:rsid w:val="00AD14B0"/>
    <w:rsid w:val="00AD1729"/>
    <w:rsid w:val="00AD2161"/>
    <w:rsid w:val="00AD2544"/>
    <w:rsid w:val="00AD296F"/>
    <w:rsid w:val="00AD3193"/>
    <w:rsid w:val="00AD4645"/>
    <w:rsid w:val="00AD5448"/>
    <w:rsid w:val="00AD565F"/>
    <w:rsid w:val="00AD6051"/>
    <w:rsid w:val="00AD6A04"/>
    <w:rsid w:val="00AD6A6D"/>
    <w:rsid w:val="00AD784F"/>
    <w:rsid w:val="00AD7BDB"/>
    <w:rsid w:val="00AE0453"/>
    <w:rsid w:val="00AE05EB"/>
    <w:rsid w:val="00AE0730"/>
    <w:rsid w:val="00AE1A5A"/>
    <w:rsid w:val="00AE1A72"/>
    <w:rsid w:val="00AE1D4D"/>
    <w:rsid w:val="00AE2096"/>
    <w:rsid w:val="00AE209A"/>
    <w:rsid w:val="00AE319E"/>
    <w:rsid w:val="00AE357C"/>
    <w:rsid w:val="00AE3631"/>
    <w:rsid w:val="00AE36E2"/>
    <w:rsid w:val="00AE43C6"/>
    <w:rsid w:val="00AE473F"/>
    <w:rsid w:val="00AE477E"/>
    <w:rsid w:val="00AE5F1C"/>
    <w:rsid w:val="00AE5FCA"/>
    <w:rsid w:val="00AE6212"/>
    <w:rsid w:val="00AE621B"/>
    <w:rsid w:val="00AE6772"/>
    <w:rsid w:val="00AE6FF7"/>
    <w:rsid w:val="00AE731C"/>
    <w:rsid w:val="00AE74B9"/>
    <w:rsid w:val="00AE7950"/>
    <w:rsid w:val="00AE79C9"/>
    <w:rsid w:val="00AF03F0"/>
    <w:rsid w:val="00AF0702"/>
    <w:rsid w:val="00AF0800"/>
    <w:rsid w:val="00AF107F"/>
    <w:rsid w:val="00AF19E5"/>
    <w:rsid w:val="00AF1B24"/>
    <w:rsid w:val="00AF23FE"/>
    <w:rsid w:val="00AF253C"/>
    <w:rsid w:val="00AF3047"/>
    <w:rsid w:val="00AF32DE"/>
    <w:rsid w:val="00AF33F1"/>
    <w:rsid w:val="00AF3A15"/>
    <w:rsid w:val="00AF4D3D"/>
    <w:rsid w:val="00AF54F7"/>
    <w:rsid w:val="00AF59C2"/>
    <w:rsid w:val="00AF5B02"/>
    <w:rsid w:val="00AF6072"/>
    <w:rsid w:val="00AF7D38"/>
    <w:rsid w:val="00B014E7"/>
    <w:rsid w:val="00B0203A"/>
    <w:rsid w:val="00B020B3"/>
    <w:rsid w:val="00B020CA"/>
    <w:rsid w:val="00B027BE"/>
    <w:rsid w:val="00B0324F"/>
    <w:rsid w:val="00B033EA"/>
    <w:rsid w:val="00B0388D"/>
    <w:rsid w:val="00B038F7"/>
    <w:rsid w:val="00B039E9"/>
    <w:rsid w:val="00B03B09"/>
    <w:rsid w:val="00B03B0B"/>
    <w:rsid w:val="00B03DA6"/>
    <w:rsid w:val="00B040F4"/>
    <w:rsid w:val="00B041FE"/>
    <w:rsid w:val="00B04543"/>
    <w:rsid w:val="00B04E5D"/>
    <w:rsid w:val="00B052BA"/>
    <w:rsid w:val="00B067F9"/>
    <w:rsid w:val="00B06BC8"/>
    <w:rsid w:val="00B06C84"/>
    <w:rsid w:val="00B06C9F"/>
    <w:rsid w:val="00B06F18"/>
    <w:rsid w:val="00B06F57"/>
    <w:rsid w:val="00B07063"/>
    <w:rsid w:val="00B07B0D"/>
    <w:rsid w:val="00B103C0"/>
    <w:rsid w:val="00B10599"/>
    <w:rsid w:val="00B10930"/>
    <w:rsid w:val="00B111F8"/>
    <w:rsid w:val="00B1172C"/>
    <w:rsid w:val="00B11C8A"/>
    <w:rsid w:val="00B11E6C"/>
    <w:rsid w:val="00B11EF3"/>
    <w:rsid w:val="00B1217A"/>
    <w:rsid w:val="00B124DB"/>
    <w:rsid w:val="00B1337E"/>
    <w:rsid w:val="00B137EB"/>
    <w:rsid w:val="00B1410A"/>
    <w:rsid w:val="00B14304"/>
    <w:rsid w:val="00B1470E"/>
    <w:rsid w:val="00B14991"/>
    <w:rsid w:val="00B1499D"/>
    <w:rsid w:val="00B14A0C"/>
    <w:rsid w:val="00B14DA1"/>
    <w:rsid w:val="00B15806"/>
    <w:rsid w:val="00B15BBC"/>
    <w:rsid w:val="00B15DC1"/>
    <w:rsid w:val="00B15EA6"/>
    <w:rsid w:val="00B16388"/>
    <w:rsid w:val="00B16ABB"/>
    <w:rsid w:val="00B16B7C"/>
    <w:rsid w:val="00B16BDC"/>
    <w:rsid w:val="00B16C8D"/>
    <w:rsid w:val="00B16D25"/>
    <w:rsid w:val="00B16DBF"/>
    <w:rsid w:val="00B17134"/>
    <w:rsid w:val="00B17538"/>
    <w:rsid w:val="00B175FB"/>
    <w:rsid w:val="00B17BAC"/>
    <w:rsid w:val="00B2037D"/>
    <w:rsid w:val="00B20D27"/>
    <w:rsid w:val="00B20E15"/>
    <w:rsid w:val="00B20E85"/>
    <w:rsid w:val="00B2160D"/>
    <w:rsid w:val="00B21AE6"/>
    <w:rsid w:val="00B223B5"/>
    <w:rsid w:val="00B2293D"/>
    <w:rsid w:val="00B23048"/>
    <w:rsid w:val="00B232DB"/>
    <w:rsid w:val="00B233DB"/>
    <w:rsid w:val="00B233EE"/>
    <w:rsid w:val="00B24145"/>
    <w:rsid w:val="00B2453A"/>
    <w:rsid w:val="00B24A59"/>
    <w:rsid w:val="00B25099"/>
    <w:rsid w:val="00B2512B"/>
    <w:rsid w:val="00B25BC4"/>
    <w:rsid w:val="00B25C5F"/>
    <w:rsid w:val="00B264B6"/>
    <w:rsid w:val="00B26569"/>
    <w:rsid w:val="00B26925"/>
    <w:rsid w:val="00B26D9E"/>
    <w:rsid w:val="00B26EDB"/>
    <w:rsid w:val="00B27864"/>
    <w:rsid w:val="00B279EA"/>
    <w:rsid w:val="00B27C99"/>
    <w:rsid w:val="00B30C39"/>
    <w:rsid w:val="00B30DAD"/>
    <w:rsid w:val="00B30E6F"/>
    <w:rsid w:val="00B31234"/>
    <w:rsid w:val="00B3172A"/>
    <w:rsid w:val="00B31BAC"/>
    <w:rsid w:val="00B3200E"/>
    <w:rsid w:val="00B32126"/>
    <w:rsid w:val="00B323DE"/>
    <w:rsid w:val="00B32E8F"/>
    <w:rsid w:val="00B336D0"/>
    <w:rsid w:val="00B33DB3"/>
    <w:rsid w:val="00B34C9A"/>
    <w:rsid w:val="00B35773"/>
    <w:rsid w:val="00B35A34"/>
    <w:rsid w:val="00B35C62"/>
    <w:rsid w:val="00B35D0C"/>
    <w:rsid w:val="00B360D5"/>
    <w:rsid w:val="00B36531"/>
    <w:rsid w:val="00B36B24"/>
    <w:rsid w:val="00B36C54"/>
    <w:rsid w:val="00B3766C"/>
    <w:rsid w:val="00B37B09"/>
    <w:rsid w:val="00B37BB2"/>
    <w:rsid w:val="00B37DF6"/>
    <w:rsid w:val="00B37FA0"/>
    <w:rsid w:val="00B40082"/>
    <w:rsid w:val="00B40445"/>
    <w:rsid w:val="00B408F7"/>
    <w:rsid w:val="00B417E9"/>
    <w:rsid w:val="00B42EB4"/>
    <w:rsid w:val="00B435DF"/>
    <w:rsid w:val="00B43E59"/>
    <w:rsid w:val="00B4409F"/>
    <w:rsid w:val="00B447D5"/>
    <w:rsid w:val="00B44D89"/>
    <w:rsid w:val="00B44E50"/>
    <w:rsid w:val="00B450D2"/>
    <w:rsid w:val="00B45B15"/>
    <w:rsid w:val="00B45FB6"/>
    <w:rsid w:val="00B4664E"/>
    <w:rsid w:val="00B475B9"/>
    <w:rsid w:val="00B47A32"/>
    <w:rsid w:val="00B50A2F"/>
    <w:rsid w:val="00B515E2"/>
    <w:rsid w:val="00B52393"/>
    <w:rsid w:val="00B52683"/>
    <w:rsid w:val="00B528C9"/>
    <w:rsid w:val="00B5300C"/>
    <w:rsid w:val="00B53391"/>
    <w:rsid w:val="00B53AFE"/>
    <w:rsid w:val="00B53E1C"/>
    <w:rsid w:val="00B53EED"/>
    <w:rsid w:val="00B5445E"/>
    <w:rsid w:val="00B54740"/>
    <w:rsid w:val="00B54D98"/>
    <w:rsid w:val="00B55767"/>
    <w:rsid w:val="00B55A7A"/>
    <w:rsid w:val="00B55BBC"/>
    <w:rsid w:val="00B55E32"/>
    <w:rsid w:val="00B56265"/>
    <w:rsid w:val="00B56B73"/>
    <w:rsid w:val="00B56FDD"/>
    <w:rsid w:val="00B571D5"/>
    <w:rsid w:val="00B57BC5"/>
    <w:rsid w:val="00B60349"/>
    <w:rsid w:val="00B60B99"/>
    <w:rsid w:val="00B615B2"/>
    <w:rsid w:val="00B6162A"/>
    <w:rsid w:val="00B61731"/>
    <w:rsid w:val="00B61C34"/>
    <w:rsid w:val="00B634C2"/>
    <w:rsid w:val="00B63A82"/>
    <w:rsid w:val="00B64D29"/>
    <w:rsid w:val="00B6518C"/>
    <w:rsid w:val="00B65AC0"/>
    <w:rsid w:val="00B66ED7"/>
    <w:rsid w:val="00B673D5"/>
    <w:rsid w:val="00B70197"/>
    <w:rsid w:val="00B7123A"/>
    <w:rsid w:val="00B7135F"/>
    <w:rsid w:val="00B7158F"/>
    <w:rsid w:val="00B717DB"/>
    <w:rsid w:val="00B720E0"/>
    <w:rsid w:val="00B72289"/>
    <w:rsid w:val="00B73536"/>
    <w:rsid w:val="00B738DE"/>
    <w:rsid w:val="00B73E28"/>
    <w:rsid w:val="00B74202"/>
    <w:rsid w:val="00B74771"/>
    <w:rsid w:val="00B75112"/>
    <w:rsid w:val="00B75147"/>
    <w:rsid w:val="00B75673"/>
    <w:rsid w:val="00B75DEF"/>
    <w:rsid w:val="00B75FD9"/>
    <w:rsid w:val="00B76652"/>
    <w:rsid w:val="00B76764"/>
    <w:rsid w:val="00B76FA8"/>
    <w:rsid w:val="00B770F0"/>
    <w:rsid w:val="00B800EA"/>
    <w:rsid w:val="00B80190"/>
    <w:rsid w:val="00B80209"/>
    <w:rsid w:val="00B803B4"/>
    <w:rsid w:val="00B80A07"/>
    <w:rsid w:val="00B80FBA"/>
    <w:rsid w:val="00B81444"/>
    <w:rsid w:val="00B81D29"/>
    <w:rsid w:val="00B82296"/>
    <w:rsid w:val="00B8252B"/>
    <w:rsid w:val="00B82915"/>
    <w:rsid w:val="00B8292B"/>
    <w:rsid w:val="00B82D2B"/>
    <w:rsid w:val="00B82F65"/>
    <w:rsid w:val="00B83273"/>
    <w:rsid w:val="00B832DC"/>
    <w:rsid w:val="00B835DD"/>
    <w:rsid w:val="00B8363A"/>
    <w:rsid w:val="00B838CF"/>
    <w:rsid w:val="00B8543D"/>
    <w:rsid w:val="00B8571E"/>
    <w:rsid w:val="00B857D3"/>
    <w:rsid w:val="00B85A2E"/>
    <w:rsid w:val="00B85A7F"/>
    <w:rsid w:val="00B85AAA"/>
    <w:rsid w:val="00B85F83"/>
    <w:rsid w:val="00B862B8"/>
    <w:rsid w:val="00B866E7"/>
    <w:rsid w:val="00B86CAF"/>
    <w:rsid w:val="00B87326"/>
    <w:rsid w:val="00B87D7E"/>
    <w:rsid w:val="00B90840"/>
    <w:rsid w:val="00B91144"/>
    <w:rsid w:val="00B91DE2"/>
    <w:rsid w:val="00B9201E"/>
    <w:rsid w:val="00B922E6"/>
    <w:rsid w:val="00B9261D"/>
    <w:rsid w:val="00B92A4A"/>
    <w:rsid w:val="00B92BE3"/>
    <w:rsid w:val="00B92CCD"/>
    <w:rsid w:val="00B932E3"/>
    <w:rsid w:val="00B93550"/>
    <w:rsid w:val="00B93738"/>
    <w:rsid w:val="00B937D5"/>
    <w:rsid w:val="00B93E2E"/>
    <w:rsid w:val="00B941C4"/>
    <w:rsid w:val="00B94A34"/>
    <w:rsid w:val="00B9518F"/>
    <w:rsid w:val="00B953F7"/>
    <w:rsid w:val="00B956D4"/>
    <w:rsid w:val="00B96554"/>
    <w:rsid w:val="00B9731A"/>
    <w:rsid w:val="00B9759C"/>
    <w:rsid w:val="00B977E2"/>
    <w:rsid w:val="00B97C1E"/>
    <w:rsid w:val="00B97D70"/>
    <w:rsid w:val="00BA00AD"/>
    <w:rsid w:val="00BA078E"/>
    <w:rsid w:val="00BA09CC"/>
    <w:rsid w:val="00BA0F45"/>
    <w:rsid w:val="00BA11C7"/>
    <w:rsid w:val="00BA1404"/>
    <w:rsid w:val="00BA29C8"/>
    <w:rsid w:val="00BA2B02"/>
    <w:rsid w:val="00BA2C59"/>
    <w:rsid w:val="00BA3555"/>
    <w:rsid w:val="00BA4150"/>
    <w:rsid w:val="00BA4C50"/>
    <w:rsid w:val="00BA4D9B"/>
    <w:rsid w:val="00BA52E0"/>
    <w:rsid w:val="00BA5506"/>
    <w:rsid w:val="00BA5511"/>
    <w:rsid w:val="00BA58D0"/>
    <w:rsid w:val="00BA60CE"/>
    <w:rsid w:val="00BA6219"/>
    <w:rsid w:val="00BA6322"/>
    <w:rsid w:val="00BA73B9"/>
    <w:rsid w:val="00BA7F10"/>
    <w:rsid w:val="00BA7F16"/>
    <w:rsid w:val="00BB000B"/>
    <w:rsid w:val="00BB0A58"/>
    <w:rsid w:val="00BB1973"/>
    <w:rsid w:val="00BB1DF4"/>
    <w:rsid w:val="00BB2247"/>
    <w:rsid w:val="00BB2DE6"/>
    <w:rsid w:val="00BB36B0"/>
    <w:rsid w:val="00BB3768"/>
    <w:rsid w:val="00BB38C8"/>
    <w:rsid w:val="00BB39AF"/>
    <w:rsid w:val="00BB3D23"/>
    <w:rsid w:val="00BB3FD6"/>
    <w:rsid w:val="00BB400C"/>
    <w:rsid w:val="00BB4483"/>
    <w:rsid w:val="00BB4EEB"/>
    <w:rsid w:val="00BB4F00"/>
    <w:rsid w:val="00BB4FD7"/>
    <w:rsid w:val="00BB60B5"/>
    <w:rsid w:val="00BB624A"/>
    <w:rsid w:val="00BB6307"/>
    <w:rsid w:val="00BB65F8"/>
    <w:rsid w:val="00BB74D3"/>
    <w:rsid w:val="00BB74E5"/>
    <w:rsid w:val="00BB75F2"/>
    <w:rsid w:val="00BB764E"/>
    <w:rsid w:val="00BB77F7"/>
    <w:rsid w:val="00BB78E3"/>
    <w:rsid w:val="00BC0842"/>
    <w:rsid w:val="00BC08D4"/>
    <w:rsid w:val="00BC11E1"/>
    <w:rsid w:val="00BC137A"/>
    <w:rsid w:val="00BC231F"/>
    <w:rsid w:val="00BC2455"/>
    <w:rsid w:val="00BC24B9"/>
    <w:rsid w:val="00BC26BE"/>
    <w:rsid w:val="00BC2866"/>
    <w:rsid w:val="00BC287D"/>
    <w:rsid w:val="00BC2DF1"/>
    <w:rsid w:val="00BC3D4D"/>
    <w:rsid w:val="00BC489B"/>
    <w:rsid w:val="00BC5231"/>
    <w:rsid w:val="00BC576A"/>
    <w:rsid w:val="00BC5BDC"/>
    <w:rsid w:val="00BC6054"/>
    <w:rsid w:val="00BC61F1"/>
    <w:rsid w:val="00BC6556"/>
    <w:rsid w:val="00BC6A3F"/>
    <w:rsid w:val="00BC6A7C"/>
    <w:rsid w:val="00BC6B8D"/>
    <w:rsid w:val="00BC6BEB"/>
    <w:rsid w:val="00BC734A"/>
    <w:rsid w:val="00BC7598"/>
    <w:rsid w:val="00BC793F"/>
    <w:rsid w:val="00BC7C37"/>
    <w:rsid w:val="00BD0E6D"/>
    <w:rsid w:val="00BD10AB"/>
    <w:rsid w:val="00BD1243"/>
    <w:rsid w:val="00BD15EF"/>
    <w:rsid w:val="00BD1894"/>
    <w:rsid w:val="00BD23D9"/>
    <w:rsid w:val="00BD24BF"/>
    <w:rsid w:val="00BD259F"/>
    <w:rsid w:val="00BD276B"/>
    <w:rsid w:val="00BD2F54"/>
    <w:rsid w:val="00BD34C3"/>
    <w:rsid w:val="00BD3B28"/>
    <w:rsid w:val="00BD3C3C"/>
    <w:rsid w:val="00BD3CAF"/>
    <w:rsid w:val="00BD3FD6"/>
    <w:rsid w:val="00BD49BE"/>
    <w:rsid w:val="00BD4F5C"/>
    <w:rsid w:val="00BD5508"/>
    <w:rsid w:val="00BD57A2"/>
    <w:rsid w:val="00BD5E51"/>
    <w:rsid w:val="00BD5E72"/>
    <w:rsid w:val="00BD60B5"/>
    <w:rsid w:val="00BD636E"/>
    <w:rsid w:val="00BD64C6"/>
    <w:rsid w:val="00BD6743"/>
    <w:rsid w:val="00BD6A99"/>
    <w:rsid w:val="00BD79EA"/>
    <w:rsid w:val="00BD7CEE"/>
    <w:rsid w:val="00BD7D0A"/>
    <w:rsid w:val="00BD7F7E"/>
    <w:rsid w:val="00BE015C"/>
    <w:rsid w:val="00BE01C8"/>
    <w:rsid w:val="00BE051B"/>
    <w:rsid w:val="00BE0671"/>
    <w:rsid w:val="00BE06AB"/>
    <w:rsid w:val="00BE0BE3"/>
    <w:rsid w:val="00BE0EBB"/>
    <w:rsid w:val="00BE10CD"/>
    <w:rsid w:val="00BE13B2"/>
    <w:rsid w:val="00BE16F1"/>
    <w:rsid w:val="00BE1C59"/>
    <w:rsid w:val="00BE1D03"/>
    <w:rsid w:val="00BE2300"/>
    <w:rsid w:val="00BE33FF"/>
    <w:rsid w:val="00BE3BE6"/>
    <w:rsid w:val="00BE411E"/>
    <w:rsid w:val="00BE48E0"/>
    <w:rsid w:val="00BE4C49"/>
    <w:rsid w:val="00BE581C"/>
    <w:rsid w:val="00BE586B"/>
    <w:rsid w:val="00BE6896"/>
    <w:rsid w:val="00BE6C48"/>
    <w:rsid w:val="00BE6E20"/>
    <w:rsid w:val="00BF0165"/>
    <w:rsid w:val="00BF050D"/>
    <w:rsid w:val="00BF0959"/>
    <w:rsid w:val="00BF0AF3"/>
    <w:rsid w:val="00BF12C4"/>
    <w:rsid w:val="00BF14CC"/>
    <w:rsid w:val="00BF178D"/>
    <w:rsid w:val="00BF1E9A"/>
    <w:rsid w:val="00BF2170"/>
    <w:rsid w:val="00BF256B"/>
    <w:rsid w:val="00BF2775"/>
    <w:rsid w:val="00BF2B7D"/>
    <w:rsid w:val="00BF2F59"/>
    <w:rsid w:val="00BF334E"/>
    <w:rsid w:val="00BF3E86"/>
    <w:rsid w:val="00BF4082"/>
    <w:rsid w:val="00BF40E2"/>
    <w:rsid w:val="00BF4223"/>
    <w:rsid w:val="00BF44D4"/>
    <w:rsid w:val="00BF45DF"/>
    <w:rsid w:val="00BF4DEC"/>
    <w:rsid w:val="00BF5807"/>
    <w:rsid w:val="00BF5C65"/>
    <w:rsid w:val="00BF7A10"/>
    <w:rsid w:val="00BF7E3A"/>
    <w:rsid w:val="00C00079"/>
    <w:rsid w:val="00C0019F"/>
    <w:rsid w:val="00C004AC"/>
    <w:rsid w:val="00C02000"/>
    <w:rsid w:val="00C0261B"/>
    <w:rsid w:val="00C02F2B"/>
    <w:rsid w:val="00C02F53"/>
    <w:rsid w:val="00C0402D"/>
    <w:rsid w:val="00C04FE3"/>
    <w:rsid w:val="00C0506C"/>
    <w:rsid w:val="00C055B6"/>
    <w:rsid w:val="00C055EC"/>
    <w:rsid w:val="00C056A0"/>
    <w:rsid w:val="00C058DE"/>
    <w:rsid w:val="00C05BBD"/>
    <w:rsid w:val="00C05BF3"/>
    <w:rsid w:val="00C06002"/>
    <w:rsid w:val="00C06C26"/>
    <w:rsid w:val="00C06F86"/>
    <w:rsid w:val="00C07859"/>
    <w:rsid w:val="00C07DAC"/>
    <w:rsid w:val="00C07EB6"/>
    <w:rsid w:val="00C1003E"/>
    <w:rsid w:val="00C10BBD"/>
    <w:rsid w:val="00C10F97"/>
    <w:rsid w:val="00C11152"/>
    <w:rsid w:val="00C11680"/>
    <w:rsid w:val="00C116CA"/>
    <w:rsid w:val="00C11996"/>
    <w:rsid w:val="00C125F6"/>
    <w:rsid w:val="00C130D0"/>
    <w:rsid w:val="00C13309"/>
    <w:rsid w:val="00C13D9B"/>
    <w:rsid w:val="00C142E4"/>
    <w:rsid w:val="00C14B6A"/>
    <w:rsid w:val="00C14C34"/>
    <w:rsid w:val="00C14FB8"/>
    <w:rsid w:val="00C151CB"/>
    <w:rsid w:val="00C15C9D"/>
    <w:rsid w:val="00C15DC5"/>
    <w:rsid w:val="00C15E11"/>
    <w:rsid w:val="00C162A5"/>
    <w:rsid w:val="00C164D8"/>
    <w:rsid w:val="00C16B00"/>
    <w:rsid w:val="00C16E17"/>
    <w:rsid w:val="00C17346"/>
    <w:rsid w:val="00C1739F"/>
    <w:rsid w:val="00C175C6"/>
    <w:rsid w:val="00C17C2E"/>
    <w:rsid w:val="00C17F74"/>
    <w:rsid w:val="00C200F5"/>
    <w:rsid w:val="00C201B3"/>
    <w:rsid w:val="00C2081B"/>
    <w:rsid w:val="00C20A24"/>
    <w:rsid w:val="00C20D42"/>
    <w:rsid w:val="00C21668"/>
    <w:rsid w:val="00C21DF0"/>
    <w:rsid w:val="00C221D7"/>
    <w:rsid w:val="00C22D82"/>
    <w:rsid w:val="00C2353D"/>
    <w:rsid w:val="00C2376F"/>
    <w:rsid w:val="00C23DAD"/>
    <w:rsid w:val="00C24648"/>
    <w:rsid w:val="00C24F8E"/>
    <w:rsid w:val="00C25654"/>
    <w:rsid w:val="00C25905"/>
    <w:rsid w:val="00C25E1B"/>
    <w:rsid w:val="00C25F79"/>
    <w:rsid w:val="00C26D33"/>
    <w:rsid w:val="00C26D55"/>
    <w:rsid w:val="00C27911"/>
    <w:rsid w:val="00C27D3E"/>
    <w:rsid w:val="00C30290"/>
    <w:rsid w:val="00C3041F"/>
    <w:rsid w:val="00C30F5D"/>
    <w:rsid w:val="00C31202"/>
    <w:rsid w:val="00C314E5"/>
    <w:rsid w:val="00C31CBC"/>
    <w:rsid w:val="00C32257"/>
    <w:rsid w:val="00C3256B"/>
    <w:rsid w:val="00C32585"/>
    <w:rsid w:val="00C331F1"/>
    <w:rsid w:val="00C33A8B"/>
    <w:rsid w:val="00C341A3"/>
    <w:rsid w:val="00C355D6"/>
    <w:rsid w:val="00C36D9D"/>
    <w:rsid w:val="00C36F66"/>
    <w:rsid w:val="00C37580"/>
    <w:rsid w:val="00C37E50"/>
    <w:rsid w:val="00C4015B"/>
    <w:rsid w:val="00C40496"/>
    <w:rsid w:val="00C41584"/>
    <w:rsid w:val="00C4202F"/>
    <w:rsid w:val="00C420BC"/>
    <w:rsid w:val="00C420D0"/>
    <w:rsid w:val="00C422AE"/>
    <w:rsid w:val="00C42511"/>
    <w:rsid w:val="00C42550"/>
    <w:rsid w:val="00C428DA"/>
    <w:rsid w:val="00C43A4A"/>
    <w:rsid w:val="00C4405D"/>
    <w:rsid w:val="00C45036"/>
    <w:rsid w:val="00C452CC"/>
    <w:rsid w:val="00C452D4"/>
    <w:rsid w:val="00C454D9"/>
    <w:rsid w:val="00C456EE"/>
    <w:rsid w:val="00C45924"/>
    <w:rsid w:val="00C45B1B"/>
    <w:rsid w:val="00C45DAC"/>
    <w:rsid w:val="00C4604A"/>
    <w:rsid w:val="00C4624E"/>
    <w:rsid w:val="00C46B62"/>
    <w:rsid w:val="00C46D88"/>
    <w:rsid w:val="00C47584"/>
    <w:rsid w:val="00C47A86"/>
    <w:rsid w:val="00C47C0E"/>
    <w:rsid w:val="00C50490"/>
    <w:rsid w:val="00C50975"/>
    <w:rsid w:val="00C50BE7"/>
    <w:rsid w:val="00C517C9"/>
    <w:rsid w:val="00C51BD4"/>
    <w:rsid w:val="00C51DC7"/>
    <w:rsid w:val="00C5246B"/>
    <w:rsid w:val="00C52538"/>
    <w:rsid w:val="00C52604"/>
    <w:rsid w:val="00C530B3"/>
    <w:rsid w:val="00C534E6"/>
    <w:rsid w:val="00C54431"/>
    <w:rsid w:val="00C544F5"/>
    <w:rsid w:val="00C54653"/>
    <w:rsid w:val="00C54A63"/>
    <w:rsid w:val="00C55066"/>
    <w:rsid w:val="00C550A3"/>
    <w:rsid w:val="00C55552"/>
    <w:rsid w:val="00C55754"/>
    <w:rsid w:val="00C559E3"/>
    <w:rsid w:val="00C55BF1"/>
    <w:rsid w:val="00C55E5C"/>
    <w:rsid w:val="00C56B3B"/>
    <w:rsid w:val="00C571BF"/>
    <w:rsid w:val="00C5785A"/>
    <w:rsid w:val="00C61271"/>
    <w:rsid w:val="00C615CF"/>
    <w:rsid w:val="00C6187B"/>
    <w:rsid w:val="00C61B0C"/>
    <w:rsid w:val="00C623D4"/>
    <w:rsid w:val="00C6261F"/>
    <w:rsid w:val="00C66227"/>
    <w:rsid w:val="00C6705C"/>
    <w:rsid w:val="00C67BA8"/>
    <w:rsid w:val="00C70942"/>
    <w:rsid w:val="00C71DC8"/>
    <w:rsid w:val="00C72636"/>
    <w:rsid w:val="00C72A5C"/>
    <w:rsid w:val="00C73997"/>
    <w:rsid w:val="00C73EE1"/>
    <w:rsid w:val="00C7414A"/>
    <w:rsid w:val="00C759FD"/>
    <w:rsid w:val="00C75CAD"/>
    <w:rsid w:val="00C75F86"/>
    <w:rsid w:val="00C760B9"/>
    <w:rsid w:val="00C76215"/>
    <w:rsid w:val="00C7635A"/>
    <w:rsid w:val="00C77158"/>
    <w:rsid w:val="00C7719E"/>
    <w:rsid w:val="00C77274"/>
    <w:rsid w:val="00C774BA"/>
    <w:rsid w:val="00C77A2A"/>
    <w:rsid w:val="00C77D15"/>
    <w:rsid w:val="00C77E38"/>
    <w:rsid w:val="00C800CC"/>
    <w:rsid w:val="00C80ABC"/>
    <w:rsid w:val="00C80B66"/>
    <w:rsid w:val="00C811AC"/>
    <w:rsid w:val="00C81CE1"/>
    <w:rsid w:val="00C82577"/>
    <w:rsid w:val="00C82665"/>
    <w:rsid w:val="00C8266E"/>
    <w:rsid w:val="00C82712"/>
    <w:rsid w:val="00C82739"/>
    <w:rsid w:val="00C82AB8"/>
    <w:rsid w:val="00C8371E"/>
    <w:rsid w:val="00C837FD"/>
    <w:rsid w:val="00C840E5"/>
    <w:rsid w:val="00C845B0"/>
    <w:rsid w:val="00C84B24"/>
    <w:rsid w:val="00C852B0"/>
    <w:rsid w:val="00C85C92"/>
    <w:rsid w:val="00C86016"/>
    <w:rsid w:val="00C87E46"/>
    <w:rsid w:val="00C900F7"/>
    <w:rsid w:val="00C9156D"/>
    <w:rsid w:val="00C91788"/>
    <w:rsid w:val="00C91A45"/>
    <w:rsid w:val="00C91A8A"/>
    <w:rsid w:val="00C91B1A"/>
    <w:rsid w:val="00C924D0"/>
    <w:rsid w:val="00C9254C"/>
    <w:rsid w:val="00C928E0"/>
    <w:rsid w:val="00C93137"/>
    <w:rsid w:val="00C93ADF"/>
    <w:rsid w:val="00C947AF"/>
    <w:rsid w:val="00C94884"/>
    <w:rsid w:val="00C948BA"/>
    <w:rsid w:val="00C94B12"/>
    <w:rsid w:val="00C95504"/>
    <w:rsid w:val="00C95D6C"/>
    <w:rsid w:val="00C95FA6"/>
    <w:rsid w:val="00C96175"/>
    <w:rsid w:val="00C96292"/>
    <w:rsid w:val="00C96F3F"/>
    <w:rsid w:val="00C96FEB"/>
    <w:rsid w:val="00C9758A"/>
    <w:rsid w:val="00C9761C"/>
    <w:rsid w:val="00CA012A"/>
    <w:rsid w:val="00CA075E"/>
    <w:rsid w:val="00CA0792"/>
    <w:rsid w:val="00CA1219"/>
    <w:rsid w:val="00CA1C5A"/>
    <w:rsid w:val="00CA1DA5"/>
    <w:rsid w:val="00CA1E5E"/>
    <w:rsid w:val="00CA205A"/>
    <w:rsid w:val="00CA23CE"/>
    <w:rsid w:val="00CA2ACD"/>
    <w:rsid w:val="00CA2EF7"/>
    <w:rsid w:val="00CA3F75"/>
    <w:rsid w:val="00CA5119"/>
    <w:rsid w:val="00CA5219"/>
    <w:rsid w:val="00CA557B"/>
    <w:rsid w:val="00CA5C4A"/>
    <w:rsid w:val="00CA5C60"/>
    <w:rsid w:val="00CA610D"/>
    <w:rsid w:val="00CA625B"/>
    <w:rsid w:val="00CA646D"/>
    <w:rsid w:val="00CA69CF"/>
    <w:rsid w:val="00CA69D8"/>
    <w:rsid w:val="00CA6F44"/>
    <w:rsid w:val="00CA760A"/>
    <w:rsid w:val="00CA796C"/>
    <w:rsid w:val="00CA79E1"/>
    <w:rsid w:val="00CA7E83"/>
    <w:rsid w:val="00CB0366"/>
    <w:rsid w:val="00CB0466"/>
    <w:rsid w:val="00CB04D7"/>
    <w:rsid w:val="00CB0AAB"/>
    <w:rsid w:val="00CB0F33"/>
    <w:rsid w:val="00CB120E"/>
    <w:rsid w:val="00CB1DD9"/>
    <w:rsid w:val="00CB23A6"/>
    <w:rsid w:val="00CB3050"/>
    <w:rsid w:val="00CB3263"/>
    <w:rsid w:val="00CB3324"/>
    <w:rsid w:val="00CB38FE"/>
    <w:rsid w:val="00CB4513"/>
    <w:rsid w:val="00CB4BA2"/>
    <w:rsid w:val="00CB538D"/>
    <w:rsid w:val="00CB544A"/>
    <w:rsid w:val="00CB58A2"/>
    <w:rsid w:val="00CB5901"/>
    <w:rsid w:val="00CB5FB5"/>
    <w:rsid w:val="00CB6EC1"/>
    <w:rsid w:val="00CB6F19"/>
    <w:rsid w:val="00CB760C"/>
    <w:rsid w:val="00CB7D0B"/>
    <w:rsid w:val="00CC00A4"/>
    <w:rsid w:val="00CC089F"/>
    <w:rsid w:val="00CC0A10"/>
    <w:rsid w:val="00CC0B39"/>
    <w:rsid w:val="00CC1070"/>
    <w:rsid w:val="00CC20B7"/>
    <w:rsid w:val="00CC21C0"/>
    <w:rsid w:val="00CC2265"/>
    <w:rsid w:val="00CC322F"/>
    <w:rsid w:val="00CC4180"/>
    <w:rsid w:val="00CC41A2"/>
    <w:rsid w:val="00CC45A0"/>
    <w:rsid w:val="00CC59C6"/>
    <w:rsid w:val="00CC5E19"/>
    <w:rsid w:val="00CC6B77"/>
    <w:rsid w:val="00CC72E6"/>
    <w:rsid w:val="00CD044A"/>
    <w:rsid w:val="00CD04C6"/>
    <w:rsid w:val="00CD082C"/>
    <w:rsid w:val="00CD0D85"/>
    <w:rsid w:val="00CD0EBC"/>
    <w:rsid w:val="00CD0F54"/>
    <w:rsid w:val="00CD15A9"/>
    <w:rsid w:val="00CD2205"/>
    <w:rsid w:val="00CD2230"/>
    <w:rsid w:val="00CD22D4"/>
    <w:rsid w:val="00CD22E1"/>
    <w:rsid w:val="00CD2D7E"/>
    <w:rsid w:val="00CD2EDA"/>
    <w:rsid w:val="00CD3BD7"/>
    <w:rsid w:val="00CD3C25"/>
    <w:rsid w:val="00CD3C76"/>
    <w:rsid w:val="00CD4228"/>
    <w:rsid w:val="00CD4353"/>
    <w:rsid w:val="00CD44C1"/>
    <w:rsid w:val="00CD48DA"/>
    <w:rsid w:val="00CD5A6D"/>
    <w:rsid w:val="00CD626A"/>
    <w:rsid w:val="00CD6980"/>
    <w:rsid w:val="00CD711F"/>
    <w:rsid w:val="00CD78D2"/>
    <w:rsid w:val="00CE02B2"/>
    <w:rsid w:val="00CE0753"/>
    <w:rsid w:val="00CE0887"/>
    <w:rsid w:val="00CE0AF8"/>
    <w:rsid w:val="00CE17CD"/>
    <w:rsid w:val="00CE1AF3"/>
    <w:rsid w:val="00CE23B9"/>
    <w:rsid w:val="00CE241A"/>
    <w:rsid w:val="00CE270B"/>
    <w:rsid w:val="00CE2756"/>
    <w:rsid w:val="00CE279B"/>
    <w:rsid w:val="00CE2C35"/>
    <w:rsid w:val="00CE2E2F"/>
    <w:rsid w:val="00CE2F8E"/>
    <w:rsid w:val="00CE362B"/>
    <w:rsid w:val="00CE37C2"/>
    <w:rsid w:val="00CE3D3E"/>
    <w:rsid w:val="00CE3F11"/>
    <w:rsid w:val="00CE47E0"/>
    <w:rsid w:val="00CE4DE2"/>
    <w:rsid w:val="00CE4E5B"/>
    <w:rsid w:val="00CE4F9C"/>
    <w:rsid w:val="00CE50F1"/>
    <w:rsid w:val="00CE5307"/>
    <w:rsid w:val="00CE58E4"/>
    <w:rsid w:val="00CE5CB6"/>
    <w:rsid w:val="00CE78A2"/>
    <w:rsid w:val="00CE79EC"/>
    <w:rsid w:val="00CE7D74"/>
    <w:rsid w:val="00CF028A"/>
    <w:rsid w:val="00CF0EDA"/>
    <w:rsid w:val="00CF1318"/>
    <w:rsid w:val="00CF16C0"/>
    <w:rsid w:val="00CF1852"/>
    <w:rsid w:val="00CF243A"/>
    <w:rsid w:val="00CF2512"/>
    <w:rsid w:val="00CF285F"/>
    <w:rsid w:val="00CF2C44"/>
    <w:rsid w:val="00CF2E3F"/>
    <w:rsid w:val="00CF309C"/>
    <w:rsid w:val="00CF3DA4"/>
    <w:rsid w:val="00CF3DC6"/>
    <w:rsid w:val="00CF3ECF"/>
    <w:rsid w:val="00CF3FAF"/>
    <w:rsid w:val="00CF42F7"/>
    <w:rsid w:val="00CF4AD6"/>
    <w:rsid w:val="00CF4D36"/>
    <w:rsid w:val="00CF58AE"/>
    <w:rsid w:val="00CF58E1"/>
    <w:rsid w:val="00CF6285"/>
    <w:rsid w:val="00CF6AAB"/>
    <w:rsid w:val="00CF6BE3"/>
    <w:rsid w:val="00CF75B2"/>
    <w:rsid w:val="00CF7974"/>
    <w:rsid w:val="00CF7AAB"/>
    <w:rsid w:val="00D001D7"/>
    <w:rsid w:val="00D0025B"/>
    <w:rsid w:val="00D00D55"/>
    <w:rsid w:val="00D00FD3"/>
    <w:rsid w:val="00D01A02"/>
    <w:rsid w:val="00D01A69"/>
    <w:rsid w:val="00D01B1C"/>
    <w:rsid w:val="00D02555"/>
    <w:rsid w:val="00D02925"/>
    <w:rsid w:val="00D029D8"/>
    <w:rsid w:val="00D03040"/>
    <w:rsid w:val="00D032F2"/>
    <w:rsid w:val="00D033E4"/>
    <w:rsid w:val="00D037C0"/>
    <w:rsid w:val="00D0394F"/>
    <w:rsid w:val="00D03D58"/>
    <w:rsid w:val="00D040AC"/>
    <w:rsid w:val="00D04F5D"/>
    <w:rsid w:val="00D055E2"/>
    <w:rsid w:val="00D061ED"/>
    <w:rsid w:val="00D06453"/>
    <w:rsid w:val="00D07656"/>
    <w:rsid w:val="00D0791B"/>
    <w:rsid w:val="00D07C14"/>
    <w:rsid w:val="00D10219"/>
    <w:rsid w:val="00D10659"/>
    <w:rsid w:val="00D1093B"/>
    <w:rsid w:val="00D10A78"/>
    <w:rsid w:val="00D10B75"/>
    <w:rsid w:val="00D10E9A"/>
    <w:rsid w:val="00D11214"/>
    <w:rsid w:val="00D134CB"/>
    <w:rsid w:val="00D1401A"/>
    <w:rsid w:val="00D140FD"/>
    <w:rsid w:val="00D14557"/>
    <w:rsid w:val="00D148C2"/>
    <w:rsid w:val="00D14E6D"/>
    <w:rsid w:val="00D153B7"/>
    <w:rsid w:val="00D15BCA"/>
    <w:rsid w:val="00D1718B"/>
    <w:rsid w:val="00D175AF"/>
    <w:rsid w:val="00D17635"/>
    <w:rsid w:val="00D17900"/>
    <w:rsid w:val="00D17BF0"/>
    <w:rsid w:val="00D20618"/>
    <w:rsid w:val="00D21FEF"/>
    <w:rsid w:val="00D231CD"/>
    <w:rsid w:val="00D235A1"/>
    <w:rsid w:val="00D238F5"/>
    <w:rsid w:val="00D239AE"/>
    <w:rsid w:val="00D23D6D"/>
    <w:rsid w:val="00D23F59"/>
    <w:rsid w:val="00D240D7"/>
    <w:rsid w:val="00D241FE"/>
    <w:rsid w:val="00D251D4"/>
    <w:rsid w:val="00D2539E"/>
    <w:rsid w:val="00D255DB"/>
    <w:rsid w:val="00D269FD"/>
    <w:rsid w:val="00D26B6B"/>
    <w:rsid w:val="00D26D38"/>
    <w:rsid w:val="00D2732E"/>
    <w:rsid w:val="00D2792C"/>
    <w:rsid w:val="00D27D89"/>
    <w:rsid w:val="00D27E80"/>
    <w:rsid w:val="00D27EF0"/>
    <w:rsid w:val="00D30BA1"/>
    <w:rsid w:val="00D30C55"/>
    <w:rsid w:val="00D30C97"/>
    <w:rsid w:val="00D30EAD"/>
    <w:rsid w:val="00D30F36"/>
    <w:rsid w:val="00D312A4"/>
    <w:rsid w:val="00D31B4C"/>
    <w:rsid w:val="00D32B95"/>
    <w:rsid w:val="00D33377"/>
    <w:rsid w:val="00D33791"/>
    <w:rsid w:val="00D34461"/>
    <w:rsid w:val="00D34E13"/>
    <w:rsid w:val="00D3536D"/>
    <w:rsid w:val="00D355A5"/>
    <w:rsid w:val="00D356A2"/>
    <w:rsid w:val="00D356CF"/>
    <w:rsid w:val="00D357D0"/>
    <w:rsid w:val="00D36270"/>
    <w:rsid w:val="00D3677C"/>
    <w:rsid w:val="00D36E6E"/>
    <w:rsid w:val="00D37053"/>
    <w:rsid w:val="00D37094"/>
    <w:rsid w:val="00D370DE"/>
    <w:rsid w:val="00D374EF"/>
    <w:rsid w:val="00D37639"/>
    <w:rsid w:val="00D40D96"/>
    <w:rsid w:val="00D40FAA"/>
    <w:rsid w:val="00D416D3"/>
    <w:rsid w:val="00D41948"/>
    <w:rsid w:val="00D427B6"/>
    <w:rsid w:val="00D427E1"/>
    <w:rsid w:val="00D428E4"/>
    <w:rsid w:val="00D42C30"/>
    <w:rsid w:val="00D42F8D"/>
    <w:rsid w:val="00D43388"/>
    <w:rsid w:val="00D43819"/>
    <w:rsid w:val="00D43F09"/>
    <w:rsid w:val="00D43F68"/>
    <w:rsid w:val="00D4479D"/>
    <w:rsid w:val="00D44E82"/>
    <w:rsid w:val="00D44FDA"/>
    <w:rsid w:val="00D4508C"/>
    <w:rsid w:val="00D451FB"/>
    <w:rsid w:val="00D45215"/>
    <w:rsid w:val="00D46846"/>
    <w:rsid w:val="00D46CF9"/>
    <w:rsid w:val="00D46F56"/>
    <w:rsid w:val="00D47810"/>
    <w:rsid w:val="00D47BD2"/>
    <w:rsid w:val="00D50869"/>
    <w:rsid w:val="00D50EE1"/>
    <w:rsid w:val="00D512F7"/>
    <w:rsid w:val="00D5130B"/>
    <w:rsid w:val="00D514DE"/>
    <w:rsid w:val="00D518B3"/>
    <w:rsid w:val="00D5292D"/>
    <w:rsid w:val="00D52BEF"/>
    <w:rsid w:val="00D52CE4"/>
    <w:rsid w:val="00D52F6D"/>
    <w:rsid w:val="00D53496"/>
    <w:rsid w:val="00D534FE"/>
    <w:rsid w:val="00D538EF"/>
    <w:rsid w:val="00D53ACC"/>
    <w:rsid w:val="00D53D59"/>
    <w:rsid w:val="00D53DC5"/>
    <w:rsid w:val="00D5468A"/>
    <w:rsid w:val="00D54E0D"/>
    <w:rsid w:val="00D553DE"/>
    <w:rsid w:val="00D55CAF"/>
    <w:rsid w:val="00D55EEC"/>
    <w:rsid w:val="00D56421"/>
    <w:rsid w:val="00D568C0"/>
    <w:rsid w:val="00D56E9E"/>
    <w:rsid w:val="00D57E4A"/>
    <w:rsid w:val="00D60097"/>
    <w:rsid w:val="00D601E5"/>
    <w:rsid w:val="00D607B1"/>
    <w:rsid w:val="00D60F4B"/>
    <w:rsid w:val="00D61232"/>
    <w:rsid w:val="00D61DC8"/>
    <w:rsid w:val="00D62278"/>
    <w:rsid w:val="00D62857"/>
    <w:rsid w:val="00D6296F"/>
    <w:rsid w:val="00D63756"/>
    <w:rsid w:val="00D63D08"/>
    <w:rsid w:val="00D64282"/>
    <w:rsid w:val="00D66258"/>
    <w:rsid w:val="00D66FAE"/>
    <w:rsid w:val="00D676B9"/>
    <w:rsid w:val="00D70116"/>
    <w:rsid w:val="00D71963"/>
    <w:rsid w:val="00D71A9C"/>
    <w:rsid w:val="00D71BC3"/>
    <w:rsid w:val="00D7205E"/>
    <w:rsid w:val="00D721E1"/>
    <w:rsid w:val="00D722CD"/>
    <w:rsid w:val="00D72768"/>
    <w:rsid w:val="00D727C6"/>
    <w:rsid w:val="00D729B8"/>
    <w:rsid w:val="00D7355A"/>
    <w:rsid w:val="00D73661"/>
    <w:rsid w:val="00D738DE"/>
    <w:rsid w:val="00D73980"/>
    <w:rsid w:val="00D73A09"/>
    <w:rsid w:val="00D73EB1"/>
    <w:rsid w:val="00D74364"/>
    <w:rsid w:val="00D74A76"/>
    <w:rsid w:val="00D74AB1"/>
    <w:rsid w:val="00D74F81"/>
    <w:rsid w:val="00D75366"/>
    <w:rsid w:val="00D75557"/>
    <w:rsid w:val="00D75629"/>
    <w:rsid w:val="00D759F3"/>
    <w:rsid w:val="00D7676A"/>
    <w:rsid w:val="00D76867"/>
    <w:rsid w:val="00D77348"/>
    <w:rsid w:val="00D776EC"/>
    <w:rsid w:val="00D80077"/>
    <w:rsid w:val="00D80281"/>
    <w:rsid w:val="00D802F7"/>
    <w:rsid w:val="00D8049B"/>
    <w:rsid w:val="00D80962"/>
    <w:rsid w:val="00D80DD6"/>
    <w:rsid w:val="00D811D2"/>
    <w:rsid w:val="00D8251D"/>
    <w:rsid w:val="00D825DB"/>
    <w:rsid w:val="00D83569"/>
    <w:rsid w:val="00D84734"/>
    <w:rsid w:val="00D850AE"/>
    <w:rsid w:val="00D85378"/>
    <w:rsid w:val="00D85AF3"/>
    <w:rsid w:val="00D86004"/>
    <w:rsid w:val="00D861B7"/>
    <w:rsid w:val="00D8751C"/>
    <w:rsid w:val="00D87A53"/>
    <w:rsid w:val="00D87B58"/>
    <w:rsid w:val="00D87B59"/>
    <w:rsid w:val="00D90B17"/>
    <w:rsid w:val="00D91324"/>
    <w:rsid w:val="00D91D53"/>
    <w:rsid w:val="00D92F4C"/>
    <w:rsid w:val="00D933CF"/>
    <w:rsid w:val="00D93D37"/>
    <w:rsid w:val="00D947A8"/>
    <w:rsid w:val="00D94821"/>
    <w:rsid w:val="00D94927"/>
    <w:rsid w:val="00D94B5B"/>
    <w:rsid w:val="00D961B3"/>
    <w:rsid w:val="00D97614"/>
    <w:rsid w:val="00D97C8E"/>
    <w:rsid w:val="00DA0526"/>
    <w:rsid w:val="00DA0602"/>
    <w:rsid w:val="00DA09A8"/>
    <w:rsid w:val="00DA0C09"/>
    <w:rsid w:val="00DA0F1E"/>
    <w:rsid w:val="00DA171C"/>
    <w:rsid w:val="00DA1969"/>
    <w:rsid w:val="00DA19F6"/>
    <w:rsid w:val="00DA305B"/>
    <w:rsid w:val="00DA3F4F"/>
    <w:rsid w:val="00DA57F8"/>
    <w:rsid w:val="00DA5994"/>
    <w:rsid w:val="00DA6196"/>
    <w:rsid w:val="00DA6EC8"/>
    <w:rsid w:val="00DA739F"/>
    <w:rsid w:val="00DA747C"/>
    <w:rsid w:val="00DA7869"/>
    <w:rsid w:val="00DA7C12"/>
    <w:rsid w:val="00DA7CDD"/>
    <w:rsid w:val="00DB0540"/>
    <w:rsid w:val="00DB07A8"/>
    <w:rsid w:val="00DB082E"/>
    <w:rsid w:val="00DB091B"/>
    <w:rsid w:val="00DB19D2"/>
    <w:rsid w:val="00DB1AC1"/>
    <w:rsid w:val="00DB1BFF"/>
    <w:rsid w:val="00DB2044"/>
    <w:rsid w:val="00DB2050"/>
    <w:rsid w:val="00DB221D"/>
    <w:rsid w:val="00DB2818"/>
    <w:rsid w:val="00DB2B6D"/>
    <w:rsid w:val="00DB2C53"/>
    <w:rsid w:val="00DB2F28"/>
    <w:rsid w:val="00DB3264"/>
    <w:rsid w:val="00DB391C"/>
    <w:rsid w:val="00DB3D80"/>
    <w:rsid w:val="00DB415C"/>
    <w:rsid w:val="00DB478C"/>
    <w:rsid w:val="00DB4EDE"/>
    <w:rsid w:val="00DB5294"/>
    <w:rsid w:val="00DB57A2"/>
    <w:rsid w:val="00DB6B4B"/>
    <w:rsid w:val="00DB707E"/>
    <w:rsid w:val="00DB7388"/>
    <w:rsid w:val="00DB7AA6"/>
    <w:rsid w:val="00DC151C"/>
    <w:rsid w:val="00DC1C66"/>
    <w:rsid w:val="00DC201E"/>
    <w:rsid w:val="00DC22C9"/>
    <w:rsid w:val="00DC373C"/>
    <w:rsid w:val="00DC4BCF"/>
    <w:rsid w:val="00DC4C7E"/>
    <w:rsid w:val="00DC4EC7"/>
    <w:rsid w:val="00DC52D5"/>
    <w:rsid w:val="00DC5CC9"/>
    <w:rsid w:val="00DC6F0E"/>
    <w:rsid w:val="00DC6F35"/>
    <w:rsid w:val="00DC7131"/>
    <w:rsid w:val="00DC78C2"/>
    <w:rsid w:val="00DC7BFF"/>
    <w:rsid w:val="00DD0028"/>
    <w:rsid w:val="00DD032C"/>
    <w:rsid w:val="00DD043B"/>
    <w:rsid w:val="00DD054A"/>
    <w:rsid w:val="00DD06BD"/>
    <w:rsid w:val="00DD15FA"/>
    <w:rsid w:val="00DD1A23"/>
    <w:rsid w:val="00DD1D3E"/>
    <w:rsid w:val="00DD235B"/>
    <w:rsid w:val="00DD2444"/>
    <w:rsid w:val="00DD29EE"/>
    <w:rsid w:val="00DD3F6D"/>
    <w:rsid w:val="00DD4019"/>
    <w:rsid w:val="00DD4651"/>
    <w:rsid w:val="00DD47FF"/>
    <w:rsid w:val="00DD4F44"/>
    <w:rsid w:val="00DD6340"/>
    <w:rsid w:val="00DD6874"/>
    <w:rsid w:val="00DD6C8F"/>
    <w:rsid w:val="00DD7170"/>
    <w:rsid w:val="00DD7AB2"/>
    <w:rsid w:val="00DD7DC4"/>
    <w:rsid w:val="00DE0938"/>
    <w:rsid w:val="00DE0B09"/>
    <w:rsid w:val="00DE23C2"/>
    <w:rsid w:val="00DE2F8D"/>
    <w:rsid w:val="00DE315D"/>
    <w:rsid w:val="00DE3426"/>
    <w:rsid w:val="00DE3E7E"/>
    <w:rsid w:val="00DE559B"/>
    <w:rsid w:val="00DE6360"/>
    <w:rsid w:val="00DE6678"/>
    <w:rsid w:val="00DE6C7D"/>
    <w:rsid w:val="00DE7128"/>
    <w:rsid w:val="00DE7567"/>
    <w:rsid w:val="00DE767D"/>
    <w:rsid w:val="00DE79A5"/>
    <w:rsid w:val="00DE7D7D"/>
    <w:rsid w:val="00DE7E4F"/>
    <w:rsid w:val="00DF0021"/>
    <w:rsid w:val="00DF02EF"/>
    <w:rsid w:val="00DF0BFE"/>
    <w:rsid w:val="00DF11BD"/>
    <w:rsid w:val="00DF18BD"/>
    <w:rsid w:val="00DF1B39"/>
    <w:rsid w:val="00DF1D0C"/>
    <w:rsid w:val="00DF1F50"/>
    <w:rsid w:val="00DF1FB3"/>
    <w:rsid w:val="00DF23A7"/>
    <w:rsid w:val="00DF339C"/>
    <w:rsid w:val="00DF3DE0"/>
    <w:rsid w:val="00DF43C9"/>
    <w:rsid w:val="00DF500E"/>
    <w:rsid w:val="00DF511D"/>
    <w:rsid w:val="00DF5202"/>
    <w:rsid w:val="00DF585D"/>
    <w:rsid w:val="00DF6923"/>
    <w:rsid w:val="00DF695D"/>
    <w:rsid w:val="00DF6BA6"/>
    <w:rsid w:val="00DF6BB1"/>
    <w:rsid w:val="00DF6E60"/>
    <w:rsid w:val="00DF704A"/>
    <w:rsid w:val="00DF7539"/>
    <w:rsid w:val="00DF7CCD"/>
    <w:rsid w:val="00E004F8"/>
    <w:rsid w:val="00E009E9"/>
    <w:rsid w:val="00E010EE"/>
    <w:rsid w:val="00E0149D"/>
    <w:rsid w:val="00E020CB"/>
    <w:rsid w:val="00E02145"/>
    <w:rsid w:val="00E026A3"/>
    <w:rsid w:val="00E02E6D"/>
    <w:rsid w:val="00E04058"/>
    <w:rsid w:val="00E04286"/>
    <w:rsid w:val="00E04292"/>
    <w:rsid w:val="00E048ED"/>
    <w:rsid w:val="00E04F92"/>
    <w:rsid w:val="00E052B0"/>
    <w:rsid w:val="00E0539E"/>
    <w:rsid w:val="00E059A8"/>
    <w:rsid w:val="00E05B0D"/>
    <w:rsid w:val="00E05F9B"/>
    <w:rsid w:val="00E06021"/>
    <w:rsid w:val="00E06191"/>
    <w:rsid w:val="00E0699D"/>
    <w:rsid w:val="00E07631"/>
    <w:rsid w:val="00E07915"/>
    <w:rsid w:val="00E07A9B"/>
    <w:rsid w:val="00E106F4"/>
    <w:rsid w:val="00E107DF"/>
    <w:rsid w:val="00E10DE5"/>
    <w:rsid w:val="00E10FF3"/>
    <w:rsid w:val="00E1116B"/>
    <w:rsid w:val="00E115A7"/>
    <w:rsid w:val="00E124F2"/>
    <w:rsid w:val="00E12FB9"/>
    <w:rsid w:val="00E131C3"/>
    <w:rsid w:val="00E1423E"/>
    <w:rsid w:val="00E149D6"/>
    <w:rsid w:val="00E14A65"/>
    <w:rsid w:val="00E14DB1"/>
    <w:rsid w:val="00E15593"/>
    <w:rsid w:val="00E15654"/>
    <w:rsid w:val="00E156AA"/>
    <w:rsid w:val="00E164A4"/>
    <w:rsid w:val="00E165F5"/>
    <w:rsid w:val="00E1674A"/>
    <w:rsid w:val="00E16B61"/>
    <w:rsid w:val="00E16F90"/>
    <w:rsid w:val="00E173EF"/>
    <w:rsid w:val="00E17770"/>
    <w:rsid w:val="00E1792C"/>
    <w:rsid w:val="00E17EED"/>
    <w:rsid w:val="00E20637"/>
    <w:rsid w:val="00E21019"/>
    <w:rsid w:val="00E2371D"/>
    <w:rsid w:val="00E24371"/>
    <w:rsid w:val="00E2437A"/>
    <w:rsid w:val="00E246BC"/>
    <w:rsid w:val="00E247CE"/>
    <w:rsid w:val="00E24A54"/>
    <w:rsid w:val="00E24F59"/>
    <w:rsid w:val="00E2573B"/>
    <w:rsid w:val="00E258A3"/>
    <w:rsid w:val="00E25D6A"/>
    <w:rsid w:val="00E25FAD"/>
    <w:rsid w:val="00E27154"/>
    <w:rsid w:val="00E2770D"/>
    <w:rsid w:val="00E27CAC"/>
    <w:rsid w:val="00E27E2C"/>
    <w:rsid w:val="00E30455"/>
    <w:rsid w:val="00E3085C"/>
    <w:rsid w:val="00E30A6D"/>
    <w:rsid w:val="00E30D3E"/>
    <w:rsid w:val="00E31653"/>
    <w:rsid w:val="00E31FD6"/>
    <w:rsid w:val="00E327AB"/>
    <w:rsid w:val="00E34051"/>
    <w:rsid w:val="00E34404"/>
    <w:rsid w:val="00E34ED5"/>
    <w:rsid w:val="00E35060"/>
    <w:rsid w:val="00E352C0"/>
    <w:rsid w:val="00E35A83"/>
    <w:rsid w:val="00E35CA8"/>
    <w:rsid w:val="00E36246"/>
    <w:rsid w:val="00E36306"/>
    <w:rsid w:val="00E369BF"/>
    <w:rsid w:val="00E37315"/>
    <w:rsid w:val="00E375F9"/>
    <w:rsid w:val="00E37802"/>
    <w:rsid w:val="00E37ACA"/>
    <w:rsid w:val="00E403E2"/>
    <w:rsid w:val="00E41D31"/>
    <w:rsid w:val="00E41D72"/>
    <w:rsid w:val="00E42236"/>
    <w:rsid w:val="00E424BC"/>
    <w:rsid w:val="00E4256B"/>
    <w:rsid w:val="00E42705"/>
    <w:rsid w:val="00E4291F"/>
    <w:rsid w:val="00E42E08"/>
    <w:rsid w:val="00E437BF"/>
    <w:rsid w:val="00E43C89"/>
    <w:rsid w:val="00E43EB7"/>
    <w:rsid w:val="00E4496B"/>
    <w:rsid w:val="00E451EE"/>
    <w:rsid w:val="00E45754"/>
    <w:rsid w:val="00E4597B"/>
    <w:rsid w:val="00E45B89"/>
    <w:rsid w:val="00E45E11"/>
    <w:rsid w:val="00E463EB"/>
    <w:rsid w:val="00E467D0"/>
    <w:rsid w:val="00E47282"/>
    <w:rsid w:val="00E47771"/>
    <w:rsid w:val="00E50954"/>
    <w:rsid w:val="00E52D14"/>
    <w:rsid w:val="00E53679"/>
    <w:rsid w:val="00E5380E"/>
    <w:rsid w:val="00E53AB8"/>
    <w:rsid w:val="00E53B14"/>
    <w:rsid w:val="00E5437A"/>
    <w:rsid w:val="00E547A4"/>
    <w:rsid w:val="00E549CA"/>
    <w:rsid w:val="00E54BE7"/>
    <w:rsid w:val="00E54DFD"/>
    <w:rsid w:val="00E55197"/>
    <w:rsid w:val="00E557B0"/>
    <w:rsid w:val="00E55BB1"/>
    <w:rsid w:val="00E55EC3"/>
    <w:rsid w:val="00E55F4B"/>
    <w:rsid w:val="00E56112"/>
    <w:rsid w:val="00E5688B"/>
    <w:rsid w:val="00E56903"/>
    <w:rsid w:val="00E56ABA"/>
    <w:rsid w:val="00E57285"/>
    <w:rsid w:val="00E57ED2"/>
    <w:rsid w:val="00E60045"/>
    <w:rsid w:val="00E604DB"/>
    <w:rsid w:val="00E608C8"/>
    <w:rsid w:val="00E61265"/>
    <w:rsid w:val="00E61580"/>
    <w:rsid w:val="00E61D2B"/>
    <w:rsid w:val="00E6253B"/>
    <w:rsid w:val="00E62C18"/>
    <w:rsid w:val="00E62C78"/>
    <w:rsid w:val="00E63145"/>
    <w:rsid w:val="00E6424E"/>
    <w:rsid w:val="00E642EA"/>
    <w:rsid w:val="00E6471B"/>
    <w:rsid w:val="00E64931"/>
    <w:rsid w:val="00E65691"/>
    <w:rsid w:val="00E65C50"/>
    <w:rsid w:val="00E65DB8"/>
    <w:rsid w:val="00E6604C"/>
    <w:rsid w:val="00E67650"/>
    <w:rsid w:val="00E67BA3"/>
    <w:rsid w:val="00E67E4B"/>
    <w:rsid w:val="00E70718"/>
    <w:rsid w:val="00E70AA9"/>
    <w:rsid w:val="00E71305"/>
    <w:rsid w:val="00E7135D"/>
    <w:rsid w:val="00E713B6"/>
    <w:rsid w:val="00E71D3B"/>
    <w:rsid w:val="00E7210C"/>
    <w:rsid w:val="00E72BA5"/>
    <w:rsid w:val="00E72F17"/>
    <w:rsid w:val="00E733F1"/>
    <w:rsid w:val="00E735B2"/>
    <w:rsid w:val="00E74571"/>
    <w:rsid w:val="00E7479C"/>
    <w:rsid w:val="00E747E5"/>
    <w:rsid w:val="00E748BD"/>
    <w:rsid w:val="00E74AA1"/>
    <w:rsid w:val="00E74AB5"/>
    <w:rsid w:val="00E75CFF"/>
    <w:rsid w:val="00E75E16"/>
    <w:rsid w:val="00E7637B"/>
    <w:rsid w:val="00E77A49"/>
    <w:rsid w:val="00E77A97"/>
    <w:rsid w:val="00E77C40"/>
    <w:rsid w:val="00E77CC0"/>
    <w:rsid w:val="00E8111E"/>
    <w:rsid w:val="00E81511"/>
    <w:rsid w:val="00E8190B"/>
    <w:rsid w:val="00E81AAD"/>
    <w:rsid w:val="00E81B11"/>
    <w:rsid w:val="00E81F1E"/>
    <w:rsid w:val="00E8224A"/>
    <w:rsid w:val="00E8277A"/>
    <w:rsid w:val="00E82A0A"/>
    <w:rsid w:val="00E8348D"/>
    <w:rsid w:val="00E835CF"/>
    <w:rsid w:val="00E844AE"/>
    <w:rsid w:val="00E84BF6"/>
    <w:rsid w:val="00E84CDF"/>
    <w:rsid w:val="00E852E1"/>
    <w:rsid w:val="00E85349"/>
    <w:rsid w:val="00E85BA4"/>
    <w:rsid w:val="00E85D8A"/>
    <w:rsid w:val="00E85E25"/>
    <w:rsid w:val="00E86001"/>
    <w:rsid w:val="00E86C6C"/>
    <w:rsid w:val="00E8798C"/>
    <w:rsid w:val="00E90110"/>
    <w:rsid w:val="00E9066E"/>
    <w:rsid w:val="00E90922"/>
    <w:rsid w:val="00E9103F"/>
    <w:rsid w:val="00E9117B"/>
    <w:rsid w:val="00E91182"/>
    <w:rsid w:val="00E9126A"/>
    <w:rsid w:val="00E921BC"/>
    <w:rsid w:val="00E92440"/>
    <w:rsid w:val="00E924F6"/>
    <w:rsid w:val="00E92E01"/>
    <w:rsid w:val="00E92EBA"/>
    <w:rsid w:val="00E93A56"/>
    <w:rsid w:val="00E9406B"/>
    <w:rsid w:val="00E94AB8"/>
    <w:rsid w:val="00E94DBA"/>
    <w:rsid w:val="00E94DE4"/>
    <w:rsid w:val="00E95CE1"/>
    <w:rsid w:val="00E96151"/>
    <w:rsid w:val="00E9644B"/>
    <w:rsid w:val="00E967C8"/>
    <w:rsid w:val="00E96BB2"/>
    <w:rsid w:val="00E96BD4"/>
    <w:rsid w:val="00E9704C"/>
    <w:rsid w:val="00E9752D"/>
    <w:rsid w:val="00E97B2D"/>
    <w:rsid w:val="00EA07A2"/>
    <w:rsid w:val="00EA1734"/>
    <w:rsid w:val="00EA259F"/>
    <w:rsid w:val="00EA275F"/>
    <w:rsid w:val="00EA2EFB"/>
    <w:rsid w:val="00EA300B"/>
    <w:rsid w:val="00EA34F0"/>
    <w:rsid w:val="00EA4082"/>
    <w:rsid w:val="00EA463F"/>
    <w:rsid w:val="00EA49C1"/>
    <w:rsid w:val="00EA55BB"/>
    <w:rsid w:val="00EA58C3"/>
    <w:rsid w:val="00EA5920"/>
    <w:rsid w:val="00EA5B8D"/>
    <w:rsid w:val="00EA6181"/>
    <w:rsid w:val="00EA61CC"/>
    <w:rsid w:val="00EA66FB"/>
    <w:rsid w:val="00EA6D2A"/>
    <w:rsid w:val="00EA70A3"/>
    <w:rsid w:val="00EA7B43"/>
    <w:rsid w:val="00EB0416"/>
    <w:rsid w:val="00EB045D"/>
    <w:rsid w:val="00EB06D3"/>
    <w:rsid w:val="00EB096A"/>
    <w:rsid w:val="00EB0B55"/>
    <w:rsid w:val="00EB1065"/>
    <w:rsid w:val="00EB1245"/>
    <w:rsid w:val="00EB1536"/>
    <w:rsid w:val="00EB17A3"/>
    <w:rsid w:val="00EB18CC"/>
    <w:rsid w:val="00EB1D6F"/>
    <w:rsid w:val="00EB1F7D"/>
    <w:rsid w:val="00EB216E"/>
    <w:rsid w:val="00EB21D7"/>
    <w:rsid w:val="00EB27EB"/>
    <w:rsid w:val="00EB308A"/>
    <w:rsid w:val="00EB3A88"/>
    <w:rsid w:val="00EB3AC8"/>
    <w:rsid w:val="00EB410C"/>
    <w:rsid w:val="00EB429A"/>
    <w:rsid w:val="00EB4504"/>
    <w:rsid w:val="00EB4597"/>
    <w:rsid w:val="00EB4664"/>
    <w:rsid w:val="00EB50A3"/>
    <w:rsid w:val="00EB514E"/>
    <w:rsid w:val="00EB5235"/>
    <w:rsid w:val="00EB5776"/>
    <w:rsid w:val="00EB5CF1"/>
    <w:rsid w:val="00EB6197"/>
    <w:rsid w:val="00EB6430"/>
    <w:rsid w:val="00EB6607"/>
    <w:rsid w:val="00EB682D"/>
    <w:rsid w:val="00EB6F1A"/>
    <w:rsid w:val="00EB7184"/>
    <w:rsid w:val="00EB7188"/>
    <w:rsid w:val="00EB719F"/>
    <w:rsid w:val="00EB7BA5"/>
    <w:rsid w:val="00EB7FB1"/>
    <w:rsid w:val="00EC00D6"/>
    <w:rsid w:val="00EC03C8"/>
    <w:rsid w:val="00EC0E98"/>
    <w:rsid w:val="00EC116C"/>
    <w:rsid w:val="00EC1431"/>
    <w:rsid w:val="00EC19F7"/>
    <w:rsid w:val="00EC1B3F"/>
    <w:rsid w:val="00EC20CC"/>
    <w:rsid w:val="00EC28A7"/>
    <w:rsid w:val="00EC29F8"/>
    <w:rsid w:val="00EC2AA0"/>
    <w:rsid w:val="00EC306F"/>
    <w:rsid w:val="00EC31DF"/>
    <w:rsid w:val="00EC3B6B"/>
    <w:rsid w:val="00EC3CE4"/>
    <w:rsid w:val="00EC3E45"/>
    <w:rsid w:val="00EC3E61"/>
    <w:rsid w:val="00EC4555"/>
    <w:rsid w:val="00EC4ABC"/>
    <w:rsid w:val="00EC558E"/>
    <w:rsid w:val="00EC5622"/>
    <w:rsid w:val="00EC72A0"/>
    <w:rsid w:val="00EC7562"/>
    <w:rsid w:val="00EC7C5C"/>
    <w:rsid w:val="00ED0143"/>
    <w:rsid w:val="00ED01EF"/>
    <w:rsid w:val="00ED0902"/>
    <w:rsid w:val="00ED12E9"/>
    <w:rsid w:val="00ED1D9B"/>
    <w:rsid w:val="00ED2005"/>
    <w:rsid w:val="00ED27C6"/>
    <w:rsid w:val="00ED2862"/>
    <w:rsid w:val="00ED3957"/>
    <w:rsid w:val="00ED4B9D"/>
    <w:rsid w:val="00ED52C0"/>
    <w:rsid w:val="00ED5689"/>
    <w:rsid w:val="00ED6255"/>
    <w:rsid w:val="00ED6459"/>
    <w:rsid w:val="00ED6491"/>
    <w:rsid w:val="00ED72D9"/>
    <w:rsid w:val="00ED7347"/>
    <w:rsid w:val="00ED752A"/>
    <w:rsid w:val="00EE022D"/>
    <w:rsid w:val="00EE0758"/>
    <w:rsid w:val="00EE09FC"/>
    <w:rsid w:val="00EE0DB6"/>
    <w:rsid w:val="00EE0E95"/>
    <w:rsid w:val="00EE12C7"/>
    <w:rsid w:val="00EE1626"/>
    <w:rsid w:val="00EE18DA"/>
    <w:rsid w:val="00EE20D3"/>
    <w:rsid w:val="00EE3230"/>
    <w:rsid w:val="00EE3537"/>
    <w:rsid w:val="00EE419F"/>
    <w:rsid w:val="00EE4246"/>
    <w:rsid w:val="00EE4842"/>
    <w:rsid w:val="00EE4C9E"/>
    <w:rsid w:val="00EE4E64"/>
    <w:rsid w:val="00EE53F9"/>
    <w:rsid w:val="00EE5489"/>
    <w:rsid w:val="00EE5639"/>
    <w:rsid w:val="00EE58F0"/>
    <w:rsid w:val="00EE59E5"/>
    <w:rsid w:val="00EE5AA6"/>
    <w:rsid w:val="00EE5B42"/>
    <w:rsid w:val="00EE6317"/>
    <w:rsid w:val="00EE679B"/>
    <w:rsid w:val="00EE68A1"/>
    <w:rsid w:val="00EE696C"/>
    <w:rsid w:val="00EE6C02"/>
    <w:rsid w:val="00EE725B"/>
    <w:rsid w:val="00EE75D5"/>
    <w:rsid w:val="00EE7A54"/>
    <w:rsid w:val="00EE7DF5"/>
    <w:rsid w:val="00EE7EB4"/>
    <w:rsid w:val="00EF0FDC"/>
    <w:rsid w:val="00EF10D6"/>
    <w:rsid w:val="00EF1160"/>
    <w:rsid w:val="00EF17CD"/>
    <w:rsid w:val="00EF1980"/>
    <w:rsid w:val="00EF1E5E"/>
    <w:rsid w:val="00EF20EC"/>
    <w:rsid w:val="00EF2777"/>
    <w:rsid w:val="00EF2907"/>
    <w:rsid w:val="00EF2987"/>
    <w:rsid w:val="00EF2DAB"/>
    <w:rsid w:val="00EF32D2"/>
    <w:rsid w:val="00EF3A12"/>
    <w:rsid w:val="00EF3E6F"/>
    <w:rsid w:val="00EF56B8"/>
    <w:rsid w:val="00EF58D8"/>
    <w:rsid w:val="00EF5C79"/>
    <w:rsid w:val="00EF5CE6"/>
    <w:rsid w:val="00EF5EA4"/>
    <w:rsid w:val="00EF6094"/>
    <w:rsid w:val="00EF6533"/>
    <w:rsid w:val="00EF6F2F"/>
    <w:rsid w:val="00EF7746"/>
    <w:rsid w:val="00EF7CF3"/>
    <w:rsid w:val="00F003FC"/>
    <w:rsid w:val="00F00E1F"/>
    <w:rsid w:val="00F01847"/>
    <w:rsid w:val="00F0196D"/>
    <w:rsid w:val="00F01BBD"/>
    <w:rsid w:val="00F01C3C"/>
    <w:rsid w:val="00F01F92"/>
    <w:rsid w:val="00F036E4"/>
    <w:rsid w:val="00F03E5A"/>
    <w:rsid w:val="00F03EEB"/>
    <w:rsid w:val="00F04AFB"/>
    <w:rsid w:val="00F051F3"/>
    <w:rsid w:val="00F05259"/>
    <w:rsid w:val="00F05C6F"/>
    <w:rsid w:val="00F06DE4"/>
    <w:rsid w:val="00F07133"/>
    <w:rsid w:val="00F074D7"/>
    <w:rsid w:val="00F10D21"/>
    <w:rsid w:val="00F112C4"/>
    <w:rsid w:val="00F11B23"/>
    <w:rsid w:val="00F11D35"/>
    <w:rsid w:val="00F127A8"/>
    <w:rsid w:val="00F12B8F"/>
    <w:rsid w:val="00F12D72"/>
    <w:rsid w:val="00F12F21"/>
    <w:rsid w:val="00F13E6C"/>
    <w:rsid w:val="00F147EF"/>
    <w:rsid w:val="00F148E7"/>
    <w:rsid w:val="00F15423"/>
    <w:rsid w:val="00F1584E"/>
    <w:rsid w:val="00F15955"/>
    <w:rsid w:val="00F1625F"/>
    <w:rsid w:val="00F16BFE"/>
    <w:rsid w:val="00F17037"/>
    <w:rsid w:val="00F17242"/>
    <w:rsid w:val="00F17AB1"/>
    <w:rsid w:val="00F17F2B"/>
    <w:rsid w:val="00F20AB6"/>
    <w:rsid w:val="00F20FA2"/>
    <w:rsid w:val="00F21843"/>
    <w:rsid w:val="00F2268C"/>
    <w:rsid w:val="00F229F2"/>
    <w:rsid w:val="00F2450C"/>
    <w:rsid w:val="00F24946"/>
    <w:rsid w:val="00F249E9"/>
    <w:rsid w:val="00F24F10"/>
    <w:rsid w:val="00F2689B"/>
    <w:rsid w:val="00F2690B"/>
    <w:rsid w:val="00F269B4"/>
    <w:rsid w:val="00F26A08"/>
    <w:rsid w:val="00F26BC3"/>
    <w:rsid w:val="00F26E6C"/>
    <w:rsid w:val="00F27693"/>
    <w:rsid w:val="00F27E79"/>
    <w:rsid w:val="00F30E69"/>
    <w:rsid w:val="00F315A6"/>
    <w:rsid w:val="00F31A51"/>
    <w:rsid w:val="00F31EDA"/>
    <w:rsid w:val="00F31F01"/>
    <w:rsid w:val="00F32252"/>
    <w:rsid w:val="00F32E24"/>
    <w:rsid w:val="00F33172"/>
    <w:rsid w:val="00F3358D"/>
    <w:rsid w:val="00F33DD0"/>
    <w:rsid w:val="00F34103"/>
    <w:rsid w:val="00F349A7"/>
    <w:rsid w:val="00F35364"/>
    <w:rsid w:val="00F35E20"/>
    <w:rsid w:val="00F365D2"/>
    <w:rsid w:val="00F36753"/>
    <w:rsid w:val="00F36A0B"/>
    <w:rsid w:val="00F36F14"/>
    <w:rsid w:val="00F36F5B"/>
    <w:rsid w:val="00F371F5"/>
    <w:rsid w:val="00F37695"/>
    <w:rsid w:val="00F37CB0"/>
    <w:rsid w:val="00F37FE5"/>
    <w:rsid w:val="00F40E36"/>
    <w:rsid w:val="00F41733"/>
    <w:rsid w:val="00F417BE"/>
    <w:rsid w:val="00F41AE1"/>
    <w:rsid w:val="00F420B5"/>
    <w:rsid w:val="00F42119"/>
    <w:rsid w:val="00F422E7"/>
    <w:rsid w:val="00F428CC"/>
    <w:rsid w:val="00F42CAE"/>
    <w:rsid w:val="00F43602"/>
    <w:rsid w:val="00F43A94"/>
    <w:rsid w:val="00F43DA1"/>
    <w:rsid w:val="00F4414C"/>
    <w:rsid w:val="00F44592"/>
    <w:rsid w:val="00F447DF"/>
    <w:rsid w:val="00F44A4F"/>
    <w:rsid w:val="00F45BD7"/>
    <w:rsid w:val="00F45E2A"/>
    <w:rsid w:val="00F46965"/>
    <w:rsid w:val="00F46A76"/>
    <w:rsid w:val="00F46E5D"/>
    <w:rsid w:val="00F46FB5"/>
    <w:rsid w:val="00F50BE3"/>
    <w:rsid w:val="00F50FE6"/>
    <w:rsid w:val="00F51B17"/>
    <w:rsid w:val="00F51C26"/>
    <w:rsid w:val="00F521F6"/>
    <w:rsid w:val="00F5252F"/>
    <w:rsid w:val="00F539D1"/>
    <w:rsid w:val="00F54207"/>
    <w:rsid w:val="00F544B6"/>
    <w:rsid w:val="00F5473E"/>
    <w:rsid w:val="00F54885"/>
    <w:rsid w:val="00F54E74"/>
    <w:rsid w:val="00F550FA"/>
    <w:rsid w:val="00F55385"/>
    <w:rsid w:val="00F55E8B"/>
    <w:rsid w:val="00F561D6"/>
    <w:rsid w:val="00F56278"/>
    <w:rsid w:val="00F56480"/>
    <w:rsid w:val="00F564B4"/>
    <w:rsid w:val="00F568E1"/>
    <w:rsid w:val="00F5769D"/>
    <w:rsid w:val="00F5788A"/>
    <w:rsid w:val="00F578B0"/>
    <w:rsid w:val="00F57C26"/>
    <w:rsid w:val="00F60749"/>
    <w:rsid w:val="00F60AA5"/>
    <w:rsid w:val="00F61048"/>
    <w:rsid w:val="00F6133A"/>
    <w:rsid w:val="00F61AA6"/>
    <w:rsid w:val="00F61B78"/>
    <w:rsid w:val="00F620D5"/>
    <w:rsid w:val="00F63093"/>
    <w:rsid w:val="00F63E56"/>
    <w:rsid w:val="00F63F0D"/>
    <w:rsid w:val="00F641E5"/>
    <w:rsid w:val="00F64692"/>
    <w:rsid w:val="00F64A18"/>
    <w:rsid w:val="00F64A3B"/>
    <w:rsid w:val="00F64AA8"/>
    <w:rsid w:val="00F64EA7"/>
    <w:rsid w:val="00F65140"/>
    <w:rsid w:val="00F658FF"/>
    <w:rsid w:val="00F65ADC"/>
    <w:rsid w:val="00F65BE6"/>
    <w:rsid w:val="00F65C08"/>
    <w:rsid w:val="00F65D75"/>
    <w:rsid w:val="00F6685F"/>
    <w:rsid w:val="00F67913"/>
    <w:rsid w:val="00F67AA0"/>
    <w:rsid w:val="00F70965"/>
    <w:rsid w:val="00F70D63"/>
    <w:rsid w:val="00F70EB5"/>
    <w:rsid w:val="00F712BA"/>
    <w:rsid w:val="00F7132A"/>
    <w:rsid w:val="00F713BC"/>
    <w:rsid w:val="00F71646"/>
    <w:rsid w:val="00F7257D"/>
    <w:rsid w:val="00F7269D"/>
    <w:rsid w:val="00F729BC"/>
    <w:rsid w:val="00F72DBF"/>
    <w:rsid w:val="00F72DDE"/>
    <w:rsid w:val="00F72DF4"/>
    <w:rsid w:val="00F73286"/>
    <w:rsid w:val="00F7343D"/>
    <w:rsid w:val="00F73F86"/>
    <w:rsid w:val="00F74DBB"/>
    <w:rsid w:val="00F750EC"/>
    <w:rsid w:val="00F76560"/>
    <w:rsid w:val="00F765AE"/>
    <w:rsid w:val="00F76753"/>
    <w:rsid w:val="00F76B29"/>
    <w:rsid w:val="00F76B83"/>
    <w:rsid w:val="00F76CB8"/>
    <w:rsid w:val="00F77130"/>
    <w:rsid w:val="00F77473"/>
    <w:rsid w:val="00F7757C"/>
    <w:rsid w:val="00F77800"/>
    <w:rsid w:val="00F77BAB"/>
    <w:rsid w:val="00F8022D"/>
    <w:rsid w:val="00F803AF"/>
    <w:rsid w:val="00F80945"/>
    <w:rsid w:val="00F80D74"/>
    <w:rsid w:val="00F80E08"/>
    <w:rsid w:val="00F8110E"/>
    <w:rsid w:val="00F81286"/>
    <w:rsid w:val="00F8196A"/>
    <w:rsid w:val="00F82D8B"/>
    <w:rsid w:val="00F82F2B"/>
    <w:rsid w:val="00F82F31"/>
    <w:rsid w:val="00F83C66"/>
    <w:rsid w:val="00F83EA4"/>
    <w:rsid w:val="00F844A8"/>
    <w:rsid w:val="00F84681"/>
    <w:rsid w:val="00F84C0A"/>
    <w:rsid w:val="00F853AC"/>
    <w:rsid w:val="00F853DA"/>
    <w:rsid w:val="00F85CAC"/>
    <w:rsid w:val="00F8683A"/>
    <w:rsid w:val="00F86DAD"/>
    <w:rsid w:val="00F90AF0"/>
    <w:rsid w:val="00F90C48"/>
    <w:rsid w:val="00F9194C"/>
    <w:rsid w:val="00F91F0B"/>
    <w:rsid w:val="00F9261A"/>
    <w:rsid w:val="00F92B67"/>
    <w:rsid w:val="00F92C92"/>
    <w:rsid w:val="00F92FEC"/>
    <w:rsid w:val="00F9335D"/>
    <w:rsid w:val="00F93366"/>
    <w:rsid w:val="00F9361E"/>
    <w:rsid w:val="00F93763"/>
    <w:rsid w:val="00F937E6"/>
    <w:rsid w:val="00F93AF8"/>
    <w:rsid w:val="00F93E9F"/>
    <w:rsid w:val="00F9419E"/>
    <w:rsid w:val="00F95215"/>
    <w:rsid w:val="00F96011"/>
    <w:rsid w:val="00F9610D"/>
    <w:rsid w:val="00F96998"/>
    <w:rsid w:val="00F97245"/>
    <w:rsid w:val="00F97EA6"/>
    <w:rsid w:val="00FA00A2"/>
    <w:rsid w:val="00FA0415"/>
    <w:rsid w:val="00FA19BD"/>
    <w:rsid w:val="00FA2385"/>
    <w:rsid w:val="00FA2ABC"/>
    <w:rsid w:val="00FA31B0"/>
    <w:rsid w:val="00FA3566"/>
    <w:rsid w:val="00FA407C"/>
    <w:rsid w:val="00FA4123"/>
    <w:rsid w:val="00FA44C2"/>
    <w:rsid w:val="00FA4759"/>
    <w:rsid w:val="00FA4A24"/>
    <w:rsid w:val="00FA4EF5"/>
    <w:rsid w:val="00FA515B"/>
    <w:rsid w:val="00FA7ABB"/>
    <w:rsid w:val="00FB04F4"/>
    <w:rsid w:val="00FB1204"/>
    <w:rsid w:val="00FB19C4"/>
    <w:rsid w:val="00FB1EF1"/>
    <w:rsid w:val="00FB249D"/>
    <w:rsid w:val="00FB26F4"/>
    <w:rsid w:val="00FB2DCF"/>
    <w:rsid w:val="00FB2E07"/>
    <w:rsid w:val="00FB2F76"/>
    <w:rsid w:val="00FB3C91"/>
    <w:rsid w:val="00FB41E3"/>
    <w:rsid w:val="00FB4358"/>
    <w:rsid w:val="00FB4651"/>
    <w:rsid w:val="00FB468D"/>
    <w:rsid w:val="00FB46A2"/>
    <w:rsid w:val="00FB46E9"/>
    <w:rsid w:val="00FB4A3A"/>
    <w:rsid w:val="00FB4D33"/>
    <w:rsid w:val="00FB4E41"/>
    <w:rsid w:val="00FB58CE"/>
    <w:rsid w:val="00FB5A8E"/>
    <w:rsid w:val="00FB5B28"/>
    <w:rsid w:val="00FB5D8F"/>
    <w:rsid w:val="00FB66CB"/>
    <w:rsid w:val="00FB6C06"/>
    <w:rsid w:val="00FB6CFC"/>
    <w:rsid w:val="00FB6DA6"/>
    <w:rsid w:val="00FB7243"/>
    <w:rsid w:val="00FB752F"/>
    <w:rsid w:val="00FB761B"/>
    <w:rsid w:val="00FC0E9A"/>
    <w:rsid w:val="00FC13DC"/>
    <w:rsid w:val="00FC28DF"/>
    <w:rsid w:val="00FC2BF9"/>
    <w:rsid w:val="00FC3083"/>
    <w:rsid w:val="00FC3A22"/>
    <w:rsid w:val="00FC40AC"/>
    <w:rsid w:val="00FC48A8"/>
    <w:rsid w:val="00FC4A26"/>
    <w:rsid w:val="00FC5055"/>
    <w:rsid w:val="00FC578C"/>
    <w:rsid w:val="00FC5C6B"/>
    <w:rsid w:val="00FC5C81"/>
    <w:rsid w:val="00FC5D97"/>
    <w:rsid w:val="00FC5E5D"/>
    <w:rsid w:val="00FC633A"/>
    <w:rsid w:val="00FC64FC"/>
    <w:rsid w:val="00FC66C5"/>
    <w:rsid w:val="00FC6712"/>
    <w:rsid w:val="00FC67E4"/>
    <w:rsid w:val="00FC6D26"/>
    <w:rsid w:val="00FC6F3B"/>
    <w:rsid w:val="00FC715C"/>
    <w:rsid w:val="00FC77DE"/>
    <w:rsid w:val="00FC7843"/>
    <w:rsid w:val="00FC7D17"/>
    <w:rsid w:val="00FD0DD7"/>
    <w:rsid w:val="00FD1878"/>
    <w:rsid w:val="00FD1C38"/>
    <w:rsid w:val="00FD1F1E"/>
    <w:rsid w:val="00FD2466"/>
    <w:rsid w:val="00FD29C5"/>
    <w:rsid w:val="00FD2D02"/>
    <w:rsid w:val="00FD3136"/>
    <w:rsid w:val="00FD34EF"/>
    <w:rsid w:val="00FD3534"/>
    <w:rsid w:val="00FD4391"/>
    <w:rsid w:val="00FD485C"/>
    <w:rsid w:val="00FD4A73"/>
    <w:rsid w:val="00FD5B01"/>
    <w:rsid w:val="00FD5DA4"/>
    <w:rsid w:val="00FD640E"/>
    <w:rsid w:val="00FD644F"/>
    <w:rsid w:val="00FD693B"/>
    <w:rsid w:val="00FD7A99"/>
    <w:rsid w:val="00FD7E61"/>
    <w:rsid w:val="00FE024E"/>
    <w:rsid w:val="00FE02CE"/>
    <w:rsid w:val="00FE1089"/>
    <w:rsid w:val="00FE1390"/>
    <w:rsid w:val="00FE1E80"/>
    <w:rsid w:val="00FE20D5"/>
    <w:rsid w:val="00FE25CF"/>
    <w:rsid w:val="00FE2985"/>
    <w:rsid w:val="00FE2AD1"/>
    <w:rsid w:val="00FE2D46"/>
    <w:rsid w:val="00FE2DA4"/>
    <w:rsid w:val="00FE4760"/>
    <w:rsid w:val="00FE4826"/>
    <w:rsid w:val="00FE5AE6"/>
    <w:rsid w:val="00FE60AD"/>
    <w:rsid w:val="00FE6838"/>
    <w:rsid w:val="00FE6BCB"/>
    <w:rsid w:val="00FE6F63"/>
    <w:rsid w:val="00FE6F77"/>
    <w:rsid w:val="00FF0878"/>
    <w:rsid w:val="00FF16B5"/>
    <w:rsid w:val="00FF17A3"/>
    <w:rsid w:val="00FF1DC0"/>
    <w:rsid w:val="00FF244B"/>
    <w:rsid w:val="00FF2E1B"/>
    <w:rsid w:val="00FF2EFC"/>
    <w:rsid w:val="00FF3170"/>
    <w:rsid w:val="00FF35BF"/>
    <w:rsid w:val="00FF3799"/>
    <w:rsid w:val="00FF3E27"/>
    <w:rsid w:val="00FF4031"/>
    <w:rsid w:val="00FF4630"/>
    <w:rsid w:val="00FF50C3"/>
    <w:rsid w:val="00FF5517"/>
    <w:rsid w:val="00FF567D"/>
    <w:rsid w:val="00FF5B10"/>
    <w:rsid w:val="00FF5B71"/>
    <w:rsid w:val="00FF5BD7"/>
    <w:rsid w:val="00FF5DBE"/>
    <w:rsid w:val="00FF7102"/>
    <w:rsid w:val="00FF71B7"/>
    <w:rsid w:val="00FF753B"/>
    <w:rsid w:val="00FF76A1"/>
    <w:rsid w:val="00FF77E3"/>
    <w:rsid w:val="00FF7A8B"/>
    <w:rsid w:val="00FF7B0E"/>
    <w:rsid w:val="00FF7EDF"/>
    <w:rsid w:val="020144FE"/>
    <w:rsid w:val="056D6B26"/>
    <w:rsid w:val="061348C9"/>
    <w:rsid w:val="0E0D34C9"/>
    <w:rsid w:val="0FCC3DAD"/>
    <w:rsid w:val="28E1B2B4"/>
    <w:rsid w:val="2F674426"/>
    <w:rsid w:val="3B44892B"/>
    <w:rsid w:val="3F7D2E7A"/>
    <w:rsid w:val="4017BA8B"/>
    <w:rsid w:val="4269BAAF"/>
    <w:rsid w:val="43F1CC59"/>
    <w:rsid w:val="45F03549"/>
    <w:rsid w:val="49004C12"/>
    <w:rsid w:val="4A25BDEA"/>
    <w:rsid w:val="4D583694"/>
    <w:rsid w:val="5373F0DC"/>
    <w:rsid w:val="56456907"/>
    <w:rsid w:val="6079BD09"/>
    <w:rsid w:val="62D8B1BB"/>
    <w:rsid w:val="67E74E91"/>
    <w:rsid w:val="7F17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C60D19"/>
  <w15:docId w15:val="{9148E44B-E779-4777-8FBF-A40C7911D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929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AB76B0"/>
    <w:pPr>
      <w:keepNext/>
      <w:tabs>
        <w:tab w:val="left" w:pos="284"/>
      </w:tabs>
      <w:spacing w:before="480" w:after="48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CB0AAB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C50490"/>
    <w:pPr>
      <w:pBdr>
        <w:bottom w:val="none" w:sz="0" w:space="0" w:color="auto"/>
      </w:pBdr>
      <w:spacing w:before="320" w:after="120" w:line="240" w:lineRule="atLeast"/>
      <w:outlineLvl w:val="2"/>
    </w:pPr>
    <w:rPr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267B66"/>
    <w:pPr>
      <w:spacing w:before="240" w:after="100"/>
      <w:outlineLvl w:val="3"/>
    </w:pPr>
    <w:rPr>
      <w:rFonts w:ascii="Arial" w:hAnsi="Arial"/>
      <w:sz w:val="25"/>
    </w:rPr>
  </w:style>
  <w:style w:type="paragraph" w:styleId="Heading5">
    <w:name w:val="heading 5"/>
    <w:basedOn w:val="Heading4"/>
    <w:next w:val="BodyText"/>
    <w:link w:val="Heading5Char"/>
    <w:qFormat/>
    <w:rsid w:val="00267B66"/>
    <w:pPr>
      <w:spacing w:after="60"/>
      <w:outlineLvl w:val="4"/>
    </w:pPr>
    <w:rPr>
      <w:b w:val="0"/>
      <w:i/>
    </w:rPr>
  </w:style>
  <w:style w:type="paragraph" w:styleId="Heading6">
    <w:name w:val="heading 6"/>
    <w:basedOn w:val="Heading1"/>
    <w:next w:val="Normal"/>
    <w:link w:val="Heading6Char"/>
    <w:qFormat/>
    <w:rsid w:val="00837929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837929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837929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837929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267B66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267B66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AB76B0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CB0AAB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C50490"/>
    <w:rPr>
      <w:rFonts w:ascii="Arial Bold" w:hAnsi="Arial Bold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267B66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267B66"/>
    <w:rPr>
      <w:rFonts w:ascii="Arial" w:hAnsi="Arial"/>
      <w:i/>
      <w:kern w:val="28"/>
      <w:sz w:val="25"/>
      <w:szCs w:val="36"/>
      <w:lang w:eastAsia="en-US"/>
    </w:rPr>
  </w:style>
  <w:style w:type="character" w:customStyle="1" w:styleId="Heading6Char">
    <w:name w:val="Heading 6 Char"/>
    <w:link w:val="Heading6"/>
    <w:rsid w:val="00837929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837929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837929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837929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8379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37929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837929"/>
    <w:pPr>
      <w:tabs>
        <w:tab w:val="left" w:pos="567"/>
      </w:tabs>
      <w:spacing w:before="120" w:after="120" w:line="240" w:lineRule="auto"/>
      <w:ind w:right="-143"/>
    </w:pPr>
    <w:rPr>
      <w:color w:val="000000"/>
      <w:sz w:val="21"/>
      <w:szCs w:val="21"/>
    </w:rPr>
  </w:style>
  <w:style w:type="paragraph" w:customStyle="1" w:styleId="BodyTextBox">
    <w:name w:val="Body Text Box"/>
    <w:basedOn w:val="Normal"/>
    <w:link w:val="BodyTextBoxChar"/>
    <w:autoRedefine/>
    <w:rsid w:val="00837929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837929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837929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837929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C50490"/>
    <w:pPr>
      <w:numPr>
        <w:numId w:val="61"/>
      </w:num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C50490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837929"/>
    <w:pPr>
      <w:spacing w:before="100" w:after="60" w:line="240" w:lineRule="exact"/>
    </w:pPr>
    <w:rPr>
      <w:color w:val="0579B9"/>
    </w:rPr>
  </w:style>
  <w:style w:type="paragraph" w:customStyle="1" w:styleId="Bullet1Paragraph">
    <w:name w:val="Bullet 1 Paragraph"/>
    <w:basedOn w:val="Normal"/>
    <w:rsid w:val="00837929"/>
    <w:pPr>
      <w:ind w:left="425"/>
    </w:pPr>
  </w:style>
  <w:style w:type="paragraph" w:customStyle="1" w:styleId="Bullet2">
    <w:name w:val="Bullet 2"/>
    <w:basedOn w:val="Bullet1"/>
    <w:rsid w:val="009467F7"/>
    <w:pPr>
      <w:numPr>
        <w:numId w:val="2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837929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837929"/>
    <w:pPr>
      <w:ind w:left="851"/>
    </w:pPr>
  </w:style>
  <w:style w:type="paragraph" w:customStyle="1" w:styleId="Bullet3">
    <w:name w:val="Bullet 3"/>
    <w:basedOn w:val="Bullet2"/>
    <w:rsid w:val="00837929"/>
    <w:pPr>
      <w:numPr>
        <w:numId w:val="3"/>
      </w:numPr>
    </w:pPr>
  </w:style>
  <w:style w:type="paragraph" w:customStyle="1" w:styleId="Bullet3Paragraph">
    <w:name w:val="Bullet 3 Paragraph"/>
    <w:basedOn w:val="Bullet2Paragraph"/>
    <w:rsid w:val="00837929"/>
    <w:pPr>
      <w:ind w:left="1276"/>
    </w:pPr>
  </w:style>
  <w:style w:type="paragraph" w:customStyle="1" w:styleId="Bullet4">
    <w:name w:val="Bullet 4"/>
    <w:basedOn w:val="Bullet3"/>
    <w:rsid w:val="00837929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837929"/>
    <w:pPr>
      <w:ind w:left="1701"/>
    </w:pPr>
  </w:style>
  <w:style w:type="paragraph" w:customStyle="1" w:styleId="ChapterHeadingStyle">
    <w:name w:val="Chapter Heading Style"/>
    <w:basedOn w:val="Normal"/>
    <w:rsid w:val="00837929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CB3050"/>
    <w:pPr>
      <w:keepLines/>
      <w:widowControl w:val="0"/>
      <w:numPr>
        <w:numId w:val="9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837929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837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7929"/>
  </w:style>
  <w:style w:type="character" w:customStyle="1" w:styleId="CommentTextChar">
    <w:name w:val="Comment Text Char"/>
    <w:link w:val="CommentText"/>
    <w:uiPriority w:val="99"/>
    <w:rsid w:val="0083792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837929"/>
    <w:rPr>
      <w:b/>
      <w:bCs/>
    </w:rPr>
  </w:style>
  <w:style w:type="character" w:customStyle="1" w:styleId="CommentSubjectChar">
    <w:name w:val="Comment Subject Char"/>
    <w:link w:val="CommentSubject"/>
    <w:rsid w:val="00837929"/>
    <w:rPr>
      <w:b/>
      <w:bCs/>
      <w:lang w:eastAsia="en-US"/>
    </w:rPr>
  </w:style>
  <w:style w:type="character" w:styleId="EndnoteReference">
    <w:name w:val="endnote reference"/>
    <w:rsid w:val="00837929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837929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837929"/>
    <w:rPr>
      <w:rFonts w:ascii="Arial" w:hAnsi="Arial"/>
      <w:sz w:val="18"/>
      <w:lang w:eastAsia="en-US"/>
    </w:rPr>
  </w:style>
  <w:style w:type="character" w:styleId="FootnoteReference">
    <w:name w:val="footnote reference"/>
    <w:rsid w:val="00837929"/>
    <w:rPr>
      <w:vertAlign w:val="superscript"/>
    </w:rPr>
  </w:style>
  <w:style w:type="paragraph" w:styleId="FootnoteText">
    <w:name w:val="footnote text"/>
    <w:basedOn w:val="Normal"/>
    <w:link w:val="FootnoteTextChar"/>
    <w:rsid w:val="00837929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837929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83792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837929"/>
    <w:rPr>
      <w:lang w:eastAsia="en-US"/>
    </w:rPr>
  </w:style>
  <w:style w:type="paragraph" w:customStyle="1" w:styleId="HeaderHeading">
    <w:name w:val="Header Heading"/>
    <w:basedOn w:val="Normal"/>
    <w:rsid w:val="00837929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837929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837929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837929"/>
    <w:pPr>
      <w:numPr>
        <w:numId w:val="5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37929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837929"/>
  </w:style>
  <w:style w:type="character" w:customStyle="1" w:styleId="NoSpacingChar">
    <w:name w:val="No Spacing Char"/>
    <w:link w:val="NoSpacing"/>
    <w:rsid w:val="00837929"/>
    <w:rPr>
      <w:lang w:eastAsia="en-US"/>
    </w:rPr>
  </w:style>
  <w:style w:type="paragraph" w:customStyle="1" w:styleId="Object">
    <w:name w:val="Object"/>
    <w:basedOn w:val="Normal"/>
    <w:next w:val="Normal"/>
    <w:rsid w:val="00837929"/>
    <w:pPr>
      <w:jc w:val="center"/>
    </w:pPr>
  </w:style>
  <w:style w:type="paragraph" w:customStyle="1" w:styleId="ObjectFootnote">
    <w:name w:val="Object Footnote"/>
    <w:basedOn w:val="Object"/>
    <w:next w:val="Normal"/>
    <w:rsid w:val="00837929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837929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837929"/>
    <w:pPr>
      <w:ind w:left="709" w:hanging="283"/>
    </w:pPr>
  </w:style>
  <w:style w:type="character" w:styleId="PageNumber">
    <w:name w:val="page number"/>
    <w:rsid w:val="00837929"/>
  </w:style>
  <w:style w:type="paragraph" w:styleId="Quote">
    <w:name w:val="Quote"/>
    <w:basedOn w:val="Normal"/>
    <w:next w:val="Normal"/>
    <w:link w:val="QuoteChar"/>
    <w:uiPriority w:val="29"/>
    <w:qFormat/>
    <w:rsid w:val="008379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37929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837929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837929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837929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BE586B"/>
    <w:pPr>
      <w:widowControl w:val="0"/>
      <w:numPr>
        <w:numId w:val="8"/>
      </w:numPr>
      <w:tabs>
        <w:tab w:val="left" w:pos="1134"/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837929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837929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837929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837929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83792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6E51A2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Default">
    <w:name w:val="Default"/>
    <w:rsid w:val="000B48B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tyleTable5XBefore6pt">
    <w:name w:val="Style Table 5.X + Before:  6 pt"/>
    <w:basedOn w:val="Table5X"/>
    <w:rsid w:val="00690925"/>
    <w:pPr>
      <w:numPr>
        <w:numId w:val="10"/>
      </w:numPr>
    </w:pPr>
    <w:rPr>
      <w:bCs w:val="0"/>
      <w:iCs/>
      <w:szCs w:val="20"/>
    </w:rPr>
  </w:style>
  <w:style w:type="paragraph" w:customStyle="1" w:styleId="StyleChart5XLeft0cmFirstline0cm">
    <w:name w:val="Style Chart 5.X + Left:  0 cm First line:  0 cm"/>
    <w:basedOn w:val="Chart5X"/>
    <w:rsid w:val="00BE586B"/>
    <w:pPr>
      <w:numPr>
        <w:numId w:val="13"/>
      </w:numPr>
      <w:tabs>
        <w:tab w:val="left" w:pos="1134"/>
      </w:tabs>
    </w:pPr>
    <w:rPr>
      <w:bCs w:val="0"/>
      <w:iCs/>
      <w:szCs w:val="20"/>
    </w:rPr>
  </w:style>
  <w:style w:type="character" w:customStyle="1" w:styleId="StyleArial9ptBoldCustomColorRGB37169225">
    <w:name w:val="Style Arial 9 pt Bold Custom Color(RGB(37169225))"/>
    <w:basedOn w:val="DefaultParagraphFont"/>
    <w:rsid w:val="00D57E4A"/>
    <w:rPr>
      <w:rFonts w:ascii="Arial Bold" w:hAnsi="Arial Bold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D57E4A"/>
    <w:pPr>
      <w:jc w:val="right"/>
    </w:pPr>
    <w:rPr>
      <w:rFonts w:ascii="Arial Bold" w:hAnsi="Arial Bold"/>
      <w:b/>
      <w:bCs/>
      <w:color w:val="00ABE6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9C35AF"/>
  </w:style>
  <w:style w:type="character" w:customStyle="1" w:styleId="EndnoteTextChar">
    <w:name w:val="Endnote Text Char"/>
    <w:basedOn w:val="DefaultParagraphFont"/>
    <w:link w:val="EndnoteText"/>
    <w:semiHidden/>
    <w:rsid w:val="009C35AF"/>
    <w:rPr>
      <w:lang w:eastAsia="en-US"/>
    </w:rPr>
  </w:style>
  <w:style w:type="paragraph" w:customStyle="1" w:styleId="Table6x">
    <w:name w:val="Table 6.x"/>
    <w:basedOn w:val="Normal"/>
    <w:qFormat/>
    <w:rsid w:val="009C35AF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F6D"/>
    <w:pPr>
      <w:keepLines/>
      <w:tabs>
        <w:tab w:val="clear" w:pos="284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D3F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F6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DD3F6D"/>
    <w:pPr>
      <w:spacing w:after="100"/>
      <w:ind w:left="400"/>
    </w:pPr>
  </w:style>
  <w:style w:type="paragraph" w:customStyle="1" w:styleId="StyleChart5X12pt">
    <w:name w:val="Style Chart 5.X + 12 pt"/>
    <w:basedOn w:val="Chart5X"/>
    <w:rsid w:val="00DD3F6D"/>
    <w:pPr>
      <w:numPr>
        <w:numId w:val="14"/>
      </w:numPr>
    </w:pPr>
    <w:rPr>
      <w:bCs w:val="0"/>
      <w:iCs/>
      <w:sz w:val="24"/>
    </w:rPr>
  </w:style>
  <w:style w:type="paragraph" w:styleId="NormalWeb">
    <w:name w:val="Normal (Web)"/>
    <w:basedOn w:val="Normal"/>
    <w:uiPriority w:val="99"/>
    <w:unhideWhenUsed/>
    <w:rsid w:val="004F31A0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m5470018064786359329msolistparagraph">
    <w:name w:val="m_5470018064786359329msolistparagraph"/>
    <w:basedOn w:val="Normal"/>
    <w:rsid w:val="003A1A9F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m-7115980383657629275normaltextrun1">
    <w:name w:val="m_-7115980383657629275normaltextrun1"/>
    <w:basedOn w:val="DefaultParagraphFont"/>
    <w:rsid w:val="0061338A"/>
  </w:style>
  <w:style w:type="character" w:customStyle="1" w:styleId="m-7115980383657629275eop">
    <w:name w:val="m_-7115980383657629275eop"/>
    <w:basedOn w:val="DefaultParagraphFont"/>
    <w:rsid w:val="0061338A"/>
  </w:style>
  <w:style w:type="paragraph" w:customStyle="1" w:styleId="Bodytextnumbered">
    <w:name w:val="Body text numbered"/>
    <w:basedOn w:val="Heading1"/>
    <w:qFormat/>
    <w:rsid w:val="00DA57F8"/>
    <w:pPr>
      <w:keepNext w:val="0"/>
      <w:tabs>
        <w:tab w:val="clear" w:pos="284"/>
        <w:tab w:val="num" w:pos="454"/>
      </w:tabs>
      <w:spacing w:before="200" w:after="0" w:line="320" w:lineRule="atLeast"/>
      <w:ind w:left="454" w:hanging="454"/>
    </w:pPr>
    <w:rPr>
      <w:caps w:val="0"/>
      <w:color w:val="auto"/>
      <w:kern w:val="0"/>
      <w:sz w:val="22"/>
      <w:szCs w:val="22"/>
    </w:rPr>
  </w:style>
  <w:style w:type="character" w:customStyle="1" w:styleId="ListParagraphChar">
    <w:name w:val="List Paragraph Char"/>
    <w:link w:val="ListParagraph"/>
    <w:uiPriority w:val="1"/>
    <w:locked/>
    <w:rsid w:val="003949F9"/>
    <w:rPr>
      <w:rFonts w:ascii="Arial" w:eastAsia="Calibri" w:hAnsi="Arial"/>
      <w:szCs w:val="22"/>
      <w:lang w:eastAsia="en-US"/>
    </w:rPr>
  </w:style>
  <w:style w:type="character" w:styleId="UnresolvedMention">
    <w:name w:val="Unresolved Mention"/>
    <w:basedOn w:val="DefaultParagraphFont"/>
    <w:uiPriority w:val="99"/>
    <w:unhideWhenUsed/>
    <w:rsid w:val="00D00FD3"/>
    <w:rPr>
      <w:color w:val="605E5C"/>
      <w:shd w:val="clear" w:color="auto" w:fill="E1DFDD"/>
    </w:rPr>
  </w:style>
  <w:style w:type="paragraph" w:customStyle="1" w:styleId="Chart41">
    <w:name w:val="Chart 4.1"/>
    <w:basedOn w:val="Normal"/>
    <w:qFormat/>
    <w:rsid w:val="009467F7"/>
    <w:pPr>
      <w:numPr>
        <w:numId w:val="63"/>
      </w:numPr>
      <w:spacing w:before="240" w:after="120"/>
    </w:pPr>
    <w:rPr>
      <w:rFonts w:ascii="Arial" w:hAnsi="Arial"/>
      <w:i/>
      <w:color w:val="4F4F4F"/>
      <w:sz w:val="22"/>
    </w:rPr>
  </w:style>
  <w:style w:type="paragraph" w:customStyle="1" w:styleId="41Heading2">
    <w:name w:val="4.1 Heading 2"/>
    <w:basedOn w:val="Normal"/>
    <w:qFormat/>
    <w:rsid w:val="00E164A4"/>
    <w:pPr>
      <w:numPr>
        <w:numId w:val="65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  <w:style w:type="character" w:styleId="Mention">
    <w:name w:val="Mention"/>
    <w:basedOn w:val="DefaultParagraphFont"/>
    <w:uiPriority w:val="99"/>
    <w:unhideWhenUsed/>
    <w:rsid w:val="008560C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8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1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2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2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721573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1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7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29851">
                              <w:marLeft w:val="-150"/>
                              <w:marRight w:val="-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348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1350075">
                                      <w:marLeft w:val="-150"/>
                                      <w:marRight w:val="-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241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187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1.xml"/><Relationship Id="rId21" Type="http://schemas.openxmlformats.org/officeDocument/2006/relationships/header" Target="header7.xml"/><Relationship Id="rId42" Type="http://schemas.openxmlformats.org/officeDocument/2006/relationships/header" Target="header23.xml"/><Relationship Id="rId47" Type="http://schemas.openxmlformats.org/officeDocument/2006/relationships/header" Target="header27.xml"/><Relationship Id="rId63" Type="http://schemas.openxmlformats.org/officeDocument/2006/relationships/header" Target="header39.xml"/><Relationship Id="rId68" Type="http://schemas.openxmlformats.org/officeDocument/2006/relationships/footer" Target="footer15.xml"/><Relationship Id="rId84" Type="http://schemas.openxmlformats.org/officeDocument/2006/relationships/footer" Target="footer19.xml"/><Relationship Id="rId89" Type="http://schemas.openxmlformats.org/officeDocument/2006/relationships/fontTable" Target="fontTable.xml"/><Relationship Id="rId16" Type="http://schemas.openxmlformats.org/officeDocument/2006/relationships/header" Target="header3.xml"/><Relationship Id="rId11" Type="http://schemas.openxmlformats.org/officeDocument/2006/relationships/endnotes" Target="endnotes.xml"/><Relationship Id="rId32" Type="http://schemas.openxmlformats.org/officeDocument/2006/relationships/footer" Target="footer6.xml"/><Relationship Id="rId37" Type="http://schemas.openxmlformats.org/officeDocument/2006/relationships/header" Target="header19.xml"/><Relationship Id="rId53" Type="http://schemas.openxmlformats.org/officeDocument/2006/relationships/header" Target="header31.xml"/><Relationship Id="rId58" Type="http://schemas.openxmlformats.org/officeDocument/2006/relationships/header" Target="header35.xml"/><Relationship Id="rId74" Type="http://schemas.openxmlformats.org/officeDocument/2006/relationships/header" Target="header47.xml"/><Relationship Id="rId79" Type="http://schemas.openxmlformats.org/officeDocument/2006/relationships/header" Target="header51.xml"/><Relationship Id="rId5" Type="http://schemas.openxmlformats.org/officeDocument/2006/relationships/customXml" Target="../customXml/item5.xml"/><Relationship Id="rId90" Type="http://schemas.openxmlformats.org/officeDocument/2006/relationships/theme" Target="theme/theme1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header" Target="header12.xml"/><Relationship Id="rId30" Type="http://schemas.openxmlformats.org/officeDocument/2006/relationships/header" Target="header14.xml"/><Relationship Id="rId35" Type="http://schemas.openxmlformats.org/officeDocument/2006/relationships/header" Target="header18.xml"/><Relationship Id="rId43" Type="http://schemas.openxmlformats.org/officeDocument/2006/relationships/header" Target="header24.xml"/><Relationship Id="rId48" Type="http://schemas.openxmlformats.org/officeDocument/2006/relationships/footer" Target="footer10.xml"/><Relationship Id="rId56" Type="http://schemas.openxmlformats.org/officeDocument/2006/relationships/footer" Target="footer12.xml"/><Relationship Id="rId64" Type="http://schemas.openxmlformats.org/officeDocument/2006/relationships/footer" Target="footer14.xml"/><Relationship Id="rId69" Type="http://schemas.openxmlformats.org/officeDocument/2006/relationships/header" Target="header43.xml"/><Relationship Id="rId77" Type="http://schemas.openxmlformats.org/officeDocument/2006/relationships/header" Target="header49.xml"/><Relationship Id="rId8" Type="http://schemas.openxmlformats.org/officeDocument/2006/relationships/settings" Target="settings.xml"/><Relationship Id="rId51" Type="http://schemas.openxmlformats.org/officeDocument/2006/relationships/header" Target="header30.xml"/><Relationship Id="rId72" Type="http://schemas.openxmlformats.org/officeDocument/2006/relationships/footer" Target="footer16.xml"/><Relationship Id="rId80" Type="http://schemas.openxmlformats.org/officeDocument/2006/relationships/footer" Target="footer18.xml"/><Relationship Id="rId85" Type="http://schemas.openxmlformats.org/officeDocument/2006/relationships/header" Target="header55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10.xml"/><Relationship Id="rId33" Type="http://schemas.openxmlformats.org/officeDocument/2006/relationships/header" Target="header16.xml"/><Relationship Id="rId38" Type="http://schemas.openxmlformats.org/officeDocument/2006/relationships/header" Target="header20.xml"/><Relationship Id="rId46" Type="http://schemas.openxmlformats.org/officeDocument/2006/relationships/header" Target="header26.xml"/><Relationship Id="rId59" Type="http://schemas.openxmlformats.org/officeDocument/2006/relationships/header" Target="header36.xml"/><Relationship Id="rId67" Type="http://schemas.openxmlformats.org/officeDocument/2006/relationships/header" Target="header42.xml"/><Relationship Id="rId20" Type="http://schemas.openxmlformats.org/officeDocument/2006/relationships/header" Target="header6.xml"/><Relationship Id="rId41" Type="http://schemas.openxmlformats.org/officeDocument/2006/relationships/header" Target="header22.xml"/><Relationship Id="rId54" Type="http://schemas.openxmlformats.org/officeDocument/2006/relationships/header" Target="header32.xml"/><Relationship Id="rId62" Type="http://schemas.openxmlformats.org/officeDocument/2006/relationships/header" Target="header38.xml"/><Relationship Id="rId70" Type="http://schemas.openxmlformats.org/officeDocument/2006/relationships/header" Target="header44.xml"/><Relationship Id="rId75" Type="http://schemas.openxmlformats.org/officeDocument/2006/relationships/header" Target="header48.xml"/><Relationship Id="rId83" Type="http://schemas.openxmlformats.org/officeDocument/2006/relationships/header" Target="header54.xml"/><Relationship Id="rId88" Type="http://schemas.openxmlformats.org/officeDocument/2006/relationships/footer" Target="footer20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9.xml"/><Relationship Id="rId28" Type="http://schemas.openxmlformats.org/officeDocument/2006/relationships/footer" Target="footer5.xml"/><Relationship Id="rId36" Type="http://schemas.openxmlformats.org/officeDocument/2006/relationships/footer" Target="footer7.xml"/><Relationship Id="rId49" Type="http://schemas.openxmlformats.org/officeDocument/2006/relationships/header" Target="header28.xml"/><Relationship Id="rId57" Type="http://schemas.openxmlformats.org/officeDocument/2006/relationships/header" Target="header34.xml"/><Relationship Id="rId10" Type="http://schemas.openxmlformats.org/officeDocument/2006/relationships/footnotes" Target="footnotes.xml"/><Relationship Id="rId31" Type="http://schemas.openxmlformats.org/officeDocument/2006/relationships/header" Target="header15.xml"/><Relationship Id="rId44" Type="http://schemas.openxmlformats.org/officeDocument/2006/relationships/footer" Target="footer9.xml"/><Relationship Id="rId52" Type="http://schemas.openxmlformats.org/officeDocument/2006/relationships/footer" Target="footer11.xml"/><Relationship Id="rId60" Type="http://schemas.openxmlformats.org/officeDocument/2006/relationships/footer" Target="footer13.xml"/><Relationship Id="rId65" Type="http://schemas.openxmlformats.org/officeDocument/2006/relationships/header" Target="header40.xml"/><Relationship Id="rId73" Type="http://schemas.openxmlformats.org/officeDocument/2006/relationships/header" Target="header46.xml"/><Relationship Id="rId78" Type="http://schemas.openxmlformats.org/officeDocument/2006/relationships/header" Target="header50.xml"/><Relationship Id="rId81" Type="http://schemas.openxmlformats.org/officeDocument/2006/relationships/header" Target="header52.xml"/><Relationship Id="rId86" Type="http://schemas.openxmlformats.org/officeDocument/2006/relationships/header" Target="header56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9" Type="http://schemas.openxmlformats.org/officeDocument/2006/relationships/header" Target="header21.xml"/><Relationship Id="rId34" Type="http://schemas.openxmlformats.org/officeDocument/2006/relationships/header" Target="header17.xml"/><Relationship Id="rId50" Type="http://schemas.openxmlformats.org/officeDocument/2006/relationships/header" Target="header29.xml"/><Relationship Id="rId55" Type="http://schemas.openxmlformats.org/officeDocument/2006/relationships/header" Target="header33.xml"/><Relationship Id="rId76" Type="http://schemas.openxmlformats.org/officeDocument/2006/relationships/footer" Target="footer17.xml"/><Relationship Id="rId7" Type="http://schemas.openxmlformats.org/officeDocument/2006/relationships/styles" Target="styles.xml"/><Relationship Id="rId71" Type="http://schemas.openxmlformats.org/officeDocument/2006/relationships/header" Target="header45.xml"/><Relationship Id="rId2" Type="http://schemas.openxmlformats.org/officeDocument/2006/relationships/customXml" Target="../customXml/item2.xml"/><Relationship Id="rId29" Type="http://schemas.openxmlformats.org/officeDocument/2006/relationships/header" Target="header13.xml"/><Relationship Id="rId24" Type="http://schemas.openxmlformats.org/officeDocument/2006/relationships/footer" Target="footer4.xml"/><Relationship Id="rId40" Type="http://schemas.openxmlformats.org/officeDocument/2006/relationships/footer" Target="footer8.xml"/><Relationship Id="rId45" Type="http://schemas.openxmlformats.org/officeDocument/2006/relationships/header" Target="header25.xml"/><Relationship Id="rId66" Type="http://schemas.openxmlformats.org/officeDocument/2006/relationships/header" Target="header41.xml"/><Relationship Id="rId87" Type="http://schemas.openxmlformats.org/officeDocument/2006/relationships/header" Target="header57.xml"/><Relationship Id="rId61" Type="http://schemas.openxmlformats.org/officeDocument/2006/relationships/header" Target="header37.xml"/><Relationship Id="rId82" Type="http://schemas.openxmlformats.org/officeDocument/2006/relationships/header" Target="header53.xml"/><Relationship Id="rId19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8" ma:contentTypeDescription="Create a new document." ma:contentTypeScope="" ma:versionID="b84699f8718cfaaccf8ae66a81ad7cf5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0b5bb7e07b68b4de85e92be5b8e3a6a2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_Flow_SignoffStatus xmlns="1c478e85-8130-4c67-8ee4-8bdf1c0e604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metadata xmlns="http://www.objective.com/ecm/document/metadata/A8F43476EB784464BFCC994945052FE7" version="1.0.0">
  <systemFields>
    <field name="Objective-Id">
      <value order="0">A4329818</value>
    </field>
    <field name="Objective-Title">
      <value order="0">04 PRINTER FINAL - PIE BP3 chapter</value>
    </field>
    <field name="Objective-Description">
      <value order="0"/>
    </field>
    <field name="Objective-CreationStamp">
      <value order="0">2019-06-07T23:09:54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4:02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36</value>
    </field>
    <field name="Objective-Version">
      <value order="0">13.2</value>
    </field>
    <field name="Objective-VersionNumber">
      <value order="0">16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Props1.xml><?xml version="1.0" encoding="utf-8"?>
<ds:datastoreItem xmlns:ds="http://schemas.openxmlformats.org/officeDocument/2006/customXml" ds:itemID="{EBF2D62A-06A9-4844-88EB-70D6C6CA67BB}"/>
</file>

<file path=customXml/itemProps2.xml><?xml version="1.0" encoding="utf-8"?>
<ds:datastoreItem xmlns:ds="http://schemas.openxmlformats.org/officeDocument/2006/customXml" ds:itemID="{57E6DB20-9DAF-46F9-BE34-13F4C039B8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1E4820-D072-48E1-B5E4-60779CA09D30}">
  <ds:schemaRefs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9f0ac7ce-5f57-4ea0-9af7-01d4f3f1ccae"/>
    <ds:schemaRef ds:uri="be10ce44-c66e-469b-8f9a-44f6cf8d73cc"/>
    <ds:schemaRef ds:uri="2987dd7b-ad3b-4fa3-93b7-f1b6a40c259c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CE5B2C02-FA67-4910-8A1B-8FC6DD611E0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58</Pages>
  <Words>14879</Words>
  <Characters>87128</Characters>
  <Application>Microsoft Office Word</Application>
  <DocSecurity>0</DocSecurity>
  <Lines>726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-24 Budget - Budget Paper No. 2 - Agency Financial Statements  - 06 Env and Planning</vt:lpstr>
    </vt:vector>
  </TitlesOfParts>
  <Company>NSW Treasury</Company>
  <LinksUpToDate>false</LinksUpToDate>
  <CharactersWithSpaces>10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4 Budget - Budget Paper No. 2 - Agency Financial Statements  - 06 Environment and Planning</dc:title>
  <dc:subject/>
  <dc:creator>The Treasury</dc:creator>
  <cp:keywords>The Treasury</cp:keywords>
  <cp:lastModifiedBy>Francess Lavorato</cp:lastModifiedBy>
  <cp:revision>273</cp:revision>
  <cp:lastPrinted>2022-06-10T06:17:00Z</cp:lastPrinted>
  <dcterms:created xsi:type="dcterms:W3CDTF">2022-06-11T12:50:00Z</dcterms:created>
  <dcterms:modified xsi:type="dcterms:W3CDTF">2023-09-16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8</vt:lpwstr>
  </property>
  <property fmtid="{D5CDD505-2E9C-101B-9397-08002B2CF9AE}" pid="4" name="Objective-Title">
    <vt:lpwstr>04 PRINTER FINAL - PIE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4:02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3.2</vt:lpwstr>
  </property>
  <property fmtid="{D5CDD505-2E9C-101B-9397-08002B2CF9AE}" pid="16" name="Objective-VersionNumber">
    <vt:r8>16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36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